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164A60F6" w:rsidR="00977CBD" w:rsidRPr="00272A78" w:rsidRDefault="00D85B54" w:rsidP="00D85B54">
      <w:pPr>
        <w:pStyle w:val="Titel"/>
        <w:jc w:val="center"/>
        <w:rPr>
          <w:rFonts w:asciiTheme="minorHAnsi" w:hAnsiTheme="minorHAnsi" w:cstheme="minorBidi"/>
        </w:rPr>
      </w:pPr>
      <w:bookmarkStart w:id="0" w:name="_Hlk70351844"/>
      <w:bookmarkEnd w:id="0"/>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Pr="000042B4" w:rsidRDefault="00C75C24" w:rsidP="006B148A">
      <w:pPr>
        <w:jc w:val="center"/>
        <w:rPr>
          <w:lang w:val="en-GB"/>
        </w:rPr>
      </w:pPr>
      <w:r w:rsidRPr="000042B4">
        <w:rPr>
          <w:lang w:val="en-GB"/>
        </w:rPr>
        <w:t>Serena Lavinia Böker</w:t>
      </w:r>
    </w:p>
    <w:p w14:paraId="16052DE9" w14:textId="4E472F93" w:rsidR="00C75C24" w:rsidRPr="000042B4" w:rsidRDefault="0762D604" w:rsidP="006B148A">
      <w:pPr>
        <w:jc w:val="center"/>
        <w:rPr>
          <w:lang w:val="en-GB"/>
        </w:rPr>
      </w:pPr>
      <w:r w:rsidRPr="000042B4">
        <w:rPr>
          <w:lang w:val="en-GB"/>
        </w:rP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1E4A0BD9" w:rsidR="0762D604" w:rsidRDefault="0762D604" w:rsidP="0762D604">
      <w:pPr>
        <w:jc w:val="center"/>
      </w:pPr>
      <w:proofErr w:type="spellStart"/>
      <w:r>
        <w:t>Yafet</w:t>
      </w:r>
      <w:proofErr w:type="spellEnd"/>
      <w:r>
        <w:t xml:space="preserve"> </w:t>
      </w:r>
      <w:proofErr w:type="spellStart"/>
      <w:r>
        <w:t>Zehaie</w:t>
      </w:r>
      <w:proofErr w:type="spellEnd"/>
    </w:p>
    <w:p w14:paraId="0C4EBE5A" w14:textId="1E4A0BD9" w:rsidR="00D85B54" w:rsidRDefault="00D85B54" w:rsidP="00D85B54"/>
    <w:p w14:paraId="3A539CF1" w14:textId="1E4A0BD9" w:rsidR="00EE1191" w:rsidRDefault="00EE1191">
      <w:r w:rsidRPr="5041AC63">
        <w:br w:type="page"/>
      </w: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1D4E5915" w:rsidR="0057208B" w:rsidRDefault="0057208B">
      <w:pPr>
        <w:rPr>
          <w:rFonts w:cstheme="minorHAnsi"/>
        </w:rPr>
      </w:pPr>
      <w:r>
        <w:rPr>
          <w:rFonts w:cstheme="minorHAnsi"/>
        </w:rP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021A6288"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95165E">
              <w:rPr>
                <w:noProof/>
                <w:webHidden/>
              </w:rPr>
              <w:t>4</w:t>
            </w:r>
            <w:r w:rsidR="001249FB">
              <w:rPr>
                <w:noProof/>
                <w:webHidden/>
              </w:rPr>
              <w:fldChar w:fldCharType="end"/>
            </w:r>
          </w:hyperlink>
        </w:p>
        <w:p w14:paraId="452F60CF" w14:textId="1A71144F" w:rsidR="001249FB" w:rsidRDefault="00D70F61">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95165E">
              <w:rPr>
                <w:noProof/>
                <w:webHidden/>
              </w:rPr>
              <w:t>7</w:t>
            </w:r>
            <w:r w:rsidR="001249FB">
              <w:rPr>
                <w:noProof/>
                <w:webHidden/>
              </w:rPr>
              <w:fldChar w:fldCharType="end"/>
            </w:r>
          </w:hyperlink>
        </w:p>
        <w:p w14:paraId="45A1CF5F" w14:textId="510DA866" w:rsidR="001249FB" w:rsidRDefault="00D70F61">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95165E">
              <w:rPr>
                <w:noProof/>
                <w:webHidden/>
              </w:rPr>
              <w:t>7</w:t>
            </w:r>
            <w:r w:rsidR="001249FB">
              <w:rPr>
                <w:noProof/>
                <w:webHidden/>
              </w:rPr>
              <w:fldChar w:fldCharType="end"/>
            </w:r>
          </w:hyperlink>
        </w:p>
        <w:p w14:paraId="6B9D581C" w14:textId="31061C00" w:rsidR="001249FB" w:rsidRDefault="00D70F61">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95165E">
              <w:rPr>
                <w:noProof/>
                <w:webHidden/>
              </w:rPr>
              <w:t>9</w:t>
            </w:r>
            <w:r w:rsidR="001249FB">
              <w:rPr>
                <w:noProof/>
                <w:webHidden/>
              </w:rPr>
              <w:fldChar w:fldCharType="end"/>
            </w:r>
          </w:hyperlink>
        </w:p>
        <w:p w14:paraId="0E4A19E5" w14:textId="3B2F9A44" w:rsidR="001249FB" w:rsidRDefault="00D70F61">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95165E">
              <w:rPr>
                <w:noProof/>
                <w:webHidden/>
              </w:rPr>
              <w:t>14</w:t>
            </w:r>
            <w:r w:rsidR="001249FB">
              <w:rPr>
                <w:noProof/>
                <w:webHidden/>
              </w:rPr>
              <w:fldChar w:fldCharType="end"/>
            </w:r>
          </w:hyperlink>
        </w:p>
        <w:p w14:paraId="4BD01313" w14:textId="04AC5EEF" w:rsidR="001249FB" w:rsidRDefault="00D70F61">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95165E">
              <w:rPr>
                <w:noProof/>
                <w:webHidden/>
              </w:rPr>
              <w:t>18</w:t>
            </w:r>
            <w:r w:rsidR="001249FB">
              <w:rPr>
                <w:noProof/>
                <w:webHidden/>
              </w:rPr>
              <w:fldChar w:fldCharType="end"/>
            </w:r>
          </w:hyperlink>
        </w:p>
        <w:p w14:paraId="0878922D" w14:textId="762458E2" w:rsidR="001249FB" w:rsidRDefault="00D70F61">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95165E">
              <w:rPr>
                <w:noProof/>
                <w:webHidden/>
              </w:rPr>
              <w:t>24</w:t>
            </w:r>
            <w:r w:rsidR="001249FB">
              <w:rPr>
                <w:noProof/>
                <w:webHidden/>
              </w:rPr>
              <w:fldChar w:fldCharType="end"/>
            </w:r>
          </w:hyperlink>
        </w:p>
        <w:p w14:paraId="148C8CC3" w14:textId="4FE107F4" w:rsidR="001249FB" w:rsidRDefault="00D70F61">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95165E">
              <w:rPr>
                <w:noProof/>
                <w:webHidden/>
              </w:rPr>
              <w:t>24</w:t>
            </w:r>
            <w:r w:rsidR="001249FB">
              <w:rPr>
                <w:noProof/>
                <w:webHidden/>
              </w:rPr>
              <w:fldChar w:fldCharType="end"/>
            </w:r>
          </w:hyperlink>
        </w:p>
        <w:p w14:paraId="6F00C218" w14:textId="12016510" w:rsidR="001249FB" w:rsidRDefault="00D70F61">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95165E">
              <w:rPr>
                <w:noProof/>
                <w:webHidden/>
              </w:rPr>
              <w:t>24</w:t>
            </w:r>
            <w:r w:rsidR="001249FB">
              <w:rPr>
                <w:noProof/>
                <w:webHidden/>
              </w:rPr>
              <w:fldChar w:fldCharType="end"/>
            </w:r>
          </w:hyperlink>
        </w:p>
        <w:p w14:paraId="0B2307D6" w14:textId="12845FFE" w:rsidR="001249FB" w:rsidRDefault="00D70F61">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95165E">
              <w:rPr>
                <w:noProof/>
                <w:webHidden/>
              </w:rPr>
              <w:t>27</w:t>
            </w:r>
            <w:r w:rsidR="001249FB">
              <w:rPr>
                <w:noProof/>
                <w:webHidden/>
              </w:rPr>
              <w:fldChar w:fldCharType="end"/>
            </w:r>
          </w:hyperlink>
        </w:p>
        <w:p w14:paraId="59F04C9F" w14:textId="583B35A6" w:rsidR="001249FB" w:rsidRDefault="00D70F61">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95165E">
              <w:rPr>
                <w:noProof/>
                <w:webHidden/>
              </w:rPr>
              <w:t>27</w:t>
            </w:r>
            <w:r w:rsidR="001249FB">
              <w:rPr>
                <w:noProof/>
                <w:webHidden/>
              </w:rPr>
              <w:fldChar w:fldCharType="end"/>
            </w:r>
          </w:hyperlink>
        </w:p>
        <w:p w14:paraId="72B84C38" w14:textId="1DABFC8C" w:rsidR="001249FB" w:rsidRDefault="00D70F61">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95165E">
              <w:rPr>
                <w:noProof/>
                <w:webHidden/>
              </w:rPr>
              <w:t>27</w:t>
            </w:r>
            <w:r w:rsidR="001249FB">
              <w:rPr>
                <w:noProof/>
                <w:webHidden/>
              </w:rPr>
              <w:fldChar w:fldCharType="end"/>
            </w:r>
          </w:hyperlink>
        </w:p>
        <w:p w14:paraId="23510618" w14:textId="7947A3ED" w:rsidR="001249FB" w:rsidRDefault="00D70F61">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95165E">
              <w:rPr>
                <w:noProof/>
                <w:webHidden/>
              </w:rPr>
              <w:t>27</w:t>
            </w:r>
            <w:r w:rsidR="001249FB">
              <w:rPr>
                <w:noProof/>
                <w:webHidden/>
              </w:rPr>
              <w:fldChar w:fldCharType="end"/>
            </w:r>
          </w:hyperlink>
        </w:p>
        <w:p w14:paraId="76638308" w14:textId="4C5911BB" w:rsidR="001249FB" w:rsidRDefault="00D70F61">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95165E">
              <w:rPr>
                <w:noProof/>
                <w:webHidden/>
              </w:rPr>
              <w:t>27</w:t>
            </w:r>
            <w:r w:rsidR="001249FB">
              <w:rPr>
                <w:noProof/>
                <w:webHidden/>
              </w:rPr>
              <w:fldChar w:fldCharType="end"/>
            </w:r>
          </w:hyperlink>
        </w:p>
        <w:p w14:paraId="62A6D293" w14:textId="56AC5BF5" w:rsidR="001249FB" w:rsidRDefault="00D70F61">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95165E">
              <w:rPr>
                <w:noProof/>
                <w:webHidden/>
              </w:rPr>
              <w:t>27</w:t>
            </w:r>
            <w:r w:rsidR="001249FB">
              <w:rPr>
                <w:noProof/>
                <w:webHidden/>
              </w:rPr>
              <w:fldChar w:fldCharType="end"/>
            </w:r>
          </w:hyperlink>
        </w:p>
        <w:p w14:paraId="34E9373B" w14:textId="17BE9A70" w:rsidR="001249FB" w:rsidRDefault="00D70F61">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95165E">
              <w:rPr>
                <w:noProof/>
                <w:webHidden/>
              </w:rPr>
              <w:t>28</w:t>
            </w:r>
            <w:r w:rsidR="001249FB">
              <w:rPr>
                <w:noProof/>
                <w:webHidden/>
              </w:rPr>
              <w:fldChar w:fldCharType="end"/>
            </w:r>
          </w:hyperlink>
        </w:p>
        <w:p w14:paraId="71F8A680" w14:textId="527121A5" w:rsidR="001249FB" w:rsidRDefault="00D70F61">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95165E">
              <w:rPr>
                <w:noProof/>
                <w:webHidden/>
              </w:rPr>
              <w:t>28</w:t>
            </w:r>
            <w:r w:rsidR="001249FB">
              <w:rPr>
                <w:noProof/>
                <w:webHidden/>
              </w:rPr>
              <w:fldChar w:fldCharType="end"/>
            </w:r>
          </w:hyperlink>
        </w:p>
        <w:p w14:paraId="6B18750F" w14:textId="60F3EFD8" w:rsidR="001249FB" w:rsidRDefault="00D70F61">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95165E">
              <w:rPr>
                <w:noProof/>
                <w:webHidden/>
              </w:rPr>
              <w:t>28</w:t>
            </w:r>
            <w:r w:rsidR="001249FB">
              <w:rPr>
                <w:noProof/>
                <w:webHidden/>
              </w:rPr>
              <w:fldChar w:fldCharType="end"/>
            </w:r>
          </w:hyperlink>
        </w:p>
        <w:p w14:paraId="244FA455" w14:textId="617F5371" w:rsidR="001249FB" w:rsidRDefault="00D70F61">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95165E">
              <w:rPr>
                <w:noProof/>
                <w:webHidden/>
              </w:rPr>
              <w:t>31</w:t>
            </w:r>
            <w:r w:rsidR="001249FB">
              <w:rPr>
                <w:noProof/>
                <w:webHidden/>
              </w:rPr>
              <w:fldChar w:fldCharType="end"/>
            </w:r>
          </w:hyperlink>
        </w:p>
        <w:p w14:paraId="1E60094D" w14:textId="6F836A96" w:rsidR="001249FB" w:rsidRDefault="00D70F61">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95165E">
              <w:rPr>
                <w:noProof/>
                <w:webHidden/>
              </w:rPr>
              <w:t>31</w:t>
            </w:r>
            <w:r w:rsidR="001249FB">
              <w:rPr>
                <w:noProof/>
                <w:webHidden/>
              </w:rPr>
              <w:fldChar w:fldCharType="end"/>
            </w:r>
          </w:hyperlink>
        </w:p>
        <w:p w14:paraId="6551A031" w14:textId="25CF8773" w:rsidR="001249FB" w:rsidRDefault="00D70F61">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95165E">
              <w:rPr>
                <w:noProof/>
                <w:webHidden/>
              </w:rPr>
              <w:t>31</w:t>
            </w:r>
            <w:r w:rsidR="001249FB">
              <w:rPr>
                <w:noProof/>
                <w:webHidden/>
              </w:rPr>
              <w:fldChar w:fldCharType="end"/>
            </w:r>
          </w:hyperlink>
        </w:p>
        <w:p w14:paraId="077B741C" w14:textId="7871D601" w:rsidR="001249FB" w:rsidRDefault="00D70F61">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95165E">
              <w:rPr>
                <w:noProof/>
                <w:webHidden/>
              </w:rPr>
              <w:t>31</w:t>
            </w:r>
            <w:r w:rsidR="001249FB">
              <w:rPr>
                <w:noProof/>
                <w:webHidden/>
              </w:rPr>
              <w:fldChar w:fldCharType="end"/>
            </w:r>
          </w:hyperlink>
        </w:p>
        <w:p w14:paraId="262216C3" w14:textId="6410F5E1" w:rsidR="001249FB" w:rsidRDefault="00D70F61">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95165E">
              <w:rPr>
                <w:noProof/>
                <w:webHidden/>
              </w:rPr>
              <w:t>31</w:t>
            </w:r>
            <w:r w:rsidR="001249FB">
              <w:rPr>
                <w:noProof/>
                <w:webHidden/>
              </w:rPr>
              <w:fldChar w:fldCharType="end"/>
            </w:r>
          </w:hyperlink>
        </w:p>
        <w:p w14:paraId="04D00059" w14:textId="4DE69A2F" w:rsidR="001249FB" w:rsidRDefault="00D70F61">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95165E">
              <w:rPr>
                <w:noProof/>
                <w:webHidden/>
              </w:rPr>
              <w:t>32</w:t>
            </w:r>
            <w:r w:rsidR="001249FB">
              <w:rPr>
                <w:noProof/>
                <w:webHidden/>
              </w:rPr>
              <w:fldChar w:fldCharType="end"/>
            </w:r>
          </w:hyperlink>
        </w:p>
        <w:p w14:paraId="3AAA1114" w14:textId="5C171707" w:rsidR="001249FB" w:rsidRDefault="00D70F61">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95165E">
              <w:rPr>
                <w:noProof/>
                <w:webHidden/>
              </w:rPr>
              <w:t>32</w:t>
            </w:r>
            <w:r w:rsidR="001249FB">
              <w:rPr>
                <w:noProof/>
                <w:webHidden/>
              </w:rPr>
              <w:fldChar w:fldCharType="end"/>
            </w:r>
          </w:hyperlink>
        </w:p>
        <w:p w14:paraId="295DEF54" w14:textId="26148C0B" w:rsidR="001249FB" w:rsidRDefault="00D70F61">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95165E">
              <w:rPr>
                <w:noProof/>
                <w:webHidden/>
              </w:rPr>
              <w:t>32</w:t>
            </w:r>
            <w:r w:rsidR="001249FB">
              <w:rPr>
                <w:noProof/>
                <w:webHidden/>
              </w:rPr>
              <w:fldChar w:fldCharType="end"/>
            </w:r>
          </w:hyperlink>
        </w:p>
        <w:p w14:paraId="13B332CC" w14:textId="4CA3ABE1" w:rsidR="001249FB" w:rsidRDefault="00D70F61">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95165E">
              <w:rPr>
                <w:noProof/>
                <w:webHidden/>
              </w:rPr>
              <w:t>32</w:t>
            </w:r>
            <w:r w:rsidR="001249FB">
              <w:rPr>
                <w:noProof/>
                <w:webHidden/>
              </w:rPr>
              <w:fldChar w:fldCharType="end"/>
            </w:r>
          </w:hyperlink>
        </w:p>
        <w:p w14:paraId="5CB0884F" w14:textId="385E0D79" w:rsidR="001249FB" w:rsidRDefault="00D70F61">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95165E">
              <w:rPr>
                <w:noProof/>
                <w:webHidden/>
              </w:rPr>
              <w:t>33</w:t>
            </w:r>
            <w:r w:rsidR="001249FB">
              <w:rPr>
                <w:noProof/>
                <w:webHidden/>
              </w:rPr>
              <w:fldChar w:fldCharType="end"/>
            </w:r>
          </w:hyperlink>
        </w:p>
        <w:p w14:paraId="7B6A347C" w14:textId="73C205BC" w:rsidR="001249FB" w:rsidRDefault="00D70F61">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95165E">
              <w:rPr>
                <w:noProof/>
                <w:webHidden/>
              </w:rPr>
              <w:t>33</w:t>
            </w:r>
            <w:r w:rsidR="001249FB">
              <w:rPr>
                <w:noProof/>
                <w:webHidden/>
              </w:rPr>
              <w:fldChar w:fldCharType="end"/>
            </w:r>
          </w:hyperlink>
        </w:p>
        <w:p w14:paraId="346C6791" w14:textId="5D92069A" w:rsidR="001249FB" w:rsidRDefault="00D70F61">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95165E">
              <w:rPr>
                <w:noProof/>
                <w:webHidden/>
              </w:rPr>
              <w:t>33</w:t>
            </w:r>
            <w:r w:rsidR="001249FB">
              <w:rPr>
                <w:noProof/>
                <w:webHidden/>
              </w:rPr>
              <w:fldChar w:fldCharType="end"/>
            </w:r>
          </w:hyperlink>
        </w:p>
        <w:p w14:paraId="3DCDFC85" w14:textId="1EF318CA" w:rsidR="001249FB" w:rsidRDefault="00D70F61">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95165E">
              <w:rPr>
                <w:noProof/>
                <w:webHidden/>
              </w:rPr>
              <w:t>33</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1" w:name="_Toc69504733"/>
      <w:r w:rsidRPr="00272A78">
        <w:rPr>
          <w:rFonts w:asciiTheme="minorHAnsi" w:hAnsiTheme="minorHAnsi" w:cstheme="minorHAnsi"/>
          <w:color w:val="000000" w:themeColor="text1"/>
          <w:sz w:val="40"/>
          <w:szCs w:val="40"/>
        </w:rPr>
        <w:lastRenderedPageBreak/>
        <w:t>Projektbeschreibung</w:t>
      </w:r>
      <w:bookmarkEnd w:id="1"/>
    </w:p>
    <w:p w14:paraId="25A9C9B2" w14:textId="77777777" w:rsidR="0057208B" w:rsidRDefault="0057208B" w:rsidP="0057208B">
      <w:pPr>
        <w:pStyle w:val="Default"/>
        <w:rPr>
          <w:sz w:val="32"/>
          <w:szCs w:val="32"/>
        </w:rPr>
      </w:pPr>
      <w:bookmarkStart w:id="2"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aus Vor- und Nachnam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von Vor- und Nachnam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1CB3B0D7" w:rsidR="0057208B" w:rsidRDefault="0057208B" w:rsidP="0057208B">
      <w:pPr>
        <w:pStyle w:val="Default"/>
        <w:rPr>
          <w:sz w:val="22"/>
          <w:szCs w:val="22"/>
        </w:rPr>
      </w:pPr>
      <w:r>
        <w:rPr>
          <w:sz w:val="22"/>
          <w:szCs w:val="22"/>
        </w:rPr>
        <w:t xml:space="preserve">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e </w:t>
      </w:r>
      <w:r>
        <w:rPr>
          <w:sz w:val="22"/>
          <w:szCs w:val="22"/>
        </w:rPr>
        <w:lastRenderedPageBreak/>
        <w:t xml:space="preserve">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w:t>
      </w:r>
      <w:proofErr w:type="spellStart"/>
      <w:r>
        <w:rPr>
          <w:sz w:val="22"/>
          <w:szCs w:val="22"/>
        </w:rPr>
        <w:t>ToDo</w:t>
      </w:r>
      <w:proofErr w:type="spellEnd"/>
      <w:r>
        <w:rPr>
          <w:sz w:val="22"/>
          <w:szCs w:val="22"/>
        </w:rPr>
        <w:t xml:space="preserve">-Liste, die von jedem Mitglied bearbeitet werden kann und über die Möglichkeit, Dateien untereinander auszutauschen. </w:t>
      </w:r>
      <w:proofErr w:type="spellStart"/>
      <w:r>
        <w:rPr>
          <w:sz w:val="22"/>
          <w:szCs w:val="22"/>
        </w:rPr>
        <w:t>ToDos</w:t>
      </w:r>
      <w:proofErr w:type="spellEnd"/>
      <w:r>
        <w:rPr>
          <w:sz w:val="22"/>
          <w:szCs w:val="22"/>
        </w:rPr>
        <w:t xml:space="preserve"> auf der </w:t>
      </w:r>
      <w:proofErr w:type="spellStart"/>
      <w:r>
        <w:rPr>
          <w:sz w:val="22"/>
          <w:szCs w:val="22"/>
        </w:rPr>
        <w:t>ToDo</w:t>
      </w:r>
      <w:proofErr w:type="spellEnd"/>
      <w:r>
        <w:rPr>
          <w:sz w:val="22"/>
          <w:szCs w:val="22"/>
        </w:rPr>
        <w:t xml:space="preserve">-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w:t>
      </w:r>
      <w:proofErr w:type="spellStart"/>
      <w:r>
        <w:rPr>
          <w:sz w:val="22"/>
          <w:szCs w:val="22"/>
        </w:rPr>
        <w:t>Bestehensquote</w:t>
      </w:r>
      <w:proofErr w:type="spellEnd"/>
      <w:r>
        <w:rPr>
          <w:sz w:val="22"/>
          <w:szCs w:val="22"/>
        </w:rPr>
        <w:t xml:space="preserv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w:t>
      </w:r>
      <w:proofErr w:type="spellStart"/>
      <w:r>
        <w:rPr>
          <w:sz w:val="22"/>
          <w:szCs w:val="22"/>
        </w:rPr>
        <w:t>Reminder</w:t>
      </w:r>
      <w:proofErr w:type="spellEnd"/>
      <w:r>
        <w:rPr>
          <w:sz w:val="22"/>
          <w:szCs w:val="22"/>
        </w:rPr>
        <w:t xml:space="preserve"> für die Termine erstellen können, durch die die Studierende vor dem Erreichen eines solchen Termins </w:t>
      </w:r>
      <w:r>
        <w:rPr>
          <w:sz w:val="22"/>
          <w:szCs w:val="22"/>
        </w:rPr>
        <w:lastRenderedPageBreak/>
        <w:t xml:space="preserve">gewarnt werden. Der Lehrende soll einstellen können, in welchem Abstand vor dem Termin der </w:t>
      </w:r>
      <w:proofErr w:type="spellStart"/>
      <w:r>
        <w:rPr>
          <w:sz w:val="22"/>
          <w:szCs w:val="22"/>
        </w:rPr>
        <w:t>Reminder</w:t>
      </w:r>
      <w:proofErr w:type="spellEnd"/>
      <w:r>
        <w:rPr>
          <w:sz w:val="22"/>
          <w:szCs w:val="22"/>
        </w:rPr>
        <w:t xml:space="preserve">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3" w:name="_Toc69504734"/>
      <w:bookmarkEnd w:id="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3"/>
    </w:p>
    <w:p w14:paraId="69F88DA9" w14:textId="62F7FC2E" w:rsidR="2D94EEC7" w:rsidRPr="009E7D9D" w:rsidRDefault="003D5A34" w:rsidP="009E7D9D">
      <w:pPr>
        <w:pStyle w:val="berschrift2"/>
        <w:spacing w:before="0"/>
        <w:rPr>
          <w:rFonts w:ascii="Calibri" w:hAnsi="Calibri" w:cs="Calibri"/>
          <w:color w:val="auto"/>
          <w:sz w:val="32"/>
          <w:szCs w:val="32"/>
        </w:rPr>
      </w:pPr>
      <w:bookmarkStart w:id="4" w:name="_Toc69504735"/>
      <w:r w:rsidRPr="2D94EEC7">
        <w:rPr>
          <w:rFonts w:ascii="Calibri" w:hAnsi="Calibri" w:cs="Calibri"/>
          <w:color w:val="auto"/>
          <w:sz w:val="32"/>
          <w:szCs w:val="32"/>
        </w:rPr>
        <w:t>Definition der Verantwortlichen für die Artefakte der Spezifikatio</w:t>
      </w:r>
      <w:bookmarkEnd w:id="4"/>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765"/>
        <w:gridCol w:w="3454"/>
        <w:gridCol w:w="2126"/>
        <w:gridCol w:w="2209"/>
        <w:gridCol w:w="1335"/>
      </w:tblGrid>
      <w:tr w:rsidR="003D5A34" w:rsidRPr="00CF0841" w14:paraId="5974BEF4" w14:textId="77777777" w:rsidTr="54DCA129">
        <w:trPr>
          <w:trHeight w:val="841"/>
        </w:trPr>
        <w:tc>
          <w:tcPr>
            <w:tcW w:w="765"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54"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54DCA129">
        <w:trPr>
          <w:trHeight w:val="279"/>
        </w:trPr>
        <w:tc>
          <w:tcPr>
            <w:tcW w:w="765"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54"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54DCA129">
        <w:trPr>
          <w:trHeight w:val="541"/>
        </w:trPr>
        <w:tc>
          <w:tcPr>
            <w:tcW w:w="765" w:type="dxa"/>
          </w:tcPr>
          <w:p w14:paraId="7742E66B" w14:textId="77777777" w:rsidR="003D5A34" w:rsidRPr="00272A78" w:rsidRDefault="003D5A34" w:rsidP="003D5A34">
            <w:pPr>
              <w:rPr>
                <w:rFonts w:cstheme="minorHAnsi"/>
              </w:rPr>
            </w:pPr>
            <w:r w:rsidRPr="00272A78">
              <w:rPr>
                <w:rFonts w:cstheme="minorHAnsi"/>
              </w:rPr>
              <w:t>1.1</w:t>
            </w:r>
          </w:p>
        </w:tc>
        <w:tc>
          <w:tcPr>
            <w:tcW w:w="3454"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351FDF88" w:rsidR="003D5A34" w:rsidRPr="00272A78" w:rsidRDefault="5296D476" w:rsidP="00AD4686">
            <w:r w:rsidRPr="5296D476">
              <w:rPr>
                <w:color w:val="70AD47" w:themeColor="accent6"/>
              </w:rPr>
              <w:t>Fertig</w:t>
            </w:r>
          </w:p>
        </w:tc>
      </w:tr>
      <w:tr w:rsidR="723864DE" w14:paraId="6967ACA1" w14:textId="77777777" w:rsidTr="54DCA129">
        <w:trPr>
          <w:trHeight w:val="541"/>
        </w:trPr>
        <w:tc>
          <w:tcPr>
            <w:tcW w:w="765" w:type="dxa"/>
          </w:tcPr>
          <w:p w14:paraId="47020E27" w14:textId="0E05BE7F" w:rsidR="723864DE" w:rsidRDefault="723864DE" w:rsidP="723864DE">
            <w:r w:rsidRPr="723864DE">
              <w:t>1.1.1</w:t>
            </w:r>
          </w:p>
        </w:tc>
        <w:tc>
          <w:tcPr>
            <w:tcW w:w="3454" w:type="dxa"/>
          </w:tcPr>
          <w:p w14:paraId="2A07343B" w14:textId="1C9BC3CC" w:rsidR="723864DE" w:rsidRDefault="6A9262B1" w:rsidP="723864DE">
            <w:r>
              <w:t>Student erstellt Konto</w:t>
            </w:r>
          </w:p>
        </w:tc>
        <w:tc>
          <w:tcPr>
            <w:tcW w:w="2126" w:type="dxa"/>
          </w:tcPr>
          <w:p w14:paraId="72FC1DFD" w14:textId="73730C91" w:rsidR="723864DE" w:rsidRDefault="4367F38D" w:rsidP="723864DE">
            <w:r>
              <w:t>User Story</w:t>
            </w:r>
          </w:p>
        </w:tc>
        <w:tc>
          <w:tcPr>
            <w:tcW w:w="2209" w:type="dxa"/>
          </w:tcPr>
          <w:p w14:paraId="2ACE485C" w14:textId="26F45A65" w:rsidR="723864DE" w:rsidRDefault="4367F38D" w:rsidP="723864DE">
            <w:r>
              <w:t xml:space="preserve">Natalie </w:t>
            </w:r>
            <w:r w:rsidR="1BCAF880">
              <w:t>Schmidt</w:t>
            </w:r>
          </w:p>
        </w:tc>
        <w:tc>
          <w:tcPr>
            <w:tcW w:w="1335" w:type="dxa"/>
          </w:tcPr>
          <w:p w14:paraId="7B6921CE" w14:textId="6A4D0861" w:rsidR="723864DE" w:rsidRDefault="1BCAF880" w:rsidP="723864DE">
            <w:pPr>
              <w:rPr>
                <w:color w:val="70AD47" w:themeColor="accent6"/>
              </w:rPr>
            </w:pPr>
            <w:r w:rsidRPr="1BCAF880">
              <w:rPr>
                <w:color w:val="70AD47" w:themeColor="accent6"/>
              </w:rPr>
              <w:t>Fertig</w:t>
            </w:r>
          </w:p>
        </w:tc>
      </w:tr>
      <w:tr w:rsidR="1BCAF880" w14:paraId="450E0D0D" w14:textId="77777777" w:rsidTr="54DCA129">
        <w:trPr>
          <w:trHeight w:val="541"/>
        </w:trPr>
        <w:tc>
          <w:tcPr>
            <w:tcW w:w="765" w:type="dxa"/>
          </w:tcPr>
          <w:p w14:paraId="65137F90" w14:textId="26166254" w:rsidR="1BCAF880" w:rsidRDefault="1BCAF880" w:rsidP="1BCAF880">
            <w:r>
              <w:t>1.1.2</w:t>
            </w:r>
          </w:p>
        </w:tc>
        <w:tc>
          <w:tcPr>
            <w:tcW w:w="3454" w:type="dxa"/>
          </w:tcPr>
          <w:p w14:paraId="32CBC306" w14:textId="58E2137D" w:rsidR="1BCAF880" w:rsidRDefault="0B453E25" w:rsidP="1BCAF880">
            <w:r>
              <w:t>Lehrer erstellt Konto</w:t>
            </w:r>
          </w:p>
        </w:tc>
        <w:tc>
          <w:tcPr>
            <w:tcW w:w="2126" w:type="dxa"/>
          </w:tcPr>
          <w:p w14:paraId="01633891" w14:textId="350ED995" w:rsidR="1BCAF880" w:rsidRDefault="0B453E25" w:rsidP="1BCAF880">
            <w:r>
              <w:t>User Story</w:t>
            </w:r>
          </w:p>
        </w:tc>
        <w:tc>
          <w:tcPr>
            <w:tcW w:w="2209" w:type="dxa"/>
          </w:tcPr>
          <w:p w14:paraId="7F7CEAA3" w14:textId="406CE7E5" w:rsidR="1BCAF880" w:rsidRDefault="0B453E25" w:rsidP="1BCAF880">
            <w:r>
              <w:t>Natalie Schmidt</w:t>
            </w:r>
          </w:p>
        </w:tc>
        <w:tc>
          <w:tcPr>
            <w:tcW w:w="1335" w:type="dxa"/>
          </w:tcPr>
          <w:p w14:paraId="4CF9D94A" w14:textId="287CCD13" w:rsidR="1BCAF880" w:rsidRDefault="0B453E25" w:rsidP="1BCAF880">
            <w:pPr>
              <w:rPr>
                <w:color w:val="70AD47" w:themeColor="accent6"/>
              </w:rPr>
            </w:pPr>
            <w:r w:rsidRPr="0B453E25">
              <w:rPr>
                <w:color w:val="70AD47" w:themeColor="accent6"/>
              </w:rPr>
              <w:t>Fertig</w:t>
            </w:r>
          </w:p>
        </w:tc>
      </w:tr>
      <w:tr w:rsidR="00250F95" w:rsidRPr="00CF0841" w14:paraId="421E37E8" w14:textId="77777777" w:rsidTr="54DCA129">
        <w:trPr>
          <w:trHeight w:val="541"/>
        </w:trPr>
        <w:tc>
          <w:tcPr>
            <w:tcW w:w="765" w:type="dxa"/>
          </w:tcPr>
          <w:p w14:paraId="2D536BEF" w14:textId="31FB6601" w:rsidR="00250F95" w:rsidRPr="00272A78" w:rsidRDefault="00250F95" w:rsidP="00250F95">
            <w:pPr>
              <w:rPr>
                <w:rFonts w:cstheme="minorHAnsi"/>
              </w:rPr>
            </w:pPr>
            <w:r w:rsidRPr="2D94EEC7">
              <w:t>1.</w:t>
            </w:r>
            <w:r>
              <w:t>2</w:t>
            </w:r>
          </w:p>
        </w:tc>
        <w:tc>
          <w:tcPr>
            <w:tcW w:w="3454"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r>
              <w:t>b</w:t>
            </w:r>
            <w:r w:rsidRPr="2D94EEC7">
              <w:t>MSC</w:t>
            </w:r>
          </w:p>
        </w:tc>
        <w:tc>
          <w:tcPr>
            <w:tcW w:w="2209" w:type="dxa"/>
          </w:tcPr>
          <w:p w14:paraId="42A227BF" w14:textId="218E2DC2" w:rsidR="00250F95" w:rsidRDefault="00250F95" w:rsidP="00250F95">
            <w:r>
              <w:t>Natalie Schmidt</w:t>
            </w:r>
          </w:p>
        </w:tc>
        <w:tc>
          <w:tcPr>
            <w:tcW w:w="1335" w:type="dxa"/>
          </w:tcPr>
          <w:p w14:paraId="61DBA38D" w14:textId="7938BDA3" w:rsidR="00250F95" w:rsidRPr="43930167" w:rsidRDefault="4A7F94DA" w:rsidP="00250F95">
            <w:pPr>
              <w:rPr>
                <w:color w:val="70AD47" w:themeColor="accent6"/>
              </w:rPr>
            </w:pPr>
            <w:r w:rsidRPr="4A7F94DA">
              <w:rPr>
                <w:color w:val="70AD47" w:themeColor="accent6"/>
              </w:rPr>
              <w:t>fertig</w:t>
            </w:r>
          </w:p>
        </w:tc>
      </w:tr>
      <w:tr w:rsidR="7A00790D" w14:paraId="17CEE7B3" w14:textId="77777777" w:rsidTr="54DCA129">
        <w:trPr>
          <w:trHeight w:val="541"/>
        </w:trPr>
        <w:tc>
          <w:tcPr>
            <w:tcW w:w="765" w:type="dxa"/>
          </w:tcPr>
          <w:p w14:paraId="382BD6DD" w14:textId="24B58F36" w:rsidR="7A00790D" w:rsidRDefault="7A00790D" w:rsidP="7A00790D">
            <w:r>
              <w:t>1.2.1</w:t>
            </w:r>
          </w:p>
        </w:tc>
        <w:tc>
          <w:tcPr>
            <w:tcW w:w="3454" w:type="dxa"/>
          </w:tcPr>
          <w:p w14:paraId="57CD3639" w14:textId="395F3BAE" w:rsidR="7A00790D" w:rsidRDefault="7A00790D" w:rsidP="7A00790D">
            <w:r>
              <w:t>Student erstellt Konto</w:t>
            </w:r>
          </w:p>
        </w:tc>
        <w:tc>
          <w:tcPr>
            <w:tcW w:w="2126" w:type="dxa"/>
          </w:tcPr>
          <w:p w14:paraId="0C1932D6" w14:textId="354EB29E" w:rsidR="7A00790D" w:rsidRDefault="7A00790D" w:rsidP="7A00790D">
            <w:r>
              <w:t>bMSC</w:t>
            </w:r>
          </w:p>
        </w:tc>
        <w:tc>
          <w:tcPr>
            <w:tcW w:w="2209" w:type="dxa"/>
          </w:tcPr>
          <w:p w14:paraId="65BD71C7" w14:textId="37A6E084" w:rsidR="7A00790D" w:rsidRDefault="7A00790D" w:rsidP="7A00790D">
            <w:r>
              <w:t xml:space="preserve">Natalie </w:t>
            </w:r>
            <w:r w:rsidR="63FDAB8F">
              <w:t>Schmidt</w:t>
            </w:r>
          </w:p>
        </w:tc>
        <w:tc>
          <w:tcPr>
            <w:tcW w:w="1335" w:type="dxa"/>
          </w:tcPr>
          <w:p w14:paraId="4BACA590" w14:textId="33B8FAB0" w:rsidR="7A00790D" w:rsidRDefault="4A7F94DA" w:rsidP="7A00790D">
            <w:pPr>
              <w:rPr>
                <w:color w:val="70AD47" w:themeColor="accent6"/>
              </w:rPr>
            </w:pPr>
            <w:r w:rsidRPr="457F2635">
              <w:rPr>
                <w:color w:val="70AD47" w:themeColor="accent6"/>
              </w:rPr>
              <w:t>fertig</w:t>
            </w:r>
          </w:p>
        </w:tc>
      </w:tr>
      <w:tr w:rsidR="63FDAB8F" w14:paraId="1F417C14" w14:textId="77777777" w:rsidTr="54DCA129">
        <w:trPr>
          <w:trHeight w:val="541"/>
        </w:trPr>
        <w:tc>
          <w:tcPr>
            <w:tcW w:w="765" w:type="dxa"/>
          </w:tcPr>
          <w:p w14:paraId="682886C0" w14:textId="38E563E0" w:rsidR="63FDAB8F" w:rsidRDefault="63FDAB8F" w:rsidP="63FDAB8F">
            <w:r>
              <w:t>1.2.2</w:t>
            </w:r>
          </w:p>
        </w:tc>
        <w:tc>
          <w:tcPr>
            <w:tcW w:w="3454" w:type="dxa"/>
          </w:tcPr>
          <w:p w14:paraId="5BEF2DD7" w14:textId="1BC84193" w:rsidR="63FDAB8F" w:rsidRDefault="63FDAB8F" w:rsidP="63FDAB8F">
            <w:r>
              <w:t>Lehrer erstellt Konto</w:t>
            </w:r>
          </w:p>
        </w:tc>
        <w:tc>
          <w:tcPr>
            <w:tcW w:w="2126" w:type="dxa"/>
          </w:tcPr>
          <w:p w14:paraId="776D488F" w14:textId="36A0A875" w:rsidR="63FDAB8F" w:rsidRDefault="63FDAB8F" w:rsidP="63FDAB8F">
            <w:r>
              <w:t>bMSC</w:t>
            </w:r>
          </w:p>
        </w:tc>
        <w:tc>
          <w:tcPr>
            <w:tcW w:w="2209" w:type="dxa"/>
          </w:tcPr>
          <w:p w14:paraId="0889FA94" w14:textId="1860B64D" w:rsidR="63FDAB8F" w:rsidRDefault="63FDAB8F" w:rsidP="63FDAB8F">
            <w:r>
              <w:t>Natalie Schmidt</w:t>
            </w:r>
          </w:p>
        </w:tc>
        <w:tc>
          <w:tcPr>
            <w:tcW w:w="1335" w:type="dxa"/>
          </w:tcPr>
          <w:p w14:paraId="7651B7ED" w14:textId="627C2F12" w:rsidR="63FDAB8F" w:rsidRDefault="457F2635" w:rsidP="63FDAB8F">
            <w:pPr>
              <w:rPr>
                <w:color w:val="70AD47" w:themeColor="accent6"/>
              </w:rPr>
            </w:pPr>
            <w:r w:rsidRPr="457F2635">
              <w:rPr>
                <w:color w:val="70AD47" w:themeColor="accent6"/>
              </w:rPr>
              <w:t>fertig</w:t>
            </w:r>
          </w:p>
        </w:tc>
      </w:tr>
      <w:tr w:rsidR="00250F95" w:rsidRPr="00CF0841" w14:paraId="489B4B7C" w14:textId="77777777" w:rsidTr="54DCA129">
        <w:trPr>
          <w:trHeight w:val="550"/>
        </w:trPr>
        <w:tc>
          <w:tcPr>
            <w:tcW w:w="765"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454"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7050D643" w:rsidR="00250F95" w:rsidRPr="00272A78" w:rsidRDefault="5296D476" w:rsidP="00250F95">
            <w:r w:rsidRPr="5296D476">
              <w:rPr>
                <w:color w:val="70AD47" w:themeColor="accent6"/>
              </w:rPr>
              <w:t>Fertig</w:t>
            </w:r>
          </w:p>
        </w:tc>
      </w:tr>
      <w:tr w:rsidR="00250F95" w14:paraId="0393E7EB" w14:textId="77777777" w:rsidTr="54DCA129">
        <w:trPr>
          <w:trHeight w:val="279"/>
        </w:trPr>
        <w:tc>
          <w:tcPr>
            <w:tcW w:w="765" w:type="dxa"/>
          </w:tcPr>
          <w:p w14:paraId="398C248D" w14:textId="09D69731" w:rsidR="00250F95" w:rsidRDefault="00250F95" w:rsidP="00250F95">
            <w:r w:rsidRPr="2D94EEC7">
              <w:t>1.</w:t>
            </w:r>
            <w:r>
              <w:t>4</w:t>
            </w:r>
          </w:p>
        </w:tc>
        <w:tc>
          <w:tcPr>
            <w:tcW w:w="3454" w:type="dxa"/>
          </w:tcPr>
          <w:p w14:paraId="6C522DDA" w14:textId="0D7A174D" w:rsidR="00250F95" w:rsidRDefault="00250F95" w:rsidP="00250F95">
            <w:proofErr w:type="spellStart"/>
            <w:r w:rsidRPr="2D94EEC7">
              <w:t>Kontoeditierung</w:t>
            </w:r>
            <w:proofErr w:type="spellEnd"/>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624A1767" w14:textId="1C9EDA54" w:rsidR="00250F95" w:rsidRPr="004F5D0F" w:rsidRDefault="10B7A13B" w:rsidP="00250F95">
            <w:pPr>
              <w:rPr>
                <w:color w:val="70AD47" w:themeColor="accent6"/>
              </w:rPr>
            </w:pPr>
            <w:r w:rsidRPr="10B7A13B">
              <w:rPr>
                <w:color w:val="70AD47" w:themeColor="accent6"/>
              </w:rPr>
              <w:t>Fertig</w:t>
            </w:r>
          </w:p>
        </w:tc>
      </w:tr>
      <w:tr w:rsidR="00250F95" w14:paraId="3A5640A5" w14:textId="77777777" w:rsidTr="54DCA129">
        <w:trPr>
          <w:trHeight w:val="279"/>
        </w:trPr>
        <w:tc>
          <w:tcPr>
            <w:tcW w:w="765" w:type="dxa"/>
          </w:tcPr>
          <w:p w14:paraId="38FEA3D0" w14:textId="39B711F3" w:rsidR="00250F95" w:rsidRPr="2D94EEC7" w:rsidRDefault="00250F95" w:rsidP="00250F95">
            <w:r w:rsidRPr="2D94EEC7">
              <w:t>1.</w:t>
            </w:r>
            <w:r>
              <w:t>5</w:t>
            </w:r>
          </w:p>
        </w:tc>
        <w:tc>
          <w:tcPr>
            <w:tcW w:w="3454" w:type="dxa"/>
          </w:tcPr>
          <w:p w14:paraId="1BDF3E34" w14:textId="75AD2EB0" w:rsidR="00250F95" w:rsidRPr="2D94EEC7" w:rsidRDefault="00250F95" w:rsidP="00250F95">
            <w:proofErr w:type="spellStart"/>
            <w:r w:rsidRPr="2D94EEC7">
              <w:t>Kontoeditierung</w:t>
            </w:r>
            <w:proofErr w:type="spellEnd"/>
          </w:p>
        </w:tc>
        <w:tc>
          <w:tcPr>
            <w:tcW w:w="2126" w:type="dxa"/>
          </w:tcPr>
          <w:p w14:paraId="5E6209FC" w14:textId="0FE51EAF" w:rsidR="00250F95" w:rsidRPr="2D94EEC7" w:rsidRDefault="00250F95" w:rsidP="00250F95">
            <w:r>
              <w:t>b</w:t>
            </w:r>
            <w:r w:rsidRPr="2D94EEC7">
              <w:t>MSC</w:t>
            </w:r>
          </w:p>
        </w:tc>
        <w:tc>
          <w:tcPr>
            <w:tcW w:w="2209" w:type="dxa"/>
          </w:tcPr>
          <w:p w14:paraId="7225F21E" w14:textId="63D6E614" w:rsidR="00250F95" w:rsidRDefault="00250F95" w:rsidP="00250F95">
            <w:r>
              <w:t>Natalie Schmidt</w:t>
            </w:r>
          </w:p>
        </w:tc>
        <w:tc>
          <w:tcPr>
            <w:tcW w:w="1335" w:type="dxa"/>
          </w:tcPr>
          <w:p w14:paraId="34C6667B" w14:textId="36683D3A" w:rsidR="00250F95" w:rsidRPr="2D94EEC7" w:rsidRDefault="54DCA129" w:rsidP="54DCA129">
            <w:pPr>
              <w:rPr>
                <w:color w:val="70AD47" w:themeColor="accent6"/>
              </w:rPr>
            </w:pPr>
            <w:r w:rsidRPr="54DCA129">
              <w:rPr>
                <w:color w:val="70AD47" w:themeColor="accent6"/>
              </w:rPr>
              <w:t>fertig</w:t>
            </w:r>
          </w:p>
        </w:tc>
      </w:tr>
      <w:tr w:rsidR="00250F95" w14:paraId="38862391" w14:textId="77777777" w:rsidTr="54DCA129">
        <w:trPr>
          <w:trHeight w:val="279"/>
        </w:trPr>
        <w:tc>
          <w:tcPr>
            <w:tcW w:w="765" w:type="dxa"/>
          </w:tcPr>
          <w:p w14:paraId="382F77CF" w14:textId="73751C46" w:rsidR="00250F95" w:rsidRDefault="00250F95" w:rsidP="00250F95">
            <w:r w:rsidRPr="2D94EEC7">
              <w:t>1.</w:t>
            </w:r>
            <w:r>
              <w:t>6</w:t>
            </w:r>
          </w:p>
        </w:tc>
        <w:tc>
          <w:tcPr>
            <w:tcW w:w="3454"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74725B00" w14:textId="32500195" w:rsidR="00250F95" w:rsidRPr="004F5D0F" w:rsidRDefault="35063109" w:rsidP="00250F95">
            <w:pPr>
              <w:rPr>
                <w:color w:val="A8D08D" w:themeColor="accent6" w:themeTint="99"/>
              </w:rPr>
            </w:pPr>
            <w:r w:rsidRPr="78CD1C00">
              <w:rPr>
                <w:color w:val="70AD47" w:themeColor="accent6"/>
              </w:rPr>
              <w:t>Fertig</w:t>
            </w:r>
          </w:p>
        </w:tc>
      </w:tr>
      <w:tr w:rsidR="00250F95" w14:paraId="32E04B3F" w14:textId="77777777" w:rsidTr="54DCA129">
        <w:trPr>
          <w:trHeight w:val="279"/>
        </w:trPr>
        <w:tc>
          <w:tcPr>
            <w:tcW w:w="765" w:type="dxa"/>
          </w:tcPr>
          <w:p w14:paraId="53130585" w14:textId="6F5C0349" w:rsidR="00250F95" w:rsidRDefault="00250F95" w:rsidP="00250F95">
            <w:r w:rsidRPr="2D94EEC7">
              <w:t>1.</w:t>
            </w:r>
            <w:r>
              <w:t>7</w:t>
            </w:r>
          </w:p>
        </w:tc>
        <w:tc>
          <w:tcPr>
            <w:tcW w:w="3454"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75C5939C" w14:textId="4683E099" w:rsidR="00250F95" w:rsidRDefault="55B90C7C" w:rsidP="00250F95">
            <w:pPr>
              <w:rPr>
                <w:color w:val="70AD47" w:themeColor="accent6"/>
              </w:rPr>
            </w:pPr>
            <w:r w:rsidRPr="55B90C7C">
              <w:rPr>
                <w:color w:val="70AD47" w:themeColor="accent6"/>
              </w:rPr>
              <w:t>Fertig</w:t>
            </w:r>
          </w:p>
        </w:tc>
      </w:tr>
      <w:tr w:rsidR="00250F95" w14:paraId="66E33987" w14:textId="77777777" w:rsidTr="54DCA129">
        <w:trPr>
          <w:trHeight w:val="279"/>
        </w:trPr>
        <w:tc>
          <w:tcPr>
            <w:tcW w:w="765" w:type="dxa"/>
          </w:tcPr>
          <w:p w14:paraId="5E7105BA" w14:textId="1A5A9CAE" w:rsidR="00250F95" w:rsidRDefault="00250F95" w:rsidP="00250F95">
            <w:r w:rsidRPr="2D94EEC7">
              <w:t>1.</w:t>
            </w:r>
            <w:r>
              <w:t>8</w:t>
            </w:r>
          </w:p>
        </w:tc>
        <w:tc>
          <w:tcPr>
            <w:tcW w:w="3454"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72674434" w:rsidR="00250F95" w:rsidRDefault="7E8B1A96" w:rsidP="00250F95">
            <w:pPr>
              <w:rPr>
                <w:color w:val="70AD47" w:themeColor="accent6"/>
              </w:rPr>
            </w:pPr>
            <w:r w:rsidRPr="7E8B1A96">
              <w:rPr>
                <w:color w:val="70AD47" w:themeColor="accent6"/>
              </w:rPr>
              <w:t>Fertig</w:t>
            </w:r>
          </w:p>
          <w:p w14:paraId="08DE50D1" w14:textId="4E3A1C0E" w:rsidR="00250F95" w:rsidRDefault="00250F95" w:rsidP="00250F95"/>
        </w:tc>
      </w:tr>
      <w:tr w:rsidR="00250F95" w:rsidRPr="00CF0841" w14:paraId="221439D7" w14:textId="77777777" w:rsidTr="54DCA129">
        <w:trPr>
          <w:trHeight w:val="271"/>
        </w:trPr>
        <w:tc>
          <w:tcPr>
            <w:tcW w:w="765"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454"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54DCA129">
        <w:trPr>
          <w:trHeight w:val="348"/>
        </w:trPr>
        <w:tc>
          <w:tcPr>
            <w:tcW w:w="765" w:type="dxa"/>
          </w:tcPr>
          <w:p w14:paraId="7CFBC37F" w14:textId="43432C89" w:rsidR="00250F95" w:rsidRPr="00272A78" w:rsidRDefault="00250F95" w:rsidP="00250F95">
            <w:r>
              <w:t>2.1</w:t>
            </w:r>
          </w:p>
        </w:tc>
        <w:tc>
          <w:tcPr>
            <w:tcW w:w="3454" w:type="dxa"/>
          </w:tcPr>
          <w:p w14:paraId="6187C988" w14:textId="26D67905" w:rsidR="00250F95" w:rsidRPr="00272A78" w:rsidRDefault="00BF0BA0" w:rsidP="00250F95">
            <w:r>
              <w:t xml:space="preserve">Manuelle </w:t>
            </w:r>
            <w:r w:rsidR="00250F95">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067826E5" w:rsidR="00250F95" w:rsidRPr="00272A78" w:rsidRDefault="00474580" w:rsidP="00250F95">
            <w:r w:rsidRPr="00474580">
              <w:rPr>
                <w:color w:val="70AD47" w:themeColor="accent6"/>
              </w:rPr>
              <w:t>fertig</w:t>
            </w:r>
          </w:p>
        </w:tc>
      </w:tr>
      <w:tr w:rsidR="00B9434B" w:rsidRPr="00CF0841" w14:paraId="057A1647" w14:textId="77777777" w:rsidTr="54DCA129">
        <w:trPr>
          <w:trHeight w:val="348"/>
        </w:trPr>
        <w:tc>
          <w:tcPr>
            <w:tcW w:w="765" w:type="dxa"/>
          </w:tcPr>
          <w:p w14:paraId="15CCDB5C" w14:textId="1B1CB65E" w:rsidR="00B9434B" w:rsidRDefault="00B9434B" w:rsidP="00250F95">
            <w:r>
              <w:t>2.2</w:t>
            </w:r>
          </w:p>
        </w:tc>
        <w:tc>
          <w:tcPr>
            <w:tcW w:w="3454" w:type="dxa"/>
          </w:tcPr>
          <w:p w14:paraId="6F0814D0" w14:textId="27ED0A32" w:rsidR="00B9434B" w:rsidRDefault="00BF0BA0" w:rsidP="00250F95">
            <w:r>
              <w:t>Manuelle Erstellung einer Lehrveranstaltung</w:t>
            </w:r>
          </w:p>
        </w:tc>
        <w:tc>
          <w:tcPr>
            <w:tcW w:w="2126" w:type="dxa"/>
          </w:tcPr>
          <w:p w14:paraId="241358D7" w14:textId="3C8F5CF5" w:rsidR="00B9434B" w:rsidRPr="2D94EEC7" w:rsidRDefault="00BF0BA0" w:rsidP="00250F95">
            <w:r w:rsidRPr="2D94EEC7">
              <w:t>bMSC</w:t>
            </w:r>
          </w:p>
        </w:tc>
        <w:tc>
          <w:tcPr>
            <w:tcW w:w="2209" w:type="dxa"/>
          </w:tcPr>
          <w:p w14:paraId="1543EB87" w14:textId="7EAAA612" w:rsidR="00B9434B" w:rsidRDefault="00EA4FDF" w:rsidP="00250F95">
            <w:r>
              <w:t>Serena Lavinia Böker</w:t>
            </w:r>
          </w:p>
        </w:tc>
        <w:tc>
          <w:tcPr>
            <w:tcW w:w="1335" w:type="dxa"/>
          </w:tcPr>
          <w:p w14:paraId="69AF4F17" w14:textId="30FF9AF1" w:rsidR="00B9434B" w:rsidRPr="2D94EEC7" w:rsidRDefault="00474580" w:rsidP="00250F95">
            <w:r w:rsidRPr="00474580">
              <w:rPr>
                <w:color w:val="70AD47" w:themeColor="accent6"/>
              </w:rPr>
              <w:t>fertig</w:t>
            </w:r>
          </w:p>
        </w:tc>
      </w:tr>
      <w:tr w:rsidR="00250F95" w:rsidRPr="00CF0841" w14:paraId="1D509273" w14:textId="77777777" w:rsidTr="54DCA129">
        <w:trPr>
          <w:trHeight w:val="420"/>
        </w:trPr>
        <w:tc>
          <w:tcPr>
            <w:tcW w:w="765" w:type="dxa"/>
          </w:tcPr>
          <w:p w14:paraId="65956AF8" w14:textId="1D8C6AF4" w:rsidR="00250F95" w:rsidRPr="00272A78" w:rsidRDefault="00250F95" w:rsidP="00250F95">
            <w:r>
              <w:t>2.</w:t>
            </w:r>
            <w:r w:rsidR="00BF0BA0">
              <w:t>3</w:t>
            </w:r>
          </w:p>
        </w:tc>
        <w:tc>
          <w:tcPr>
            <w:tcW w:w="3454" w:type="dxa"/>
          </w:tcPr>
          <w:p w14:paraId="30359BD0" w14:textId="23988F6A" w:rsidR="00250F95" w:rsidRPr="00272A78" w:rsidRDefault="00250F95" w:rsidP="00250F95">
            <w:r>
              <w:t>Erstellung einer Lehrveranstaltung</w:t>
            </w:r>
            <w:r w:rsidR="00CF7829">
              <w:t xml:space="preserve"> mittels CSV-Datei</w:t>
            </w:r>
          </w:p>
        </w:tc>
        <w:tc>
          <w:tcPr>
            <w:tcW w:w="2126" w:type="dxa"/>
          </w:tcPr>
          <w:p w14:paraId="13A74DBC" w14:textId="5C54FB4F" w:rsidR="00250F95" w:rsidRPr="00272A78" w:rsidRDefault="00BF0BA0" w:rsidP="00250F95">
            <w:r w:rsidRPr="2D94EEC7">
              <w:t>User Story</w:t>
            </w:r>
          </w:p>
        </w:tc>
        <w:tc>
          <w:tcPr>
            <w:tcW w:w="2209" w:type="dxa"/>
          </w:tcPr>
          <w:p w14:paraId="145DF09A" w14:textId="77CE1580" w:rsidR="00250F95" w:rsidRPr="00272A78" w:rsidRDefault="00250F95" w:rsidP="00250F95">
            <w:r>
              <w:t>Serena Lavinia Böker</w:t>
            </w:r>
          </w:p>
        </w:tc>
        <w:tc>
          <w:tcPr>
            <w:tcW w:w="1335" w:type="dxa"/>
          </w:tcPr>
          <w:p w14:paraId="4AB8598F" w14:textId="53FFD25A" w:rsidR="00250F95" w:rsidRPr="00272A78" w:rsidRDefault="00474580" w:rsidP="00250F95">
            <w:r w:rsidRPr="00474580">
              <w:rPr>
                <w:color w:val="70AD47" w:themeColor="accent6"/>
              </w:rPr>
              <w:t>fertig</w:t>
            </w:r>
          </w:p>
        </w:tc>
      </w:tr>
      <w:tr w:rsidR="00B9434B" w:rsidRPr="00CF0841" w14:paraId="4F71215F" w14:textId="77777777" w:rsidTr="54DCA129">
        <w:trPr>
          <w:trHeight w:val="420"/>
        </w:trPr>
        <w:tc>
          <w:tcPr>
            <w:tcW w:w="765" w:type="dxa"/>
          </w:tcPr>
          <w:p w14:paraId="5606C3B3" w14:textId="502F541D" w:rsidR="00B9434B" w:rsidRDefault="00BF0BA0" w:rsidP="00250F95">
            <w:r>
              <w:t>2.4</w:t>
            </w:r>
          </w:p>
        </w:tc>
        <w:tc>
          <w:tcPr>
            <w:tcW w:w="3454" w:type="dxa"/>
          </w:tcPr>
          <w:p w14:paraId="5C8E96D2" w14:textId="0FBEB241" w:rsidR="00B9434B" w:rsidRDefault="00CF7829" w:rsidP="00250F95">
            <w:r>
              <w:t>Erstellung einer Lehrveranstaltung mittels CSV-Datei</w:t>
            </w:r>
          </w:p>
        </w:tc>
        <w:tc>
          <w:tcPr>
            <w:tcW w:w="2126" w:type="dxa"/>
          </w:tcPr>
          <w:p w14:paraId="653CEC99" w14:textId="113FC333" w:rsidR="00B9434B" w:rsidRPr="2D94EEC7" w:rsidRDefault="00CF7829" w:rsidP="00250F95">
            <w:r>
              <w:t>bMSC</w:t>
            </w:r>
          </w:p>
        </w:tc>
        <w:tc>
          <w:tcPr>
            <w:tcW w:w="2209" w:type="dxa"/>
          </w:tcPr>
          <w:p w14:paraId="6D4DA284" w14:textId="73B2090E" w:rsidR="00B9434B" w:rsidRDefault="00EA4FDF" w:rsidP="00250F95">
            <w:r>
              <w:t>Serena Lavinia Böker</w:t>
            </w:r>
          </w:p>
        </w:tc>
        <w:tc>
          <w:tcPr>
            <w:tcW w:w="1335" w:type="dxa"/>
          </w:tcPr>
          <w:p w14:paraId="5660823C" w14:textId="5EF47B91" w:rsidR="00B9434B" w:rsidRPr="2D94EEC7" w:rsidRDefault="00474580" w:rsidP="00250F95">
            <w:r w:rsidRPr="00474580">
              <w:rPr>
                <w:color w:val="70AD47" w:themeColor="accent6"/>
              </w:rPr>
              <w:t>fertig</w:t>
            </w:r>
          </w:p>
        </w:tc>
      </w:tr>
      <w:tr w:rsidR="00250F95" w14:paraId="64EF66AC" w14:textId="77777777" w:rsidTr="54DCA129">
        <w:trPr>
          <w:trHeight w:val="420"/>
        </w:trPr>
        <w:tc>
          <w:tcPr>
            <w:tcW w:w="765" w:type="dxa"/>
          </w:tcPr>
          <w:p w14:paraId="031194DC" w14:textId="12B0B2FF" w:rsidR="00250F95" w:rsidRDefault="00250F95" w:rsidP="00250F95">
            <w:r>
              <w:t>2.</w:t>
            </w:r>
            <w:r w:rsidR="00BF0BA0">
              <w:t>5</w:t>
            </w:r>
          </w:p>
        </w:tc>
        <w:tc>
          <w:tcPr>
            <w:tcW w:w="3454"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0E8CEB16" w:rsidR="00250F95" w:rsidRDefault="005E4136" w:rsidP="00250F95">
            <w:r w:rsidRPr="00474580">
              <w:rPr>
                <w:color w:val="70AD47" w:themeColor="accent6"/>
              </w:rPr>
              <w:t>fertig</w:t>
            </w:r>
          </w:p>
        </w:tc>
      </w:tr>
      <w:tr w:rsidR="00250F95" w14:paraId="12D67C6D" w14:textId="77777777" w:rsidTr="54DCA129">
        <w:trPr>
          <w:trHeight w:val="420"/>
        </w:trPr>
        <w:tc>
          <w:tcPr>
            <w:tcW w:w="765" w:type="dxa"/>
            <w:shd w:val="clear" w:color="auto" w:fill="E7E6E6" w:themeFill="background2"/>
          </w:tcPr>
          <w:p w14:paraId="4DD27483" w14:textId="397BF0F3" w:rsidR="00250F95" w:rsidRDefault="00250F95" w:rsidP="00250F95">
            <w:pPr>
              <w:rPr>
                <w:b/>
                <w:bCs/>
              </w:rPr>
            </w:pPr>
            <w:r w:rsidRPr="2D94EEC7">
              <w:rPr>
                <w:b/>
                <w:bCs/>
              </w:rPr>
              <w:t>3.</w:t>
            </w:r>
          </w:p>
        </w:tc>
        <w:tc>
          <w:tcPr>
            <w:tcW w:w="3454"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54DCA129">
        <w:trPr>
          <w:trHeight w:val="420"/>
        </w:trPr>
        <w:tc>
          <w:tcPr>
            <w:tcW w:w="765" w:type="dxa"/>
          </w:tcPr>
          <w:p w14:paraId="0A1645A6" w14:textId="519F07A2" w:rsidR="00250F95" w:rsidRDefault="00250F95" w:rsidP="00250F95">
            <w:r>
              <w:t>3.1</w:t>
            </w:r>
          </w:p>
        </w:tc>
        <w:tc>
          <w:tcPr>
            <w:tcW w:w="3454"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6B6BC51D" w:rsidR="00250F95" w:rsidRDefault="00474580" w:rsidP="00250F95">
            <w:r w:rsidRPr="00474580">
              <w:rPr>
                <w:color w:val="70AD47" w:themeColor="accent6"/>
              </w:rPr>
              <w:t>fertig</w:t>
            </w:r>
          </w:p>
        </w:tc>
      </w:tr>
      <w:tr w:rsidR="00250F95" w14:paraId="2C0EC657" w14:textId="77777777" w:rsidTr="54DCA129">
        <w:trPr>
          <w:trHeight w:val="420"/>
        </w:trPr>
        <w:tc>
          <w:tcPr>
            <w:tcW w:w="765" w:type="dxa"/>
          </w:tcPr>
          <w:p w14:paraId="17D047A4" w14:textId="742949E0" w:rsidR="00250F95" w:rsidRDefault="00250F95" w:rsidP="00250F95">
            <w:r>
              <w:t>3.2</w:t>
            </w:r>
          </w:p>
        </w:tc>
        <w:tc>
          <w:tcPr>
            <w:tcW w:w="3454"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6C484F40" w14:textId="4D08FF5F" w:rsidR="00250F95" w:rsidRDefault="00250F95" w:rsidP="00250F95">
            <w:r>
              <w:t>Serena Lavinia Böker</w:t>
            </w:r>
          </w:p>
        </w:tc>
        <w:tc>
          <w:tcPr>
            <w:tcW w:w="1335" w:type="dxa"/>
          </w:tcPr>
          <w:p w14:paraId="4ACB4DE5" w14:textId="634A8F5F" w:rsidR="00250F95" w:rsidRDefault="00474580" w:rsidP="00250F95">
            <w:r w:rsidRPr="00474580">
              <w:rPr>
                <w:color w:val="70AD47" w:themeColor="accent6"/>
              </w:rPr>
              <w:t>fertig</w:t>
            </w:r>
          </w:p>
        </w:tc>
      </w:tr>
      <w:tr w:rsidR="00250F95" w14:paraId="57C70AD8" w14:textId="77777777" w:rsidTr="54DCA129">
        <w:trPr>
          <w:trHeight w:val="420"/>
        </w:trPr>
        <w:tc>
          <w:tcPr>
            <w:tcW w:w="765" w:type="dxa"/>
          </w:tcPr>
          <w:p w14:paraId="03CD1D33" w14:textId="5787577C" w:rsidR="00250F95" w:rsidRDefault="00250F95" w:rsidP="00250F95">
            <w:r>
              <w:t>3.3</w:t>
            </w:r>
          </w:p>
        </w:tc>
        <w:tc>
          <w:tcPr>
            <w:tcW w:w="3454"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8DDEAEF" w:rsidR="00250F95" w:rsidRPr="00FA5419" w:rsidRDefault="005E4136" w:rsidP="00250F95">
            <w:r w:rsidRPr="00474580">
              <w:rPr>
                <w:color w:val="70AD47" w:themeColor="accent6"/>
              </w:rPr>
              <w:t>fertig</w:t>
            </w:r>
          </w:p>
        </w:tc>
      </w:tr>
      <w:tr w:rsidR="00250F95" w14:paraId="24F48E4E" w14:textId="77777777" w:rsidTr="54DCA129">
        <w:trPr>
          <w:trHeight w:val="420"/>
        </w:trPr>
        <w:tc>
          <w:tcPr>
            <w:tcW w:w="765" w:type="dxa"/>
            <w:shd w:val="clear" w:color="auto" w:fill="E7E6E6" w:themeFill="background2"/>
          </w:tcPr>
          <w:p w14:paraId="120102BA" w14:textId="43DB6E93" w:rsidR="00250F95" w:rsidRDefault="00250F95" w:rsidP="00250F95">
            <w:pPr>
              <w:rPr>
                <w:b/>
                <w:bCs/>
              </w:rPr>
            </w:pPr>
            <w:r w:rsidRPr="2D94EEC7">
              <w:rPr>
                <w:b/>
                <w:bCs/>
              </w:rPr>
              <w:t>4.</w:t>
            </w:r>
          </w:p>
        </w:tc>
        <w:tc>
          <w:tcPr>
            <w:tcW w:w="3454" w:type="dxa"/>
            <w:shd w:val="clear" w:color="auto" w:fill="E7E6E6" w:themeFill="background2"/>
          </w:tcPr>
          <w:p w14:paraId="5ED6CF1B" w14:textId="0422EB2A" w:rsidR="00250F95" w:rsidRDefault="00257856" w:rsidP="00250F95">
            <w:pPr>
              <w:rPr>
                <w:rFonts w:ascii="Calibri" w:eastAsia="Calibri" w:hAnsi="Calibri" w:cs="Calibri"/>
              </w:rPr>
            </w:pPr>
            <w:r>
              <w:rPr>
                <w:rFonts w:ascii="Calibri" w:eastAsia="Calibri" w:hAnsi="Calibri" w:cs="Calibri"/>
              </w:rPr>
              <w:t>Hochladen von und Zugriff auf</w:t>
            </w:r>
            <w:r w:rsidR="00250F95" w:rsidRPr="2D94EEC7">
              <w:rPr>
                <w:rFonts w:ascii="Calibri" w:eastAsia="Calibri" w:hAnsi="Calibri" w:cs="Calibri"/>
              </w:rPr>
              <w:t xml:space="preserve">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54DCA129">
        <w:trPr>
          <w:trHeight w:val="420"/>
        </w:trPr>
        <w:tc>
          <w:tcPr>
            <w:tcW w:w="765" w:type="dxa"/>
          </w:tcPr>
          <w:p w14:paraId="799ED466" w14:textId="53D26A1F" w:rsidR="00250F95" w:rsidRDefault="00250F95" w:rsidP="00250F95">
            <w:r>
              <w:lastRenderedPageBreak/>
              <w:t>4.1</w:t>
            </w:r>
          </w:p>
        </w:tc>
        <w:tc>
          <w:tcPr>
            <w:tcW w:w="3454" w:type="dxa"/>
          </w:tcPr>
          <w:p w14:paraId="427F22A8" w14:textId="2B4CE1A3"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30127CAA" w:rsidR="00250F95" w:rsidRDefault="00474580" w:rsidP="00250F95">
            <w:r w:rsidRPr="00474580">
              <w:rPr>
                <w:color w:val="70AD47" w:themeColor="accent6"/>
              </w:rPr>
              <w:t>fertig</w:t>
            </w:r>
          </w:p>
        </w:tc>
      </w:tr>
      <w:tr w:rsidR="00250F95" w14:paraId="06ACBC1C" w14:textId="77777777" w:rsidTr="54DCA129">
        <w:trPr>
          <w:trHeight w:val="420"/>
        </w:trPr>
        <w:tc>
          <w:tcPr>
            <w:tcW w:w="765" w:type="dxa"/>
          </w:tcPr>
          <w:p w14:paraId="420EB0BD" w14:textId="1DF7EE38" w:rsidR="00250F95" w:rsidRDefault="00250F95" w:rsidP="00250F95">
            <w:r>
              <w:t>4.2</w:t>
            </w:r>
          </w:p>
        </w:tc>
        <w:tc>
          <w:tcPr>
            <w:tcW w:w="3454" w:type="dxa"/>
          </w:tcPr>
          <w:p w14:paraId="26EE276D" w14:textId="6F60885C"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68A2BDB9" w14:textId="05D946F2"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09AC7BAB" w14:textId="6A92E48E" w:rsidR="00250F95" w:rsidRDefault="00250F95" w:rsidP="00250F95">
            <w:r>
              <w:t>Serena Lavinia Böker</w:t>
            </w:r>
          </w:p>
        </w:tc>
        <w:tc>
          <w:tcPr>
            <w:tcW w:w="1335" w:type="dxa"/>
          </w:tcPr>
          <w:p w14:paraId="0DA3F117" w14:textId="0DD94022" w:rsidR="00250F95" w:rsidRDefault="00474580" w:rsidP="00250F95">
            <w:r w:rsidRPr="00474580">
              <w:rPr>
                <w:color w:val="70AD47" w:themeColor="accent6"/>
              </w:rPr>
              <w:t>fertig</w:t>
            </w:r>
          </w:p>
        </w:tc>
      </w:tr>
      <w:tr w:rsidR="00257856" w14:paraId="6657A60A" w14:textId="77777777" w:rsidTr="54DCA129">
        <w:trPr>
          <w:trHeight w:val="420"/>
        </w:trPr>
        <w:tc>
          <w:tcPr>
            <w:tcW w:w="765" w:type="dxa"/>
          </w:tcPr>
          <w:p w14:paraId="13AC11F2" w14:textId="4B497736" w:rsidR="00257856" w:rsidRDefault="00257856" w:rsidP="00257856">
            <w:r>
              <w:t>4.</w:t>
            </w:r>
            <w:r w:rsidR="00AD0DC0">
              <w:t>3</w:t>
            </w:r>
          </w:p>
        </w:tc>
        <w:tc>
          <w:tcPr>
            <w:tcW w:w="3454" w:type="dxa"/>
          </w:tcPr>
          <w:p w14:paraId="4B392690" w14:textId="7D161A94"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6A893E3F" w14:textId="75772A3D" w:rsidR="00257856" w:rsidRPr="2D94EEC7" w:rsidRDefault="00257856" w:rsidP="00257856">
            <w:pPr>
              <w:rPr>
                <w:rFonts w:ascii="Calibri" w:eastAsia="Calibri" w:hAnsi="Calibri" w:cs="Calibri"/>
              </w:rPr>
            </w:pPr>
            <w:r>
              <w:rPr>
                <w:rFonts w:ascii="Calibri" w:eastAsia="Calibri" w:hAnsi="Calibri" w:cs="Calibri"/>
              </w:rPr>
              <w:t>User Story</w:t>
            </w:r>
          </w:p>
        </w:tc>
        <w:tc>
          <w:tcPr>
            <w:tcW w:w="2209" w:type="dxa"/>
          </w:tcPr>
          <w:p w14:paraId="2E25F238" w14:textId="336B7D54" w:rsidR="00257856" w:rsidRDefault="00257856" w:rsidP="00257856">
            <w:r>
              <w:t>Serena Lavinia Böker</w:t>
            </w:r>
          </w:p>
        </w:tc>
        <w:tc>
          <w:tcPr>
            <w:tcW w:w="1335" w:type="dxa"/>
          </w:tcPr>
          <w:p w14:paraId="00CA2770" w14:textId="10F260DF" w:rsidR="00257856" w:rsidRPr="2D94EEC7" w:rsidRDefault="007148D4" w:rsidP="00257856">
            <w:r w:rsidRPr="00474580">
              <w:rPr>
                <w:color w:val="70AD47" w:themeColor="accent6"/>
              </w:rPr>
              <w:t>fertig</w:t>
            </w:r>
          </w:p>
        </w:tc>
      </w:tr>
      <w:tr w:rsidR="00257856" w14:paraId="2E4B6800" w14:textId="77777777" w:rsidTr="54DCA129">
        <w:trPr>
          <w:trHeight w:val="420"/>
        </w:trPr>
        <w:tc>
          <w:tcPr>
            <w:tcW w:w="765" w:type="dxa"/>
          </w:tcPr>
          <w:p w14:paraId="3D3D32B7" w14:textId="320BDF07" w:rsidR="00257856" w:rsidRDefault="00257856" w:rsidP="00257856">
            <w:r>
              <w:t>4.</w:t>
            </w:r>
            <w:r w:rsidR="00AD0DC0">
              <w:t>4</w:t>
            </w:r>
          </w:p>
        </w:tc>
        <w:tc>
          <w:tcPr>
            <w:tcW w:w="3454" w:type="dxa"/>
          </w:tcPr>
          <w:p w14:paraId="6FCF5C3C" w14:textId="373D7166"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01126E20" w14:textId="0BA8C875" w:rsidR="00257856" w:rsidRPr="2D94EEC7" w:rsidRDefault="00257856" w:rsidP="00257856">
            <w:pPr>
              <w:rPr>
                <w:rFonts w:ascii="Calibri" w:eastAsia="Calibri" w:hAnsi="Calibri" w:cs="Calibri"/>
              </w:rPr>
            </w:pPr>
            <w:r>
              <w:rPr>
                <w:rFonts w:ascii="Calibri" w:eastAsia="Calibri" w:hAnsi="Calibri" w:cs="Calibri"/>
              </w:rPr>
              <w:t>bMSC</w:t>
            </w:r>
          </w:p>
        </w:tc>
        <w:tc>
          <w:tcPr>
            <w:tcW w:w="2209" w:type="dxa"/>
          </w:tcPr>
          <w:p w14:paraId="3B176CB6" w14:textId="138359C5" w:rsidR="00257856" w:rsidRDefault="00257856" w:rsidP="00257856">
            <w:r>
              <w:t>Serena Lavinia Böker</w:t>
            </w:r>
          </w:p>
        </w:tc>
        <w:tc>
          <w:tcPr>
            <w:tcW w:w="1335" w:type="dxa"/>
          </w:tcPr>
          <w:p w14:paraId="0CB2469B" w14:textId="746E7288" w:rsidR="00257856" w:rsidRPr="2D94EEC7" w:rsidRDefault="007148D4" w:rsidP="00257856">
            <w:r w:rsidRPr="00474580">
              <w:rPr>
                <w:color w:val="70AD47" w:themeColor="accent6"/>
              </w:rPr>
              <w:t>fertig</w:t>
            </w:r>
          </w:p>
        </w:tc>
      </w:tr>
      <w:tr w:rsidR="00257856" w14:paraId="3A8BE8D7" w14:textId="77777777" w:rsidTr="54DCA129">
        <w:trPr>
          <w:trHeight w:val="420"/>
        </w:trPr>
        <w:tc>
          <w:tcPr>
            <w:tcW w:w="765" w:type="dxa"/>
            <w:shd w:val="clear" w:color="auto" w:fill="E7E6E6" w:themeFill="background2"/>
          </w:tcPr>
          <w:p w14:paraId="759B2623" w14:textId="097062AC" w:rsidR="00257856" w:rsidRDefault="00257856" w:rsidP="00257856">
            <w:pPr>
              <w:rPr>
                <w:b/>
                <w:bCs/>
              </w:rPr>
            </w:pPr>
            <w:r w:rsidRPr="2D94EEC7">
              <w:rPr>
                <w:b/>
                <w:bCs/>
              </w:rPr>
              <w:t>5.</w:t>
            </w:r>
          </w:p>
        </w:tc>
        <w:tc>
          <w:tcPr>
            <w:tcW w:w="3454" w:type="dxa"/>
            <w:shd w:val="clear" w:color="auto" w:fill="E7E6E6" w:themeFill="background2"/>
          </w:tcPr>
          <w:p w14:paraId="5268F709" w14:textId="0B6F28BB"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7856" w:rsidRDefault="00257856" w:rsidP="00257856">
            <w:pPr>
              <w:rPr>
                <w:rFonts w:ascii="Calibri" w:eastAsia="Calibri" w:hAnsi="Calibri" w:cs="Calibri"/>
              </w:rPr>
            </w:pPr>
          </w:p>
        </w:tc>
        <w:tc>
          <w:tcPr>
            <w:tcW w:w="2209" w:type="dxa"/>
            <w:shd w:val="clear" w:color="auto" w:fill="E7E6E6" w:themeFill="background2"/>
          </w:tcPr>
          <w:p w14:paraId="1F9EBF1F" w14:textId="1FE0FD5F" w:rsidR="00257856" w:rsidRDefault="00257856" w:rsidP="00257856"/>
        </w:tc>
        <w:tc>
          <w:tcPr>
            <w:tcW w:w="1335" w:type="dxa"/>
            <w:shd w:val="clear" w:color="auto" w:fill="E7E6E6" w:themeFill="background2"/>
          </w:tcPr>
          <w:p w14:paraId="4286E980" w14:textId="325F9C80" w:rsidR="00257856" w:rsidRDefault="00257856" w:rsidP="00257856"/>
        </w:tc>
      </w:tr>
      <w:tr w:rsidR="00257856" w14:paraId="22EC07C2" w14:textId="77777777" w:rsidTr="54DCA129">
        <w:trPr>
          <w:trHeight w:val="420"/>
        </w:trPr>
        <w:tc>
          <w:tcPr>
            <w:tcW w:w="765" w:type="dxa"/>
          </w:tcPr>
          <w:p w14:paraId="196C8CEB" w14:textId="7C0C1362" w:rsidR="00257856" w:rsidRDefault="00257856" w:rsidP="00257856">
            <w:r>
              <w:t>5.1</w:t>
            </w:r>
          </w:p>
        </w:tc>
        <w:tc>
          <w:tcPr>
            <w:tcW w:w="3454" w:type="dxa"/>
          </w:tcPr>
          <w:p w14:paraId="57F27447" w14:textId="28230F18"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96D3351" w14:textId="605B07AA" w:rsidR="00257856" w:rsidRDefault="00257856" w:rsidP="00257856">
            <w:r>
              <w:t>Serena Lavinia Böker</w:t>
            </w:r>
          </w:p>
        </w:tc>
        <w:tc>
          <w:tcPr>
            <w:tcW w:w="1335" w:type="dxa"/>
          </w:tcPr>
          <w:p w14:paraId="747656C4" w14:textId="6AA372D6" w:rsidR="00257856" w:rsidRDefault="007148D4" w:rsidP="00257856">
            <w:r w:rsidRPr="00474580">
              <w:rPr>
                <w:color w:val="70AD47" w:themeColor="accent6"/>
              </w:rPr>
              <w:t>fertig</w:t>
            </w:r>
          </w:p>
        </w:tc>
      </w:tr>
      <w:tr w:rsidR="00257856" w14:paraId="7D645B8F" w14:textId="77777777" w:rsidTr="54DCA129">
        <w:trPr>
          <w:trHeight w:val="420"/>
        </w:trPr>
        <w:tc>
          <w:tcPr>
            <w:tcW w:w="765" w:type="dxa"/>
          </w:tcPr>
          <w:p w14:paraId="05BBBADD" w14:textId="3C156A91" w:rsidR="00257856" w:rsidRDefault="00257856" w:rsidP="00257856">
            <w:r>
              <w:t>5.2</w:t>
            </w:r>
          </w:p>
        </w:tc>
        <w:tc>
          <w:tcPr>
            <w:tcW w:w="3454" w:type="dxa"/>
          </w:tcPr>
          <w:p w14:paraId="2BC90148" w14:textId="192FF31D"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30FA498C" w14:textId="1F41F0A8" w:rsidR="00257856" w:rsidRDefault="00257856" w:rsidP="00257856">
            <w:r>
              <w:t>Serena Lavinia Böker</w:t>
            </w:r>
          </w:p>
        </w:tc>
        <w:tc>
          <w:tcPr>
            <w:tcW w:w="1335" w:type="dxa"/>
          </w:tcPr>
          <w:p w14:paraId="5E553F08" w14:textId="1D7DF122" w:rsidR="00257856" w:rsidRDefault="007148D4" w:rsidP="00257856">
            <w:r w:rsidRPr="00474580">
              <w:rPr>
                <w:color w:val="70AD47" w:themeColor="accent6"/>
              </w:rPr>
              <w:t>fertig</w:t>
            </w:r>
          </w:p>
        </w:tc>
      </w:tr>
      <w:tr w:rsidR="00257856" w14:paraId="5DB04B66" w14:textId="77777777" w:rsidTr="54DCA129">
        <w:trPr>
          <w:trHeight w:val="420"/>
        </w:trPr>
        <w:tc>
          <w:tcPr>
            <w:tcW w:w="765" w:type="dxa"/>
          </w:tcPr>
          <w:p w14:paraId="5AB87757" w14:textId="4936821F" w:rsidR="00257856" w:rsidRDefault="00257856" w:rsidP="00257856">
            <w:r>
              <w:t>5.3</w:t>
            </w:r>
          </w:p>
        </w:tc>
        <w:tc>
          <w:tcPr>
            <w:tcW w:w="3454" w:type="dxa"/>
          </w:tcPr>
          <w:p w14:paraId="34147E0E" w14:textId="0D27DF0E" w:rsidR="00257856" w:rsidRDefault="00257856" w:rsidP="00257856">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C731CC1" w14:textId="3FBA2616" w:rsidR="00257856" w:rsidRDefault="00257856" w:rsidP="00257856">
            <w:r>
              <w:t>Serena Lavinia Böker</w:t>
            </w:r>
          </w:p>
        </w:tc>
        <w:tc>
          <w:tcPr>
            <w:tcW w:w="1335" w:type="dxa"/>
          </w:tcPr>
          <w:p w14:paraId="70A08BA6" w14:textId="25067ED7" w:rsidR="00257856" w:rsidRDefault="005E4136" w:rsidP="00257856">
            <w:r w:rsidRPr="00474580">
              <w:rPr>
                <w:color w:val="70AD47" w:themeColor="accent6"/>
              </w:rPr>
              <w:t>fertig</w:t>
            </w:r>
          </w:p>
        </w:tc>
      </w:tr>
      <w:tr w:rsidR="00257856" w14:paraId="23301E73" w14:textId="77777777" w:rsidTr="54DCA129">
        <w:trPr>
          <w:trHeight w:val="420"/>
        </w:trPr>
        <w:tc>
          <w:tcPr>
            <w:tcW w:w="765" w:type="dxa"/>
            <w:shd w:val="clear" w:color="auto" w:fill="E7E6E6" w:themeFill="background2"/>
          </w:tcPr>
          <w:p w14:paraId="0F81B310" w14:textId="6FB24273" w:rsidR="00257856" w:rsidRDefault="00257856" w:rsidP="00257856">
            <w:pPr>
              <w:rPr>
                <w:b/>
                <w:bCs/>
              </w:rPr>
            </w:pPr>
            <w:r w:rsidRPr="2D94EEC7">
              <w:rPr>
                <w:b/>
                <w:bCs/>
              </w:rPr>
              <w:t>6.</w:t>
            </w:r>
          </w:p>
        </w:tc>
        <w:tc>
          <w:tcPr>
            <w:tcW w:w="3454" w:type="dxa"/>
            <w:shd w:val="clear" w:color="auto" w:fill="E7E6E6" w:themeFill="background2"/>
          </w:tcPr>
          <w:p w14:paraId="6F4A0B50" w14:textId="037C9756" w:rsidR="00257856" w:rsidRDefault="00257856" w:rsidP="00257856">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7856" w:rsidRDefault="00257856" w:rsidP="00257856">
            <w:pPr>
              <w:rPr>
                <w:rFonts w:ascii="Calibri" w:eastAsia="Calibri" w:hAnsi="Calibri" w:cs="Calibri"/>
              </w:rPr>
            </w:pPr>
          </w:p>
        </w:tc>
        <w:tc>
          <w:tcPr>
            <w:tcW w:w="2209" w:type="dxa"/>
            <w:shd w:val="clear" w:color="auto" w:fill="E7E6E6" w:themeFill="background2"/>
          </w:tcPr>
          <w:p w14:paraId="45C47F06" w14:textId="706CDD38" w:rsidR="00257856" w:rsidRDefault="00257856" w:rsidP="00257856"/>
        </w:tc>
        <w:tc>
          <w:tcPr>
            <w:tcW w:w="1335" w:type="dxa"/>
            <w:shd w:val="clear" w:color="auto" w:fill="E7E6E6" w:themeFill="background2"/>
          </w:tcPr>
          <w:p w14:paraId="4AFF1800" w14:textId="3FD08D8F" w:rsidR="00257856" w:rsidRDefault="00257856" w:rsidP="00257856"/>
        </w:tc>
      </w:tr>
      <w:tr w:rsidR="00257856" w14:paraId="2716578E" w14:textId="77777777" w:rsidTr="54DCA129">
        <w:trPr>
          <w:trHeight w:val="420"/>
        </w:trPr>
        <w:tc>
          <w:tcPr>
            <w:tcW w:w="765" w:type="dxa"/>
          </w:tcPr>
          <w:p w14:paraId="69E9C24D" w14:textId="11D244A8" w:rsidR="00257856" w:rsidRDefault="00257856" w:rsidP="00257856">
            <w:r>
              <w:t>6.1</w:t>
            </w:r>
          </w:p>
        </w:tc>
        <w:tc>
          <w:tcPr>
            <w:tcW w:w="3454" w:type="dxa"/>
          </w:tcPr>
          <w:p w14:paraId="4A179197" w14:textId="6C39D795"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7856" w:rsidRDefault="00257856" w:rsidP="00257856">
            <w:proofErr w:type="spellStart"/>
            <w:r>
              <w:t>Yafet</w:t>
            </w:r>
            <w:proofErr w:type="spellEnd"/>
            <w:r>
              <w:t xml:space="preserve"> </w:t>
            </w:r>
            <w:proofErr w:type="spellStart"/>
            <w:r>
              <w:t>Zehaie</w:t>
            </w:r>
            <w:proofErr w:type="spellEnd"/>
          </w:p>
        </w:tc>
        <w:tc>
          <w:tcPr>
            <w:tcW w:w="1335" w:type="dxa"/>
          </w:tcPr>
          <w:p w14:paraId="28ADB256" w14:textId="0E935387" w:rsidR="00257856" w:rsidRDefault="00257856" w:rsidP="00257856">
            <w:proofErr w:type="spellStart"/>
            <w:r w:rsidRPr="2D94EEC7">
              <w:t>Tbd</w:t>
            </w:r>
            <w:proofErr w:type="spellEnd"/>
          </w:p>
        </w:tc>
      </w:tr>
      <w:tr w:rsidR="00257856" w14:paraId="5C7CC2A4" w14:textId="77777777" w:rsidTr="54DCA129">
        <w:trPr>
          <w:trHeight w:val="420"/>
        </w:trPr>
        <w:tc>
          <w:tcPr>
            <w:tcW w:w="765" w:type="dxa"/>
          </w:tcPr>
          <w:p w14:paraId="0F0BBAA6" w14:textId="180C53FB" w:rsidR="00257856" w:rsidRDefault="00257856" w:rsidP="00257856">
            <w:r>
              <w:t>6.2</w:t>
            </w:r>
          </w:p>
        </w:tc>
        <w:tc>
          <w:tcPr>
            <w:tcW w:w="3454" w:type="dxa"/>
          </w:tcPr>
          <w:p w14:paraId="40C254A4" w14:textId="226994D1"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2C865369" w14:textId="2BA8FD47" w:rsidR="00257856" w:rsidRDefault="00257856" w:rsidP="00257856">
            <w:proofErr w:type="spellStart"/>
            <w:r>
              <w:t>Yafet</w:t>
            </w:r>
            <w:proofErr w:type="spellEnd"/>
            <w:r>
              <w:t xml:space="preserve"> </w:t>
            </w:r>
            <w:proofErr w:type="spellStart"/>
            <w:r>
              <w:t>Zehaie</w:t>
            </w:r>
            <w:proofErr w:type="spellEnd"/>
          </w:p>
        </w:tc>
        <w:tc>
          <w:tcPr>
            <w:tcW w:w="1335" w:type="dxa"/>
          </w:tcPr>
          <w:p w14:paraId="5646060B" w14:textId="357D720B" w:rsidR="00257856" w:rsidRDefault="00257856" w:rsidP="00257856">
            <w:proofErr w:type="spellStart"/>
            <w:r w:rsidRPr="2D94EEC7">
              <w:t>Tbd</w:t>
            </w:r>
            <w:proofErr w:type="spellEnd"/>
          </w:p>
        </w:tc>
      </w:tr>
      <w:tr w:rsidR="00257856" w14:paraId="74C1BF75" w14:textId="77777777" w:rsidTr="54DCA129">
        <w:trPr>
          <w:trHeight w:val="420"/>
        </w:trPr>
        <w:tc>
          <w:tcPr>
            <w:tcW w:w="765" w:type="dxa"/>
          </w:tcPr>
          <w:p w14:paraId="7170F25B" w14:textId="3239DD9F" w:rsidR="00257856" w:rsidRDefault="00257856" w:rsidP="00257856">
            <w:r>
              <w:t>6.3</w:t>
            </w:r>
          </w:p>
        </w:tc>
        <w:tc>
          <w:tcPr>
            <w:tcW w:w="3454" w:type="dxa"/>
          </w:tcPr>
          <w:p w14:paraId="453A5590" w14:textId="582637FA" w:rsidR="00257856" w:rsidRDefault="00257856" w:rsidP="00257856">
            <w:pPr>
              <w:rPr>
                <w:rFonts w:ascii="Calibri" w:eastAsia="Calibri" w:hAnsi="Calibri" w:cs="Calibri"/>
              </w:rPr>
            </w:pPr>
            <w:r w:rsidRPr="2D94EEC7">
              <w:rPr>
                <w:rFonts w:ascii="Calibri" w:eastAsia="Calibri" w:hAnsi="Calibri" w:cs="Calibri"/>
              </w:rPr>
              <w:t>Fenster dazu</w:t>
            </w:r>
          </w:p>
        </w:tc>
        <w:tc>
          <w:tcPr>
            <w:tcW w:w="2126" w:type="dxa"/>
          </w:tcPr>
          <w:p w14:paraId="6E05EFC1" w14:textId="00FD63AC"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7856" w:rsidRDefault="00257856" w:rsidP="00257856">
            <w:proofErr w:type="spellStart"/>
            <w:r>
              <w:t>Yafet</w:t>
            </w:r>
            <w:proofErr w:type="spellEnd"/>
            <w:r>
              <w:t xml:space="preserve"> </w:t>
            </w:r>
            <w:proofErr w:type="spellStart"/>
            <w:r>
              <w:t>Zehaie</w:t>
            </w:r>
            <w:proofErr w:type="spellEnd"/>
          </w:p>
        </w:tc>
        <w:tc>
          <w:tcPr>
            <w:tcW w:w="1335" w:type="dxa"/>
          </w:tcPr>
          <w:p w14:paraId="4572668D" w14:textId="19708B79" w:rsidR="00257856" w:rsidRDefault="00257856" w:rsidP="00257856">
            <w:proofErr w:type="spellStart"/>
            <w:r w:rsidRPr="2D94EEC7">
              <w:t>Tbd</w:t>
            </w:r>
            <w:proofErr w:type="spellEnd"/>
          </w:p>
        </w:tc>
      </w:tr>
      <w:tr w:rsidR="00257856" w14:paraId="3B6D57C2" w14:textId="77777777" w:rsidTr="54DCA129">
        <w:trPr>
          <w:trHeight w:val="420"/>
        </w:trPr>
        <w:tc>
          <w:tcPr>
            <w:tcW w:w="765" w:type="dxa"/>
            <w:shd w:val="clear" w:color="auto" w:fill="E7E6E6" w:themeFill="background2"/>
          </w:tcPr>
          <w:p w14:paraId="3201E033" w14:textId="4920BF0C" w:rsidR="00257856" w:rsidRDefault="00257856" w:rsidP="00257856">
            <w:pPr>
              <w:rPr>
                <w:b/>
                <w:bCs/>
              </w:rPr>
            </w:pPr>
            <w:r w:rsidRPr="2D94EEC7">
              <w:rPr>
                <w:b/>
                <w:bCs/>
              </w:rPr>
              <w:t>7.</w:t>
            </w:r>
          </w:p>
        </w:tc>
        <w:tc>
          <w:tcPr>
            <w:tcW w:w="3454" w:type="dxa"/>
            <w:shd w:val="clear" w:color="auto" w:fill="E7E6E6" w:themeFill="background2"/>
          </w:tcPr>
          <w:p w14:paraId="48587483" w14:textId="293CF5CC" w:rsidR="00257856" w:rsidRDefault="00257856" w:rsidP="00257856">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7856" w:rsidRDefault="00257856" w:rsidP="00257856">
            <w:pPr>
              <w:rPr>
                <w:rFonts w:ascii="Calibri" w:eastAsia="Calibri" w:hAnsi="Calibri" w:cs="Calibri"/>
              </w:rPr>
            </w:pPr>
          </w:p>
        </w:tc>
        <w:tc>
          <w:tcPr>
            <w:tcW w:w="2209" w:type="dxa"/>
            <w:shd w:val="clear" w:color="auto" w:fill="E7E6E6" w:themeFill="background2"/>
          </w:tcPr>
          <w:p w14:paraId="5560B31F" w14:textId="259C7263" w:rsidR="00257856" w:rsidRDefault="00257856" w:rsidP="00257856"/>
        </w:tc>
        <w:tc>
          <w:tcPr>
            <w:tcW w:w="1335" w:type="dxa"/>
            <w:shd w:val="clear" w:color="auto" w:fill="E7E6E6" w:themeFill="background2"/>
          </w:tcPr>
          <w:p w14:paraId="085DE174" w14:textId="733B75CF" w:rsidR="00257856" w:rsidRDefault="00257856" w:rsidP="00257856"/>
        </w:tc>
      </w:tr>
      <w:tr w:rsidR="00257856" w14:paraId="48862576" w14:textId="77777777" w:rsidTr="54DCA129">
        <w:trPr>
          <w:trHeight w:val="420"/>
        </w:trPr>
        <w:tc>
          <w:tcPr>
            <w:tcW w:w="765" w:type="dxa"/>
          </w:tcPr>
          <w:p w14:paraId="102A4C53" w14:textId="51275FB3" w:rsidR="00257856" w:rsidRDefault="00257856" w:rsidP="00257856">
            <w:r>
              <w:t>7.1</w:t>
            </w:r>
          </w:p>
        </w:tc>
        <w:tc>
          <w:tcPr>
            <w:tcW w:w="3454" w:type="dxa"/>
          </w:tcPr>
          <w:p w14:paraId="171F4DEC" w14:textId="2B98BB24" w:rsidR="00257856" w:rsidRDefault="00257856" w:rsidP="00257856">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7856" w:rsidRDefault="00257856" w:rsidP="00257856">
            <w:proofErr w:type="spellStart"/>
            <w:r>
              <w:t>Yafet</w:t>
            </w:r>
            <w:proofErr w:type="spellEnd"/>
            <w:r>
              <w:t xml:space="preserve"> </w:t>
            </w:r>
            <w:proofErr w:type="spellStart"/>
            <w:r>
              <w:t>Zehaie</w:t>
            </w:r>
            <w:proofErr w:type="spellEnd"/>
          </w:p>
        </w:tc>
        <w:tc>
          <w:tcPr>
            <w:tcW w:w="1335" w:type="dxa"/>
          </w:tcPr>
          <w:p w14:paraId="564710D2" w14:textId="6E9058F5" w:rsidR="00257856" w:rsidRDefault="00257856" w:rsidP="00257856">
            <w:proofErr w:type="spellStart"/>
            <w:r w:rsidRPr="2D94EEC7">
              <w:t>Tbd</w:t>
            </w:r>
            <w:proofErr w:type="spellEnd"/>
          </w:p>
        </w:tc>
      </w:tr>
      <w:tr w:rsidR="00257856" w14:paraId="21E36466" w14:textId="77777777" w:rsidTr="54DCA129">
        <w:trPr>
          <w:trHeight w:val="420"/>
        </w:trPr>
        <w:tc>
          <w:tcPr>
            <w:tcW w:w="765" w:type="dxa"/>
            <w:shd w:val="clear" w:color="auto" w:fill="E7E6E6" w:themeFill="background2"/>
          </w:tcPr>
          <w:p w14:paraId="49DB5965" w14:textId="26CE7A22" w:rsidR="00257856" w:rsidRDefault="00257856" w:rsidP="00257856">
            <w:pPr>
              <w:rPr>
                <w:b/>
                <w:bCs/>
              </w:rPr>
            </w:pPr>
            <w:r w:rsidRPr="2D94EEC7">
              <w:rPr>
                <w:b/>
                <w:bCs/>
              </w:rPr>
              <w:t>8.</w:t>
            </w:r>
          </w:p>
        </w:tc>
        <w:tc>
          <w:tcPr>
            <w:tcW w:w="3454" w:type="dxa"/>
            <w:shd w:val="clear" w:color="auto" w:fill="E7E6E6" w:themeFill="background2"/>
          </w:tcPr>
          <w:p w14:paraId="2701C453" w14:textId="7279012B" w:rsidR="00257856" w:rsidRDefault="00257856" w:rsidP="00257856">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7856" w:rsidRDefault="00257856" w:rsidP="00257856">
            <w:pPr>
              <w:rPr>
                <w:rFonts w:ascii="Calibri" w:eastAsia="Calibri" w:hAnsi="Calibri" w:cs="Calibri"/>
              </w:rPr>
            </w:pPr>
          </w:p>
        </w:tc>
        <w:tc>
          <w:tcPr>
            <w:tcW w:w="2209" w:type="dxa"/>
            <w:shd w:val="clear" w:color="auto" w:fill="E7E6E6" w:themeFill="background2"/>
          </w:tcPr>
          <w:p w14:paraId="4231DF70" w14:textId="68453B39" w:rsidR="00257856" w:rsidRDefault="00257856" w:rsidP="00257856"/>
        </w:tc>
        <w:tc>
          <w:tcPr>
            <w:tcW w:w="1335" w:type="dxa"/>
            <w:shd w:val="clear" w:color="auto" w:fill="E7E6E6" w:themeFill="background2"/>
          </w:tcPr>
          <w:p w14:paraId="1482467B" w14:textId="6D420EC3" w:rsidR="00257856" w:rsidRDefault="00257856" w:rsidP="00257856"/>
        </w:tc>
      </w:tr>
      <w:tr w:rsidR="00257856" w14:paraId="230468B7" w14:textId="77777777" w:rsidTr="54DCA129">
        <w:trPr>
          <w:trHeight w:val="420"/>
        </w:trPr>
        <w:tc>
          <w:tcPr>
            <w:tcW w:w="765" w:type="dxa"/>
          </w:tcPr>
          <w:p w14:paraId="350F889F" w14:textId="26B8BBA5" w:rsidR="00257856" w:rsidRDefault="00257856" w:rsidP="00257856">
            <w:r>
              <w:t>8.1</w:t>
            </w:r>
          </w:p>
        </w:tc>
        <w:tc>
          <w:tcPr>
            <w:tcW w:w="3454" w:type="dxa"/>
          </w:tcPr>
          <w:p w14:paraId="6BE0286E" w14:textId="76E0B399"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7856" w:rsidRDefault="00257856" w:rsidP="00257856">
            <w:proofErr w:type="spellStart"/>
            <w:r>
              <w:t>Yafet</w:t>
            </w:r>
            <w:proofErr w:type="spellEnd"/>
            <w:r>
              <w:t xml:space="preserve"> </w:t>
            </w:r>
            <w:proofErr w:type="spellStart"/>
            <w:r>
              <w:t>Zehaie</w:t>
            </w:r>
            <w:proofErr w:type="spellEnd"/>
          </w:p>
        </w:tc>
        <w:tc>
          <w:tcPr>
            <w:tcW w:w="1335" w:type="dxa"/>
          </w:tcPr>
          <w:p w14:paraId="7677B385" w14:textId="09654136" w:rsidR="00257856" w:rsidRDefault="00257856" w:rsidP="00257856">
            <w:proofErr w:type="spellStart"/>
            <w:r w:rsidRPr="2D94EEC7">
              <w:t>Tbd</w:t>
            </w:r>
            <w:proofErr w:type="spellEnd"/>
          </w:p>
        </w:tc>
      </w:tr>
      <w:tr w:rsidR="00257856" w14:paraId="48200B5C" w14:textId="77777777" w:rsidTr="54DCA129">
        <w:trPr>
          <w:trHeight w:val="420"/>
        </w:trPr>
        <w:tc>
          <w:tcPr>
            <w:tcW w:w="765" w:type="dxa"/>
          </w:tcPr>
          <w:p w14:paraId="1D8B4E86" w14:textId="2D35AABC" w:rsidR="00257856" w:rsidRDefault="00257856" w:rsidP="00257856">
            <w:r>
              <w:t>8.2</w:t>
            </w:r>
          </w:p>
        </w:tc>
        <w:tc>
          <w:tcPr>
            <w:tcW w:w="3454" w:type="dxa"/>
          </w:tcPr>
          <w:p w14:paraId="6E252E6C" w14:textId="76468E3F"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631419FA" w14:textId="79AD3E3C" w:rsidR="00257856" w:rsidRDefault="00257856" w:rsidP="00257856">
            <w:proofErr w:type="spellStart"/>
            <w:r>
              <w:t>Yafet</w:t>
            </w:r>
            <w:proofErr w:type="spellEnd"/>
            <w:r>
              <w:t xml:space="preserve"> </w:t>
            </w:r>
            <w:proofErr w:type="spellStart"/>
            <w:r>
              <w:t>Zehaie</w:t>
            </w:r>
            <w:proofErr w:type="spellEnd"/>
          </w:p>
        </w:tc>
        <w:tc>
          <w:tcPr>
            <w:tcW w:w="1335" w:type="dxa"/>
          </w:tcPr>
          <w:p w14:paraId="10A6427F" w14:textId="2999CE60" w:rsidR="00257856" w:rsidRDefault="00257856" w:rsidP="00257856">
            <w:proofErr w:type="spellStart"/>
            <w:r w:rsidRPr="2D94EEC7">
              <w:t>Tbd</w:t>
            </w:r>
            <w:proofErr w:type="spellEnd"/>
          </w:p>
        </w:tc>
      </w:tr>
      <w:tr w:rsidR="00257856" w14:paraId="6B95C652" w14:textId="77777777" w:rsidTr="54DCA129">
        <w:trPr>
          <w:trHeight w:val="420"/>
        </w:trPr>
        <w:tc>
          <w:tcPr>
            <w:tcW w:w="765" w:type="dxa"/>
          </w:tcPr>
          <w:p w14:paraId="638CECE0" w14:textId="2AA93EC5" w:rsidR="00257856" w:rsidRDefault="00257856" w:rsidP="00257856">
            <w:r>
              <w:t>8.3</w:t>
            </w:r>
          </w:p>
        </w:tc>
        <w:tc>
          <w:tcPr>
            <w:tcW w:w="3454" w:type="dxa"/>
          </w:tcPr>
          <w:p w14:paraId="63F106B2" w14:textId="4B76D960" w:rsidR="00257856" w:rsidRDefault="00257856" w:rsidP="00257856">
            <w:pPr>
              <w:rPr>
                <w:rFonts w:ascii="Calibri" w:eastAsia="Calibri" w:hAnsi="Calibri" w:cs="Calibri"/>
              </w:rPr>
            </w:pPr>
            <w:r w:rsidRPr="2D94EEC7">
              <w:rPr>
                <w:rFonts w:ascii="Calibri" w:eastAsia="Calibri" w:hAnsi="Calibri" w:cs="Calibri"/>
              </w:rPr>
              <w:t xml:space="preserve">Suchfenster </w:t>
            </w:r>
            <w:r w:rsidR="00D726A6">
              <w:rPr>
                <w:rFonts w:ascii="Calibri" w:eastAsia="Calibri" w:hAnsi="Calibri" w:cs="Calibri"/>
              </w:rPr>
              <w:t>für Lehrende</w:t>
            </w:r>
          </w:p>
        </w:tc>
        <w:tc>
          <w:tcPr>
            <w:tcW w:w="2126" w:type="dxa"/>
          </w:tcPr>
          <w:p w14:paraId="7F9CDAF2" w14:textId="093BFA23"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7856" w:rsidRDefault="00257856" w:rsidP="00257856">
            <w:proofErr w:type="spellStart"/>
            <w:r>
              <w:t>Yafet</w:t>
            </w:r>
            <w:proofErr w:type="spellEnd"/>
            <w:r>
              <w:t xml:space="preserve"> </w:t>
            </w:r>
            <w:proofErr w:type="spellStart"/>
            <w:r>
              <w:t>Zehaie</w:t>
            </w:r>
            <w:proofErr w:type="spellEnd"/>
          </w:p>
        </w:tc>
        <w:tc>
          <w:tcPr>
            <w:tcW w:w="1335" w:type="dxa"/>
          </w:tcPr>
          <w:p w14:paraId="65E87581" w14:textId="7E7242F1" w:rsidR="00257856" w:rsidRDefault="00257856" w:rsidP="00257856">
            <w:proofErr w:type="spellStart"/>
            <w:r w:rsidRPr="2D94EEC7">
              <w:t>Tbd</w:t>
            </w:r>
            <w:proofErr w:type="spellEnd"/>
          </w:p>
        </w:tc>
      </w:tr>
      <w:tr w:rsidR="00257856" w14:paraId="0EAC3C0C" w14:textId="77777777" w:rsidTr="54DCA129">
        <w:trPr>
          <w:trHeight w:val="420"/>
        </w:trPr>
        <w:tc>
          <w:tcPr>
            <w:tcW w:w="765" w:type="dxa"/>
            <w:shd w:val="clear" w:color="auto" w:fill="E7E6E6" w:themeFill="background2"/>
          </w:tcPr>
          <w:p w14:paraId="0B5CAB48" w14:textId="1E3D6B3E" w:rsidR="00257856" w:rsidRDefault="00257856" w:rsidP="00257856">
            <w:pPr>
              <w:rPr>
                <w:b/>
                <w:bCs/>
              </w:rPr>
            </w:pPr>
            <w:r w:rsidRPr="2D94EEC7">
              <w:rPr>
                <w:b/>
                <w:bCs/>
              </w:rPr>
              <w:t>9.</w:t>
            </w:r>
          </w:p>
        </w:tc>
        <w:tc>
          <w:tcPr>
            <w:tcW w:w="3454" w:type="dxa"/>
            <w:shd w:val="clear" w:color="auto" w:fill="E7E6E6" w:themeFill="background2"/>
          </w:tcPr>
          <w:p w14:paraId="22178AE5" w14:textId="5A3107D7"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7856" w:rsidRDefault="00257856" w:rsidP="00257856">
            <w:pPr>
              <w:rPr>
                <w:rFonts w:ascii="Calibri" w:eastAsia="Calibri" w:hAnsi="Calibri" w:cs="Calibri"/>
              </w:rPr>
            </w:pPr>
          </w:p>
        </w:tc>
        <w:tc>
          <w:tcPr>
            <w:tcW w:w="2209" w:type="dxa"/>
            <w:shd w:val="clear" w:color="auto" w:fill="E7E6E6" w:themeFill="background2"/>
          </w:tcPr>
          <w:p w14:paraId="16B47A59" w14:textId="13745772" w:rsidR="00257856" w:rsidRDefault="00257856" w:rsidP="00257856"/>
        </w:tc>
        <w:tc>
          <w:tcPr>
            <w:tcW w:w="1335" w:type="dxa"/>
            <w:shd w:val="clear" w:color="auto" w:fill="E7E6E6" w:themeFill="background2"/>
          </w:tcPr>
          <w:p w14:paraId="451CD9B8" w14:textId="364B819D" w:rsidR="00257856" w:rsidRDefault="00257856" w:rsidP="00257856"/>
        </w:tc>
      </w:tr>
      <w:tr w:rsidR="00257856" w14:paraId="070A0242" w14:textId="77777777" w:rsidTr="54DCA129">
        <w:trPr>
          <w:trHeight w:val="420"/>
        </w:trPr>
        <w:tc>
          <w:tcPr>
            <w:tcW w:w="765" w:type="dxa"/>
          </w:tcPr>
          <w:p w14:paraId="1A6C9EB9" w14:textId="4890B3D4" w:rsidR="00257856" w:rsidRDefault="00257856" w:rsidP="00257856">
            <w:r>
              <w:t>9.1</w:t>
            </w:r>
          </w:p>
        </w:tc>
        <w:tc>
          <w:tcPr>
            <w:tcW w:w="3454" w:type="dxa"/>
          </w:tcPr>
          <w:p w14:paraId="3B1DF27F" w14:textId="1255500D" w:rsidR="00257856" w:rsidRDefault="00257856" w:rsidP="00257856">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7856" w:rsidRDefault="00257856" w:rsidP="00257856">
            <w:proofErr w:type="spellStart"/>
            <w:r>
              <w:t>Yafet</w:t>
            </w:r>
            <w:proofErr w:type="spellEnd"/>
            <w:r>
              <w:t xml:space="preserve"> </w:t>
            </w:r>
            <w:proofErr w:type="spellStart"/>
            <w:r>
              <w:t>Zehaie</w:t>
            </w:r>
            <w:proofErr w:type="spellEnd"/>
          </w:p>
        </w:tc>
        <w:tc>
          <w:tcPr>
            <w:tcW w:w="1335" w:type="dxa"/>
          </w:tcPr>
          <w:p w14:paraId="5EDC08AC" w14:textId="08888595" w:rsidR="00257856" w:rsidRDefault="00257856" w:rsidP="00257856">
            <w:proofErr w:type="spellStart"/>
            <w:r w:rsidRPr="2D94EEC7">
              <w:t>Tbd</w:t>
            </w:r>
            <w:proofErr w:type="spellEnd"/>
          </w:p>
        </w:tc>
      </w:tr>
      <w:tr w:rsidR="00257856" w14:paraId="72145ECC" w14:textId="77777777" w:rsidTr="54DCA129">
        <w:trPr>
          <w:trHeight w:val="420"/>
        </w:trPr>
        <w:tc>
          <w:tcPr>
            <w:tcW w:w="765" w:type="dxa"/>
          </w:tcPr>
          <w:p w14:paraId="30F4CE70" w14:textId="23DF8FF8" w:rsidR="00257856" w:rsidRDefault="00257856" w:rsidP="00257856">
            <w:r>
              <w:t>9.2</w:t>
            </w:r>
          </w:p>
        </w:tc>
        <w:tc>
          <w:tcPr>
            <w:tcW w:w="3454" w:type="dxa"/>
          </w:tcPr>
          <w:p w14:paraId="2D428581" w14:textId="768279FA" w:rsidR="00257856" w:rsidRDefault="00257856" w:rsidP="00257856">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784D2206" w14:textId="4F25772D" w:rsidR="00257856" w:rsidRDefault="00257856" w:rsidP="00257856">
            <w:proofErr w:type="spellStart"/>
            <w:r>
              <w:t>Yafet</w:t>
            </w:r>
            <w:proofErr w:type="spellEnd"/>
            <w:r>
              <w:t xml:space="preserve"> </w:t>
            </w:r>
            <w:proofErr w:type="spellStart"/>
            <w:r>
              <w:t>Zehaie</w:t>
            </w:r>
            <w:proofErr w:type="spellEnd"/>
          </w:p>
        </w:tc>
        <w:tc>
          <w:tcPr>
            <w:tcW w:w="1335" w:type="dxa"/>
          </w:tcPr>
          <w:p w14:paraId="54E7AAED" w14:textId="67BAFF9A" w:rsidR="00257856" w:rsidRDefault="00257856" w:rsidP="00257856">
            <w:proofErr w:type="spellStart"/>
            <w:r w:rsidRPr="2D94EEC7">
              <w:t>Tbd</w:t>
            </w:r>
            <w:proofErr w:type="spellEnd"/>
          </w:p>
        </w:tc>
      </w:tr>
      <w:tr w:rsidR="00257856" w14:paraId="14D238E0" w14:textId="77777777" w:rsidTr="54DCA129">
        <w:trPr>
          <w:trHeight w:val="420"/>
        </w:trPr>
        <w:tc>
          <w:tcPr>
            <w:tcW w:w="765" w:type="dxa"/>
          </w:tcPr>
          <w:p w14:paraId="6C235046" w14:textId="0A647FF9" w:rsidR="00257856" w:rsidRDefault="00257856" w:rsidP="00257856">
            <w:r>
              <w:t>9.3</w:t>
            </w:r>
          </w:p>
        </w:tc>
        <w:tc>
          <w:tcPr>
            <w:tcW w:w="3454" w:type="dxa"/>
          </w:tcPr>
          <w:p w14:paraId="3E39BA9F" w14:textId="5B539D0E"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7856" w:rsidRDefault="00257856" w:rsidP="00257856">
            <w:proofErr w:type="spellStart"/>
            <w:r>
              <w:t>Yafet</w:t>
            </w:r>
            <w:proofErr w:type="spellEnd"/>
            <w:r>
              <w:t xml:space="preserve"> </w:t>
            </w:r>
            <w:proofErr w:type="spellStart"/>
            <w:r>
              <w:t>Zehaie</w:t>
            </w:r>
            <w:proofErr w:type="spellEnd"/>
          </w:p>
        </w:tc>
        <w:tc>
          <w:tcPr>
            <w:tcW w:w="1335" w:type="dxa"/>
          </w:tcPr>
          <w:p w14:paraId="57ECF49C" w14:textId="6BE4B0FD" w:rsidR="00257856" w:rsidRDefault="00257856" w:rsidP="00257856">
            <w:proofErr w:type="spellStart"/>
            <w:r w:rsidRPr="2D94EEC7">
              <w:t>Tbd</w:t>
            </w:r>
            <w:proofErr w:type="spellEnd"/>
          </w:p>
        </w:tc>
      </w:tr>
      <w:tr w:rsidR="00257856" w14:paraId="45E46FDF" w14:textId="77777777" w:rsidTr="54DCA129">
        <w:trPr>
          <w:trHeight w:val="420"/>
        </w:trPr>
        <w:tc>
          <w:tcPr>
            <w:tcW w:w="765" w:type="dxa"/>
            <w:shd w:val="clear" w:color="auto" w:fill="E7E6E6" w:themeFill="background2"/>
          </w:tcPr>
          <w:p w14:paraId="1E05A143" w14:textId="7A23D3C2" w:rsidR="00257856" w:rsidRPr="007C2BA3" w:rsidRDefault="00257856" w:rsidP="00257856">
            <w:pPr>
              <w:rPr>
                <w:b/>
                <w:bCs/>
              </w:rPr>
            </w:pPr>
            <w:r w:rsidRPr="007C2BA3">
              <w:rPr>
                <w:b/>
                <w:bCs/>
              </w:rPr>
              <w:t>10</w:t>
            </w:r>
          </w:p>
        </w:tc>
        <w:tc>
          <w:tcPr>
            <w:tcW w:w="3454" w:type="dxa"/>
            <w:shd w:val="clear" w:color="auto" w:fill="E7E6E6" w:themeFill="background2"/>
          </w:tcPr>
          <w:p w14:paraId="590855B7" w14:textId="258DF462" w:rsidR="00257856" w:rsidRPr="2D94EEC7" w:rsidRDefault="00257856" w:rsidP="00257856">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7856" w:rsidRPr="2D94EEC7" w:rsidRDefault="00257856" w:rsidP="00257856">
            <w:pPr>
              <w:rPr>
                <w:rFonts w:ascii="Calibri" w:eastAsia="Calibri" w:hAnsi="Calibri" w:cs="Calibri"/>
              </w:rPr>
            </w:pPr>
          </w:p>
        </w:tc>
        <w:tc>
          <w:tcPr>
            <w:tcW w:w="2209" w:type="dxa"/>
            <w:shd w:val="clear" w:color="auto" w:fill="E7E6E6" w:themeFill="background2"/>
          </w:tcPr>
          <w:p w14:paraId="6C6486B8" w14:textId="77777777" w:rsidR="00257856" w:rsidRDefault="00257856" w:rsidP="00257856"/>
        </w:tc>
        <w:tc>
          <w:tcPr>
            <w:tcW w:w="1335" w:type="dxa"/>
            <w:shd w:val="clear" w:color="auto" w:fill="E7E6E6" w:themeFill="background2"/>
          </w:tcPr>
          <w:p w14:paraId="67912279" w14:textId="77777777" w:rsidR="00257856" w:rsidRPr="2D94EEC7" w:rsidRDefault="00257856" w:rsidP="00257856"/>
        </w:tc>
      </w:tr>
      <w:tr w:rsidR="00257856" w14:paraId="2F2A2B6C" w14:textId="77777777" w:rsidTr="54DCA129">
        <w:trPr>
          <w:trHeight w:val="420"/>
        </w:trPr>
        <w:tc>
          <w:tcPr>
            <w:tcW w:w="765" w:type="dxa"/>
          </w:tcPr>
          <w:p w14:paraId="64AA79C0" w14:textId="1203AC1F" w:rsidR="00257856" w:rsidRPr="007C2BA3" w:rsidRDefault="00257856" w:rsidP="00257856">
            <w:r w:rsidRPr="007C2BA3">
              <w:t>10.1</w:t>
            </w:r>
          </w:p>
        </w:tc>
        <w:tc>
          <w:tcPr>
            <w:tcW w:w="3454" w:type="dxa"/>
          </w:tcPr>
          <w:p w14:paraId="7B0DA0E0" w14:textId="51E51623" w:rsidR="00257856" w:rsidRPr="2D94EEC7" w:rsidRDefault="00257856" w:rsidP="00257856">
            <w:pPr>
              <w:rPr>
                <w:rFonts w:ascii="Calibri" w:eastAsia="Calibri" w:hAnsi="Calibri" w:cs="Calibri"/>
              </w:rPr>
            </w:pPr>
            <w:r w:rsidRPr="2D94EEC7">
              <w:rPr>
                <w:rFonts w:ascii="Calibri" w:eastAsia="Calibri" w:hAnsi="Calibri" w:cs="Calibri"/>
              </w:rPr>
              <w:t>Einloggen</w:t>
            </w:r>
          </w:p>
        </w:tc>
        <w:tc>
          <w:tcPr>
            <w:tcW w:w="2126" w:type="dxa"/>
          </w:tcPr>
          <w:p w14:paraId="54E1A151" w14:textId="5C8F21F1"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7856" w:rsidRDefault="00257856" w:rsidP="00257856">
            <w:r>
              <w:t xml:space="preserve">Georg </w:t>
            </w:r>
            <w:proofErr w:type="spellStart"/>
            <w:r>
              <w:t>Orfali</w:t>
            </w:r>
            <w:proofErr w:type="spellEnd"/>
          </w:p>
        </w:tc>
        <w:tc>
          <w:tcPr>
            <w:tcW w:w="1335" w:type="dxa"/>
          </w:tcPr>
          <w:p w14:paraId="02E53B8C" w14:textId="6BD0C5C2" w:rsidR="00257856" w:rsidRPr="2D94EEC7" w:rsidRDefault="35108232" w:rsidP="00257856">
            <w:r w:rsidRPr="35108232">
              <w:rPr>
                <w:color w:val="70AD47" w:themeColor="accent6"/>
              </w:rPr>
              <w:t>fertig</w:t>
            </w:r>
          </w:p>
        </w:tc>
      </w:tr>
      <w:tr w:rsidR="00257856" w14:paraId="6E6CF939" w14:textId="77777777" w:rsidTr="54DCA129">
        <w:trPr>
          <w:trHeight w:val="420"/>
        </w:trPr>
        <w:tc>
          <w:tcPr>
            <w:tcW w:w="765" w:type="dxa"/>
          </w:tcPr>
          <w:p w14:paraId="239D6FED" w14:textId="3F2EB4AD" w:rsidR="00257856" w:rsidRDefault="00257856" w:rsidP="00257856">
            <w:r>
              <w:t>10.2</w:t>
            </w:r>
          </w:p>
        </w:tc>
        <w:tc>
          <w:tcPr>
            <w:tcW w:w="3454" w:type="dxa"/>
          </w:tcPr>
          <w:p w14:paraId="69DBAF36" w14:textId="43F4F378" w:rsidR="00257856" w:rsidRPr="2D94EEC7" w:rsidRDefault="00257856" w:rsidP="00257856">
            <w:pPr>
              <w:rPr>
                <w:rFonts w:ascii="Calibri" w:eastAsia="Calibri" w:hAnsi="Calibri" w:cs="Calibri"/>
              </w:rPr>
            </w:pPr>
            <w:r w:rsidRPr="2D94EEC7">
              <w:rPr>
                <w:rFonts w:ascii="Calibri" w:eastAsia="Calibri" w:hAnsi="Calibri" w:cs="Calibri"/>
              </w:rPr>
              <w:t>Einloggen</w:t>
            </w:r>
          </w:p>
        </w:tc>
        <w:tc>
          <w:tcPr>
            <w:tcW w:w="2126" w:type="dxa"/>
          </w:tcPr>
          <w:p w14:paraId="2BDD9BD6" w14:textId="3DC82D33" w:rsidR="00257856" w:rsidRPr="00856F49" w:rsidRDefault="00737B73" w:rsidP="00257856">
            <w:r>
              <w:t>bMSC</w:t>
            </w:r>
          </w:p>
        </w:tc>
        <w:tc>
          <w:tcPr>
            <w:tcW w:w="2209" w:type="dxa"/>
          </w:tcPr>
          <w:p w14:paraId="6FB025D3" w14:textId="7970FBD9" w:rsidR="00257856" w:rsidRDefault="00257856" w:rsidP="00257856">
            <w:r>
              <w:t xml:space="preserve">Georg </w:t>
            </w:r>
            <w:proofErr w:type="spellStart"/>
            <w:r>
              <w:t>Orfali</w:t>
            </w:r>
            <w:proofErr w:type="spellEnd"/>
          </w:p>
        </w:tc>
        <w:tc>
          <w:tcPr>
            <w:tcW w:w="1335" w:type="dxa"/>
          </w:tcPr>
          <w:p w14:paraId="53A7FBA0" w14:textId="434E9B9F" w:rsidR="00257856" w:rsidRPr="2D94EEC7" w:rsidRDefault="35108232" w:rsidP="00257856">
            <w:r w:rsidRPr="35108232">
              <w:rPr>
                <w:color w:val="70AD47" w:themeColor="accent6"/>
              </w:rPr>
              <w:t>fertig</w:t>
            </w:r>
          </w:p>
        </w:tc>
      </w:tr>
      <w:tr w:rsidR="00257856" w14:paraId="2E218DCB" w14:textId="77777777" w:rsidTr="54DCA129">
        <w:trPr>
          <w:trHeight w:val="420"/>
        </w:trPr>
        <w:tc>
          <w:tcPr>
            <w:tcW w:w="765" w:type="dxa"/>
            <w:shd w:val="clear" w:color="auto" w:fill="auto"/>
          </w:tcPr>
          <w:p w14:paraId="46B19D0D" w14:textId="4404FD05" w:rsidR="00257856" w:rsidRPr="007C2BA3" w:rsidRDefault="00257856" w:rsidP="00257856">
            <w:r w:rsidRPr="007C2BA3">
              <w:t>10.3</w:t>
            </w:r>
          </w:p>
        </w:tc>
        <w:tc>
          <w:tcPr>
            <w:tcW w:w="3454" w:type="dxa"/>
            <w:shd w:val="clear" w:color="auto" w:fill="auto"/>
          </w:tcPr>
          <w:p w14:paraId="6984D167" w14:textId="24D9E106" w:rsidR="00257856" w:rsidRDefault="00257856" w:rsidP="00257856">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7856" w:rsidRDefault="00257856" w:rsidP="00257856">
            <w:r>
              <w:t xml:space="preserve">Georg </w:t>
            </w:r>
            <w:proofErr w:type="spellStart"/>
            <w:r>
              <w:t>Orfali</w:t>
            </w:r>
            <w:proofErr w:type="spellEnd"/>
          </w:p>
        </w:tc>
        <w:tc>
          <w:tcPr>
            <w:tcW w:w="1335" w:type="dxa"/>
            <w:shd w:val="clear" w:color="auto" w:fill="auto"/>
          </w:tcPr>
          <w:p w14:paraId="535AC8F7" w14:textId="75C756FA" w:rsidR="00257856" w:rsidRDefault="35108232" w:rsidP="00257856">
            <w:r w:rsidRPr="35108232">
              <w:rPr>
                <w:color w:val="70AD47" w:themeColor="accent6"/>
              </w:rPr>
              <w:t>fertig</w:t>
            </w:r>
          </w:p>
        </w:tc>
      </w:tr>
      <w:tr w:rsidR="00257856" w14:paraId="0F271CDF" w14:textId="77777777" w:rsidTr="54DCA129">
        <w:trPr>
          <w:trHeight w:val="420"/>
        </w:trPr>
        <w:tc>
          <w:tcPr>
            <w:tcW w:w="765" w:type="dxa"/>
            <w:shd w:val="clear" w:color="auto" w:fill="E7E6E6" w:themeFill="background2"/>
          </w:tcPr>
          <w:p w14:paraId="3465A431" w14:textId="7EF7B3C2" w:rsidR="00257856" w:rsidRDefault="37D77703" w:rsidP="00257856">
            <w:r w:rsidRPr="37D77703">
              <w:rPr>
                <w:b/>
                <w:bCs/>
              </w:rPr>
              <w:t>11</w:t>
            </w:r>
            <w:r w:rsidR="00257856" w:rsidRPr="2D94EEC7">
              <w:rPr>
                <w:b/>
                <w:bCs/>
              </w:rPr>
              <w:t>.</w:t>
            </w:r>
          </w:p>
        </w:tc>
        <w:tc>
          <w:tcPr>
            <w:tcW w:w="3454" w:type="dxa"/>
            <w:shd w:val="clear" w:color="auto" w:fill="E7E6E6" w:themeFill="background2"/>
          </w:tcPr>
          <w:p w14:paraId="42A8FAB6" w14:textId="14AC5F38" w:rsidR="00257856" w:rsidRDefault="00257856" w:rsidP="00257856">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7856" w:rsidRDefault="00257856" w:rsidP="00257856">
            <w:pPr>
              <w:rPr>
                <w:rFonts w:ascii="Calibri" w:eastAsia="Calibri" w:hAnsi="Calibri" w:cs="Calibri"/>
              </w:rPr>
            </w:pPr>
          </w:p>
        </w:tc>
        <w:tc>
          <w:tcPr>
            <w:tcW w:w="2209" w:type="dxa"/>
            <w:shd w:val="clear" w:color="auto" w:fill="E7E6E6" w:themeFill="background2"/>
          </w:tcPr>
          <w:p w14:paraId="63141710" w14:textId="59AC8107" w:rsidR="00257856" w:rsidRDefault="00257856" w:rsidP="00257856"/>
        </w:tc>
        <w:tc>
          <w:tcPr>
            <w:tcW w:w="1335" w:type="dxa"/>
            <w:shd w:val="clear" w:color="auto" w:fill="E7E6E6" w:themeFill="background2"/>
          </w:tcPr>
          <w:p w14:paraId="4352C4E3" w14:textId="0D3F0CDB" w:rsidR="00257856" w:rsidRDefault="00257856" w:rsidP="00257856"/>
        </w:tc>
      </w:tr>
      <w:tr w:rsidR="00257856" w14:paraId="7187E059" w14:textId="77777777" w:rsidTr="54DCA129">
        <w:trPr>
          <w:trHeight w:val="420"/>
        </w:trPr>
        <w:tc>
          <w:tcPr>
            <w:tcW w:w="765" w:type="dxa"/>
          </w:tcPr>
          <w:p w14:paraId="2B8B3798" w14:textId="1C662CFD" w:rsidR="00257856" w:rsidRDefault="54CBEBFF" w:rsidP="00257856">
            <w:r>
              <w:t>11</w:t>
            </w:r>
            <w:r w:rsidR="00257856">
              <w:t>.1</w:t>
            </w:r>
          </w:p>
        </w:tc>
        <w:tc>
          <w:tcPr>
            <w:tcW w:w="3454" w:type="dxa"/>
          </w:tcPr>
          <w:p w14:paraId="16E09A1D" w14:textId="46915685" w:rsidR="00257856" w:rsidRPr="2D94EEC7" w:rsidRDefault="00257856" w:rsidP="00257856">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2670667F" w14:textId="7D3CF40E" w:rsidR="00257856" w:rsidRPr="2D94EEC7" w:rsidRDefault="00257856" w:rsidP="00257856">
            <w:r w:rsidRPr="2D94EEC7">
              <w:t>Nguyen-Le Lam</w:t>
            </w:r>
          </w:p>
        </w:tc>
        <w:tc>
          <w:tcPr>
            <w:tcW w:w="1335" w:type="dxa"/>
          </w:tcPr>
          <w:p w14:paraId="4118DA9F" w14:textId="201D10DE" w:rsidR="00257856" w:rsidRPr="2D94EEC7" w:rsidRDefault="00263CF8" w:rsidP="00257856">
            <w:r w:rsidRPr="00474580">
              <w:rPr>
                <w:color w:val="70AD47" w:themeColor="accent6"/>
              </w:rPr>
              <w:t>fertig</w:t>
            </w:r>
          </w:p>
        </w:tc>
      </w:tr>
      <w:tr w:rsidR="00257856" w14:paraId="4901B986" w14:textId="77777777" w:rsidTr="54DCA129">
        <w:trPr>
          <w:trHeight w:val="420"/>
        </w:trPr>
        <w:tc>
          <w:tcPr>
            <w:tcW w:w="765" w:type="dxa"/>
          </w:tcPr>
          <w:p w14:paraId="08BFE1B0" w14:textId="2170C97B" w:rsidR="00257856" w:rsidRDefault="54CBEBFF" w:rsidP="00257856">
            <w:r>
              <w:t>11</w:t>
            </w:r>
            <w:r w:rsidR="00257856">
              <w:t>.2</w:t>
            </w:r>
          </w:p>
        </w:tc>
        <w:tc>
          <w:tcPr>
            <w:tcW w:w="3454" w:type="dxa"/>
          </w:tcPr>
          <w:p w14:paraId="4441CCD1" w14:textId="525B3516" w:rsidR="00257856" w:rsidRDefault="00257856" w:rsidP="00257856">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68419759" w14:textId="63DDA1AA" w:rsidR="00257856" w:rsidRDefault="00257856" w:rsidP="00257856">
            <w:r w:rsidRPr="2D94EEC7">
              <w:t>Nguyen-Le Lam</w:t>
            </w:r>
          </w:p>
        </w:tc>
        <w:tc>
          <w:tcPr>
            <w:tcW w:w="1335" w:type="dxa"/>
          </w:tcPr>
          <w:p w14:paraId="375813F0" w14:textId="5A882ED7" w:rsidR="00257856" w:rsidRDefault="00263CF8" w:rsidP="00257856">
            <w:r w:rsidRPr="00474580">
              <w:rPr>
                <w:color w:val="70AD47" w:themeColor="accent6"/>
              </w:rPr>
              <w:t>fertig</w:t>
            </w:r>
          </w:p>
        </w:tc>
      </w:tr>
      <w:tr w:rsidR="00257856" w14:paraId="0521173D" w14:textId="77777777" w:rsidTr="54DCA129">
        <w:trPr>
          <w:trHeight w:val="420"/>
        </w:trPr>
        <w:tc>
          <w:tcPr>
            <w:tcW w:w="765" w:type="dxa"/>
          </w:tcPr>
          <w:p w14:paraId="3B1D4DC7" w14:textId="1DBDAB54" w:rsidR="00257856" w:rsidRDefault="54CBEBFF" w:rsidP="00257856">
            <w:r>
              <w:lastRenderedPageBreak/>
              <w:t>11</w:t>
            </w:r>
            <w:r w:rsidR="00257856">
              <w:t>.3</w:t>
            </w:r>
          </w:p>
        </w:tc>
        <w:tc>
          <w:tcPr>
            <w:tcW w:w="3454" w:type="dxa"/>
          </w:tcPr>
          <w:p w14:paraId="6E3DB145" w14:textId="64F42F91" w:rsidR="00257856" w:rsidRDefault="00257856" w:rsidP="00257856">
            <w:pPr>
              <w:rPr>
                <w:rFonts w:ascii="Calibri" w:eastAsia="Calibri" w:hAnsi="Calibri" w:cs="Calibri"/>
              </w:rPr>
            </w:pPr>
            <w:r w:rsidRPr="2D94EEC7">
              <w:rPr>
                <w:rFonts w:ascii="Calibri" w:eastAsia="Calibri" w:hAnsi="Calibri" w:cs="Calibri"/>
              </w:rPr>
              <w:t>Nutzerprofil</w:t>
            </w:r>
            <w:r w:rsidR="00B475CC">
              <w:rPr>
                <w:rFonts w:ascii="Calibri" w:eastAsia="Calibri" w:hAnsi="Calibri" w:cs="Calibri"/>
              </w:rPr>
              <w:t xml:space="preserve"> (</w:t>
            </w:r>
            <w:r w:rsidR="007812D5">
              <w:rPr>
                <w:rFonts w:ascii="Calibri" w:eastAsia="Calibri" w:hAnsi="Calibri" w:cs="Calibri"/>
              </w:rPr>
              <w:t>allgemein)</w:t>
            </w:r>
          </w:p>
        </w:tc>
        <w:tc>
          <w:tcPr>
            <w:tcW w:w="2126" w:type="dxa"/>
          </w:tcPr>
          <w:p w14:paraId="4FC68612" w14:textId="5D452BA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7856" w:rsidRDefault="00257856" w:rsidP="00257856">
            <w:r w:rsidRPr="2D94EEC7">
              <w:t>Nguyen-Le Lam</w:t>
            </w:r>
          </w:p>
        </w:tc>
        <w:tc>
          <w:tcPr>
            <w:tcW w:w="1335" w:type="dxa"/>
          </w:tcPr>
          <w:p w14:paraId="6FB4C61C" w14:textId="4B56007D" w:rsidR="00257856" w:rsidRDefault="00C970BF" w:rsidP="00257856">
            <w:r w:rsidRPr="3148CC74">
              <w:rPr>
                <w:color w:val="70AD47" w:themeColor="accent6"/>
              </w:rPr>
              <w:t>fertig</w:t>
            </w:r>
          </w:p>
        </w:tc>
      </w:tr>
      <w:tr w:rsidR="00257856" w14:paraId="03CCEF4C" w14:textId="77777777" w:rsidTr="54DCA129">
        <w:trPr>
          <w:trHeight w:val="420"/>
        </w:trPr>
        <w:tc>
          <w:tcPr>
            <w:tcW w:w="765" w:type="dxa"/>
          </w:tcPr>
          <w:p w14:paraId="787E6DDD" w14:textId="1F9C3CCB" w:rsidR="00257856" w:rsidRDefault="54CBEBFF" w:rsidP="00257856">
            <w:r>
              <w:t>11</w:t>
            </w:r>
            <w:r w:rsidR="00257856">
              <w:t>.4</w:t>
            </w:r>
          </w:p>
        </w:tc>
        <w:tc>
          <w:tcPr>
            <w:tcW w:w="3454" w:type="dxa"/>
          </w:tcPr>
          <w:p w14:paraId="2549AD00" w14:textId="533ED6D3" w:rsidR="00257856" w:rsidRDefault="00257856" w:rsidP="00257856">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1F0DE33" w14:textId="5C988294" w:rsidR="00257856" w:rsidRDefault="513616C1" w:rsidP="00257856">
            <w:r>
              <w:t xml:space="preserve">Georg </w:t>
            </w:r>
            <w:proofErr w:type="spellStart"/>
            <w:r>
              <w:t>Orfali</w:t>
            </w:r>
            <w:proofErr w:type="spellEnd"/>
          </w:p>
        </w:tc>
        <w:tc>
          <w:tcPr>
            <w:tcW w:w="1335" w:type="dxa"/>
          </w:tcPr>
          <w:p w14:paraId="6089068B" w14:textId="0B1B71BE" w:rsidR="00257856" w:rsidRDefault="3148CC74" w:rsidP="00257856">
            <w:r w:rsidRPr="3148CC74">
              <w:rPr>
                <w:color w:val="70AD47" w:themeColor="accent6"/>
              </w:rPr>
              <w:t>fertig</w:t>
            </w:r>
          </w:p>
        </w:tc>
      </w:tr>
      <w:tr w:rsidR="00257856" w14:paraId="1B9DFD5C" w14:textId="77777777" w:rsidTr="54DCA129">
        <w:trPr>
          <w:trHeight w:val="420"/>
        </w:trPr>
        <w:tc>
          <w:tcPr>
            <w:tcW w:w="765" w:type="dxa"/>
          </w:tcPr>
          <w:p w14:paraId="2C0A17B9" w14:textId="136126F1" w:rsidR="00257856" w:rsidRDefault="54CBEBFF" w:rsidP="00257856">
            <w:r>
              <w:t>11</w:t>
            </w:r>
            <w:r w:rsidR="00257856">
              <w:t>.5</w:t>
            </w:r>
          </w:p>
        </w:tc>
        <w:tc>
          <w:tcPr>
            <w:tcW w:w="3454" w:type="dxa"/>
          </w:tcPr>
          <w:p w14:paraId="2B8FFC38" w14:textId="15E7E31D" w:rsidR="00257856" w:rsidRDefault="00257856" w:rsidP="00257856">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7856" w:rsidRDefault="00257856" w:rsidP="00257856">
            <w:pPr>
              <w:rPr>
                <w:rFonts w:ascii="Calibri" w:eastAsia="Calibri" w:hAnsi="Calibri" w:cs="Calibri"/>
              </w:rPr>
            </w:pPr>
            <w:r>
              <w:rPr>
                <w:rFonts w:ascii="Calibri" w:eastAsia="Calibri" w:hAnsi="Calibri" w:cs="Calibri"/>
              </w:rPr>
              <w:t>bMSC</w:t>
            </w:r>
          </w:p>
        </w:tc>
        <w:tc>
          <w:tcPr>
            <w:tcW w:w="2209" w:type="dxa"/>
          </w:tcPr>
          <w:p w14:paraId="12E767DF" w14:textId="5577C198" w:rsidR="00257856" w:rsidRDefault="52F6344B" w:rsidP="00257856">
            <w:r>
              <w:t xml:space="preserve">Georg </w:t>
            </w:r>
            <w:proofErr w:type="spellStart"/>
            <w:r>
              <w:t>Orfali</w:t>
            </w:r>
            <w:proofErr w:type="spellEnd"/>
          </w:p>
        </w:tc>
        <w:tc>
          <w:tcPr>
            <w:tcW w:w="1335" w:type="dxa"/>
          </w:tcPr>
          <w:p w14:paraId="1E2952E2" w14:textId="49C82F2D" w:rsidR="00257856" w:rsidRDefault="740F5B19" w:rsidP="00257856">
            <w:r w:rsidRPr="740F5B19">
              <w:rPr>
                <w:color w:val="70AD47" w:themeColor="accent6"/>
              </w:rPr>
              <w:t>fertig</w:t>
            </w:r>
          </w:p>
        </w:tc>
      </w:tr>
      <w:tr w:rsidR="00257856" w14:paraId="172C7299" w14:textId="77777777" w:rsidTr="54DCA129">
        <w:trPr>
          <w:trHeight w:val="420"/>
        </w:trPr>
        <w:tc>
          <w:tcPr>
            <w:tcW w:w="765" w:type="dxa"/>
          </w:tcPr>
          <w:p w14:paraId="4EDA39DC" w14:textId="3521C621" w:rsidR="00257856" w:rsidRDefault="54CBEBFF" w:rsidP="00257856">
            <w:r>
              <w:t>11</w:t>
            </w:r>
            <w:r w:rsidR="00257856">
              <w:t>.6</w:t>
            </w:r>
          </w:p>
        </w:tc>
        <w:tc>
          <w:tcPr>
            <w:tcW w:w="3454" w:type="dxa"/>
          </w:tcPr>
          <w:p w14:paraId="787CF5E5" w14:textId="757F5E11"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25A50BB" w14:textId="0D49EFB2" w:rsidR="00257856" w:rsidRDefault="513616C1" w:rsidP="00257856">
            <w:r>
              <w:t xml:space="preserve">Georg </w:t>
            </w:r>
            <w:proofErr w:type="spellStart"/>
            <w:r>
              <w:t>Orfali</w:t>
            </w:r>
            <w:proofErr w:type="spellEnd"/>
          </w:p>
        </w:tc>
        <w:tc>
          <w:tcPr>
            <w:tcW w:w="1335" w:type="dxa"/>
          </w:tcPr>
          <w:p w14:paraId="2C01E6B2" w14:textId="5DE43DCC" w:rsidR="00257856" w:rsidRDefault="3148CC74" w:rsidP="00257856">
            <w:r w:rsidRPr="3148CC74">
              <w:rPr>
                <w:color w:val="70AD47" w:themeColor="accent6"/>
              </w:rPr>
              <w:t>fertig</w:t>
            </w:r>
          </w:p>
        </w:tc>
      </w:tr>
      <w:tr w:rsidR="00257856" w14:paraId="4965CDBF" w14:textId="77777777" w:rsidTr="54DCA129">
        <w:trPr>
          <w:trHeight w:val="420"/>
        </w:trPr>
        <w:tc>
          <w:tcPr>
            <w:tcW w:w="765" w:type="dxa"/>
          </w:tcPr>
          <w:p w14:paraId="1A5EDFFC" w14:textId="4A8E963A" w:rsidR="00257856" w:rsidRDefault="54CBEBFF" w:rsidP="00257856">
            <w:r>
              <w:t>11</w:t>
            </w:r>
            <w:r w:rsidR="00257856">
              <w:t>.7</w:t>
            </w:r>
          </w:p>
        </w:tc>
        <w:tc>
          <w:tcPr>
            <w:tcW w:w="3454" w:type="dxa"/>
          </w:tcPr>
          <w:p w14:paraId="44C37FF1" w14:textId="1BE3EA7C"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7856" w:rsidRDefault="00257856" w:rsidP="00257856">
            <w:pPr>
              <w:rPr>
                <w:rFonts w:ascii="Calibri" w:eastAsia="Calibri" w:hAnsi="Calibri" w:cs="Calibri"/>
              </w:rPr>
            </w:pPr>
            <w:r>
              <w:rPr>
                <w:rFonts w:ascii="Calibri" w:eastAsia="Calibri" w:hAnsi="Calibri" w:cs="Calibri"/>
              </w:rPr>
              <w:t>bMSC</w:t>
            </w:r>
          </w:p>
        </w:tc>
        <w:tc>
          <w:tcPr>
            <w:tcW w:w="2209" w:type="dxa"/>
          </w:tcPr>
          <w:p w14:paraId="549A76F2" w14:textId="658B4062" w:rsidR="00257856" w:rsidRDefault="52F6344B" w:rsidP="00257856">
            <w:r>
              <w:t xml:space="preserve">Georg </w:t>
            </w:r>
            <w:proofErr w:type="spellStart"/>
            <w:r>
              <w:t>Orfali</w:t>
            </w:r>
            <w:proofErr w:type="spellEnd"/>
          </w:p>
        </w:tc>
        <w:tc>
          <w:tcPr>
            <w:tcW w:w="1335" w:type="dxa"/>
          </w:tcPr>
          <w:p w14:paraId="44D20DBC" w14:textId="437100D1" w:rsidR="00257856" w:rsidRDefault="740F5B19" w:rsidP="00257856">
            <w:r w:rsidRPr="740F5B19">
              <w:rPr>
                <w:color w:val="70AD47" w:themeColor="accent6"/>
              </w:rPr>
              <w:t>fertig</w:t>
            </w:r>
          </w:p>
        </w:tc>
      </w:tr>
      <w:tr w:rsidR="00257856" w14:paraId="1AF31F9D" w14:textId="77777777" w:rsidTr="54DCA129">
        <w:trPr>
          <w:trHeight w:val="420"/>
        </w:trPr>
        <w:tc>
          <w:tcPr>
            <w:tcW w:w="765" w:type="dxa"/>
            <w:shd w:val="clear" w:color="auto" w:fill="E7E6E6" w:themeFill="background2"/>
          </w:tcPr>
          <w:p w14:paraId="73BB90C4" w14:textId="63340D05" w:rsidR="00257856" w:rsidRDefault="37D77703" w:rsidP="00257856">
            <w:r>
              <w:t>12</w:t>
            </w:r>
            <w:r w:rsidR="00257856">
              <w:t>.</w:t>
            </w:r>
          </w:p>
        </w:tc>
        <w:tc>
          <w:tcPr>
            <w:tcW w:w="3454" w:type="dxa"/>
            <w:shd w:val="clear" w:color="auto" w:fill="E7E6E6" w:themeFill="background2"/>
          </w:tcPr>
          <w:p w14:paraId="6830C017" w14:textId="5B4A9792" w:rsidR="00257856" w:rsidRDefault="00257856" w:rsidP="00257856">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7856" w:rsidRDefault="00257856" w:rsidP="00257856">
            <w:pPr>
              <w:rPr>
                <w:rFonts w:ascii="Calibri" w:eastAsia="Calibri" w:hAnsi="Calibri" w:cs="Calibri"/>
              </w:rPr>
            </w:pPr>
          </w:p>
        </w:tc>
        <w:tc>
          <w:tcPr>
            <w:tcW w:w="2209" w:type="dxa"/>
            <w:shd w:val="clear" w:color="auto" w:fill="E7E6E6" w:themeFill="background2"/>
          </w:tcPr>
          <w:p w14:paraId="62C4CDA9" w14:textId="37E6786D" w:rsidR="00257856" w:rsidRDefault="00257856" w:rsidP="00257856"/>
        </w:tc>
        <w:tc>
          <w:tcPr>
            <w:tcW w:w="1335" w:type="dxa"/>
            <w:shd w:val="clear" w:color="auto" w:fill="E7E6E6" w:themeFill="background2"/>
          </w:tcPr>
          <w:p w14:paraId="5BBD3837" w14:textId="571D18C3" w:rsidR="00257856" w:rsidRDefault="00257856" w:rsidP="00257856"/>
        </w:tc>
      </w:tr>
      <w:tr w:rsidR="00257856" w14:paraId="468BFF70" w14:textId="77777777" w:rsidTr="54DCA129">
        <w:trPr>
          <w:trHeight w:val="420"/>
        </w:trPr>
        <w:tc>
          <w:tcPr>
            <w:tcW w:w="765" w:type="dxa"/>
          </w:tcPr>
          <w:p w14:paraId="477796ED" w14:textId="133FC15D" w:rsidR="00257856" w:rsidRDefault="54CBEBFF" w:rsidP="00257856">
            <w:r>
              <w:t>12</w:t>
            </w:r>
            <w:r w:rsidR="00257856">
              <w:t>.1</w:t>
            </w:r>
          </w:p>
        </w:tc>
        <w:tc>
          <w:tcPr>
            <w:tcW w:w="3454" w:type="dxa"/>
          </w:tcPr>
          <w:p w14:paraId="1722B36F" w14:textId="57E4C158" w:rsidR="00257856" w:rsidRDefault="00257856" w:rsidP="00257856">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E02B090" w14:textId="30CB411D" w:rsidR="00257856" w:rsidRDefault="00257856" w:rsidP="00257856">
            <w:r w:rsidRPr="2D94EEC7">
              <w:t>Nguyen-Le Lam</w:t>
            </w:r>
          </w:p>
        </w:tc>
        <w:tc>
          <w:tcPr>
            <w:tcW w:w="1335" w:type="dxa"/>
          </w:tcPr>
          <w:p w14:paraId="5E7461ED" w14:textId="23084DDB" w:rsidR="00257856" w:rsidRDefault="00263CF8" w:rsidP="75E4C399">
            <w:pPr>
              <w:spacing w:line="259" w:lineRule="auto"/>
            </w:pPr>
            <w:r w:rsidRPr="00474580">
              <w:rPr>
                <w:color w:val="70AD47" w:themeColor="accent6"/>
              </w:rPr>
              <w:t>fertig</w:t>
            </w:r>
          </w:p>
        </w:tc>
      </w:tr>
      <w:tr w:rsidR="00257856" w14:paraId="41003250" w14:textId="77777777" w:rsidTr="54DCA129">
        <w:trPr>
          <w:trHeight w:val="420"/>
        </w:trPr>
        <w:tc>
          <w:tcPr>
            <w:tcW w:w="765" w:type="dxa"/>
          </w:tcPr>
          <w:p w14:paraId="08341DAB" w14:textId="7B78D3F2" w:rsidR="00257856" w:rsidRDefault="54CBEBFF" w:rsidP="00257856">
            <w:r>
              <w:t>12</w:t>
            </w:r>
            <w:r w:rsidR="00257856">
              <w:t>.2</w:t>
            </w:r>
          </w:p>
        </w:tc>
        <w:tc>
          <w:tcPr>
            <w:tcW w:w="3454" w:type="dxa"/>
          </w:tcPr>
          <w:p w14:paraId="0FD9BBFE" w14:textId="137A69CA" w:rsidR="00257856" w:rsidRDefault="00257856" w:rsidP="00257856">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308EB0A2" w14:textId="5EF06C43" w:rsidR="00257856" w:rsidRDefault="00257856" w:rsidP="00257856">
            <w:r w:rsidRPr="2D94EEC7">
              <w:t>Nguyen-Le Lam</w:t>
            </w:r>
          </w:p>
        </w:tc>
        <w:tc>
          <w:tcPr>
            <w:tcW w:w="1335" w:type="dxa"/>
          </w:tcPr>
          <w:p w14:paraId="4FEA69F2" w14:textId="529046FC" w:rsidR="00257856" w:rsidRDefault="00263CF8" w:rsidP="00257856">
            <w:r w:rsidRPr="00474580">
              <w:rPr>
                <w:color w:val="70AD47" w:themeColor="accent6"/>
              </w:rPr>
              <w:t>fertig</w:t>
            </w:r>
          </w:p>
        </w:tc>
      </w:tr>
      <w:tr w:rsidR="00257856" w14:paraId="19A4F556" w14:textId="77777777" w:rsidTr="54DCA129">
        <w:trPr>
          <w:trHeight w:val="420"/>
        </w:trPr>
        <w:tc>
          <w:tcPr>
            <w:tcW w:w="765" w:type="dxa"/>
          </w:tcPr>
          <w:p w14:paraId="40BED778" w14:textId="2D735690" w:rsidR="00257856" w:rsidRDefault="54CBEBFF" w:rsidP="00257856">
            <w:r>
              <w:t>12</w:t>
            </w:r>
            <w:r w:rsidR="00257856">
              <w:t>.3</w:t>
            </w:r>
          </w:p>
        </w:tc>
        <w:tc>
          <w:tcPr>
            <w:tcW w:w="3454" w:type="dxa"/>
          </w:tcPr>
          <w:p w14:paraId="2CF3AEF9" w14:textId="45AECF41" w:rsidR="00257856" w:rsidRDefault="00257856" w:rsidP="00257856">
            <w:pPr>
              <w:rPr>
                <w:rFonts w:ascii="Calibri" w:eastAsia="Calibri" w:hAnsi="Calibri" w:cs="Calibri"/>
              </w:rPr>
            </w:pPr>
            <w:r w:rsidRPr="2D94EEC7">
              <w:rPr>
                <w:rFonts w:ascii="Calibri" w:eastAsia="Calibri" w:hAnsi="Calibri" w:cs="Calibri"/>
              </w:rPr>
              <w:t>Lehrveranstaltungen beitreten</w:t>
            </w:r>
          </w:p>
        </w:tc>
        <w:tc>
          <w:tcPr>
            <w:tcW w:w="2126" w:type="dxa"/>
          </w:tcPr>
          <w:p w14:paraId="35C1AFEC" w14:textId="565F952B"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210BAC2" w14:textId="674F74F3" w:rsidR="00257856" w:rsidRDefault="00257856" w:rsidP="00257856">
            <w:r w:rsidRPr="2D94EEC7">
              <w:t>Nguyen-Le Lam</w:t>
            </w:r>
          </w:p>
        </w:tc>
        <w:tc>
          <w:tcPr>
            <w:tcW w:w="1335" w:type="dxa"/>
          </w:tcPr>
          <w:p w14:paraId="5BA43734" w14:textId="281E043E" w:rsidR="00257856" w:rsidRDefault="00263CF8" w:rsidP="00257856">
            <w:r w:rsidRPr="00474580">
              <w:rPr>
                <w:color w:val="70AD47" w:themeColor="accent6"/>
              </w:rPr>
              <w:t>fertig</w:t>
            </w:r>
          </w:p>
        </w:tc>
      </w:tr>
      <w:tr w:rsidR="00257856" w14:paraId="75786F2B" w14:textId="77777777" w:rsidTr="54DCA129">
        <w:trPr>
          <w:trHeight w:val="420"/>
        </w:trPr>
        <w:tc>
          <w:tcPr>
            <w:tcW w:w="765" w:type="dxa"/>
          </w:tcPr>
          <w:p w14:paraId="210F5E50" w14:textId="05DDE827" w:rsidR="00257856" w:rsidRDefault="54CBEBFF" w:rsidP="00257856">
            <w:r>
              <w:t>12</w:t>
            </w:r>
            <w:r w:rsidR="00257856">
              <w:t>.4</w:t>
            </w:r>
          </w:p>
        </w:tc>
        <w:tc>
          <w:tcPr>
            <w:tcW w:w="3454" w:type="dxa"/>
          </w:tcPr>
          <w:p w14:paraId="179868D1" w14:textId="7294B57F" w:rsidR="00257856" w:rsidRDefault="00257856" w:rsidP="00257856">
            <w:pPr>
              <w:rPr>
                <w:rFonts w:ascii="Calibri" w:eastAsia="Calibri" w:hAnsi="Calibri" w:cs="Calibri"/>
              </w:rPr>
            </w:pPr>
            <w:r w:rsidRPr="2D94EEC7">
              <w:rPr>
                <w:rFonts w:ascii="Calibri" w:eastAsia="Calibri" w:hAnsi="Calibri" w:cs="Calibri"/>
              </w:rPr>
              <w:t xml:space="preserve">Lehrveranstaltungsliste </w:t>
            </w:r>
            <w:r w:rsidR="500D5E2E" w:rsidRPr="500D5E2E">
              <w:rPr>
                <w:rFonts w:ascii="Calibri" w:eastAsia="Calibri" w:hAnsi="Calibri" w:cs="Calibri"/>
              </w:rPr>
              <w:t>anzeigen</w:t>
            </w:r>
          </w:p>
        </w:tc>
        <w:tc>
          <w:tcPr>
            <w:tcW w:w="2126" w:type="dxa"/>
          </w:tcPr>
          <w:p w14:paraId="65A50F70" w14:textId="36F93973"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6C623B46" w14:textId="072B7A7D" w:rsidR="00257856" w:rsidRDefault="00257856" w:rsidP="00257856">
            <w:r w:rsidRPr="2D94EEC7">
              <w:t>Nguyen-Le Lam</w:t>
            </w:r>
          </w:p>
        </w:tc>
        <w:tc>
          <w:tcPr>
            <w:tcW w:w="1335" w:type="dxa"/>
          </w:tcPr>
          <w:p w14:paraId="351E4E63" w14:textId="5D8A95E8" w:rsidR="00257856" w:rsidRDefault="00263CF8" w:rsidP="00257856">
            <w:r w:rsidRPr="00474580">
              <w:rPr>
                <w:color w:val="70AD47" w:themeColor="accent6"/>
              </w:rPr>
              <w:t>fertig</w:t>
            </w:r>
          </w:p>
        </w:tc>
      </w:tr>
      <w:tr w:rsidR="00257856" w14:paraId="768D4F5D" w14:textId="77777777" w:rsidTr="54DCA129">
        <w:trPr>
          <w:trHeight w:val="420"/>
        </w:trPr>
        <w:tc>
          <w:tcPr>
            <w:tcW w:w="765" w:type="dxa"/>
          </w:tcPr>
          <w:p w14:paraId="197FB2D4" w14:textId="3B100F10" w:rsidR="00257856" w:rsidRDefault="60415DA4" w:rsidP="00257856">
            <w:r>
              <w:t>12</w:t>
            </w:r>
            <w:r w:rsidR="00257856">
              <w:t>.5</w:t>
            </w:r>
          </w:p>
        </w:tc>
        <w:tc>
          <w:tcPr>
            <w:tcW w:w="3454" w:type="dxa"/>
          </w:tcPr>
          <w:p w14:paraId="120EA644" w14:textId="09D684E1" w:rsidR="00257856" w:rsidRDefault="00257856" w:rsidP="00257856">
            <w:pPr>
              <w:rPr>
                <w:rFonts w:ascii="Calibri" w:eastAsia="Calibri" w:hAnsi="Calibri" w:cs="Calibri"/>
              </w:rPr>
            </w:pPr>
            <w:r w:rsidRPr="2D94EEC7">
              <w:rPr>
                <w:rFonts w:ascii="Calibri" w:eastAsia="Calibri" w:hAnsi="Calibri" w:cs="Calibri"/>
              </w:rPr>
              <w:t>Lehrveranstaltungen beitreten</w:t>
            </w:r>
          </w:p>
        </w:tc>
        <w:tc>
          <w:tcPr>
            <w:tcW w:w="2126" w:type="dxa"/>
          </w:tcPr>
          <w:p w14:paraId="419D9B33" w14:textId="41F1560A"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3D684209" w14:textId="4539FF06" w:rsidR="00257856" w:rsidRDefault="00257856" w:rsidP="00257856">
            <w:r w:rsidRPr="2D94EEC7">
              <w:t>Nguyen-Le Lam</w:t>
            </w:r>
          </w:p>
        </w:tc>
        <w:tc>
          <w:tcPr>
            <w:tcW w:w="1335" w:type="dxa"/>
          </w:tcPr>
          <w:p w14:paraId="726CA020" w14:textId="7D33F0CE" w:rsidR="00257856" w:rsidRDefault="00263CF8" w:rsidP="00257856">
            <w:r w:rsidRPr="00474580">
              <w:rPr>
                <w:color w:val="70AD47" w:themeColor="accent6"/>
              </w:rPr>
              <w:t>fertig</w:t>
            </w:r>
          </w:p>
        </w:tc>
      </w:tr>
      <w:tr w:rsidR="00257856" w14:paraId="1722D955" w14:textId="77777777" w:rsidTr="54DCA129">
        <w:trPr>
          <w:trHeight w:val="420"/>
        </w:trPr>
        <w:tc>
          <w:tcPr>
            <w:tcW w:w="765" w:type="dxa"/>
          </w:tcPr>
          <w:p w14:paraId="1631170F" w14:textId="57B75601" w:rsidR="00257856" w:rsidRDefault="60415DA4" w:rsidP="00257856">
            <w:r>
              <w:t>12</w:t>
            </w:r>
            <w:r w:rsidR="00257856">
              <w:t>.6</w:t>
            </w:r>
          </w:p>
        </w:tc>
        <w:tc>
          <w:tcPr>
            <w:tcW w:w="3454" w:type="dxa"/>
          </w:tcPr>
          <w:p w14:paraId="0A80D95F" w14:textId="6208E2CC" w:rsidR="00257856" w:rsidRDefault="00257856" w:rsidP="00257856">
            <w:pPr>
              <w:rPr>
                <w:rFonts w:ascii="Calibri" w:eastAsia="Calibri" w:hAnsi="Calibri" w:cs="Calibri"/>
              </w:rPr>
            </w:pPr>
            <w:r w:rsidRPr="2D94EEC7">
              <w:rPr>
                <w:rFonts w:ascii="Calibri" w:eastAsia="Calibri" w:hAnsi="Calibri" w:cs="Calibri"/>
              </w:rPr>
              <w:t>Lehrveranstaltungen suchen</w:t>
            </w:r>
          </w:p>
        </w:tc>
        <w:tc>
          <w:tcPr>
            <w:tcW w:w="2126" w:type="dxa"/>
          </w:tcPr>
          <w:p w14:paraId="593A1C25" w14:textId="5E398F5F" w:rsidR="00257856" w:rsidRDefault="00257856" w:rsidP="00257856">
            <w:pPr>
              <w:rPr>
                <w:rFonts w:ascii="Calibri" w:eastAsia="Calibri" w:hAnsi="Calibri" w:cs="Calibri"/>
              </w:rPr>
            </w:pPr>
            <w:r w:rsidRPr="2D94EEC7">
              <w:rPr>
                <w:rFonts w:ascii="Calibri" w:eastAsia="Calibri" w:hAnsi="Calibri" w:cs="Calibri"/>
              </w:rPr>
              <w:t>bMSC</w:t>
            </w:r>
          </w:p>
        </w:tc>
        <w:tc>
          <w:tcPr>
            <w:tcW w:w="2209" w:type="dxa"/>
          </w:tcPr>
          <w:p w14:paraId="62588389" w14:textId="06EACB51" w:rsidR="00257856" w:rsidRDefault="00257856" w:rsidP="00257856">
            <w:r w:rsidRPr="2D94EEC7">
              <w:t>Nguyen-Le Lam</w:t>
            </w:r>
          </w:p>
        </w:tc>
        <w:tc>
          <w:tcPr>
            <w:tcW w:w="1335" w:type="dxa"/>
          </w:tcPr>
          <w:p w14:paraId="679CE55E" w14:textId="3212CFC3" w:rsidR="00257856" w:rsidRDefault="00263CF8" w:rsidP="00257856">
            <w:r w:rsidRPr="00474580">
              <w:rPr>
                <w:color w:val="70AD47" w:themeColor="accent6"/>
              </w:rPr>
              <w:t>fertig</w:t>
            </w:r>
          </w:p>
        </w:tc>
      </w:tr>
      <w:tr w:rsidR="00257856" w14:paraId="2CF12448" w14:textId="77777777" w:rsidTr="54DCA129">
        <w:trPr>
          <w:trHeight w:val="420"/>
        </w:trPr>
        <w:tc>
          <w:tcPr>
            <w:tcW w:w="765" w:type="dxa"/>
          </w:tcPr>
          <w:p w14:paraId="4B2F6E9E" w14:textId="4FED4C49" w:rsidR="00257856" w:rsidRDefault="60415DA4" w:rsidP="00257856">
            <w:r>
              <w:t>12</w:t>
            </w:r>
            <w:r w:rsidR="00257856">
              <w:t>.</w:t>
            </w:r>
            <w:r w:rsidR="004D1C33">
              <w:t>7</w:t>
            </w:r>
          </w:p>
        </w:tc>
        <w:tc>
          <w:tcPr>
            <w:tcW w:w="3454" w:type="dxa"/>
          </w:tcPr>
          <w:p w14:paraId="6C0DD17E" w14:textId="67B5DD8B" w:rsidR="00257856" w:rsidRDefault="00257856" w:rsidP="00257856">
            <w:pPr>
              <w:rPr>
                <w:rFonts w:ascii="Calibri" w:eastAsia="Calibri" w:hAnsi="Calibri" w:cs="Calibri"/>
              </w:rPr>
            </w:pPr>
            <w:r w:rsidRPr="2D94EEC7">
              <w:rPr>
                <w:rFonts w:ascii="Calibri" w:eastAsia="Calibri" w:hAnsi="Calibri" w:cs="Calibri"/>
              </w:rPr>
              <w:t>Lehrveranstaltungssuche</w:t>
            </w:r>
          </w:p>
        </w:tc>
        <w:tc>
          <w:tcPr>
            <w:tcW w:w="2126" w:type="dxa"/>
          </w:tcPr>
          <w:p w14:paraId="7A430B3A" w14:textId="1B245F88"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7E0EC58E" w14:textId="73096906" w:rsidR="00257856" w:rsidRDefault="00257856" w:rsidP="00257856">
            <w:r w:rsidRPr="2D94EEC7">
              <w:t>Nguyen-Le La</w:t>
            </w:r>
            <w:r w:rsidR="00663E83">
              <w:t>m</w:t>
            </w:r>
          </w:p>
        </w:tc>
        <w:tc>
          <w:tcPr>
            <w:tcW w:w="1335" w:type="dxa"/>
          </w:tcPr>
          <w:p w14:paraId="5770AE02" w14:textId="4C4A31DE" w:rsidR="00257856" w:rsidRDefault="00C970BF" w:rsidP="00257856">
            <w:r w:rsidRPr="3148CC74">
              <w:rPr>
                <w:color w:val="70AD47" w:themeColor="accent6"/>
              </w:rPr>
              <w:t>fertig</w:t>
            </w:r>
          </w:p>
        </w:tc>
      </w:tr>
      <w:tr w:rsidR="00257856" w14:paraId="1B09869E" w14:textId="77777777" w:rsidTr="54DCA129">
        <w:trPr>
          <w:trHeight w:val="420"/>
        </w:trPr>
        <w:tc>
          <w:tcPr>
            <w:tcW w:w="765" w:type="dxa"/>
            <w:shd w:val="clear" w:color="auto" w:fill="E7E6E6" w:themeFill="background2"/>
          </w:tcPr>
          <w:p w14:paraId="20B20856" w14:textId="1AC18B77" w:rsidR="00257856" w:rsidRDefault="2D9B23E7" w:rsidP="00257856">
            <w:r>
              <w:t>13</w:t>
            </w:r>
          </w:p>
        </w:tc>
        <w:tc>
          <w:tcPr>
            <w:tcW w:w="3454" w:type="dxa"/>
            <w:shd w:val="clear" w:color="auto" w:fill="E7E6E6" w:themeFill="background2"/>
          </w:tcPr>
          <w:p w14:paraId="2D1704D4" w14:textId="7EBCF66C" w:rsidR="00257856" w:rsidRDefault="00257856" w:rsidP="00257856">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7856" w:rsidRDefault="00257856" w:rsidP="00257856">
            <w:r>
              <w:t xml:space="preserve">Georg </w:t>
            </w:r>
            <w:proofErr w:type="spellStart"/>
            <w:r>
              <w:t>Orfali</w:t>
            </w:r>
            <w:proofErr w:type="spellEnd"/>
          </w:p>
        </w:tc>
        <w:tc>
          <w:tcPr>
            <w:tcW w:w="1335" w:type="dxa"/>
            <w:shd w:val="clear" w:color="auto" w:fill="E7E6E6" w:themeFill="background2"/>
          </w:tcPr>
          <w:p w14:paraId="394E9C25" w14:textId="4958B61C" w:rsidR="00257856" w:rsidRDefault="00257856" w:rsidP="00257856">
            <w:proofErr w:type="spellStart"/>
            <w:r w:rsidRPr="2D94EEC7">
              <w:t>Tbd</w:t>
            </w:r>
            <w:proofErr w:type="spellEnd"/>
          </w:p>
        </w:tc>
      </w:tr>
      <w:tr w:rsidR="00257856" w14:paraId="121F4AC0" w14:textId="77777777" w:rsidTr="54DCA129">
        <w:trPr>
          <w:trHeight w:val="420"/>
        </w:trPr>
        <w:tc>
          <w:tcPr>
            <w:tcW w:w="765" w:type="dxa"/>
            <w:shd w:val="clear" w:color="auto" w:fill="E7E6E6" w:themeFill="background2"/>
          </w:tcPr>
          <w:p w14:paraId="4595ABE8" w14:textId="400E83E0" w:rsidR="00257856" w:rsidRDefault="2D9B23E7" w:rsidP="00257856">
            <w:r>
              <w:t>14</w:t>
            </w:r>
          </w:p>
        </w:tc>
        <w:tc>
          <w:tcPr>
            <w:tcW w:w="3454" w:type="dxa"/>
            <w:shd w:val="clear" w:color="auto" w:fill="E7E6E6" w:themeFill="background2"/>
          </w:tcPr>
          <w:p w14:paraId="130FB013" w14:textId="553D53FA" w:rsidR="00257856" w:rsidRDefault="00257856" w:rsidP="00257856">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7856" w:rsidRDefault="00257856" w:rsidP="00257856">
            <w:r>
              <w:t xml:space="preserve">Georg </w:t>
            </w:r>
            <w:proofErr w:type="spellStart"/>
            <w:r>
              <w:t>Orfali</w:t>
            </w:r>
            <w:proofErr w:type="spellEnd"/>
          </w:p>
        </w:tc>
        <w:tc>
          <w:tcPr>
            <w:tcW w:w="1335" w:type="dxa"/>
            <w:shd w:val="clear" w:color="auto" w:fill="E7E6E6" w:themeFill="background2"/>
          </w:tcPr>
          <w:p w14:paraId="6F465B30" w14:textId="37155A98" w:rsidR="00257856" w:rsidRDefault="00257856" w:rsidP="00257856">
            <w:proofErr w:type="spellStart"/>
            <w:r w:rsidRPr="2D94EEC7">
              <w:t>Tbd</w:t>
            </w:r>
            <w:proofErr w:type="spellEnd"/>
          </w:p>
        </w:tc>
      </w:tr>
      <w:tr w:rsidR="00257856" w14:paraId="540A6EE1" w14:textId="77777777" w:rsidTr="54DCA129">
        <w:trPr>
          <w:trHeight w:val="420"/>
        </w:trPr>
        <w:tc>
          <w:tcPr>
            <w:tcW w:w="765" w:type="dxa"/>
            <w:shd w:val="clear" w:color="auto" w:fill="E7E6E6" w:themeFill="background2"/>
          </w:tcPr>
          <w:p w14:paraId="0D02439F" w14:textId="0393993D" w:rsidR="00257856" w:rsidRDefault="4E831C38" w:rsidP="00257856">
            <w:r>
              <w:t>15</w:t>
            </w:r>
          </w:p>
        </w:tc>
        <w:tc>
          <w:tcPr>
            <w:tcW w:w="3454" w:type="dxa"/>
            <w:shd w:val="clear" w:color="auto" w:fill="E7E6E6" w:themeFill="background2"/>
          </w:tcPr>
          <w:p w14:paraId="2AE8EDC0" w14:textId="194DF990" w:rsidR="00257856" w:rsidRPr="2D94EEC7" w:rsidRDefault="00257856" w:rsidP="00257856">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7856" w:rsidRPr="2D94EEC7" w:rsidRDefault="00257856" w:rsidP="00257856">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7856" w:rsidRDefault="00257856" w:rsidP="00257856">
            <w:r>
              <w:t xml:space="preserve">Georg </w:t>
            </w:r>
            <w:proofErr w:type="spellStart"/>
            <w:r>
              <w:t>Orfali</w:t>
            </w:r>
            <w:proofErr w:type="spellEnd"/>
          </w:p>
        </w:tc>
        <w:tc>
          <w:tcPr>
            <w:tcW w:w="1335" w:type="dxa"/>
            <w:shd w:val="clear" w:color="auto" w:fill="E7E6E6" w:themeFill="background2"/>
          </w:tcPr>
          <w:p w14:paraId="4D5514C4" w14:textId="3E264686" w:rsidR="00257856" w:rsidRPr="2D94EEC7" w:rsidRDefault="1F075BC0" w:rsidP="00257856">
            <w:r w:rsidRPr="1F075BC0">
              <w:rPr>
                <w:color w:val="70AD47" w:themeColor="accent6"/>
              </w:rPr>
              <w:t>fertig</w:t>
            </w:r>
          </w:p>
        </w:tc>
      </w:tr>
      <w:tr w:rsidR="00257856" w14:paraId="0B1B3FE0" w14:textId="77777777" w:rsidTr="54DCA129">
        <w:trPr>
          <w:trHeight w:val="420"/>
        </w:trPr>
        <w:tc>
          <w:tcPr>
            <w:tcW w:w="765" w:type="dxa"/>
            <w:shd w:val="clear" w:color="auto" w:fill="E7E6E6" w:themeFill="background2"/>
          </w:tcPr>
          <w:p w14:paraId="206DD9F6" w14:textId="563A73AE" w:rsidR="00257856" w:rsidRDefault="4E831C38" w:rsidP="00257856">
            <w:r>
              <w:t>16</w:t>
            </w:r>
          </w:p>
        </w:tc>
        <w:tc>
          <w:tcPr>
            <w:tcW w:w="3454" w:type="dxa"/>
            <w:shd w:val="clear" w:color="auto" w:fill="E7E6E6" w:themeFill="background2"/>
          </w:tcPr>
          <w:p w14:paraId="314F6B17" w14:textId="6FD6BF43" w:rsidR="00257856" w:rsidRDefault="00257856" w:rsidP="00257856">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7856" w:rsidRDefault="00257856" w:rsidP="00257856">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7856" w:rsidRDefault="00257856" w:rsidP="00257856">
            <w:r>
              <w:t xml:space="preserve">Georg </w:t>
            </w:r>
            <w:proofErr w:type="spellStart"/>
            <w:r>
              <w:t>Orfali</w:t>
            </w:r>
            <w:proofErr w:type="spellEnd"/>
          </w:p>
        </w:tc>
        <w:tc>
          <w:tcPr>
            <w:tcW w:w="1335" w:type="dxa"/>
            <w:shd w:val="clear" w:color="auto" w:fill="E7E6E6" w:themeFill="background2"/>
          </w:tcPr>
          <w:p w14:paraId="4C30E703" w14:textId="62032B1A" w:rsidR="00257856" w:rsidRPr="2D94EEC7" w:rsidRDefault="740F5B19" w:rsidP="00257856">
            <w:r w:rsidRPr="740F5B19">
              <w:rPr>
                <w:color w:val="70AD47" w:themeColor="accent6"/>
              </w:rPr>
              <w:t>fertig</w:t>
            </w:r>
          </w:p>
        </w:tc>
      </w:tr>
    </w:tbl>
    <w:p w14:paraId="03B3CE6A" w14:textId="77777777" w:rsidR="002F3F3E" w:rsidRDefault="002F3F3E" w:rsidP="003D5A34"/>
    <w:p w14:paraId="296A748B" w14:textId="7405CDD6" w:rsidR="008D792D" w:rsidRDefault="008D792D">
      <w:r>
        <w:br w:type="page"/>
      </w:r>
    </w:p>
    <w:p w14:paraId="5C6E3F7B" w14:textId="3BB24398" w:rsidR="00D85B54" w:rsidRDefault="00D85B54" w:rsidP="00D85B54">
      <w:pPr>
        <w:pStyle w:val="berschrift2"/>
        <w:rPr>
          <w:rFonts w:asciiTheme="minorHAnsi" w:hAnsiTheme="minorHAnsi" w:cstheme="minorHAnsi"/>
          <w:color w:val="auto"/>
          <w:sz w:val="32"/>
          <w:szCs w:val="32"/>
        </w:rPr>
      </w:pPr>
      <w:bookmarkStart w:id="5" w:name="_Toc69504736"/>
      <w:r w:rsidRPr="00272A78">
        <w:rPr>
          <w:rFonts w:asciiTheme="minorHAnsi" w:hAnsiTheme="minorHAnsi" w:cstheme="minorHAnsi"/>
          <w:color w:val="auto"/>
          <w:sz w:val="32"/>
          <w:szCs w:val="32"/>
        </w:rPr>
        <w:lastRenderedPageBreak/>
        <w:t>User-Stories</w:t>
      </w:r>
      <w:bookmarkEnd w:id="5"/>
    </w:p>
    <w:tbl>
      <w:tblPr>
        <w:tblStyle w:val="Tabellenraster"/>
        <w:tblW w:w="9322" w:type="dxa"/>
        <w:tblLayout w:type="fixed"/>
        <w:tblLook w:val="04A0" w:firstRow="1" w:lastRow="0" w:firstColumn="1" w:lastColumn="0" w:noHBand="0" w:noVBand="1"/>
      </w:tblPr>
      <w:tblGrid>
        <w:gridCol w:w="2235"/>
        <w:gridCol w:w="7087"/>
      </w:tblGrid>
      <w:tr w:rsidR="4B08ECFF" w14:paraId="03AD6EC2" w14:textId="77777777" w:rsidTr="00EC56F9">
        <w:tc>
          <w:tcPr>
            <w:tcW w:w="2235" w:type="dxa"/>
            <w:shd w:val="clear" w:color="auto" w:fill="BFBFBF" w:themeFill="background1" w:themeFillShade="BF"/>
          </w:tcPr>
          <w:p w14:paraId="2844E654" w14:textId="1094696C" w:rsidR="4B08ECFF" w:rsidRDefault="61DB5D05">
            <w:r w:rsidRPr="61DB5D05">
              <w:rPr>
                <w:rFonts w:ascii="Calibri" w:eastAsia="Calibri" w:hAnsi="Calibri" w:cs="Calibri"/>
                <w:b/>
                <w:bCs/>
              </w:rPr>
              <w:t>User Story-ID</w:t>
            </w:r>
          </w:p>
        </w:tc>
        <w:tc>
          <w:tcPr>
            <w:tcW w:w="7087" w:type="dxa"/>
          </w:tcPr>
          <w:p w14:paraId="05EF189C" w14:textId="6B5E3942" w:rsidR="4B08ECFF" w:rsidRDefault="61DB5D05">
            <w:pPr>
              <w:rPr>
                <w:rFonts w:ascii="Calibri" w:eastAsia="Calibri" w:hAnsi="Calibri" w:cs="Calibri"/>
              </w:rPr>
            </w:pPr>
            <w:r w:rsidRPr="61DB5D05">
              <w:rPr>
                <w:rFonts w:ascii="Calibri" w:eastAsia="Calibri" w:hAnsi="Calibri" w:cs="Calibri"/>
              </w:rPr>
              <w:t>1.1</w:t>
            </w:r>
          </w:p>
        </w:tc>
      </w:tr>
      <w:tr w:rsidR="4B08ECFF" w14:paraId="1844F1AC" w14:textId="77777777" w:rsidTr="00EC56F9">
        <w:tc>
          <w:tcPr>
            <w:tcW w:w="2235" w:type="dxa"/>
            <w:shd w:val="clear" w:color="auto" w:fill="BFBFBF" w:themeFill="background1" w:themeFillShade="BF"/>
          </w:tcPr>
          <w:p w14:paraId="504501B2" w14:textId="70163508" w:rsidR="4B08ECFF" w:rsidRDefault="61DB5D05">
            <w:r w:rsidRPr="61DB5D05">
              <w:rPr>
                <w:rFonts w:ascii="Calibri" w:eastAsia="Calibri" w:hAnsi="Calibri" w:cs="Calibri"/>
                <w:b/>
                <w:bCs/>
                <w:color w:val="000000" w:themeColor="text1"/>
              </w:rPr>
              <w:t>User Story-Beschreibung</w:t>
            </w:r>
          </w:p>
        </w:tc>
        <w:tc>
          <w:tcPr>
            <w:tcW w:w="7087" w:type="dxa"/>
          </w:tcPr>
          <w:p w14:paraId="37EF5DEC" w14:textId="768105B6" w:rsidR="4B08ECFF" w:rsidRDefault="61DB5D05">
            <w:pPr>
              <w:rPr>
                <w:rFonts w:ascii="Calibri" w:eastAsia="Calibri" w:hAnsi="Calibri" w:cs="Calibri"/>
              </w:rPr>
            </w:pPr>
            <w:r w:rsidRPr="61DB5D05">
              <w:rPr>
                <w:rFonts w:ascii="Calibri" w:eastAsia="Calibri" w:hAnsi="Calibri" w:cs="Calibri"/>
              </w:rPr>
              <w:t xml:space="preserve">Als Nutzer möchte ich mich auf der Plattform </w:t>
            </w:r>
            <w:r w:rsidR="00B75509">
              <w:rPr>
                <w:rFonts w:ascii="Calibri" w:eastAsia="Calibri" w:hAnsi="Calibri" w:cs="Calibri"/>
              </w:rPr>
              <w:t>registrieren</w:t>
            </w:r>
            <w:r w:rsidRPr="61DB5D05">
              <w:rPr>
                <w:rFonts w:ascii="Calibri" w:eastAsia="Calibri" w:hAnsi="Calibri" w:cs="Calibri"/>
              </w:rPr>
              <w:t xml:space="preserve"> können, sodass </w:t>
            </w:r>
            <w:r w:rsidR="00B75509">
              <w:rPr>
                <w:rFonts w:ascii="Calibri" w:eastAsia="Calibri" w:hAnsi="Calibri" w:cs="Calibri"/>
              </w:rPr>
              <w:t xml:space="preserve">ich mich </w:t>
            </w:r>
            <w:r w:rsidR="001C091D">
              <w:rPr>
                <w:rFonts w:ascii="Calibri" w:eastAsia="Calibri" w:hAnsi="Calibri" w:cs="Calibri"/>
              </w:rPr>
              <w:t>mit dem Account anmelden kann</w:t>
            </w:r>
            <w:r w:rsidRPr="61DB5D05">
              <w:rPr>
                <w:rFonts w:ascii="Calibri" w:eastAsia="Calibri" w:hAnsi="Calibri" w:cs="Calibri"/>
              </w:rPr>
              <w:t>.</w:t>
            </w:r>
          </w:p>
        </w:tc>
      </w:tr>
      <w:tr w:rsidR="4B08ECFF" w14:paraId="366EE85B" w14:textId="77777777" w:rsidTr="00EC56F9">
        <w:tc>
          <w:tcPr>
            <w:tcW w:w="2235" w:type="dxa"/>
            <w:shd w:val="clear" w:color="auto" w:fill="BFBFBF" w:themeFill="background1" w:themeFillShade="BF"/>
          </w:tcPr>
          <w:p w14:paraId="4084CF82" w14:textId="12565EE0" w:rsidR="4B08ECFF" w:rsidRDefault="61DB5D05">
            <w:r w:rsidRPr="61DB5D05">
              <w:rPr>
                <w:rFonts w:ascii="Calibri" w:eastAsia="Calibri" w:hAnsi="Calibri" w:cs="Calibri"/>
                <w:b/>
                <w:bCs/>
                <w:color w:val="000000" w:themeColor="text1"/>
              </w:rPr>
              <w:t>Geschätzter Realisierungsaufwand</w:t>
            </w:r>
          </w:p>
        </w:tc>
        <w:tc>
          <w:tcPr>
            <w:tcW w:w="7087" w:type="dxa"/>
          </w:tcPr>
          <w:p w14:paraId="3DE18431" w14:textId="6F452969" w:rsidR="4B08ECFF" w:rsidRDefault="4B08ECFF">
            <w:pPr>
              <w:rPr>
                <w:rFonts w:ascii="Calibri" w:eastAsia="Calibri" w:hAnsi="Calibri" w:cs="Calibri"/>
              </w:rPr>
            </w:pPr>
          </w:p>
        </w:tc>
      </w:tr>
      <w:tr w:rsidR="4B08ECFF" w14:paraId="7BED80AB" w14:textId="77777777" w:rsidTr="00EC56F9">
        <w:tc>
          <w:tcPr>
            <w:tcW w:w="2235" w:type="dxa"/>
            <w:shd w:val="clear" w:color="auto" w:fill="BFBFBF" w:themeFill="background1" w:themeFillShade="BF"/>
          </w:tcPr>
          <w:p w14:paraId="7853E726" w14:textId="13B8A184" w:rsidR="4B08ECFF" w:rsidRDefault="61DB5D05">
            <w:r w:rsidRPr="61DB5D05">
              <w:rPr>
                <w:rFonts w:ascii="Calibri" w:eastAsia="Calibri" w:hAnsi="Calibri" w:cs="Calibri"/>
                <w:b/>
                <w:bCs/>
                <w:color w:val="000000" w:themeColor="text1"/>
              </w:rPr>
              <w:t>Priorität</w:t>
            </w:r>
          </w:p>
        </w:tc>
        <w:tc>
          <w:tcPr>
            <w:tcW w:w="7087" w:type="dxa"/>
          </w:tcPr>
          <w:p w14:paraId="0F4238CF" w14:textId="0E36D81C" w:rsidR="4B08ECFF" w:rsidRDefault="61DB5D05">
            <w:pPr>
              <w:rPr>
                <w:rFonts w:ascii="Calibri" w:eastAsia="Calibri" w:hAnsi="Calibri" w:cs="Calibri"/>
              </w:rPr>
            </w:pPr>
            <w:r w:rsidRPr="61DB5D05">
              <w:rPr>
                <w:rFonts w:ascii="Calibri" w:eastAsia="Calibri" w:hAnsi="Calibri" w:cs="Calibri"/>
              </w:rPr>
              <w:t>Hoch</w:t>
            </w:r>
          </w:p>
        </w:tc>
      </w:tr>
      <w:tr w:rsidR="4B08ECFF" w14:paraId="6B61014D" w14:textId="77777777" w:rsidTr="00EC56F9">
        <w:tc>
          <w:tcPr>
            <w:tcW w:w="2235" w:type="dxa"/>
            <w:shd w:val="clear" w:color="auto" w:fill="BFBFBF" w:themeFill="background1" w:themeFillShade="BF"/>
          </w:tcPr>
          <w:p w14:paraId="5B7E91AF" w14:textId="6A7FC590" w:rsidR="4B08ECFF" w:rsidRDefault="61DB5D05">
            <w:r w:rsidRPr="61DB5D05">
              <w:rPr>
                <w:rFonts w:ascii="Calibri" w:eastAsia="Calibri" w:hAnsi="Calibri" w:cs="Calibri"/>
                <w:b/>
                <w:bCs/>
                <w:color w:val="000000" w:themeColor="text1"/>
              </w:rPr>
              <w:t>Autor(en)</w:t>
            </w:r>
          </w:p>
        </w:tc>
        <w:tc>
          <w:tcPr>
            <w:tcW w:w="7087" w:type="dxa"/>
          </w:tcPr>
          <w:p w14:paraId="5091F321" w14:textId="273D5DF4" w:rsidR="4B08ECFF" w:rsidRDefault="61DB5D05">
            <w:pPr>
              <w:rPr>
                <w:rFonts w:ascii="Calibri" w:eastAsia="Calibri" w:hAnsi="Calibri" w:cs="Calibri"/>
              </w:rPr>
            </w:pPr>
            <w:r w:rsidRPr="61DB5D05">
              <w:rPr>
                <w:rFonts w:ascii="Calibri" w:eastAsia="Calibri" w:hAnsi="Calibri" w:cs="Calibri"/>
              </w:rPr>
              <w:t>Natalie Schmidt</w:t>
            </w:r>
          </w:p>
        </w:tc>
      </w:tr>
      <w:tr w:rsidR="4B08ECFF" w14:paraId="10DFE601" w14:textId="77777777" w:rsidTr="00EC56F9">
        <w:tc>
          <w:tcPr>
            <w:tcW w:w="2235" w:type="dxa"/>
            <w:shd w:val="clear" w:color="auto" w:fill="BFBFBF" w:themeFill="background1" w:themeFillShade="BF"/>
          </w:tcPr>
          <w:p w14:paraId="5B828AC4" w14:textId="4508EFD2" w:rsidR="4B08ECFF" w:rsidRDefault="61DB5D05">
            <w:r w:rsidRPr="61DB5D05">
              <w:rPr>
                <w:rFonts w:ascii="Calibri" w:eastAsia="Calibri" w:hAnsi="Calibri" w:cs="Calibri"/>
                <w:b/>
                <w:bCs/>
                <w:color w:val="000000" w:themeColor="text1"/>
              </w:rPr>
              <w:t>Abhängigkeiten zu anderen User Stories</w:t>
            </w:r>
          </w:p>
        </w:tc>
        <w:tc>
          <w:tcPr>
            <w:tcW w:w="7087" w:type="dxa"/>
          </w:tcPr>
          <w:p w14:paraId="1B2F1AF4" w14:textId="621B4551" w:rsidR="0F91D80B" w:rsidRDefault="00E77A31" w:rsidP="0F91D80B">
            <w:pPr>
              <w:rPr>
                <w:rFonts w:ascii="Calibri" w:eastAsia="Calibri" w:hAnsi="Calibri" w:cs="Calibri"/>
              </w:rPr>
            </w:pPr>
            <w:r>
              <w:rPr>
                <w:rFonts w:ascii="Calibri" w:eastAsia="Calibri" w:hAnsi="Calibri" w:cs="Calibri"/>
              </w:rPr>
              <w:t>10.1</w:t>
            </w:r>
          </w:p>
          <w:p w14:paraId="46B0A2A8" w14:textId="29760262" w:rsidR="4B08ECFF" w:rsidRDefault="4B08ECFF">
            <w:pPr>
              <w:rPr>
                <w:rFonts w:ascii="Calibri" w:eastAsia="Calibri" w:hAnsi="Calibri" w:cs="Calibri"/>
              </w:rPr>
            </w:pPr>
          </w:p>
        </w:tc>
      </w:tr>
    </w:tbl>
    <w:p w14:paraId="02AE4154" w14:textId="7311BE42" w:rsidR="00DB3CA0" w:rsidRPr="00DB3CA0" w:rsidRDefault="00DB3CA0" w:rsidP="00DB3CA0">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47BED7DE" w14:paraId="5AE17C28" w14:textId="77777777" w:rsidTr="00EC56F9">
        <w:tc>
          <w:tcPr>
            <w:tcW w:w="2235" w:type="dxa"/>
            <w:shd w:val="clear" w:color="auto" w:fill="BFBFBF" w:themeFill="background1" w:themeFillShade="BF"/>
          </w:tcPr>
          <w:p w14:paraId="580A1127" w14:textId="59B8A899" w:rsidR="47BED7DE" w:rsidRDefault="61DB5D05">
            <w:r w:rsidRPr="61DB5D05">
              <w:rPr>
                <w:rFonts w:ascii="Calibri" w:eastAsia="Calibri" w:hAnsi="Calibri" w:cs="Calibri"/>
                <w:b/>
                <w:bCs/>
              </w:rPr>
              <w:t>User Story-ID</w:t>
            </w:r>
          </w:p>
        </w:tc>
        <w:tc>
          <w:tcPr>
            <w:tcW w:w="7087" w:type="dxa"/>
          </w:tcPr>
          <w:p w14:paraId="4DD06175" w14:textId="70015E37" w:rsidR="47BED7DE" w:rsidRDefault="61DB5D05">
            <w:pPr>
              <w:rPr>
                <w:rFonts w:ascii="Calibri" w:eastAsia="Calibri" w:hAnsi="Calibri" w:cs="Calibri"/>
              </w:rPr>
            </w:pPr>
            <w:r w:rsidRPr="61DB5D05">
              <w:rPr>
                <w:rFonts w:ascii="Calibri" w:eastAsia="Calibri" w:hAnsi="Calibri" w:cs="Calibri"/>
              </w:rPr>
              <w:t>1.1.1</w:t>
            </w:r>
          </w:p>
        </w:tc>
      </w:tr>
      <w:tr w:rsidR="47BED7DE" w14:paraId="13E77CC4" w14:textId="77777777" w:rsidTr="00EC56F9">
        <w:tc>
          <w:tcPr>
            <w:tcW w:w="2235" w:type="dxa"/>
            <w:shd w:val="clear" w:color="auto" w:fill="BFBFBF" w:themeFill="background1" w:themeFillShade="BF"/>
          </w:tcPr>
          <w:p w14:paraId="0BBCB19E" w14:textId="276BFED4" w:rsidR="47BED7DE" w:rsidRDefault="61DB5D05">
            <w:r w:rsidRPr="61DB5D05">
              <w:rPr>
                <w:rFonts w:ascii="Calibri" w:eastAsia="Calibri" w:hAnsi="Calibri" w:cs="Calibri"/>
                <w:b/>
                <w:bCs/>
                <w:color w:val="000000" w:themeColor="text1"/>
              </w:rPr>
              <w:t>User Story-Beschreibung</w:t>
            </w:r>
          </w:p>
        </w:tc>
        <w:tc>
          <w:tcPr>
            <w:tcW w:w="7087" w:type="dxa"/>
          </w:tcPr>
          <w:p w14:paraId="4849995D" w14:textId="73B36C9D" w:rsidR="47BED7DE" w:rsidRDefault="61DB5D05">
            <w:pPr>
              <w:rPr>
                <w:rFonts w:ascii="Calibri" w:eastAsia="Calibri" w:hAnsi="Calibri" w:cs="Calibri"/>
              </w:rPr>
            </w:pPr>
            <w:r w:rsidRPr="61DB5D05">
              <w:rPr>
                <w:rFonts w:ascii="Calibri" w:eastAsia="Calibri" w:hAnsi="Calibri" w:cs="Calibri"/>
              </w:rPr>
              <w:t>Als Student möchte ich ein Konto erstellen, damit ich praktisch mit den Lernunterlagen für die Prüfungen lernen kann.</w:t>
            </w:r>
          </w:p>
        </w:tc>
      </w:tr>
      <w:tr w:rsidR="47BED7DE" w14:paraId="00D26D94" w14:textId="77777777" w:rsidTr="00EC56F9">
        <w:tc>
          <w:tcPr>
            <w:tcW w:w="2235" w:type="dxa"/>
            <w:shd w:val="clear" w:color="auto" w:fill="BFBFBF" w:themeFill="background1" w:themeFillShade="BF"/>
          </w:tcPr>
          <w:p w14:paraId="59C1061A" w14:textId="4DDF6078" w:rsidR="47BED7DE" w:rsidRDefault="61DB5D05">
            <w:r w:rsidRPr="61DB5D05">
              <w:rPr>
                <w:rFonts w:ascii="Calibri" w:eastAsia="Calibri" w:hAnsi="Calibri" w:cs="Calibri"/>
                <w:b/>
                <w:bCs/>
                <w:color w:val="000000" w:themeColor="text1"/>
              </w:rPr>
              <w:t>Geschätzter Realisierungsaufwand</w:t>
            </w:r>
          </w:p>
        </w:tc>
        <w:tc>
          <w:tcPr>
            <w:tcW w:w="7087" w:type="dxa"/>
          </w:tcPr>
          <w:p w14:paraId="61CBF41C" w14:textId="61E9C310" w:rsidR="47BED7DE" w:rsidRDefault="47BED7DE">
            <w:pPr>
              <w:rPr>
                <w:rFonts w:ascii="Calibri" w:eastAsia="Calibri" w:hAnsi="Calibri" w:cs="Calibri"/>
              </w:rPr>
            </w:pPr>
          </w:p>
        </w:tc>
      </w:tr>
      <w:tr w:rsidR="47BED7DE" w14:paraId="4403F5AE" w14:textId="77777777" w:rsidTr="00EC56F9">
        <w:tc>
          <w:tcPr>
            <w:tcW w:w="2235" w:type="dxa"/>
            <w:shd w:val="clear" w:color="auto" w:fill="BFBFBF" w:themeFill="background1" w:themeFillShade="BF"/>
          </w:tcPr>
          <w:p w14:paraId="252FDF11" w14:textId="69388558" w:rsidR="47BED7DE" w:rsidRDefault="61DB5D05">
            <w:r w:rsidRPr="61DB5D05">
              <w:rPr>
                <w:rFonts w:ascii="Calibri" w:eastAsia="Calibri" w:hAnsi="Calibri" w:cs="Calibri"/>
                <w:b/>
                <w:bCs/>
                <w:color w:val="000000" w:themeColor="text1"/>
              </w:rPr>
              <w:t>Priorität</w:t>
            </w:r>
          </w:p>
        </w:tc>
        <w:tc>
          <w:tcPr>
            <w:tcW w:w="7087" w:type="dxa"/>
          </w:tcPr>
          <w:p w14:paraId="0236B2A9" w14:textId="5102EBDB" w:rsidR="47BED7DE" w:rsidRDefault="61DB5D05">
            <w:pPr>
              <w:rPr>
                <w:rFonts w:ascii="Calibri" w:eastAsia="Calibri" w:hAnsi="Calibri" w:cs="Calibri"/>
              </w:rPr>
            </w:pPr>
            <w:r w:rsidRPr="61DB5D05">
              <w:rPr>
                <w:rFonts w:ascii="Calibri" w:eastAsia="Calibri" w:hAnsi="Calibri" w:cs="Calibri"/>
              </w:rPr>
              <w:t>Hoch</w:t>
            </w:r>
          </w:p>
        </w:tc>
      </w:tr>
      <w:tr w:rsidR="47BED7DE" w14:paraId="72B9916C" w14:textId="77777777" w:rsidTr="00EC56F9">
        <w:tc>
          <w:tcPr>
            <w:tcW w:w="2235" w:type="dxa"/>
            <w:shd w:val="clear" w:color="auto" w:fill="BFBFBF" w:themeFill="background1" w:themeFillShade="BF"/>
          </w:tcPr>
          <w:p w14:paraId="4B916C77" w14:textId="742FCA3E" w:rsidR="47BED7DE" w:rsidRDefault="61DB5D05">
            <w:r w:rsidRPr="61DB5D05">
              <w:rPr>
                <w:rFonts w:ascii="Calibri" w:eastAsia="Calibri" w:hAnsi="Calibri" w:cs="Calibri"/>
                <w:b/>
                <w:bCs/>
                <w:color w:val="000000" w:themeColor="text1"/>
              </w:rPr>
              <w:t>Autor(en)</w:t>
            </w:r>
          </w:p>
        </w:tc>
        <w:tc>
          <w:tcPr>
            <w:tcW w:w="7087" w:type="dxa"/>
          </w:tcPr>
          <w:p w14:paraId="4923682F" w14:textId="04C32E55" w:rsidR="47BED7DE" w:rsidRDefault="61DB5D05">
            <w:pPr>
              <w:rPr>
                <w:rFonts w:ascii="Calibri" w:eastAsia="Calibri" w:hAnsi="Calibri" w:cs="Calibri"/>
              </w:rPr>
            </w:pPr>
            <w:r w:rsidRPr="61DB5D05">
              <w:rPr>
                <w:rFonts w:ascii="Calibri" w:eastAsia="Calibri" w:hAnsi="Calibri" w:cs="Calibri"/>
              </w:rPr>
              <w:t>Natalie Schmidt</w:t>
            </w:r>
          </w:p>
        </w:tc>
      </w:tr>
      <w:tr w:rsidR="47BED7DE" w14:paraId="21B26B2E" w14:textId="77777777" w:rsidTr="00EC56F9">
        <w:tc>
          <w:tcPr>
            <w:tcW w:w="2235" w:type="dxa"/>
            <w:shd w:val="clear" w:color="auto" w:fill="BFBFBF" w:themeFill="background1" w:themeFillShade="BF"/>
          </w:tcPr>
          <w:p w14:paraId="2AE883B6" w14:textId="6766E131" w:rsidR="47BED7DE" w:rsidRDefault="61DB5D05">
            <w:r w:rsidRPr="61DB5D05">
              <w:rPr>
                <w:rFonts w:ascii="Calibri" w:eastAsia="Calibri" w:hAnsi="Calibri" w:cs="Calibri"/>
                <w:b/>
                <w:bCs/>
                <w:color w:val="000000" w:themeColor="text1"/>
              </w:rPr>
              <w:t>Abhängigkeiten zu anderen User Stories</w:t>
            </w:r>
          </w:p>
        </w:tc>
        <w:tc>
          <w:tcPr>
            <w:tcW w:w="7087" w:type="dxa"/>
          </w:tcPr>
          <w:p w14:paraId="74FD9372" w14:textId="456D2126" w:rsidR="47BED7DE" w:rsidRDefault="00F97963">
            <w:pPr>
              <w:rPr>
                <w:rFonts w:ascii="Calibri" w:eastAsia="Calibri" w:hAnsi="Calibri" w:cs="Calibri"/>
              </w:rPr>
            </w:pPr>
            <w:r>
              <w:rPr>
                <w:rFonts w:ascii="Calibri" w:eastAsia="Calibri" w:hAnsi="Calibri" w:cs="Calibri"/>
              </w:rPr>
              <w:t>1.1, 1.1.2</w:t>
            </w:r>
          </w:p>
        </w:tc>
      </w:tr>
    </w:tbl>
    <w:p w14:paraId="016705EC" w14:textId="7CC9E9F2" w:rsidR="0022736C" w:rsidRPr="0022736C" w:rsidRDefault="0022736C" w:rsidP="0022736C">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3C3A22A5" w14:paraId="5A5ED935" w14:textId="77777777" w:rsidTr="00EC56F9">
        <w:tc>
          <w:tcPr>
            <w:tcW w:w="2235" w:type="dxa"/>
            <w:shd w:val="clear" w:color="auto" w:fill="BFBFBF" w:themeFill="background1" w:themeFillShade="BF"/>
          </w:tcPr>
          <w:p w14:paraId="69CCC61E" w14:textId="6DAE235B" w:rsidR="3C3A22A5" w:rsidRDefault="61DB5D05">
            <w:r w:rsidRPr="61DB5D05">
              <w:rPr>
                <w:rFonts w:ascii="Calibri" w:eastAsia="Calibri" w:hAnsi="Calibri" w:cs="Calibri"/>
                <w:b/>
                <w:bCs/>
              </w:rPr>
              <w:t>User Story-ID</w:t>
            </w:r>
          </w:p>
        </w:tc>
        <w:tc>
          <w:tcPr>
            <w:tcW w:w="7087" w:type="dxa"/>
          </w:tcPr>
          <w:p w14:paraId="57976481" w14:textId="399BBBA9" w:rsidR="3C3A22A5" w:rsidRDefault="61DB5D05" w:rsidP="3C3A22A5">
            <w:pPr>
              <w:rPr>
                <w:rFonts w:ascii="Calibri" w:eastAsia="Calibri" w:hAnsi="Calibri" w:cs="Calibri"/>
              </w:rPr>
            </w:pPr>
            <w:r w:rsidRPr="61DB5D05">
              <w:rPr>
                <w:rFonts w:ascii="Calibri" w:eastAsia="Calibri" w:hAnsi="Calibri" w:cs="Calibri"/>
              </w:rPr>
              <w:t>1.1.2</w:t>
            </w:r>
          </w:p>
        </w:tc>
      </w:tr>
      <w:tr w:rsidR="3C3A22A5" w14:paraId="16143AB5" w14:textId="77777777" w:rsidTr="00EC56F9">
        <w:tc>
          <w:tcPr>
            <w:tcW w:w="2235" w:type="dxa"/>
            <w:shd w:val="clear" w:color="auto" w:fill="BFBFBF" w:themeFill="background1" w:themeFillShade="BF"/>
          </w:tcPr>
          <w:p w14:paraId="20A667A0" w14:textId="2E2D0693" w:rsidR="3C3A22A5" w:rsidRDefault="61DB5D05">
            <w:r w:rsidRPr="61DB5D05">
              <w:rPr>
                <w:rFonts w:ascii="Calibri" w:eastAsia="Calibri" w:hAnsi="Calibri" w:cs="Calibri"/>
                <w:b/>
                <w:bCs/>
                <w:color w:val="000000" w:themeColor="text1"/>
              </w:rPr>
              <w:t>User Story-Beschreibung</w:t>
            </w:r>
          </w:p>
        </w:tc>
        <w:tc>
          <w:tcPr>
            <w:tcW w:w="7087" w:type="dxa"/>
          </w:tcPr>
          <w:p w14:paraId="7AB5573E" w14:textId="6C42ADAE" w:rsidR="3C3A22A5" w:rsidRDefault="07BA8A1C">
            <w:pPr>
              <w:rPr>
                <w:rFonts w:ascii="Calibri" w:eastAsia="Calibri" w:hAnsi="Calibri" w:cs="Calibri"/>
              </w:rPr>
            </w:pPr>
            <w:r w:rsidRPr="07BA8A1C">
              <w:rPr>
                <w:rFonts w:ascii="Calibri" w:eastAsia="Calibri" w:hAnsi="Calibri" w:cs="Calibri"/>
              </w:rPr>
              <w:t>Als Lehrer möchte ich ein Konto erstellen, damit ich Lehrveranstaltungen eröffnen kann.</w:t>
            </w:r>
          </w:p>
        </w:tc>
      </w:tr>
      <w:tr w:rsidR="3C3A22A5" w14:paraId="10A19ABA" w14:textId="77777777" w:rsidTr="00EC56F9">
        <w:tc>
          <w:tcPr>
            <w:tcW w:w="2235" w:type="dxa"/>
            <w:shd w:val="clear" w:color="auto" w:fill="BFBFBF" w:themeFill="background1" w:themeFillShade="BF"/>
          </w:tcPr>
          <w:p w14:paraId="09C1FEBB" w14:textId="5D3E6D16" w:rsidR="3C3A22A5" w:rsidRDefault="61DB5D05">
            <w:r w:rsidRPr="61DB5D05">
              <w:rPr>
                <w:rFonts w:ascii="Calibri" w:eastAsia="Calibri" w:hAnsi="Calibri" w:cs="Calibri"/>
                <w:b/>
                <w:bCs/>
                <w:color w:val="000000" w:themeColor="text1"/>
              </w:rPr>
              <w:t>Geschätzter Realisierungsaufwand</w:t>
            </w:r>
          </w:p>
        </w:tc>
        <w:tc>
          <w:tcPr>
            <w:tcW w:w="7087" w:type="dxa"/>
          </w:tcPr>
          <w:p w14:paraId="5C2FD066" w14:textId="5AD50D35" w:rsidR="3C3A22A5" w:rsidRDefault="3C3A22A5">
            <w:pPr>
              <w:rPr>
                <w:rFonts w:ascii="Calibri" w:eastAsia="Calibri" w:hAnsi="Calibri" w:cs="Calibri"/>
              </w:rPr>
            </w:pPr>
          </w:p>
        </w:tc>
      </w:tr>
      <w:tr w:rsidR="3C3A22A5" w14:paraId="63AC02CA" w14:textId="77777777" w:rsidTr="00EC56F9">
        <w:tc>
          <w:tcPr>
            <w:tcW w:w="2235" w:type="dxa"/>
            <w:shd w:val="clear" w:color="auto" w:fill="BFBFBF" w:themeFill="background1" w:themeFillShade="BF"/>
          </w:tcPr>
          <w:p w14:paraId="7303C3DC" w14:textId="5F94A9C1" w:rsidR="3C3A22A5" w:rsidRDefault="61DB5D05">
            <w:r w:rsidRPr="61DB5D05">
              <w:rPr>
                <w:rFonts w:ascii="Calibri" w:eastAsia="Calibri" w:hAnsi="Calibri" w:cs="Calibri"/>
                <w:b/>
                <w:bCs/>
                <w:color w:val="000000" w:themeColor="text1"/>
              </w:rPr>
              <w:t>Priorität</w:t>
            </w:r>
          </w:p>
        </w:tc>
        <w:tc>
          <w:tcPr>
            <w:tcW w:w="7087" w:type="dxa"/>
          </w:tcPr>
          <w:p w14:paraId="5D9679D0" w14:textId="36D3DC87" w:rsidR="3C3A22A5" w:rsidRDefault="61DB5D05">
            <w:pPr>
              <w:rPr>
                <w:rFonts w:ascii="Calibri" w:eastAsia="Calibri" w:hAnsi="Calibri" w:cs="Calibri"/>
              </w:rPr>
            </w:pPr>
            <w:r w:rsidRPr="61DB5D05">
              <w:rPr>
                <w:rFonts w:ascii="Calibri" w:eastAsia="Calibri" w:hAnsi="Calibri" w:cs="Calibri"/>
              </w:rPr>
              <w:t>Hoch</w:t>
            </w:r>
          </w:p>
        </w:tc>
      </w:tr>
      <w:tr w:rsidR="3C3A22A5" w14:paraId="52F26444" w14:textId="77777777" w:rsidTr="00EC56F9">
        <w:tc>
          <w:tcPr>
            <w:tcW w:w="2235" w:type="dxa"/>
            <w:shd w:val="clear" w:color="auto" w:fill="BFBFBF" w:themeFill="background1" w:themeFillShade="BF"/>
          </w:tcPr>
          <w:p w14:paraId="3FB1BDC9" w14:textId="784D5071" w:rsidR="3C3A22A5" w:rsidRDefault="61DB5D05">
            <w:r w:rsidRPr="61DB5D05">
              <w:rPr>
                <w:rFonts w:ascii="Calibri" w:eastAsia="Calibri" w:hAnsi="Calibri" w:cs="Calibri"/>
                <w:b/>
                <w:bCs/>
                <w:color w:val="000000" w:themeColor="text1"/>
              </w:rPr>
              <w:t>Autor(en)</w:t>
            </w:r>
          </w:p>
        </w:tc>
        <w:tc>
          <w:tcPr>
            <w:tcW w:w="7087" w:type="dxa"/>
          </w:tcPr>
          <w:p w14:paraId="1AB8BC79" w14:textId="184BCE62" w:rsidR="3C3A22A5" w:rsidRDefault="61DB5D05">
            <w:pPr>
              <w:rPr>
                <w:rFonts w:ascii="Calibri" w:eastAsia="Calibri" w:hAnsi="Calibri" w:cs="Calibri"/>
              </w:rPr>
            </w:pPr>
            <w:r w:rsidRPr="61DB5D05">
              <w:rPr>
                <w:rFonts w:ascii="Calibri" w:eastAsia="Calibri" w:hAnsi="Calibri" w:cs="Calibri"/>
              </w:rPr>
              <w:t>Natalie Schmidt</w:t>
            </w:r>
          </w:p>
        </w:tc>
      </w:tr>
      <w:tr w:rsidR="3C3A22A5" w14:paraId="3E7B3A1E" w14:textId="77777777" w:rsidTr="00EC56F9">
        <w:tc>
          <w:tcPr>
            <w:tcW w:w="2235" w:type="dxa"/>
            <w:shd w:val="clear" w:color="auto" w:fill="BFBFBF" w:themeFill="background1" w:themeFillShade="BF"/>
          </w:tcPr>
          <w:p w14:paraId="648EF807" w14:textId="78239294" w:rsidR="3C3A22A5" w:rsidRDefault="61DB5D05">
            <w:r w:rsidRPr="61DB5D05">
              <w:rPr>
                <w:rFonts w:ascii="Calibri" w:eastAsia="Calibri" w:hAnsi="Calibri" w:cs="Calibri"/>
                <w:b/>
                <w:bCs/>
                <w:color w:val="000000" w:themeColor="text1"/>
              </w:rPr>
              <w:t>Abhängigkeiten zu anderen User Stories</w:t>
            </w:r>
          </w:p>
        </w:tc>
        <w:tc>
          <w:tcPr>
            <w:tcW w:w="7087" w:type="dxa"/>
          </w:tcPr>
          <w:p w14:paraId="6B113DBA" w14:textId="6D72C9AC" w:rsidR="3C3A22A5" w:rsidRDefault="00871AC3">
            <w:pPr>
              <w:rPr>
                <w:rFonts w:ascii="Calibri" w:eastAsia="Calibri" w:hAnsi="Calibri" w:cs="Calibri"/>
              </w:rPr>
            </w:pPr>
            <w:r>
              <w:rPr>
                <w:rFonts w:ascii="Calibri" w:eastAsia="Calibri" w:hAnsi="Calibri" w:cs="Calibri"/>
              </w:rPr>
              <w:t>1.1, 1.1.1</w:t>
            </w:r>
          </w:p>
        </w:tc>
      </w:tr>
    </w:tbl>
    <w:p w14:paraId="4AB3BF50" w14:textId="0050B36E" w:rsidR="3C3A22A5" w:rsidRDefault="3C3A22A5" w:rsidP="3C3A22A5">
      <w:pPr>
        <w:rPr>
          <w:color w:val="44546A" w:themeColor="text2"/>
        </w:rPr>
      </w:pPr>
    </w:p>
    <w:tbl>
      <w:tblPr>
        <w:tblStyle w:val="Tabellenraster"/>
        <w:tblW w:w="9322" w:type="dxa"/>
        <w:tblLayout w:type="fixed"/>
        <w:tblLook w:val="04A0" w:firstRow="1" w:lastRow="0" w:firstColumn="1" w:lastColumn="0" w:noHBand="0" w:noVBand="1"/>
      </w:tblPr>
      <w:tblGrid>
        <w:gridCol w:w="2235"/>
        <w:gridCol w:w="7087"/>
      </w:tblGrid>
      <w:tr w:rsidR="0F91D80B" w14:paraId="4BBBE611" w14:textId="77777777" w:rsidTr="00EC56F9">
        <w:tc>
          <w:tcPr>
            <w:tcW w:w="2235" w:type="dxa"/>
            <w:shd w:val="clear" w:color="auto" w:fill="BFBFBF" w:themeFill="background1" w:themeFillShade="BF"/>
          </w:tcPr>
          <w:p w14:paraId="736F68DB" w14:textId="2BEF73B1" w:rsidR="0F91D80B" w:rsidRDefault="61DB5D05">
            <w:r w:rsidRPr="61DB5D05">
              <w:rPr>
                <w:rFonts w:ascii="Calibri" w:eastAsia="Calibri" w:hAnsi="Calibri" w:cs="Calibri"/>
                <w:b/>
                <w:bCs/>
              </w:rPr>
              <w:t>User Story-ID</w:t>
            </w:r>
          </w:p>
        </w:tc>
        <w:tc>
          <w:tcPr>
            <w:tcW w:w="7087" w:type="dxa"/>
          </w:tcPr>
          <w:p w14:paraId="367E5659" w14:textId="50343C43" w:rsidR="0F91D80B" w:rsidRDefault="61DB5D05" w:rsidP="0F91D80B">
            <w:pPr>
              <w:rPr>
                <w:rFonts w:ascii="Calibri" w:eastAsia="Calibri" w:hAnsi="Calibri" w:cs="Calibri"/>
              </w:rPr>
            </w:pPr>
            <w:r w:rsidRPr="61DB5D05">
              <w:rPr>
                <w:rFonts w:ascii="Calibri" w:eastAsia="Calibri" w:hAnsi="Calibri" w:cs="Calibri"/>
              </w:rPr>
              <w:t>1.4</w:t>
            </w:r>
          </w:p>
        </w:tc>
      </w:tr>
      <w:tr w:rsidR="0F91D80B" w14:paraId="093219BD" w14:textId="77777777" w:rsidTr="00EC56F9">
        <w:tc>
          <w:tcPr>
            <w:tcW w:w="2235" w:type="dxa"/>
            <w:shd w:val="clear" w:color="auto" w:fill="BFBFBF" w:themeFill="background1" w:themeFillShade="BF"/>
          </w:tcPr>
          <w:p w14:paraId="7EB6D8B4" w14:textId="3552D02E" w:rsidR="0F91D80B" w:rsidRDefault="61DB5D05">
            <w:r w:rsidRPr="61DB5D05">
              <w:rPr>
                <w:rFonts w:ascii="Calibri" w:eastAsia="Calibri" w:hAnsi="Calibri" w:cs="Calibri"/>
                <w:b/>
                <w:bCs/>
                <w:color w:val="000000" w:themeColor="text1"/>
              </w:rPr>
              <w:t>User Story-Beschreibung</w:t>
            </w:r>
          </w:p>
        </w:tc>
        <w:tc>
          <w:tcPr>
            <w:tcW w:w="7087" w:type="dxa"/>
          </w:tcPr>
          <w:p w14:paraId="304C4F0E" w14:textId="2CCB0554" w:rsidR="0F91D80B" w:rsidRDefault="61DB5D05">
            <w:pPr>
              <w:rPr>
                <w:rFonts w:ascii="Calibri" w:eastAsia="Calibri" w:hAnsi="Calibri" w:cs="Calibri"/>
              </w:rPr>
            </w:pPr>
            <w:r w:rsidRPr="61DB5D05">
              <w:rPr>
                <w:rFonts w:ascii="Calibri" w:eastAsia="Calibri" w:hAnsi="Calibri" w:cs="Calibri"/>
              </w:rPr>
              <w:t xml:space="preserve">Als Nutzer möchte ich nach der Kontoerstellung weitere Informationen hinzufügen oder löschen, damit </w:t>
            </w:r>
            <w:r w:rsidR="00871AC3">
              <w:rPr>
                <w:rFonts w:ascii="Calibri" w:eastAsia="Calibri" w:hAnsi="Calibri" w:cs="Calibri"/>
              </w:rPr>
              <w:t>ich</w:t>
            </w:r>
            <w:r w:rsidRPr="61DB5D05">
              <w:rPr>
                <w:rFonts w:ascii="Calibri" w:eastAsia="Calibri" w:hAnsi="Calibri" w:cs="Calibri"/>
              </w:rPr>
              <w:t xml:space="preserve"> mein Profil nach meinen Wünschen</w:t>
            </w:r>
            <w:r w:rsidR="00871AC3">
              <w:rPr>
                <w:rFonts w:ascii="Calibri" w:eastAsia="Calibri" w:hAnsi="Calibri" w:cs="Calibri"/>
              </w:rPr>
              <w:t xml:space="preserve"> </w:t>
            </w:r>
            <w:r w:rsidRPr="61DB5D05">
              <w:rPr>
                <w:rFonts w:ascii="Calibri" w:eastAsia="Calibri" w:hAnsi="Calibri" w:cs="Calibri"/>
              </w:rPr>
              <w:t>aktualisieren</w:t>
            </w:r>
            <w:r w:rsidR="00871AC3">
              <w:rPr>
                <w:rFonts w:ascii="Calibri" w:eastAsia="Calibri" w:hAnsi="Calibri" w:cs="Calibri"/>
              </w:rPr>
              <w:t xml:space="preserve"> kann</w:t>
            </w:r>
            <w:r w:rsidRPr="61DB5D05">
              <w:rPr>
                <w:rFonts w:ascii="Calibri" w:eastAsia="Calibri" w:hAnsi="Calibri" w:cs="Calibri"/>
              </w:rPr>
              <w:t>.</w:t>
            </w:r>
          </w:p>
        </w:tc>
      </w:tr>
      <w:tr w:rsidR="0F91D80B" w14:paraId="398871F6" w14:textId="77777777" w:rsidTr="00EC56F9">
        <w:tc>
          <w:tcPr>
            <w:tcW w:w="2235" w:type="dxa"/>
            <w:shd w:val="clear" w:color="auto" w:fill="BFBFBF" w:themeFill="background1" w:themeFillShade="BF"/>
          </w:tcPr>
          <w:p w14:paraId="06860E04" w14:textId="57EA9F53" w:rsidR="0F91D80B" w:rsidRDefault="61DB5D05">
            <w:r w:rsidRPr="61DB5D05">
              <w:rPr>
                <w:rFonts w:ascii="Calibri" w:eastAsia="Calibri" w:hAnsi="Calibri" w:cs="Calibri"/>
                <w:b/>
                <w:bCs/>
                <w:color w:val="000000" w:themeColor="text1"/>
              </w:rPr>
              <w:t>Geschätzter Realisierungsaufwand</w:t>
            </w:r>
          </w:p>
        </w:tc>
        <w:tc>
          <w:tcPr>
            <w:tcW w:w="7087" w:type="dxa"/>
          </w:tcPr>
          <w:p w14:paraId="33AEFBEF" w14:textId="25088F24" w:rsidR="0F91D80B" w:rsidRDefault="0F91D80B">
            <w:pPr>
              <w:rPr>
                <w:rFonts w:ascii="Calibri" w:eastAsia="Calibri" w:hAnsi="Calibri" w:cs="Calibri"/>
              </w:rPr>
            </w:pPr>
          </w:p>
        </w:tc>
      </w:tr>
      <w:tr w:rsidR="0F91D80B" w14:paraId="7722C18F" w14:textId="77777777" w:rsidTr="00EC56F9">
        <w:tc>
          <w:tcPr>
            <w:tcW w:w="2235" w:type="dxa"/>
            <w:shd w:val="clear" w:color="auto" w:fill="BFBFBF" w:themeFill="background1" w:themeFillShade="BF"/>
          </w:tcPr>
          <w:p w14:paraId="75F7A23E" w14:textId="47799731" w:rsidR="0F91D80B" w:rsidRDefault="61DB5D05">
            <w:r w:rsidRPr="61DB5D05">
              <w:rPr>
                <w:rFonts w:ascii="Calibri" w:eastAsia="Calibri" w:hAnsi="Calibri" w:cs="Calibri"/>
                <w:b/>
                <w:bCs/>
                <w:color w:val="000000" w:themeColor="text1"/>
              </w:rPr>
              <w:t>Priorität</w:t>
            </w:r>
          </w:p>
        </w:tc>
        <w:tc>
          <w:tcPr>
            <w:tcW w:w="7087" w:type="dxa"/>
          </w:tcPr>
          <w:p w14:paraId="31D9EA67" w14:textId="353F0880" w:rsidR="0F91D80B" w:rsidRDefault="61DB5D05">
            <w:pPr>
              <w:rPr>
                <w:rFonts w:ascii="Calibri" w:eastAsia="Calibri" w:hAnsi="Calibri" w:cs="Calibri"/>
              </w:rPr>
            </w:pPr>
            <w:r w:rsidRPr="61DB5D05">
              <w:rPr>
                <w:rFonts w:ascii="Calibri" w:eastAsia="Calibri" w:hAnsi="Calibri" w:cs="Calibri"/>
              </w:rPr>
              <w:t>Mittel</w:t>
            </w:r>
          </w:p>
        </w:tc>
      </w:tr>
      <w:tr w:rsidR="0F91D80B" w14:paraId="3DB35DE6" w14:textId="77777777" w:rsidTr="00EC56F9">
        <w:tc>
          <w:tcPr>
            <w:tcW w:w="2235" w:type="dxa"/>
            <w:shd w:val="clear" w:color="auto" w:fill="BFBFBF" w:themeFill="background1" w:themeFillShade="BF"/>
          </w:tcPr>
          <w:p w14:paraId="6A2CCABB" w14:textId="38B4398B" w:rsidR="0F91D80B" w:rsidRDefault="61DB5D05">
            <w:r w:rsidRPr="61DB5D05">
              <w:rPr>
                <w:rFonts w:ascii="Calibri" w:eastAsia="Calibri" w:hAnsi="Calibri" w:cs="Calibri"/>
                <w:b/>
                <w:bCs/>
                <w:color w:val="000000" w:themeColor="text1"/>
              </w:rPr>
              <w:t>Autor(en)</w:t>
            </w:r>
          </w:p>
        </w:tc>
        <w:tc>
          <w:tcPr>
            <w:tcW w:w="7087" w:type="dxa"/>
          </w:tcPr>
          <w:p w14:paraId="4A79CF5F" w14:textId="4320441B" w:rsidR="0F91D80B" w:rsidRDefault="61DB5D05">
            <w:pPr>
              <w:rPr>
                <w:rFonts w:ascii="Calibri" w:eastAsia="Calibri" w:hAnsi="Calibri" w:cs="Calibri"/>
              </w:rPr>
            </w:pPr>
            <w:r w:rsidRPr="61DB5D05">
              <w:rPr>
                <w:rFonts w:ascii="Calibri" w:eastAsia="Calibri" w:hAnsi="Calibri" w:cs="Calibri"/>
              </w:rPr>
              <w:t>Natalie Schmidt</w:t>
            </w:r>
          </w:p>
        </w:tc>
      </w:tr>
      <w:tr w:rsidR="0F91D80B" w14:paraId="7579C27F" w14:textId="77777777" w:rsidTr="00EC56F9">
        <w:tc>
          <w:tcPr>
            <w:tcW w:w="2235" w:type="dxa"/>
            <w:shd w:val="clear" w:color="auto" w:fill="BFBFBF" w:themeFill="background1" w:themeFillShade="BF"/>
          </w:tcPr>
          <w:p w14:paraId="265F560F" w14:textId="062939DB" w:rsidR="0F91D80B" w:rsidRDefault="61DB5D05">
            <w:r w:rsidRPr="61DB5D05">
              <w:rPr>
                <w:rFonts w:ascii="Calibri" w:eastAsia="Calibri" w:hAnsi="Calibri" w:cs="Calibri"/>
                <w:b/>
                <w:bCs/>
                <w:color w:val="000000" w:themeColor="text1"/>
              </w:rPr>
              <w:t>Abhängigkeiten zu anderen User Stories</w:t>
            </w:r>
          </w:p>
        </w:tc>
        <w:tc>
          <w:tcPr>
            <w:tcW w:w="7087" w:type="dxa"/>
          </w:tcPr>
          <w:p w14:paraId="6237746C" w14:textId="2B9B7E7C" w:rsidR="0F91D80B" w:rsidRDefault="1A262570">
            <w:pPr>
              <w:rPr>
                <w:rFonts w:ascii="Calibri" w:eastAsia="Calibri" w:hAnsi="Calibri" w:cs="Calibri"/>
              </w:rPr>
            </w:pPr>
            <w:r w:rsidRPr="1A262570">
              <w:rPr>
                <w:rFonts w:ascii="Calibri" w:eastAsia="Calibri" w:hAnsi="Calibri" w:cs="Calibri"/>
              </w:rPr>
              <w:t>11.1</w:t>
            </w:r>
          </w:p>
        </w:tc>
      </w:tr>
    </w:tbl>
    <w:p w14:paraId="285BDFB2" w14:textId="0BA18123" w:rsidR="0009291D" w:rsidRDefault="0009291D" w:rsidP="001A3E6E">
      <w:pPr>
        <w:rPr>
          <w:rFonts w:cstheme="minorHAnsi"/>
        </w:rPr>
      </w:pPr>
      <w:bookmarkStart w:id="6" w:name="_Hlk4742879"/>
    </w:p>
    <w:tbl>
      <w:tblPr>
        <w:tblStyle w:val="Tabellenraster"/>
        <w:tblW w:w="0" w:type="auto"/>
        <w:tblLook w:val="04A0" w:firstRow="1" w:lastRow="0" w:firstColumn="1" w:lastColumn="0" w:noHBand="0" w:noVBand="1"/>
      </w:tblPr>
      <w:tblGrid>
        <w:gridCol w:w="2232"/>
        <w:gridCol w:w="7056"/>
      </w:tblGrid>
      <w:tr w:rsidR="000042B4" w:rsidRPr="00CF0841" w14:paraId="1C9D8A8E" w14:textId="77777777" w:rsidTr="000042B4">
        <w:tc>
          <w:tcPr>
            <w:tcW w:w="2232" w:type="dxa"/>
            <w:shd w:val="clear" w:color="auto" w:fill="BFBFBF" w:themeFill="background1" w:themeFillShade="BF"/>
          </w:tcPr>
          <w:p w14:paraId="2C4F5C7B"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B9BA1DD" w14:textId="6AA1F6CA" w:rsidR="000042B4" w:rsidRPr="00272A78" w:rsidRDefault="000042B4" w:rsidP="000042B4">
            <w:pPr>
              <w:rPr>
                <w:rFonts w:cstheme="minorHAnsi"/>
              </w:rPr>
            </w:pPr>
            <w:r>
              <w:rPr>
                <w:rFonts w:cstheme="minorHAnsi"/>
              </w:rPr>
              <w:t>2.1</w:t>
            </w:r>
          </w:p>
        </w:tc>
      </w:tr>
      <w:tr w:rsidR="000042B4" w:rsidRPr="00CF0841" w14:paraId="21C47A3E" w14:textId="77777777" w:rsidTr="000042B4">
        <w:tc>
          <w:tcPr>
            <w:tcW w:w="2232" w:type="dxa"/>
            <w:shd w:val="clear" w:color="auto" w:fill="BFBFBF" w:themeFill="background1" w:themeFillShade="BF"/>
          </w:tcPr>
          <w:p w14:paraId="62D93962"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75FDB98E" w14:textId="3EC60BA2" w:rsidR="000042B4" w:rsidRPr="00272A78" w:rsidRDefault="000042B4" w:rsidP="000042B4">
            <w:pPr>
              <w:rPr>
                <w:rFonts w:cstheme="minorHAnsi"/>
              </w:rPr>
            </w:pPr>
            <w:r>
              <w:t xml:space="preserve">Als Lehrender möchte ich eine einzelne Lehrveranstaltung manuell erstellen können, damit Studenten, die diese Lehrveranstaltung besuchen, </w:t>
            </w:r>
            <w:r w:rsidR="003865FA">
              <w:t>dieser beitreten</w:t>
            </w:r>
            <w:r>
              <w:t xml:space="preserve"> können.</w:t>
            </w:r>
          </w:p>
        </w:tc>
      </w:tr>
      <w:tr w:rsidR="000042B4" w:rsidRPr="00CF0841" w14:paraId="51233E8B" w14:textId="77777777" w:rsidTr="000042B4">
        <w:tc>
          <w:tcPr>
            <w:tcW w:w="2232" w:type="dxa"/>
            <w:shd w:val="clear" w:color="auto" w:fill="BFBFBF" w:themeFill="background1" w:themeFillShade="BF"/>
          </w:tcPr>
          <w:p w14:paraId="09926788"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509A7910" w14:textId="7177A77D" w:rsidR="000042B4" w:rsidRPr="00272A78" w:rsidRDefault="000F438F" w:rsidP="000042B4">
            <w:pPr>
              <w:rPr>
                <w:rFonts w:cstheme="minorHAnsi"/>
              </w:rPr>
            </w:pPr>
            <w:r>
              <w:rPr>
                <w:rFonts w:cstheme="minorHAnsi"/>
              </w:rPr>
              <w:t>3</w:t>
            </w:r>
            <w:r w:rsidR="005B126E" w:rsidRPr="005B126E">
              <w:rPr>
                <w:rFonts w:cstheme="minorHAnsi"/>
              </w:rPr>
              <w:t xml:space="preserve"> Tage</w:t>
            </w:r>
          </w:p>
        </w:tc>
      </w:tr>
      <w:tr w:rsidR="000042B4" w:rsidRPr="00CF0841" w14:paraId="59FE15A0" w14:textId="77777777" w:rsidTr="000042B4">
        <w:tc>
          <w:tcPr>
            <w:tcW w:w="2232" w:type="dxa"/>
            <w:shd w:val="clear" w:color="auto" w:fill="BFBFBF" w:themeFill="background1" w:themeFillShade="BF"/>
          </w:tcPr>
          <w:p w14:paraId="50232B45" w14:textId="77777777" w:rsidR="000042B4" w:rsidRPr="00272A78" w:rsidRDefault="000042B4" w:rsidP="000042B4">
            <w:pPr>
              <w:rPr>
                <w:rFonts w:cstheme="minorHAnsi"/>
                <w:b/>
              </w:rPr>
            </w:pPr>
            <w:r w:rsidRPr="00272A78">
              <w:rPr>
                <w:rFonts w:cstheme="minorHAnsi"/>
                <w:b/>
              </w:rPr>
              <w:lastRenderedPageBreak/>
              <w:t>Priorität</w:t>
            </w:r>
          </w:p>
        </w:tc>
        <w:tc>
          <w:tcPr>
            <w:tcW w:w="7056" w:type="dxa"/>
          </w:tcPr>
          <w:p w14:paraId="703FC88F" w14:textId="1463120B"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880F0F2" w14:textId="77777777" w:rsidTr="000042B4">
        <w:tc>
          <w:tcPr>
            <w:tcW w:w="2232" w:type="dxa"/>
            <w:shd w:val="clear" w:color="auto" w:fill="BFBFBF" w:themeFill="background1" w:themeFillShade="BF"/>
          </w:tcPr>
          <w:p w14:paraId="039088C0" w14:textId="77777777" w:rsidR="000042B4" w:rsidRPr="00272A78" w:rsidRDefault="000042B4" w:rsidP="000042B4">
            <w:pPr>
              <w:rPr>
                <w:rFonts w:cstheme="minorHAnsi"/>
                <w:b/>
              </w:rPr>
            </w:pPr>
            <w:r w:rsidRPr="00272A78">
              <w:rPr>
                <w:rFonts w:cstheme="minorHAnsi"/>
                <w:b/>
              </w:rPr>
              <w:t>Autor(en)</w:t>
            </w:r>
          </w:p>
        </w:tc>
        <w:tc>
          <w:tcPr>
            <w:tcW w:w="7056" w:type="dxa"/>
          </w:tcPr>
          <w:p w14:paraId="5ADAD742" w14:textId="37284388" w:rsidR="000042B4" w:rsidRPr="00272A78" w:rsidRDefault="000042B4" w:rsidP="000042B4">
            <w:pPr>
              <w:rPr>
                <w:rFonts w:cstheme="minorHAnsi"/>
              </w:rPr>
            </w:pPr>
            <w:r>
              <w:rPr>
                <w:rFonts w:cstheme="minorHAnsi"/>
              </w:rPr>
              <w:t>Serena</w:t>
            </w:r>
            <w:r w:rsidR="007725BA">
              <w:rPr>
                <w:rFonts w:cstheme="minorHAnsi"/>
              </w:rPr>
              <w:t xml:space="preserve"> Lavinia Böker</w:t>
            </w:r>
          </w:p>
        </w:tc>
      </w:tr>
      <w:tr w:rsidR="000042B4" w:rsidRPr="00CF0841" w14:paraId="2054A0FA" w14:textId="77777777" w:rsidTr="000042B4">
        <w:tc>
          <w:tcPr>
            <w:tcW w:w="2232" w:type="dxa"/>
            <w:shd w:val="clear" w:color="auto" w:fill="BFBFBF" w:themeFill="background1" w:themeFillShade="BF"/>
          </w:tcPr>
          <w:p w14:paraId="25A831F5"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409146C4" w14:textId="78DCF14B" w:rsidR="000042B4" w:rsidRPr="00272A78" w:rsidRDefault="00A77958" w:rsidP="000042B4">
            <w:pPr>
              <w:rPr>
                <w:rFonts w:cstheme="minorHAnsi"/>
              </w:rPr>
            </w:pPr>
            <w:r>
              <w:rPr>
                <w:rFonts w:cstheme="minorHAnsi"/>
              </w:rPr>
              <w:t>2.3</w:t>
            </w:r>
          </w:p>
        </w:tc>
      </w:tr>
    </w:tbl>
    <w:p w14:paraId="4DE3C23A" w14:textId="68F488C1"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CC3CE2" w:rsidRPr="00CF0841" w14:paraId="685CCF42" w14:textId="77777777" w:rsidTr="00F46846">
        <w:tc>
          <w:tcPr>
            <w:tcW w:w="2232" w:type="dxa"/>
            <w:shd w:val="clear" w:color="auto" w:fill="BFBFBF" w:themeFill="background1" w:themeFillShade="BF"/>
          </w:tcPr>
          <w:p w14:paraId="6FD3E941" w14:textId="77777777" w:rsidR="00CC3CE2" w:rsidRPr="00272A78" w:rsidRDefault="00CC3CE2" w:rsidP="00F46846">
            <w:pPr>
              <w:tabs>
                <w:tab w:val="right" w:pos="1896"/>
              </w:tabs>
              <w:rPr>
                <w:rFonts w:cstheme="minorHAnsi"/>
                <w:b/>
              </w:rPr>
            </w:pPr>
            <w:r w:rsidRPr="00272A78">
              <w:rPr>
                <w:rFonts w:cstheme="minorHAnsi"/>
                <w:b/>
              </w:rPr>
              <w:t>User Story-ID</w:t>
            </w:r>
          </w:p>
        </w:tc>
        <w:tc>
          <w:tcPr>
            <w:tcW w:w="7056" w:type="dxa"/>
          </w:tcPr>
          <w:p w14:paraId="2FA858A0" w14:textId="5A59A246" w:rsidR="00CC3CE2" w:rsidRPr="00272A78" w:rsidRDefault="00CC3CE2" w:rsidP="00F46846">
            <w:pPr>
              <w:rPr>
                <w:rFonts w:cstheme="minorHAnsi"/>
              </w:rPr>
            </w:pPr>
            <w:r>
              <w:rPr>
                <w:rFonts w:cstheme="minorHAnsi"/>
              </w:rPr>
              <w:t>2.3</w:t>
            </w:r>
          </w:p>
        </w:tc>
      </w:tr>
      <w:tr w:rsidR="00CC3CE2" w:rsidRPr="00CF0841" w14:paraId="2108F859" w14:textId="77777777" w:rsidTr="00F46846">
        <w:tc>
          <w:tcPr>
            <w:tcW w:w="2232" w:type="dxa"/>
            <w:shd w:val="clear" w:color="auto" w:fill="BFBFBF" w:themeFill="background1" w:themeFillShade="BF"/>
          </w:tcPr>
          <w:p w14:paraId="4B880EB6" w14:textId="77777777" w:rsidR="00CC3CE2" w:rsidRPr="00272A78" w:rsidRDefault="00CC3CE2" w:rsidP="00F46846">
            <w:pPr>
              <w:rPr>
                <w:rFonts w:cstheme="minorHAnsi"/>
                <w:b/>
              </w:rPr>
            </w:pPr>
            <w:r w:rsidRPr="00272A78">
              <w:rPr>
                <w:rFonts w:cstheme="minorHAnsi"/>
                <w:b/>
              </w:rPr>
              <w:t>User Story-Beschreibung</w:t>
            </w:r>
          </w:p>
        </w:tc>
        <w:tc>
          <w:tcPr>
            <w:tcW w:w="7056" w:type="dxa"/>
          </w:tcPr>
          <w:p w14:paraId="3DA93FFF" w14:textId="4008C8FD" w:rsidR="00CC3CE2" w:rsidRPr="00272A78" w:rsidRDefault="00CC3CE2" w:rsidP="00F46846">
            <w:pPr>
              <w:rPr>
                <w:rFonts w:cstheme="minorHAnsi"/>
              </w:rPr>
            </w:pPr>
            <w:r>
              <w:t xml:space="preserve">Als Lehrender möchte ich mehrere Lehrveranstaltungen durch das Einlesen einer CSV-Datei erstellen können, damit Studenten, die diese Lehrveranstaltung(en) besuchen, </w:t>
            </w:r>
            <w:r w:rsidR="00AF0069">
              <w:t>dieser(diesen) beitreten</w:t>
            </w:r>
            <w:r>
              <w:t xml:space="preserve"> können.</w:t>
            </w:r>
          </w:p>
        </w:tc>
      </w:tr>
      <w:tr w:rsidR="00CC3CE2" w:rsidRPr="00CF0841" w14:paraId="357FAA50" w14:textId="77777777" w:rsidTr="00F46846">
        <w:tc>
          <w:tcPr>
            <w:tcW w:w="2232" w:type="dxa"/>
            <w:shd w:val="clear" w:color="auto" w:fill="BFBFBF" w:themeFill="background1" w:themeFillShade="BF"/>
          </w:tcPr>
          <w:p w14:paraId="702C3895" w14:textId="77777777" w:rsidR="00CC3CE2" w:rsidRPr="00272A78" w:rsidRDefault="00CC3CE2" w:rsidP="00F46846">
            <w:pPr>
              <w:rPr>
                <w:rFonts w:cstheme="minorHAnsi"/>
                <w:b/>
              </w:rPr>
            </w:pPr>
            <w:r w:rsidRPr="00272A78">
              <w:rPr>
                <w:rFonts w:cstheme="minorHAnsi"/>
                <w:b/>
              </w:rPr>
              <w:t>Geschätzter Realisierungsaufwand</w:t>
            </w:r>
          </w:p>
        </w:tc>
        <w:tc>
          <w:tcPr>
            <w:tcW w:w="7056" w:type="dxa"/>
          </w:tcPr>
          <w:p w14:paraId="6B83AC8E" w14:textId="55606593" w:rsidR="00CC3CE2" w:rsidRPr="00272A78" w:rsidRDefault="000F438F" w:rsidP="00F46846">
            <w:pPr>
              <w:rPr>
                <w:rFonts w:cstheme="minorHAnsi"/>
              </w:rPr>
            </w:pPr>
            <w:r>
              <w:rPr>
                <w:rFonts w:cstheme="minorHAnsi"/>
              </w:rPr>
              <w:t>4 Tage</w:t>
            </w:r>
          </w:p>
        </w:tc>
      </w:tr>
      <w:tr w:rsidR="00CC3CE2" w:rsidRPr="00CF0841" w14:paraId="170BC3A6" w14:textId="77777777" w:rsidTr="00F46846">
        <w:tc>
          <w:tcPr>
            <w:tcW w:w="2232" w:type="dxa"/>
            <w:shd w:val="clear" w:color="auto" w:fill="BFBFBF" w:themeFill="background1" w:themeFillShade="BF"/>
          </w:tcPr>
          <w:p w14:paraId="7DB59A19" w14:textId="77777777" w:rsidR="00CC3CE2" w:rsidRPr="00272A78" w:rsidRDefault="00CC3CE2" w:rsidP="00F46846">
            <w:pPr>
              <w:rPr>
                <w:rFonts w:cstheme="minorHAnsi"/>
                <w:b/>
              </w:rPr>
            </w:pPr>
            <w:r w:rsidRPr="00272A78">
              <w:rPr>
                <w:rFonts w:cstheme="minorHAnsi"/>
                <w:b/>
              </w:rPr>
              <w:t>Priorität</w:t>
            </w:r>
          </w:p>
        </w:tc>
        <w:tc>
          <w:tcPr>
            <w:tcW w:w="7056" w:type="dxa"/>
          </w:tcPr>
          <w:p w14:paraId="3AE5A585" w14:textId="699E27E7" w:rsidR="00CC3CE2" w:rsidRPr="00272A78" w:rsidRDefault="00CC3CE2" w:rsidP="00F46846">
            <w:pPr>
              <w:rPr>
                <w:rFonts w:cstheme="minorHAnsi"/>
              </w:rPr>
            </w:pPr>
            <w:r>
              <w:rPr>
                <w:rFonts w:cstheme="minorHAnsi"/>
              </w:rPr>
              <w:t>Mittel</w:t>
            </w:r>
          </w:p>
        </w:tc>
      </w:tr>
      <w:tr w:rsidR="00CC3CE2" w:rsidRPr="00CF0841" w14:paraId="3BC2F5C5" w14:textId="77777777" w:rsidTr="00F46846">
        <w:tc>
          <w:tcPr>
            <w:tcW w:w="2232" w:type="dxa"/>
            <w:shd w:val="clear" w:color="auto" w:fill="BFBFBF" w:themeFill="background1" w:themeFillShade="BF"/>
          </w:tcPr>
          <w:p w14:paraId="395D7319" w14:textId="77777777" w:rsidR="00CC3CE2" w:rsidRPr="00272A78" w:rsidRDefault="00CC3CE2" w:rsidP="00F46846">
            <w:pPr>
              <w:rPr>
                <w:rFonts w:cstheme="minorHAnsi"/>
                <w:b/>
              </w:rPr>
            </w:pPr>
            <w:r w:rsidRPr="00272A78">
              <w:rPr>
                <w:rFonts w:cstheme="minorHAnsi"/>
                <w:b/>
              </w:rPr>
              <w:t>Autor(en)</w:t>
            </w:r>
          </w:p>
        </w:tc>
        <w:tc>
          <w:tcPr>
            <w:tcW w:w="7056" w:type="dxa"/>
          </w:tcPr>
          <w:p w14:paraId="51155DF9" w14:textId="2FF2C39A" w:rsidR="00CC3CE2" w:rsidRPr="00272A78" w:rsidRDefault="007725BA" w:rsidP="00F46846">
            <w:pPr>
              <w:rPr>
                <w:rFonts w:cstheme="minorHAnsi"/>
              </w:rPr>
            </w:pPr>
            <w:r>
              <w:rPr>
                <w:rFonts w:cstheme="minorHAnsi"/>
              </w:rPr>
              <w:t>Serena Lavinia Böker</w:t>
            </w:r>
          </w:p>
        </w:tc>
      </w:tr>
      <w:tr w:rsidR="00CC3CE2" w:rsidRPr="00CF0841" w14:paraId="5389B2C6" w14:textId="77777777" w:rsidTr="00F46846">
        <w:tc>
          <w:tcPr>
            <w:tcW w:w="2232" w:type="dxa"/>
            <w:shd w:val="clear" w:color="auto" w:fill="BFBFBF" w:themeFill="background1" w:themeFillShade="BF"/>
          </w:tcPr>
          <w:p w14:paraId="415B5804" w14:textId="77777777" w:rsidR="00CC3CE2" w:rsidRPr="00272A78" w:rsidRDefault="00CC3CE2" w:rsidP="00F46846">
            <w:pPr>
              <w:rPr>
                <w:rFonts w:cstheme="minorHAnsi"/>
                <w:b/>
              </w:rPr>
            </w:pPr>
            <w:r w:rsidRPr="00272A78">
              <w:rPr>
                <w:rFonts w:cstheme="minorHAnsi"/>
                <w:b/>
              </w:rPr>
              <w:t>Abhängigkeiten zu anderen User Stories</w:t>
            </w:r>
          </w:p>
        </w:tc>
        <w:tc>
          <w:tcPr>
            <w:tcW w:w="7056" w:type="dxa"/>
          </w:tcPr>
          <w:p w14:paraId="684C55EF" w14:textId="141E0BA8" w:rsidR="00CC3CE2" w:rsidRPr="00272A78" w:rsidRDefault="00A77958" w:rsidP="00F46846">
            <w:pPr>
              <w:rPr>
                <w:rFonts w:cstheme="minorHAnsi"/>
              </w:rPr>
            </w:pPr>
            <w:r>
              <w:rPr>
                <w:rFonts w:cstheme="minorHAnsi"/>
              </w:rPr>
              <w:t>2.1</w:t>
            </w:r>
          </w:p>
        </w:tc>
      </w:tr>
    </w:tbl>
    <w:p w14:paraId="72C25046" w14:textId="77777777" w:rsidR="00CC3CE2" w:rsidRDefault="00CC3CE2"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5198A2DB" w14:textId="77777777" w:rsidTr="000042B4">
        <w:tc>
          <w:tcPr>
            <w:tcW w:w="2232" w:type="dxa"/>
            <w:shd w:val="clear" w:color="auto" w:fill="BFBFBF" w:themeFill="background1" w:themeFillShade="BF"/>
          </w:tcPr>
          <w:p w14:paraId="2EB1D827"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7BE10D5" w14:textId="6F4CF169" w:rsidR="000042B4" w:rsidRPr="00272A78" w:rsidRDefault="000042B4" w:rsidP="000042B4">
            <w:pPr>
              <w:rPr>
                <w:rFonts w:cstheme="minorHAnsi"/>
              </w:rPr>
            </w:pPr>
            <w:r>
              <w:rPr>
                <w:rFonts w:cstheme="minorHAnsi"/>
              </w:rPr>
              <w:t>3.1</w:t>
            </w:r>
          </w:p>
        </w:tc>
      </w:tr>
      <w:tr w:rsidR="000042B4" w:rsidRPr="00CF0841" w14:paraId="066B547E" w14:textId="77777777" w:rsidTr="000042B4">
        <w:tc>
          <w:tcPr>
            <w:tcW w:w="2232" w:type="dxa"/>
            <w:shd w:val="clear" w:color="auto" w:fill="BFBFBF" w:themeFill="background1" w:themeFillShade="BF"/>
          </w:tcPr>
          <w:p w14:paraId="67AC7F8D"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5FA635D0" w14:textId="1DC08523" w:rsidR="000042B4" w:rsidRPr="00272A78" w:rsidRDefault="000042B4" w:rsidP="000042B4">
            <w:r>
              <w:t>Als an einer Lehrveranstaltung teilnehmender Nutzer möchte ich die Übersichtsseite dieser Lehrveranstaltung aufrufen können, um die zugehörigen Informationen anzuschauen.</w:t>
            </w:r>
          </w:p>
        </w:tc>
      </w:tr>
      <w:tr w:rsidR="000042B4" w:rsidRPr="00CF0841" w14:paraId="0C35F9BC" w14:textId="77777777" w:rsidTr="000042B4">
        <w:tc>
          <w:tcPr>
            <w:tcW w:w="2232" w:type="dxa"/>
            <w:shd w:val="clear" w:color="auto" w:fill="BFBFBF" w:themeFill="background1" w:themeFillShade="BF"/>
          </w:tcPr>
          <w:p w14:paraId="5E9516C6"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1897A231" w14:textId="4501BAAD" w:rsidR="000042B4" w:rsidRPr="00272A78" w:rsidRDefault="00947A35" w:rsidP="000042B4">
            <w:pPr>
              <w:rPr>
                <w:rFonts w:cstheme="minorHAnsi"/>
              </w:rPr>
            </w:pPr>
            <w:r>
              <w:rPr>
                <w:rFonts w:cstheme="minorHAnsi"/>
              </w:rPr>
              <w:t>3 Tage</w:t>
            </w:r>
          </w:p>
        </w:tc>
      </w:tr>
      <w:tr w:rsidR="000042B4" w:rsidRPr="00CF0841" w14:paraId="0040B559" w14:textId="77777777" w:rsidTr="000042B4">
        <w:tc>
          <w:tcPr>
            <w:tcW w:w="2232" w:type="dxa"/>
            <w:shd w:val="clear" w:color="auto" w:fill="BFBFBF" w:themeFill="background1" w:themeFillShade="BF"/>
          </w:tcPr>
          <w:p w14:paraId="0DBA632A" w14:textId="77777777" w:rsidR="000042B4" w:rsidRPr="00272A78" w:rsidRDefault="000042B4" w:rsidP="000042B4">
            <w:pPr>
              <w:rPr>
                <w:rFonts w:cstheme="minorHAnsi"/>
                <w:b/>
              </w:rPr>
            </w:pPr>
            <w:r w:rsidRPr="00272A78">
              <w:rPr>
                <w:rFonts w:cstheme="minorHAnsi"/>
                <w:b/>
              </w:rPr>
              <w:t>Priorität</w:t>
            </w:r>
          </w:p>
        </w:tc>
        <w:tc>
          <w:tcPr>
            <w:tcW w:w="7056" w:type="dxa"/>
          </w:tcPr>
          <w:p w14:paraId="427AE8C5" w14:textId="6A8DF16E"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A6414BC" w14:textId="77777777" w:rsidTr="000042B4">
        <w:tc>
          <w:tcPr>
            <w:tcW w:w="2232" w:type="dxa"/>
            <w:shd w:val="clear" w:color="auto" w:fill="BFBFBF" w:themeFill="background1" w:themeFillShade="BF"/>
          </w:tcPr>
          <w:p w14:paraId="4D79BA66" w14:textId="77777777" w:rsidR="000042B4" w:rsidRPr="00272A78" w:rsidRDefault="000042B4" w:rsidP="000042B4">
            <w:pPr>
              <w:rPr>
                <w:rFonts w:cstheme="minorHAnsi"/>
                <w:b/>
              </w:rPr>
            </w:pPr>
            <w:r w:rsidRPr="00272A78">
              <w:rPr>
                <w:rFonts w:cstheme="minorHAnsi"/>
                <w:b/>
              </w:rPr>
              <w:t>Autor(en)</w:t>
            </w:r>
          </w:p>
        </w:tc>
        <w:tc>
          <w:tcPr>
            <w:tcW w:w="7056" w:type="dxa"/>
          </w:tcPr>
          <w:p w14:paraId="51F0B532" w14:textId="27E4311C" w:rsidR="000042B4" w:rsidRPr="00272A78" w:rsidRDefault="007725BA" w:rsidP="000042B4">
            <w:pPr>
              <w:rPr>
                <w:rFonts w:cstheme="minorHAnsi"/>
              </w:rPr>
            </w:pPr>
            <w:r>
              <w:rPr>
                <w:rFonts w:cstheme="minorHAnsi"/>
              </w:rPr>
              <w:t>Serena Lavinia Böker</w:t>
            </w:r>
          </w:p>
        </w:tc>
      </w:tr>
      <w:tr w:rsidR="000042B4" w:rsidRPr="00CF0841" w14:paraId="797FA50F" w14:textId="77777777" w:rsidTr="000042B4">
        <w:tc>
          <w:tcPr>
            <w:tcW w:w="2232" w:type="dxa"/>
            <w:shd w:val="clear" w:color="auto" w:fill="BFBFBF" w:themeFill="background1" w:themeFillShade="BF"/>
          </w:tcPr>
          <w:p w14:paraId="0C7C3469"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13F357E5" w14:textId="5D4B3DD3" w:rsidR="000042B4" w:rsidRPr="00272A78" w:rsidRDefault="002B3DF0" w:rsidP="000042B4">
            <w:pPr>
              <w:rPr>
                <w:rFonts w:cstheme="minorHAnsi"/>
              </w:rPr>
            </w:pPr>
            <w:r>
              <w:rPr>
                <w:rFonts w:cstheme="minorHAnsi"/>
              </w:rPr>
              <w:t>4.1, 4.4</w:t>
            </w:r>
          </w:p>
        </w:tc>
      </w:tr>
    </w:tbl>
    <w:p w14:paraId="082F4E06" w14:textId="62483DAC"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6A4D61DC" w14:textId="77777777" w:rsidTr="000042B4">
        <w:tc>
          <w:tcPr>
            <w:tcW w:w="2232" w:type="dxa"/>
            <w:shd w:val="clear" w:color="auto" w:fill="BFBFBF" w:themeFill="background1" w:themeFillShade="BF"/>
          </w:tcPr>
          <w:p w14:paraId="38D2DB3E"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0C31B730" w14:textId="07250239" w:rsidR="000042B4" w:rsidRPr="00272A78" w:rsidRDefault="000042B4" w:rsidP="000042B4">
            <w:pPr>
              <w:rPr>
                <w:rFonts w:cstheme="minorHAnsi"/>
              </w:rPr>
            </w:pPr>
            <w:r>
              <w:rPr>
                <w:rFonts w:cstheme="minorHAnsi"/>
              </w:rPr>
              <w:t>4.1</w:t>
            </w:r>
          </w:p>
        </w:tc>
      </w:tr>
      <w:tr w:rsidR="000042B4" w:rsidRPr="00CF0841" w14:paraId="383D1071" w14:textId="77777777" w:rsidTr="000042B4">
        <w:tc>
          <w:tcPr>
            <w:tcW w:w="2232" w:type="dxa"/>
            <w:shd w:val="clear" w:color="auto" w:fill="BFBFBF" w:themeFill="background1" w:themeFillShade="BF"/>
          </w:tcPr>
          <w:p w14:paraId="35B02251"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41215EC2" w14:textId="63A0A808" w:rsidR="000042B4" w:rsidRPr="00272A78" w:rsidRDefault="00257856" w:rsidP="000042B4">
            <w:pPr>
              <w:rPr>
                <w:rFonts w:cstheme="minorHAnsi"/>
              </w:rPr>
            </w:pPr>
            <w:r>
              <w:t xml:space="preserve">Als Lehrender möchte ich Lehrmaterialien zu einer von mir erstellten Lehrveranstaltung </w:t>
            </w:r>
            <w:r w:rsidRPr="00A77958">
              <w:t>hochladen</w:t>
            </w:r>
            <w:r>
              <w:t xml:space="preserve"> können, damit die teilnehmenden Nutzer darauf zugreifen können.</w:t>
            </w:r>
          </w:p>
        </w:tc>
      </w:tr>
      <w:tr w:rsidR="000042B4" w:rsidRPr="00CF0841" w14:paraId="37FD0A1D" w14:textId="77777777" w:rsidTr="000042B4">
        <w:tc>
          <w:tcPr>
            <w:tcW w:w="2232" w:type="dxa"/>
            <w:shd w:val="clear" w:color="auto" w:fill="BFBFBF" w:themeFill="background1" w:themeFillShade="BF"/>
          </w:tcPr>
          <w:p w14:paraId="19ACA255"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0EDC6435" w14:textId="4F5B871C" w:rsidR="000042B4" w:rsidRPr="00272A78" w:rsidRDefault="003A6611" w:rsidP="000042B4">
            <w:pPr>
              <w:rPr>
                <w:rFonts w:cstheme="minorHAnsi"/>
              </w:rPr>
            </w:pPr>
            <w:r>
              <w:rPr>
                <w:rFonts w:cstheme="minorHAnsi"/>
              </w:rPr>
              <w:t>7</w:t>
            </w:r>
            <w:r w:rsidR="00082724">
              <w:rPr>
                <w:rFonts w:cstheme="minorHAnsi"/>
              </w:rPr>
              <w:t xml:space="preserve"> Tage</w:t>
            </w:r>
          </w:p>
        </w:tc>
      </w:tr>
      <w:tr w:rsidR="000042B4" w:rsidRPr="00CF0841" w14:paraId="53B9DE4B" w14:textId="77777777" w:rsidTr="000042B4">
        <w:tc>
          <w:tcPr>
            <w:tcW w:w="2232" w:type="dxa"/>
            <w:shd w:val="clear" w:color="auto" w:fill="BFBFBF" w:themeFill="background1" w:themeFillShade="BF"/>
          </w:tcPr>
          <w:p w14:paraId="0179D19B" w14:textId="77777777" w:rsidR="000042B4" w:rsidRPr="00272A78" w:rsidRDefault="000042B4" w:rsidP="000042B4">
            <w:pPr>
              <w:rPr>
                <w:rFonts w:cstheme="minorHAnsi"/>
                <w:b/>
              </w:rPr>
            </w:pPr>
            <w:r w:rsidRPr="00272A78">
              <w:rPr>
                <w:rFonts w:cstheme="minorHAnsi"/>
                <w:b/>
              </w:rPr>
              <w:t>Priorität</w:t>
            </w:r>
          </w:p>
        </w:tc>
        <w:tc>
          <w:tcPr>
            <w:tcW w:w="7056" w:type="dxa"/>
          </w:tcPr>
          <w:p w14:paraId="396ADD55" w14:textId="7DC4C17E" w:rsidR="000042B4" w:rsidRPr="00272A78" w:rsidRDefault="009128EB" w:rsidP="000042B4">
            <w:pPr>
              <w:rPr>
                <w:rFonts w:cstheme="minorHAnsi"/>
              </w:rPr>
            </w:pPr>
            <w:r>
              <w:rPr>
                <w:rFonts w:cstheme="minorHAnsi"/>
              </w:rPr>
              <w:t>Mittel</w:t>
            </w:r>
          </w:p>
        </w:tc>
      </w:tr>
      <w:tr w:rsidR="000042B4" w:rsidRPr="00CF0841" w14:paraId="5DA9AF9C" w14:textId="77777777" w:rsidTr="000042B4">
        <w:tc>
          <w:tcPr>
            <w:tcW w:w="2232" w:type="dxa"/>
            <w:shd w:val="clear" w:color="auto" w:fill="BFBFBF" w:themeFill="background1" w:themeFillShade="BF"/>
          </w:tcPr>
          <w:p w14:paraId="1C91D570" w14:textId="77777777" w:rsidR="000042B4" w:rsidRPr="00272A78" w:rsidRDefault="000042B4" w:rsidP="000042B4">
            <w:pPr>
              <w:rPr>
                <w:rFonts w:cstheme="minorHAnsi"/>
                <w:b/>
              </w:rPr>
            </w:pPr>
            <w:r w:rsidRPr="00272A78">
              <w:rPr>
                <w:rFonts w:cstheme="minorHAnsi"/>
                <w:b/>
              </w:rPr>
              <w:t>Autor(en)</w:t>
            </w:r>
          </w:p>
        </w:tc>
        <w:tc>
          <w:tcPr>
            <w:tcW w:w="7056" w:type="dxa"/>
          </w:tcPr>
          <w:p w14:paraId="21B5FCA3" w14:textId="4D59080F" w:rsidR="000042B4" w:rsidRPr="00272A78" w:rsidRDefault="007725BA" w:rsidP="000042B4">
            <w:pPr>
              <w:rPr>
                <w:rFonts w:cstheme="minorHAnsi"/>
              </w:rPr>
            </w:pPr>
            <w:r>
              <w:rPr>
                <w:rFonts w:cstheme="minorHAnsi"/>
              </w:rPr>
              <w:t>Serena Lavinia Böker</w:t>
            </w:r>
          </w:p>
        </w:tc>
      </w:tr>
      <w:tr w:rsidR="000042B4" w:rsidRPr="00CF0841" w14:paraId="5BEB1AF7" w14:textId="77777777" w:rsidTr="000042B4">
        <w:tc>
          <w:tcPr>
            <w:tcW w:w="2232" w:type="dxa"/>
            <w:shd w:val="clear" w:color="auto" w:fill="BFBFBF" w:themeFill="background1" w:themeFillShade="BF"/>
          </w:tcPr>
          <w:p w14:paraId="51C2EEEE"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3E54F295" w14:textId="20DA8191" w:rsidR="000042B4" w:rsidRPr="00272A78" w:rsidRDefault="00876F8C" w:rsidP="000042B4">
            <w:pPr>
              <w:rPr>
                <w:rFonts w:cstheme="minorHAnsi"/>
              </w:rPr>
            </w:pPr>
            <w:r>
              <w:rPr>
                <w:rFonts w:cstheme="minorHAnsi"/>
              </w:rPr>
              <w:t xml:space="preserve">3.1, </w:t>
            </w:r>
            <w:r w:rsidR="004B64BC">
              <w:rPr>
                <w:rFonts w:cstheme="minorHAnsi"/>
              </w:rPr>
              <w:t>4.4</w:t>
            </w:r>
          </w:p>
        </w:tc>
      </w:tr>
    </w:tbl>
    <w:p w14:paraId="0872D7F1" w14:textId="50228CA7"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257856" w:rsidRPr="00CF0841" w14:paraId="429F4723" w14:textId="77777777" w:rsidTr="00F46846">
        <w:tc>
          <w:tcPr>
            <w:tcW w:w="2232" w:type="dxa"/>
            <w:shd w:val="clear" w:color="auto" w:fill="BFBFBF" w:themeFill="background1" w:themeFillShade="BF"/>
          </w:tcPr>
          <w:p w14:paraId="7939A667" w14:textId="77777777" w:rsidR="00257856" w:rsidRPr="00272A78" w:rsidRDefault="00257856" w:rsidP="00F46846">
            <w:pPr>
              <w:tabs>
                <w:tab w:val="right" w:pos="1896"/>
              </w:tabs>
              <w:rPr>
                <w:rFonts w:cstheme="minorHAnsi"/>
                <w:b/>
              </w:rPr>
            </w:pPr>
            <w:r w:rsidRPr="00272A78">
              <w:rPr>
                <w:rFonts w:cstheme="minorHAnsi"/>
                <w:b/>
              </w:rPr>
              <w:t>User Story-ID</w:t>
            </w:r>
          </w:p>
        </w:tc>
        <w:tc>
          <w:tcPr>
            <w:tcW w:w="7056" w:type="dxa"/>
          </w:tcPr>
          <w:p w14:paraId="33B1AF4F" w14:textId="679203DA" w:rsidR="00257856" w:rsidRPr="00272A78" w:rsidRDefault="00257856" w:rsidP="00F46846">
            <w:pPr>
              <w:rPr>
                <w:rFonts w:cstheme="minorHAnsi"/>
              </w:rPr>
            </w:pPr>
            <w:r>
              <w:rPr>
                <w:rFonts w:cstheme="minorHAnsi"/>
              </w:rPr>
              <w:t>4.4</w:t>
            </w:r>
          </w:p>
        </w:tc>
      </w:tr>
      <w:tr w:rsidR="00257856" w:rsidRPr="00CF0841" w14:paraId="511A671A" w14:textId="77777777" w:rsidTr="00F46846">
        <w:tc>
          <w:tcPr>
            <w:tcW w:w="2232" w:type="dxa"/>
            <w:shd w:val="clear" w:color="auto" w:fill="BFBFBF" w:themeFill="background1" w:themeFillShade="BF"/>
          </w:tcPr>
          <w:p w14:paraId="7378D098" w14:textId="77777777" w:rsidR="00257856" w:rsidRPr="00272A78" w:rsidRDefault="00257856" w:rsidP="00F46846">
            <w:pPr>
              <w:rPr>
                <w:rFonts w:cstheme="minorHAnsi"/>
                <w:b/>
              </w:rPr>
            </w:pPr>
            <w:r w:rsidRPr="00272A78">
              <w:rPr>
                <w:rFonts w:cstheme="minorHAnsi"/>
                <w:b/>
              </w:rPr>
              <w:t>User Story-Beschreibung</w:t>
            </w:r>
          </w:p>
        </w:tc>
        <w:tc>
          <w:tcPr>
            <w:tcW w:w="7056" w:type="dxa"/>
          </w:tcPr>
          <w:p w14:paraId="7CE750F9" w14:textId="01FB00E5" w:rsidR="00257856" w:rsidRPr="00272A78" w:rsidRDefault="00257856" w:rsidP="00F46846">
            <w:pPr>
              <w:rPr>
                <w:rFonts w:cstheme="minorHAnsi"/>
              </w:rPr>
            </w:pPr>
            <w:r>
              <w:t>Als an einer Lehrveranstaltung teilnehmender Nutzer möchte ich auf bereitgestellte Lehrmaterialen zugreifen können, um diese herunterzuladen.</w:t>
            </w:r>
          </w:p>
        </w:tc>
      </w:tr>
      <w:tr w:rsidR="00257856" w:rsidRPr="00CF0841" w14:paraId="2869823B" w14:textId="77777777" w:rsidTr="00F46846">
        <w:tc>
          <w:tcPr>
            <w:tcW w:w="2232" w:type="dxa"/>
            <w:shd w:val="clear" w:color="auto" w:fill="BFBFBF" w:themeFill="background1" w:themeFillShade="BF"/>
          </w:tcPr>
          <w:p w14:paraId="7CF23A04" w14:textId="77777777" w:rsidR="00257856" w:rsidRPr="00272A78" w:rsidRDefault="00257856" w:rsidP="00F46846">
            <w:pPr>
              <w:rPr>
                <w:rFonts w:cstheme="minorHAnsi"/>
                <w:b/>
              </w:rPr>
            </w:pPr>
            <w:r w:rsidRPr="00272A78">
              <w:rPr>
                <w:rFonts w:cstheme="minorHAnsi"/>
                <w:b/>
              </w:rPr>
              <w:t>Geschätzter Realisierungsaufwand</w:t>
            </w:r>
          </w:p>
        </w:tc>
        <w:tc>
          <w:tcPr>
            <w:tcW w:w="7056" w:type="dxa"/>
          </w:tcPr>
          <w:p w14:paraId="73A8A908" w14:textId="3DABDC8D" w:rsidR="00257856" w:rsidRPr="00272A78" w:rsidRDefault="00F70D66" w:rsidP="00F46846">
            <w:pPr>
              <w:rPr>
                <w:rFonts w:cstheme="minorHAnsi"/>
              </w:rPr>
            </w:pPr>
            <w:r>
              <w:rPr>
                <w:rFonts w:cstheme="minorHAnsi"/>
              </w:rPr>
              <w:t>3</w:t>
            </w:r>
            <w:r w:rsidR="00D60B3B" w:rsidRPr="00D60B3B">
              <w:rPr>
                <w:rFonts w:cstheme="minorHAnsi"/>
              </w:rPr>
              <w:t xml:space="preserve"> Tage</w:t>
            </w:r>
          </w:p>
        </w:tc>
      </w:tr>
      <w:tr w:rsidR="00257856" w:rsidRPr="00CF0841" w14:paraId="796202FA" w14:textId="77777777" w:rsidTr="00F46846">
        <w:tc>
          <w:tcPr>
            <w:tcW w:w="2232" w:type="dxa"/>
            <w:shd w:val="clear" w:color="auto" w:fill="BFBFBF" w:themeFill="background1" w:themeFillShade="BF"/>
          </w:tcPr>
          <w:p w14:paraId="72B5E1AE" w14:textId="77777777" w:rsidR="00257856" w:rsidRPr="00272A78" w:rsidRDefault="00257856" w:rsidP="00F46846">
            <w:pPr>
              <w:rPr>
                <w:rFonts w:cstheme="minorHAnsi"/>
                <w:b/>
              </w:rPr>
            </w:pPr>
            <w:r w:rsidRPr="00272A78">
              <w:rPr>
                <w:rFonts w:cstheme="minorHAnsi"/>
                <w:b/>
              </w:rPr>
              <w:t>Priorität</w:t>
            </w:r>
          </w:p>
        </w:tc>
        <w:tc>
          <w:tcPr>
            <w:tcW w:w="7056" w:type="dxa"/>
          </w:tcPr>
          <w:p w14:paraId="469FBEA8" w14:textId="1C488C14" w:rsidR="00257856" w:rsidRPr="00272A78" w:rsidRDefault="009128EB" w:rsidP="00F46846">
            <w:pPr>
              <w:rPr>
                <w:rFonts w:cstheme="minorHAnsi"/>
              </w:rPr>
            </w:pPr>
            <w:r>
              <w:rPr>
                <w:rFonts w:cstheme="minorHAnsi"/>
              </w:rPr>
              <w:t>Mittel</w:t>
            </w:r>
          </w:p>
        </w:tc>
      </w:tr>
      <w:tr w:rsidR="00257856" w:rsidRPr="00CF0841" w14:paraId="2B9F18EF" w14:textId="77777777" w:rsidTr="00F46846">
        <w:tc>
          <w:tcPr>
            <w:tcW w:w="2232" w:type="dxa"/>
            <w:shd w:val="clear" w:color="auto" w:fill="BFBFBF" w:themeFill="background1" w:themeFillShade="BF"/>
          </w:tcPr>
          <w:p w14:paraId="401929C1" w14:textId="77777777" w:rsidR="00257856" w:rsidRPr="00272A78" w:rsidRDefault="00257856" w:rsidP="00F46846">
            <w:pPr>
              <w:rPr>
                <w:rFonts w:cstheme="minorHAnsi"/>
                <w:b/>
              </w:rPr>
            </w:pPr>
            <w:r w:rsidRPr="00272A78">
              <w:rPr>
                <w:rFonts w:cstheme="minorHAnsi"/>
                <w:b/>
              </w:rPr>
              <w:t>Autor(en)</w:t>
            </w:r>
          </w:p>
        </w:tc>
        <w:tc>
          <w:tcPr>
            <w:tcW w:w="7056" w:type="dxa"/>
          </w:tcPr>
          <w:p w14:paraId="2063B18C" w14:textId="1DA8A812" w:rsidR="00257856" w:rsidRPr="00272A78" w:rsidRDefault="007725BA" w:rsidP="00F46846">
            <w:pPr>
              <w:rPr>
                <w:rFonts w:cstheme="minorHAnsi"/>
              </w:rPr>
            </w:pPr>
            <w:r>
              <w:rPr>
                <w:rFonts w:cstheme="minorHAnsi"/>
              </w:rPr>
              <w:t>Serena Lavinia Böker</w:t>
            </w:r>
          </w:p>
        </w:tc>
      </w:tr>
      <w:tr w:rsidR="00257856" w:rsidRPr="00CF0841" w14:paraId="2B451460" w14:textId="77777777" w:rsidTr="00F46846">
        <w:tc>
          <w:tcPr>
            <w:tcW w:w="2232" w:type="dxa"/>
            <w:shd w:val="clear" w:color="auto" w:fill="BFBFBF" w:themeFill="background1" w:themeFillShade="BF"/>
          </w:tcPr>
          <w:p w14:paraId="118C50D5" w14:textId="77777777" w:rsidR="00257856" w:rsidRPr="00272A78" w:rsidRDefault="00257856" w:rsidP="00F46846">
            <w:pPr>
              <w:rPr>
                <w:rFonts w:cstheme="minorHAnsi"/>
                <w:b/>
              </w:rPr>
            </w:pPr>
            <w:r w:rsidRPr="00272A78">
              <w:rPr>
                <w:rFonts w:cstheme="minorHAnsi"/>
                <w:b/>
              </w:rPr>
              <w:t>Abhängigkeiten zu anderen User Stories</w:t>
            </w:r>
          </w:p>
        </w:tc>
        <w:tc>
          <w:tcPr>
            <w:tcW w:w="7056" w:type="dxa"/>
          </w:tcPr>
          <w:p w14:paraId="4F05C435" w14:textId="4D5CAFB0" w:rsidR="00257856" w:rsidRPr="00272A78" w:rsidRDefault="002B3DF0" w:rsidP="00F46846">
            <w:pPr>
              <w:rPr>
                <w:rFonts w:cstheme="minorHAnsi"/>
              </w:rPr>
            </w:pPr>
            <w:r>
              <w:rPr>
                <w:rFonts w:cstheme="minorHAnsi"/>
              </w:rPr>
              <w:t xml:space="preserve">3.1, </w:t>
            </w:r>
            <w:r w:rsidR="004B64BC">
              <w:rPr>
                <w:rFonts w:cstheme="minorHAnsi"/>
              </w:rPr>
              <w:t>4.1</w:t>
            </w:r>
          </w:p>
        </w:tc>
      </w:tr>
    </w:tbl>
    <w:p w14:paraId="587AC738" w14:textId="2A86B1D2" w:rsidR="00257856" w:rsidRDefault="00257856"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414894" w:rsidRPr="00CF0841" w14:paraId="2E759723" w14:textId="77777777" w:rsidTr="00B2289A">
        <w:tc>
          <w:tcPr>
            <w:tcW w:w="2232" w:type="dxa"/>
            <w:shd w:val="clear" w:color="auto" w:fill="BFBFBF" w:themeFill="background1" w:themeFillShade="BF"/>
          </w:tcPr>
          <w:p w14:paraId="6DC634B3" w14:textId="77777777" w:rsidR="00414894" w:rsidRPr="00272A78" w:rsidRDefault="00414894" w:rsidP="00F46846">
            <w:pPr>
              <w:tabs>
                <w:tab w:val="right" w:pos="1896"/>
              </w:tabs>
              <w:rPr>
                <w:rFonts w:cstheme="minorHAnsi"/>
                <w:b/>
              </w:rPr>
            </w:pPr>
            <w:r w:rsidRPr="00272A78">
              <w:rPr>
                <w:rFonts w:cstheme="minorHAnsi"/>
                <w:b/>
              </w:rPr>
              <w:lastRenderedPageBreak/>
              <w:t>User Story-ID</w:t>
            </w:r>
          </w:p>
        </w:tc>
        <w:tc>
          <w:tcPr>
            <w:tcW w:w="7056" w:type="dxa"/>
          </w:tcPr>
          <w:p w14:paraId="67E099B5" w14:textId="13528C53" w:rsidR="00414894" w:rsidRPr="00272A78" w:rsidRDefault="00414894" w:rsidP="00F46846">
            <w:pPr>
              <w:rPr>
                <w:rFonts w:cstheme="minorHAnsi"/>
              </w:rPr>
            </w:pPr>
            <w:r>
              <w:rPr>
                <w:rFonts w:cstheme="minorHAnsi"/>
              </w:rPr>
              <w:t>5.1</w:t>
            </w:r>
          </w:p>
        </w:tc>
      </w:tr>
      <w:tr w:rsidR="00414894" w:rsidRPr="00CF0841" w14:paraId="35237BC3" w14:textId="77777777" w:rsidTr="00B2289A">
        <w:tc>
          <w:tcPr>
            <w:tcW w:w="2232" w:type="dxa"/>
            <w:shd w:val="clear" w:color="auto" w:fill="BFBFBF" w:themeFill="background1" w:themeFillShade="BF"/>
          </w:tcPr>
          <w:p w14:paraId="7033E025" w14:textId="77777777" w:rsidR="00414894" w:rsidRPr="00272A78" w:rsidRDefault="00414894" w:rsidP="00F46846">
            <w:pPr>
              <w:rPr>
                <w:rFonts w:cstheme="minorHAnsi"/>
                <w:b/>
              </w:rPr>
            </w:pPr>
            <w:r w:rsidRPr="00272A78">
              <w:rPr>
                <w:rFonts w:cstheme="minorHAnsi"/>
                <w:b/>
              </w:rPr>
              <w:t>User Story-Beschreibung</w:t>
            </w:r>
          </w:p>
        </w:tc>
        <w:tc>
          <w:tcPr>
            <w:tcW w:w="7056" w:type="dxa"/>
          </w:tcPr>
          <w:p w14:paraId="112AE1C2" w14:textId="58FAF53E" w:rsidR="00414894" w:rsidRPr="00272A78" w:rsidRDefault="00414894" w:rsidP="00414894">
            <w:pPr>
              <w:rPr>
                <w:rFonts w:cstheme="minorHAnsi"/>
              </w:rPr>
            </w:pPr>
            <w:r>
              <w:t>Als Nutzer möchte ich eine Liste aller angelegten Lehrveranstaltungen aufrufen können, um diese zu visualisieren.</w:t>
            </w:r>
          </w:p>
        </w:tc>
      </w:tr>
      <w:tr w:rsidR="00414894" w:rsidRPr="00CF0841" w14:paraId="40AB56E7" w14:textId="77777777" w:rsidTr="00B2289A">
        <w:tc>
          <w:tcPr>
            <w:tcW w:w="2232" w:type="dxa"/>
            <w:shd w:val="clear" w:color="auto" w:fill="BFBFBF" w:themeFill="background1" w:themeFillShade="BF"/>
          </w:tcPr>
          <w:p w14:paraId="2D4FA8BB" w14:textId="77777777" w:rsidR="00414894" w:rsidRPr="00272A78" w:rsidRDefault="00414894" w:rsidP="00F46846">
            <w:pPr>
              <w:rPr>
                <w:rFonts w:cstheme="minorHAnsi"/>
                <w:b/>
              </w:rPr>
            </w:pPr>
            <w:r w:rsidRPr="00272A78">
              <w:rPr>
                <w:rFonts w:cstheme="minorHAnsi"/>
                <w:b/>
              </w:rPr>
              <w:t>Geschätzter Realisierungsaufwand</w:t>
            </w:r>
          </w:p>
        </w:tc>
        <w:tc>
          <w:tcPr>
            <w:tcW w:w="7056" w:type="dxa"/>
          </w:tcPr>
          <w:p w14:paraId="6408CCF2" w14:textId="2FA2A897" w:rsidR="00414894" w:rsidRPr="00272A78" w:rsidRDefault="004A5F42" w:rsidP="00F46846">
            <w:pPr>
              <w:rPr>
                <w:rFonts w:cstheme="minorHAnsi"/>
              </w:rPr>
            </w:pPr>
            <w:r>
              <w:rPr>
                <w:rFonts w:cstheme="minorHAnsi"/>
              </w:rPr>
              <w:t>1 Tag</w:t>
            </w:r>
          </w:p>
        </w:tc>
      </w:tr>
      <w:tr w:rsidR="00414894" w:rsidRPr="00CF0841" w14:paraId="07AD0340" w14:textId="77777777" w:rsidTr="00B2289A">
        <w:tc>
          <w:tcPr>
            <w:tcW w:w="2232" w:type="dxa"/>
            <w:shd w:val="clear" w:color="auto" w:fill="BFBFBF" w:themeFill="background1" w:themeFillShade="BF"/>
          </w:tcPr>
          <w:p w14:paraId="0831A07B" w14:textId="77777777" w:rsidR="00414894" w:rsidRPr="00272A78" w:rsidRDefault="00414894" w:rsidP="00F46846">
            <w:pPr>
              <w:rPr>
                <w:rFonts w:cstheme="minorHAnsi"/>
                <w:b/>
              </w:rPr>
            </w:pPr>
            <w:r w:rsidRPr="00272A78">
              <w:rPr>
                <w:rFonts w:cstheme="minorHAnsi"/>
                <w:b/>
              </w:rPr>
              <w:t>Priorität</w:t>
            </w:r>
          </w:p>
        </w:tc>
        <w:tc>
          <w:tcPr>
            <w:tcW w:w="7056" w:type="dxa"/>
          </w:tcPr>
          <w:p w14:paraId="72E649E0" w14:textId="28B50327" w:rsidR="00414894" w:rsidRPr="00272A78" w:rsidRDefault="0076761B" w:rsidP="00F46846">
            <w:pPr>
              <w:rPr>
                <w:rFonts w:cstheme="minorHAnsi"/>
              </w:rPr>
            </w:pPr>
            <w:r>
              <w:rPr>
                <w:rFonts w:cstheme="minorHAnsi"/>
              </w:rPr>
              <w:t>Hoch</w:t>
            </w:r>
          </w:p>
        </w:tc>
      </w:tr>
      <w:tr w:rsidR="00414894" w:rsidRPr="00CF0841" w14:paraId="5D8BE211" w14:textId="77777777" w:rsidTr="00B2289A">
        <w:tc>
          <w:tcPr>
            <w:tcW w:w="2232" w:type="dxa"/>
            <w:shd w:val="clear" w:color="auto" w:fill="BFBFBF" w:themeFill="background1" w:themeFillShade="BF"/>
          </w:tcPr>
          <w:p w14:paraId="13625EE2" w14:textId="77777777" w:rsidR="00414894" w:rsidRPr="00272A78" w:rsidRDefault="00414894" w:rsidP="00F46846">
            <w:pPr>
              <w:rPr>
                <w:rFonts w:cstheme="minorHAnsi"/>
                <w:b/>
              </w:rPr>
            </w:pPr>
            <w:r w:rsidRPr="00272A78">
              <w:rPr>
                <w:rFonts w:cstheme="minorHAnsi"/>
                <w:b/>
              </w:rPr>
              <w:t>Autor(en)</w:t>
            </w:r>
          </w:p>
        </w:tc>
        <w:tc>
          <w:tcPr>
            <w:tcW w:w="7056" w:type="dxa"/>
          </w:tcPr>
          <w:p w14:paraId="3FDEB328" w14:textId="611D4004" w:rsidR="00414894" w:rsidRPr="00272A78" w:rsidRDefault="007725BA" w:rsidP="00F46846">
            <w:pPr>
              <w:rPr>
                <w:rFonts w:cstheme="minorHAnsi"/>
              </w:rPr>
            </w:pPr>
            <w:r>
              <w:rPr>
                <w:rFonts w:cstheme="minorHAnsi"/>
              </w:rPr>
              <w:t>Serena Lavinia Böker</w:t>
            </w:r>
          </w:p>
        </w:tc>
      </w:tr>
      <w:tr w:rsidR="00414894" w:rsidRPr="00CF0841" w14:paraId="767317C1" w14:textId="77777777" w:rsidTr="00B2289A">
        <w:tc>
          <w:tcPr>
            <w:tcW w:w="2232" w:type="dxa"/>
            <w:shd w:val="clear" w:color="auto" w:fill="BFBFBF" w:themeFill="background1" w:themeFillShade="BF"/>
          </w:tcPr>
          <w:p w14:paraId="5A6C8C87" w14:textId="77777777" w:rsidR="00414894" w:rsidRPr="00272A78" w:rsidRDefault="00414894" w:rsidP="00F46846">
            <w:pPr>
              <w:rPr>
                <w:rFonts w:cstheme="minorHAnsi"/>
                <w:b/>
              </w:rPr>
            </w:pPr>
            <w:r w:rsidRPr="00272A78">
              <w:rPr>
                <w:rFonts w:cstheme="minorHAnsi"/>
                <w:b/>
              </w:rPr>
              <w:t>Abhängigkeiten zu anderen User Stories</w:t>
            </w:r>
          </w:p>
        </w:tc>
        <w:tc>
          <w:tcPr>
            <w:tcW w:w="7056" w:type="dxa"/>
          </w:tcPr>
          <w:p w14:paraId="1157F588" w14:textId="5D9D564A" w:rsidR="00414894" w:rsidRPr="00272A78" w:rsidRDefault="00414894" w:rsidP="00F46846">
            <w:pPr>
              <w:rPr>
                <w:rFonts w:cstheme="minorHAnsi"/>
              </w:rPr>
            </w:pPr>
          </w:p>
        </w:tc>
      </w:tr>
      <w:bookmarkEnd w:id="6"/>
    </w:tbl>
    <w:p w14:paraId="12F3FBF8" w14:textId="77777777" w:rsidR="006F7E6F" w:rsidRDefault="006F7E6F" w:rsidP="54DCA129"/>
    <w:tbl>
      <w:tblPr>
        <w:tblStyle w:val="Tabellenraster"/>
        <w:tblW w:w="9322" w:type="dxa"/>
        <w:tblLayout w:type="fixed"/>
        <w:tblLook w:val="04A0" w:firstRow="1" w:lastRow="0" w:firstColumn="1" w:lastColumn="0" w:noHBand="0" w:noVBand="1"/>
      </w:tblPr>
      <w:tblGrid>
        <w:gridCol w:w="2235"/>
        <w:gridCol w:w="7087"/>
      </w:tblGrid>
      <w:tr w:rsidR="54DCA129" w14:paraId="10A9270C" w14:textId="77777777" w:rsidTr="23B1450B">
        <w:tc>
          <w:tcPr>
            <w:tcW w:w="2235" w:type="dxa"/>
            <w:shd w:val="clear" w:color="auto" w:fill="BFBFBF" w:themeFill="background1" w:themeFillShade="BF"/>
          </w:tcPr>
          <w:p w14:paraId="763EBCBA" w14:textId="5F497AC3"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25D45C6F" w14:textId="7B294DC0" w:rsidR="54DCA129" w:rsidRDefault="23B1450B">
            <w:r w:rsidRPr="23B1450B">
              <w:rPr>
                <w:rFonts w:ascii="Calibri" w:eastAsia="Calibri" w:hAnsi="Calibri" w:cs="Calibri"/>
              </w:rPr>
              <w:t>6.1</w:t>
            </w:r>
          </w:p>
        </w:tc>
      </w:tr>
      <w:tr w:rsidR="54DCA129" w14:paraId="5F3DAD7F" w14:textId="77777777" w:rsidTr="23B1450B">
        <w:tc>
          <w:tcPr>
            <w:tcW w:w="2235" w:type="dxa"/>
            <w:shd w:val="clear" w:color="auto" w:fill="BFBFBF" w:themeFill="background1" w:themeFillShade="BF"/>
          </w:tcPr>
          <w:p w14:paraId="6CEA0FAA" w14:textId="6F442750" w:rsidR="54DCA129" w:rsidRDefault="23B1450B">
            <w:r w:rsidRPr="23B1450B">
              <w:rPr>
                <w:rFonts w:ascii="Calibri" w:eastAsia="Calibri" w:hAnsi="Calibri" w:cs="Calibri"/>
                <w:b/>
                <w:bCs/>
                <w:color w:val="000000" w:themeColor="text1"/>
              </w:rPr>
              <w:t>User Story-Beschreibung</w:t>
            </w:r>
          </w:p>
        </w:tc>
        <w:tc>
          <w:tcPr>
            <w:tcW w:w="7087" w:type="dxa"/>
          </w:tcPr>
          <w:p w14:paraId="79C06C4D" w14:textId="2585A580" w:rsidR="54DCA129" w:rsidRDefault="54DCA129">
            <w:r w:rsidRPr="54DCA129">
              <w:rPr>
                <w:rFonts w:ascii="Calibri" w:eastAsia="Calibri" w:hAnsi="Calibri" w:cs="Calibri"/>
              </w:rPr>
              <w:t>Als Nutzer möchte ich in der Lage sein, Lehrveranstaltungen beitreten zu können</w:t>
            </w:r>
            <w:r w:rsidR="15DB733B" w:rsidRPr="15DB733B">
              <w:rPr>
                <w:rFonts w:ascii="Calibri" w:eastAsia="Calibri" w:hAnsi="Calibri" w:cs="Calibri"/>
              </w:rPr>
              <w:t>, um</w:t>
            </w:r>
            <w:r w:rsidR="772E0A6C" w:rsidRPr="772E0A6C">
              <w:rPr>
                <w:rFonts w:ascii="Calibri" w:eastAsia="Calibri" w:hAnsi="Calibri" w:cs="Calibri"/>
              </w:rPr>
              <w:t xml:space="preserve"> Zugriff auf das </w:t>
            </w:r>
            <w:r w:rsidR="2FEBB6B4" w:rsidRPr="2FEBB6B4">
              <w:rPr>
                <w:rFonts w:ascii="Calibri" w:eastAsia="Calibri" w:hAnsi="Calibri" w:cs="Calibri"/>
              </w:rPr>
              <w:t>Lehrmaterial zu erhalten</w:t>
            </w:r>
            <w:r w:rsidRPr="54DCA129">
              <w:rPr>
                <w:rFonts w:ascii="Calibri" w:eastAsia="Calibri" w:hAnsi="Calibri" w:cs="Calibri"/>
              </w:rPr>
              <w:t>.</w:t>
            </w:r>
          </w:p>
        </w:tc>
      </w:tr>
      <w:tr w:rsidR="54DCA129" w14:paraId="70625880" w14:textId="77777777" w:rsidTr="23B1450B">
        <w:tc>
          <w:tcPr>
            <w:tcW w:w="2235" w:type="dxa"/>
            <w:shd w:val="clear" w:color="auto" w:fill="BFBFBF" w:themeFill="background1" w:themeFillShade="BF"/>
          </w:tcPr>
          <w:p w14:paraId="584AFBE7" w14:textId="0B42F17C" w:rsidR="54DCA129" w:rsidRDefault="23B1450B">
            <w:r w:rsidRPr="23B1450B">
              <w:rPr>
                <w:rFonts w:ascii="Calibri" w:eastAsia="Calibri" w:hAnsi="Calibri" w:cs="Calibri"/>
                <w:b/>
                <w:bCs/>
                <w:color w:val="000000" w:themeColor="text1"/>
              </w:rPr>
              <w:t>Geschätzter Realisierungsaufwand</w:t>
            </w:r>
          </w:p>
        </w:tc>
        <w:tc>
          <w:tcPr>
            <w:tcW w:w="7087" w:type="dxa"/>
          </w:tcPr>
          <w:p w14:paraId="2DAE7E3E" w14:textId="63D39546" w:rsidR="54DCA129" w:rsidRDefault="23B1450B">
            <w:r w:rsidRPr="23B1450B">
              <w:rPr>
                <w:rFonts w:ascii="Calibri" w:eastAsia="Calibri" w:hAnsi="Calibri" w:cs="Calibri"/>
              </w:rPr>
              <w:t xml:space="preserve"> </w:t>
            </w:r>
          </w:p>
        </w:tc>
      </w:tr>
      <w:tr w:rsidR="54DCA129" w14:paraId="22CCEB1B" w14:textId="77777777" w:rsidTr="23B1450B">
        <w:tc>
          <w:tcPr>
            <w:tcW w:w="2235" w:type="dxa"/>
            <w:shd w:val="clear" w:color="auto" w:fill="BFBFBF" w:themeFill="background1" w:themeFillShade="BF"/>
          </w:tcPr>
          <w:p w14:paraId="10236C90" w14:textId="6DC19308" w:rsidR="54DCA129" w:rsidRDefault="23B1450B">
            <w:r w:rsidRPr="23B1450B">
              <w:rPr>
                <w:rFonts w:ascii="Calibri" w:eastAsia="Calibri" w:hAnsi="Calibri" w:cs="Calibri"/>
                <w:b/>
                <w:bCs/>
                <w:color w:val="000000" w:themeColor="text1"/>
              </w:rPr>
              <w:t>Priorität</w:t>
            </w:r>
          </w:p>
        </w:tc>
        <w:tc>
          <w:tcPr>
            <w:tcW w:w="7087" w:type="dxa"/>
          </w:tcPr>
          <w:p w14:paraId="016C7496" w14:textId="37FF278E" w:rsidR="54DCA129" w:rsidRDefault="23B1450B">
            <w:r w:rsidRPr="23B1450B">
              <w:rPr>
                <w:rFonts w:ascii="Calibri" w:eastAsia="Calibri" w:hAnsi="Calibri" w:cs="Calibri"/>
              </w:rPr>
              <w:t>Hoch</w:t>
            </w:r>
          </w:p>
        </w:tc>
      </w:tr>
      <w:tr w:rsidR="54DCA129" w14:paraId="270B35EB" w14:textId="77777777" w:rsidTr="23B1450B">
        <w:tc>
          <w:tcPr>
            <w:tcW w:w="2235" w:type="dxa"/>
            <w:shd w:val="clear" w:color="auto" w:fill="BFBFBF" w:themeFill="background1" w:themeFillShade="BF"/>
          </w:tcPr>
          <w:p w14:paraId="025DCA0D" w14:textId="4EDE22C0" w:rsidR="54DCA129" w:rsidRDefault="23B1450B">
            <w:r w:rsidRPr="23B1450B">
              <w:rPr>
                <w:rFonts w:ascii="Calibri" w:eastAsia="Calibri" w:hAnsi="Calibri" w:cs="Calibri"/>
                <w:b/>
                <w:bCs/>
                <w:color w:val="000000" w:themeColor="text1"/>
              </w:rPr>
              <w:t>Autor(en)</w:t>
            </w:r>
          </w:p>
        </w:tc>
        <w:tc>
          <w:tcPr>
            <w:tcW w:w="7087" w:type="dxa"/>
          </w:tcPr>
          <w:p w14:paraId="513E3D9C" w14:textId="4E5E6953" w:rsidR="54DCA129" w:rsidRDefault="23B1450B">
            <w:proofErr w:type="spellStart"/>
            <w:r w:rsidRPr="23B1450B">
              <w:rPr>
                <w:rFonts w:ascii="Calibri" w:eastAsia="Calibri" w:hAnsi="Calibri" w:cs="Calibri"/>
              </w:rPr>
              <w:t>Yafet</w:t>
            </w:r>
            <w:proofErr w:type="spellEnd"/>
          </w:p>
        </w:tc>
      </w:tr>
      <w:tr w:rsidR="54DCA129" w14:paraId="226DFA50" w14:textId="77777777" w:rsidTr="23B1450B">
        <w:tc>
          <w:tcPr>
            <w:tcW w:w="2235" w:type="dxa"/>
            <w:shd w:val="clear" w:color="auto" w:fill="BFBFBF" w:themeFill="background1" w:themeFillShade="BF"/>
          </w:tcPr>
          <w:p w14:paraId="6DED9952" w14:textId="1B34A273" w:rsidR="54DCA129" w:rsidRDefault="23B1450B">
            <w:r w:rsidRPr="23B1450B">
              <w:rPr>
                <w:rFonts w:ascii="Calibri" w:eastAsia="Calibri" w:hAnsi="Calibri" w:cs="Calibri"/>
                <w:b/>
                <w:bCs/>
                <w:color w:val="000000" w:themeColor="text1"/>
              </w:rPr>
              <w:t>Abhängigkeiten zu anderen User Stories</w:t>
            </w:r>
          </w:p>
        </w:tc>
        <w:tc>
          <w:tcPr>
            <w:tcW w:w="7087" w:type="dxa"/>
          </w:tcPr>
          <w:p w14:paraId="35EE126A" w14:textId="175CF3E9" w:rsidR="54DCA129" w:rsidRDefault="23B1450B">
            <w:r w:rsidRPr="23B1450B">
              <w:rPr>
                <w:rFonts w:ascii="Calibri" w:eastAsia="Calibri" w:hAnsi="Calibri" w:cs="Calibri"/>
              </w:rPr>
              <w:t>5.1, 12.2</w:t>
            </w:r>
          </w:p>
        </w:tc>
      </w:tr>
    </w:tbl>
    <w:p w14:paraId="5061D6F4" w14:textId="19A8BE1C" w:rsidR="54DCA129" w:rsidRDefault="54DCA129" w:rsidP="54DCA129">
      <w:pPr>
        <w:spacing w:line="257" w:lineRule="auto"/>
        <w:rPr>
          <w:rFonts w:ascii="Calibri" w:eastAsia="Calibri" w:hAnsi="Calibri" w:cs="Calibri"/>
        </w:rPr>
      </w:pPr>
    </w:p>
    <w:tbl>
      <w:tblPr>
        <w:tblStyle w:val="Tabellenraster"/>
        <w:tblW w:w="9322" w:type="dxa"/>
        <w:tblLayout w:type="fixed"/>
        <w:tblLook w:val="04A0" w:firstRow="1" w:lastRow="0" w:firstColumn="1" w:lastColumn="0" w:noHBand="0" w:noVBand="1"/>
      </w:tblPr>
      <w:tblGrid>
        <w:gridCol w:w="2235"/>
        <w:gridCol w:w="7087"/>
      </w:tblGrid>
      <w:tr w:rsidR="54DCA129" w14:paraId="6FF0E4D6" w14:textId="77777777" w:rsidTr="23B1450B">
        <w:tc>
          <w:tcPr>
            <w:tcW w:w="2235" w:type="dxa"/>
            <w:shd w:val="clear" w:color="auto" w:fill="BFBFBF" w:themeFill="background1" w:themeFillShade="BF"/>
          </w:tcPr>
          <w:p w14:paraId="4E47C3D0" w14:textId="674AAE27"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5BEE4141" w14:textId="187FB382" w:rsidR="54DCA129" w:rsidRDefault="23B1450B">
            <w:r w:rsidRPr="23B1450B">
              <w:rPr>
                <w:rFonts w:ascii="Calibri" w:eastAsia="Calibri" w:hAnsi="Calibri" w:cs="Calibri"/>
              </w:rPr>
              <w:t>7.1</w:t>
            </w:r>
          </w:p>
        </w:tc>
      </w:tr>
      <w:tr w:rsidR="54DCA129" w14:paraId="662B25AD" w14:textId="77777777" w:rsidTr="23B1450B">
        <w:tc>
          <w:tcPr>
            <w:tcW w:w="2235" w:type="dxa"/>
            <w:shd w:val="clear" w:color="auto" w:fill="BFBFBF" w:themeFill="background1" w:themeFillShade="BF"/>
          </w:tcPr>
          <w:p w14:paraId="6B8663DB" w14:textId="0EAFC2DB" w:rsidR="54DCA129" w:rsidRDefault="23B1450B">
            <w:r w:rsidRPr="23B1450B">
              <w:rPr>
                <w:rFonts w:ascii="Calibri" w:eastAsia="Calibri" w:hAnsi="Calibri" w:cs="Calibri"/>
                <w:b/>
                <w:bCs/>
                <w:color w:val="000000" w:themeColor="text1"/>
              </w:rPr>
              <w:t>User Story-Beschreibung</w:t>
            </w:r>
          </w:p>
        </w:tc>
        <w:tc>
          <w:tcPr>
            <w:tcW w:w="7087" w:type="dxa"/>
          </w:tcPr>
          <w:p w14:paraId="0FB72942" w14:textId="0D2DF931" w:rsidR="54DCA129" w:rsidRDefault="54DCA129">
            <w:pPr>
              <w:rPr>
                <w:rFonts w:ascii="Calibri" w:eastAsia="Calibri" w:hAnsi="Calibri" w:cs="Calibri"/>
              </w:rPr>
            </w:pPr>
            <w:r w:rsidRPr="54DCA129">
              <w:rPr>
                <w:rFonts w:ascii="Calibri" w:eastAsia="Calibri" w:hAnsi="Calibri" w:cs="Calibri"/>
              </w:rPr>
              <w:t xml:space="preserve">Als Lehrender möchte ich automatisch </w:t>
            </w:r>
            <w:r w:rsidR="00120B68">
              <w:rPr>
                <w:rFonts w:ascii="Calibri" w:eastAsia="Calibri" w:hAnsi="Calibri" w:cs="Calibri"/>
              </w:rPr>
              <w:t>als Lehrender</w:t>
            </w:r>
            <w:r w:rsidRPr="54DCA129">
              <w:rPr>
                <w:rFonts w:ascii="Calibri" w:eastAsia="Calibri" w:hAnsi="Calibri" w:cs="Calibri"/>
              </w:rPr>
              <w:t xml:space="preserve"> einer Lehrveranstaltung </w:t>
            </w:r>
            <w:r w:rsidR="00E85BD8">
              <w:rPr>
                <w:rFonts w:ascii="Calibri" w:eastAsia="Calibri" w:hAnsi="Calibri" w:cs="Calibri"/>
              </w:rPr>
              <w:t>zugeordnet werden</w:t>
            </w:r>
            <w:r w:rsidRPr="54DCA129">
              <w:rPr>
                <w:rFonts w:ascii="Calibri" w:eastAsia="Calibri" w:hAnsi="Calibri" w:cs="Calibri"/>
              </w:rPr>
              <w:t>, die ich selbst erstellt habe</w:t>
            </w:r>
            <w:r w:rsidR="2FEBB6B4" w:rsidRPr="2FEBB6B4">
              <w:rPr>
                <w:rFonts w:ascii="Calibri" w:eastAsia="Calibri" w:hAnsi="Calibri" w:cs="Calibri"/>
              </w:rPr>
              <w:t xml:space="preserve">, </w:t>
            </w:r>
            <w:r w:rsidR="2616752B" w:rsidRPr="2616752B">
              <w:rPr>
                <w:rFonts w:ascii="Calibri" w:eastAsia="Calibri" w:hAnsi="Calibri" w:cs="Calibri"/>
              </w:rPr>
              <w:t>damit ich sofort Zugriff auf meine eigenen Lehrveranstaltungen habe</w:t>
            </w:r>
            <w:r w:rsidRPr="54DCA129">
              <w:rPr>
                <w:rFonts w:ascii="Calibri" w:eastAsia="Calibri" w:hAnsi="Calibri" w:cs="Calibri"/>
              </w:rPr>
              <w:t>.</w:t>
            </w:r>
          </w:p>
        </w:tc>
      </w:tr>
      <w:tr w:rsidR="54DCA129" w14:paraId="1AA8C427" w14:textId="77777777" w:rsidTr="23B1450B">
        <w:tc>
          <w:tcPr>
            <w:tcW w:w="2235" w:type="dxa"/>
            <w:shd w:val="clear" w:color="auto" w:fill="BFBFBF" w:themeFill="background1" w:themeFillShade="BF"/>
          </w:tcPr>
          <w:p w14:paraId="591167EB" w14:textId="6C135261" w:rsidR="54DCA129" w:rsidRDefault="23B1450B">
            <w:r w:rsidRPr="23B1450B">
              <w:rPr>
                <w:rFonts w:ascii="Calibri" w:eastAsia="Calibri" w:hAnsi="Calibri" w:cs="Calibri"/>
                <w:b/>
                <w:bCs/>
                <w:color w:val="000000" w:themeColor="text1"/>
              </w:rPr>
              <w:t>Geschätzter Realisierungsaufwand</w:t>
            </w:r>
          </w:p>
        </w:tc>
        <w:tc>
          <w:tcPr>
            <w:tcW w:w="7087" w:type="dxa"/>
          </w:tcPr>
          <w:p w14:paraId="073C281A" w14:textId="313C791F" w:rsidR="54DCA129" w:rsidRDefault="23B1450B">
            <w:r w:rsidRPr="23B1450B">
              <w:rPr>
                <w:rFonts w:ascii="Calibri" w:eastAsia="Calibri" w:hAnsi="Calibri" w:cs="Calibri"/>
              </w:rPr>
              <w:t xml:space="preserve"> </w:t>
            </w:r>
          </w:p>
        </w:tc>
      </w:tr>
      <w:tr w:rsidR="54DCA129" w14:paraId="67ECDB37" w14:textId="77777777" w:rsidTr="23B1450B">
        <w:tc>
          <w:tcPr>
            <w:tcW w:w="2235" w:type="dxa"/>
            <w:shd w:val="clear" w:color="auto" w:fill="BFBFBF" w:themeFill="background1" w:themeFillShade="BF"/>
          </w:tcPr>
          <w:p w14:paraId="1020F073" w14:textId="6F3C9916" w:rsidR="54DCA129" w:rsidRDefault="23B1450B">
            <w:r w:rsidRPr="23B1450B">
              <w:rPr>
                <w:rFonts w:ascii="Calibri" w:eastAsia="Calibri" w:hAnsi="Calibri" w:cs="Calibri"/>
                <w:b/>
                <w:bCs/>
                <w:color w:val="000000" w:themeColor="text1"/>
              </w:rPr>
              <w:t>Priorität</w:t>
            </w:r>
          </w:p>
        </w:tc>
        <w:tc>
          <w:tcPr>
            <w:tcW w:w="7087" w:type="dxa"/>
          </w:tcPr>
          <w:p w14:paraId="39198C33" w14:textId="08E1D2EE" w:rsidR="54DCA129" w:rsidRDefault="23B1450B">
            <w:r w:rsidRPr="23B1450B">
              <w:rPr>
                <w:rFonts w:ascii="Calibri" w:eastAsia="Calibri" w:hAnsi="Calibri" w:cs="Calibri"/>
              </w:rPr>
              <w:t>Hoch</w:t>
            </w:r>
          </w:p>
        </w:tc>
      </w:tr>
      <w:tr w:rsidR="54DCA129" w14:paraId="4863B56A" w14:textId="77777777" w:rsidTr="23B1450B">
        <w:tc>
          <w:tcPr>
            <w:tcW w:w="2235" w:type="dxa"/>
            <w:shd w:val="clear" w:color="auto" w:fill="BFBFBF" w:themeFill="background1" w:themeFillShade="BF"/>
          </w:tcPr>
          <w:p w14:paraId="198B38C8" w14:textId="20BCE7CB" w:rsidR="54DCA129" w:rsidRDefault="23B1450B">
            <w:r w:rsidRPr="23B1450B">
              <w:rPr>
                <w:rFonts w:ascii="Calibri" w:eastAsia="Calibri" w:hAnsi="Calibri" w:cs="Calibri"/>
                <w:b/>
                <w:bCs/>
                <w:color w:val="000000" w:themeColor="text1"/>
              </w:rPr>
              <w:t>Autor(en)</w:t>
            </w:r>
          </w:p>
        </w:tc>
        <w:tc>
          <w:tcPr>
            <w:tcW w:w="7087" w:type="dxa"/>
          </w:tcPr>
          <w:p w14:paraId="45B7E4FF" w14:textId="39879F8D" w:rsidR="54DCA129" w:rsidRDefault="23B1450B">
            <w:proofErr w:type="spellStart"/>
            <w:r w:rsidRPr="23B1450B">
              <w:rPr>
                <w:rFonts w:ascii="Calibri" w:eastAsia="Calibri" w:hAnsi="Calibri" w:cs="Calibri"/>
              </w:rPr>
              <w:t>Yafet</w:t>
            </w:r>
            <w:proofErr w:type="spellEnd"/>
          </w:p>
        </w:tc>
      </w:tr>
      <w:tr w:rsidR="54DCA129" w14:paraId="060EBD53" w14:textId="77777777" w:rsidTr="23B1450B">
        <w:tc>
          <w:tcPr>
            <w:tcW w:w="2235" w:type="dxa"/>
            <w:shd w:val="clear" w:color="auto" w:fill="BFBFBF" w:themeFill="background1" w:themeFillShade="BF"/>
          </w:tcPr>
          <w:p w14:paraId="1CE53795" w14:textId="40ECD1DF" w:rsidR="54DCA129" w:rsidRDefault="23B1450B">
            <w:r w:rsidRPr="23B1450B">
              <w:rPr>
                <w:rFonts w:ascii="Calibri" w:eastAsia="Calibri" w:hAnsi="Calibri" w:cs="Calibri"/>
                <w:b/>
                <w:bCs/>
                <w:color w:val="000000" w:themeColor="text1"/>
              </w:rPr>
              <w:t>Abhängigkeiten zu anderen User Stories</w:t>
            </w:r>
          </w:p>
        </w:tc>
        <w:tc>
          <w:tcPr>
            <w:tcW w:w="7087" w:type="dxa"/>
          </w:tcPr>
          <w:p w14:paraId="799E9779" w14:textId="74D59782" w:rsidR="54DCA129" w:rsidRDefault="23B1450B">
            <w:r w:rsidRPr="23B1450B">
              <w:rPr>
                <w:rFonts w:ascii="Calibri" w:eastAsia="Calibri" w:hAnsi="Calibri" w:cs="Calibri"/>
              </w:rPr>
              <w:t>2.1, 2.3</w:t>
            </w:r>
          </w:p>
        </w:tc>
      </w:tr>
    </w:tbl>
    <w:p w14:paraId="40660951" w14:textId="34D5D195" w:rsidR="54DCA129" w:rsidRDefault="54DCA129" w:rsidP="54DCA129">
      <w:pPr>
        <w:spacing w:line="257" w:lineRule="auto"/>
        <w:rPr>
          <w:rFonts w:ascii="Calibri" w:eastAsia="Calibri" w:hAnsi="Calibri" w:cs="Calibri"/>
        </w:rPr>
      </w:pPr>
    </w:p>
    <w:tbl>
      <w:tblPr>
        <w:tblStyle w:val="Tabellenraster"/>
        <w:tblW w:w="9322" w:type="dxa"/>
        <w:tblLayout w:type="fixed"/>
        <w:tblLook w:val="04A0" w:firstRow="1" w:lastRow="0" w:firstColumn="1" w:lastColumn="0" w:noHBand="0" w:noVBand="1"/>
      </w:tblPr>
      <w:tblGrid>
        <w:gridCol w:w="2235"/>
        <w:gridCol w:w="7087"/>
      </w:tblGrid>
      <w:tr w:rsidR="54DCA129" w14:paraId="0FC4F3CF" w14:textId="77777777" w:rsidTr="23B1450B">
        <w:tc>
          <w:tcPr>
            <w:tcW w:w="2235" w:type="dxa"/>
            <w:shd w:val="clear" w:color="auto" w:fill="BFBFBF" w:themeFill="background1" w:themeFillShade="BF"/>
          </w:tcPr>
          <w:p w14:paraId="201D6FF6" w14:textId="57751A4D"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3DE72B4D" w14:textId="3C1C8A8C" w:rsidR="54DCA129" w:rsidRDefault="23B1450B">
            <w:r w:rsidRPr="23B1450B">
              <w:rPr>
                <w:rFonts w:ascii="Calibri" w:eastAsia="Calibri" w:hAnsi="Calibri" w:cs="Calibri"/>
              </w:rPr>
              <w:t>8.1</w:t>
            </w:r>
          </w:p>
        </w:tc>
      </w:tr>
      <w:tr w:rsidR="54DCA129" w14:paraId="51DEA1AC" w14:textId="77777777" w:rsidTr="23B1450B">
        <w:tc>
          <w:tcPr>
            <w:tcW w:w="2235" w:type="dxa"/>
            <w:shd w:val="clear" w:color="auto" w:fill="BFBFBF" w:themeFill="background1" w:themeFillShade="BF"/>
          </w:tcPr>
          <w:p w14:paraId="176946FD" w14:textId="0850D859" w:rsidR="54DCA129" w:rsidRDefault="23B1450B">
            <w:r w:rsidRPr="23B1450B">
              <w:rPr>
                <w:rFonts w:ascii="Calibri" w:eastAsia="Calibri" w:hAnsi="Calibri" w:cs="Calibri"/>
                <w:b/>
                <w:bCs/>
                <w:color w:val="000000" w:themeColor="text1"/>
              </w:rPr>
              <w:t>User Story-Beschreibung</w:t>
            </w:r>
          </w:p>
        </w:tc>
        <w:tc>
          <w:tcPr>
            <w:tcW w:w="7087" w:type="dxa"/>
          </w:tcPr>
          <w:p w14:paraId="0054EB06" w14:textId="5DA37995" w:rsidR="54DCA129" w:rsidRDefault="54DCA129">
            <w:r w:rsidRPr="54DCA129">
              <w:rPr>
                <w:rFonts w:ascii="Calibri" w:eastAsia="Calibri" w:hAnsi="Calibri" w:cs="Calibri"/>
              </w:rPr>
              <w:t>Als Lehrender möchte ich Nutzer zu meinen Lehrveranstaltungen hinzufügen können</w:t>
            </w:r>
            <w:r w:rsidR="16D722B9" w:rsidRPr="16D722B9">
              <w:rPr>
                <w:rFonts w:ascii="Calibri" w:eastAsia="Calibri" w:hAnsi="Calibri" w:cs="Calibri"/>
              </w:rPr>
              <w:t xml:space="preserve">, um </w:t>
            </w:r>
            <w:r w:rsidR="008B29DA" w:rsidRPr="16D722B9">
              <w:rPr>
                <w:rFonts w:ascii="Calibri" w:eastAsia="Calibri" w:hAnsi="Calibri" w:cs="Calibri"/>
              </w:rPr>
              <w:t>Studenten,</w:t>
            </w:r>
            <w:r w:rsidR="16D722B9" w:rsidRPr="16D722B9">
              <w:rPr>
                <w:rFonts w:ascii="Calibri" w:eastAsia="Calibri" w:hAnsi="Calibri" w:cs="Calibri"/>
              </w:rPr>
              <w:t xml:space="preserve"> die sich bereits vorher angemeldet haben hinzufügen zu können</w:t>
            </w:r>
            <w:r w:rsidRPr="54DCA129">
              <w:rPr>
                <w:rFonts w:ascii="Calibri" w:eastAsia="Calibri" w:hAnsi="Calibri" w:cs="Calibri"/>
              </w:rPr>
              <w:t>.</w:t>
            </w:r>
          </w:p>
        </w:tc>
      </w:tr>
      <w:tr w:rsidR="54DCA129" w14:paraId="3E91D1C1" w14:textId="77777777" w:rsidTr="23B1450B">
        <w:tc>
          <w:tcPr>
            <w:tcW w:w="2235" w:type="dxa"/>
            <w:shd w:val="clear" w:color="auto" w:fill="BFBFBF" w:themeFill="background1" w:themeFillShade="BF"/>
          </w:tcPr>
          <w:p w14:paraId="661E4B63" w14:textId="40EF39CE" w:rsidR="54DCA129" w:rsidRDefault="23B1450B">
            <w:r w:rsidRPr="23B1450B">
              <w:rPr>
                <w:rFonts w:ascii="Calibri" w:eastAsia="Calibri" w:hAnsi="Calibri" w:cs="Calibri"/>
                <w:b/>
                <w:bCs/>
                <w:color w:val="000000" w:themeColor="text1"/>
              </w:rPr>
              <w:t>Geschätzter Realisierungsaufwand</w:t>
            </w:r>
          </w:p>
        </w:tc>
        <w:tc>
          <w:tcPr>
            <w:tcW w:w="7087" w:type="dxa"/>
          </w:tcPr>
          <w:p w14:paraId="39C38AA6" w14:textId="10B47F45" w:rsidR="54DCA129" w:rsidRDefault="23B1450B">
            <w:r w:rsidRPr="23B1450B">
              <w:rPr>
                <w:rFonts w:ascii="Calibri" w:eastAsia="Calibri" w:hAnsi="Calibri" w:cs="Calibri"/>
              </w:rPr>
              <w:t xml:space="preserve"> </w:t>
            </w:r>
          </w:p>
        </w:tc>
      </w:tr>
      <w:tr w:rsidR="54DCA129" w14:paraId="074D98D0" w14:textId="77777777" w:rsidTr="23B1450B">
        <w:tc>
          <w:tcPr>
            <w:tcW w:w="2235" w:type="dxa"/>
            <w:shd w:val="clear" w:color="auto" w:fill="BFBFBF" w:themeFill="background1" w:themeFillShade="BF"/>
          </w:tcPr>
          <w:p w14:paraId="60C31909" w14:textId="3E3D0ECE" w:rsidR="54DCA129" w:rsidRDefault="23B1450B">
            <w:r w:rsidRPr="23B1450B">
              <w:rPr>
                <w:rFonts w:ascii="Calibri" w:eastAsia="Calibri" w:hAnsi="Calibri" w:cs="Calibri"/>
                <w:b/>
                <w:bCs/>
                <w:color w:val="000000" w:themeColor="text1"/>
              </w:rPr>
              <w:t>Priorität</w:t>
            </w:r>
          </w:p>
        </w:tc>
        <w:tc>
          <w:tcPr>
            <w:tcW w:w="7087" w:type="dxa"/>
          </w:tcPr>
          <w:p w14:paraId="2CFEE089" w14:textId="735666D1" w:rsidR="54DCA129" w:rsidRDefault="23B1450B">
            <w:r w:rsidRPr="23B1450B">
              <w:rPr>
                <w:rFonts w:ascii="Calibri" w:eastAsia="Calibri" w:hAnsi="Calibri" w:cs="Calibri"/>
              </w:rPr>
              <w:t>Hoch</w:t>
            </w:r>
          </w:p>
        </w:tc>
      </w:tr>
      <w:tr w:rsidR="54DCA129" w14:paraId="4115EAF2" w14:textId="77777777" w:rsidTr="23B1450B">
        <w:tc>
          <w:tcPr>
            <w:tcW w:w="2235" w:type="dxa"/>
            <w:shd w:val="clear" w:color="auto" w:fill="BFBFBF" w:themeFill="background1" w:themeFillShade="BF"/>
          </w:tcPr>
          <w:p w14:paraId="50325BD6" w14:textId="20B0B167" w:rsidR="54DCA129" w:rsidRDefault="23B1450B">
            <w:r w:rsidRPr="23B1450B">
              <w:rPr>
                <w:rFonts w:ascii="Calibri" w:eastAsia="Calibri" w:hAnsi="Calibri" w:cs="Calibri"/>
                <w:b/>
                <w:bCs/>
                <w:color w:val="000000" w:themeColor="text1"/>
              </w:rPr>
              <w:t>Autor(en)</w:t>
            </w:r>
          </w:p>
        </w:tc>
        <w:tc>
          <w:tcPr>
            <w:tcW w:w="7087" w:type="dxa"/>
          </w:tcPr>
          <w:p w14:paraId="0D7B988F" w14:textId="6F0A1773" w:rsidR="54DCA129" w:rsidRDefault="23B1450B">
            <w:proofErr w:type="spellStart"/>
            <w:r w:rsidRPr="23B1450B">
              <w:rPr>
                <w:rFonts w:ascii="Calibri" w:eastAsia="Calibri" w:hAnsi="Calibri" w:cs="Calibri"/>
              </w:rPr>
              <w:t>Yafet</w:t>
            </w:r>
            <w:proofErr w:type="spellEnd"/>
          </w:p>
        </w:tc>
      </w:tr>
      <w:tr w:rsidR="54DCA129" w14:paraId="56326B21" w14:textId="77777777" w:rsidTr="23B1450B">
        <w:tc>
          <w:tcPr>
            <w:tcW w:w="2235" w:type="dxa"/>
            <w:shd w:val="clear" w:color="auto" w:fill="BFBFBF" w:themeFill="background1" w:themeFillShade="BF"/>
          </w:tcPr>
          <w:p w14:paraId="688D6C9B" w14:textId="2732865A" w:rsidR="54DCA129" w:rsidRDefault="23B1450B">
            <w:r w:rsidRPr="23B1450B">
              <w:rPr>
                <w:rFonts w:ascii="Calibri" w:eastAsia="Calibri" w:hAnsi="Calibri" w:cs="Calibri"/>
                <w:b/>
                <w:bCs/>
                <w:color w:val="000000" w:themeColor="text1"/>
              </w:rPr>
              <w:t>Abhängigkeiten zu anderen User Stories</w:t>
            </w:r>
          </w:p>
        </w:tc>
        <w:tc>
          <w:tcPr>
            <w:tcW w:w="7087" w:type="dxa"/>
          </w:tcPr>
          <w:p w14:paraId="6CC1EF79" w14:textId="11FB6853" w:rsidR="54DCA129" w:rsidRDefault="23B1450B">
            <w:r w:rsidRPr="23B1450B">
              <w:rPr>
                <w:rFonts w:ascii="Calibri" w:eastAsia="Calibri" w:hAnsi="Calibri" w:cs="Calibri"/>
              </w:rPr>
              <w:t>2.1, 2.3, 7.1</w:t>
            </w:r>
          </w:p>
        </w:tc>
      </w:tr>
    </w:tbl>
    <w:p w14:paraId="78AE00A8" w14:textId="31EFC9CD" w:rsidR="54DCA129" w:rsidRDefault="54DCA129" w:rsidP="54DCA129"/>
    <w:tbl>
      <w:tblPr>
        <w:tblStyle w:val="Tabellenraster"/>
        <w:tblW w:w="9322" w:type="dxa"/>
        <w:tblLayout w:type="fixed"/>
        <w:tblLook w:val="04A0" w:firstRow="1" w:lastRow="0" w:firstColumn="1" w:lastColumn="0" w:noHBand="0" w:noVBand="1"/>
      </w:tblPr>
      <w:tblGrid>
        <w:gridCol w:w="2235"/>
        <w:gridCol w:w="7087"/>
      </w:tblGrid>
      <w:tr w:rsidR="54DCA129" w14:paraId="4B9D16C4" w14:textId="77777777" w:rsidTr="23B1450B">
        <w:tc>
          <w:tcPr>
            <w:tcW w:w="2235" w:type="dxa"/>
            <w:shd w:val="clear" w:color="auto" w:fill="BFBFBF" w:themeFill="background1" w:themeFillShade="BF"/>
          </w:tcPr>
          <w:p w14:paraId="0EF1772F" w14:textId="05F9A631" w:rsidR="54DCA129" w:rsidRDefault="23B1450B">
            <w:r w:rsidRPr="23B1450B">
              <w:rPr>
                <w:rFonts w:ascii="Calibri" w:eastAsia="Calibri" w:hAnsi="Calibri" w:cs="Calibri"/>
                <w:b/>
                <w:bCs/>
              </w:rPr>
              <w:t xml:space="preserve">User </w:t>
            </w:r>
            <w:r w:rsidRPr="23B1450B">
              <w:rPr>
                <w:rFonts w:ascii="Calibri" w:eastAsia="Calibri" w:hAnsi="Calibri" w:cs="Calibri"/>
                <w:b/>
                <w:bCs/>
                <w:color w:val="000000" w:themeColor="text1"/>
              </w:rPr>
              <w:t>Story-ID</w:t>
            </w:r>
          </w:p>
        </w:tc>
        <w:tc>
          <w:tcPr>
            <w:tcW w:w="7087" w:type="dxa"/>
          </w:tcPr>
          <w:p w14:paraId="1D3B0BED" w14:textId="31BE6814" w:rsidR="54DCA129" w:rsidRDefault="54DCA129">
            <w:r w:rsidRPr="54DCA129">
              <w:rPr>
                <w:rFonts w:ascii="Calibri" w:eastAsia="Calibri" w:hAnsi="Calibri" w:cs="Calibri"/>
              </w:rPr>
              <w:t>9.1</w:t>
            </w:r>
          </w:p>
        </w:tc>
      </w:tr>
      <w:tr w:rsidR="54DCA129" w14:paraId="7236A900" w14:textId="77777777" w:rsidTr="23B1450B">
        <w:tc>
          <w:tcPr>
            <w:tcW w:w="2235" w:type="dxa"/>
            <w:shd w:val="clear" w:color="auto" w:fill="BFBFBF" w:themeFill="background1" w:themeFillShade="BF"/>
          </w:tcPr>
          <w:p w14:paraId="158E19E2" w14:textId="7463DAC2" w:rsidR="54DCA129" w:rsidRDefault="23B1450B">
            <w:r w:rsidRPr="23B1450B">
              <w:rPr>
                <w:rFonts w:ascii="Calibri" w:eastAsia="Calibri" w:hAnsi="Calibri" w:cs="Calibri"/>
                <w:b/>
                <w:bCs/>
                <w:color w:val="000000" w:themeColor="text1"/>
              </w:rPr>
              <w:t>User Story-Beschreibung</w:t>
            </w:r>
          </w:p>
        </w:tc>
        <w:tc>
          <w:tcPr>
            <w:tcW w:w="7087" w:type="dxa"/>
          </w:tcPr>
          <w:p w14:paraId="4D4E0D9F" w14:textId="4C6F1369" w:rsidR="54DCA129" w:rsidRDefault="54DCA129">
            <w:pPr>
              <w:rPr>
                <w:rFonts w:ascii="Calibri" w:eastAsia="Calibri" w:hAnsi="Calibri" w:cs="Calibri"/>
              </w:rPr>
            </w:pPr>
            <w:r w:rsidRPr="54DCA129">
              <w:rPr>
                <w:rFonts w:ascii="Calibri" w:eastAsia="Calibri" w:hAnsi="Calibri" w:cs="Calibri"/>
              </w:rPr>
              <w:t>Als Nutzer möchte ich sehen können, wer an einer Lehrveranstaltung teilnimmt</w:t>
            </w:r>
            <w:r w:rsidR="16D722B9" w:rsidRPr="16D722B9">
              <w:rPr>
                <w:rFonts w:ascii="Calibri" w:eastAsia="Calibri" w:hAnsi="Calibri" w:cs="Calibri"/>
              </w:rPr>
              <w:t xml:space="preserve">, um </w:t>
            </w:r>
            <w:r w:rsidR="049ECD80" w:rsidRPr="049ECD80">
              <w:rPr>
                <w:rFonts w:ascii="Calibri" w:eastAsia="Calibri" w:hAnsi="Calibri" w:cs="Calibri"/>
              </w:rPr>
              <w:t xml:space="preserve">zu </w:t>
            </w:r>
            <w:r w:rsidR="783A2B73" w:rsidRPr="783A2B73">
              <w:rPr>
                <w:rFonts w:ascii="Calibri" w:eastAsia="Calibri" w:hAnsi="Calibri" w:cs="Calibri"/>
              </w:rPr>
              <w:t>sehen wer meiner Freunde auch an der Lehrveranstaltung teilnimmt</w:t>
            </w:r>
            <w:r w:rsidR="049ECD80" w:rsidRPr="049ECD80">
              <w:rPr>
                <w:rFonts w:ascii="Calibri" w:eastAsia="Calibri" w:hAnsi="Calibri" w:cs="Calibri"/>
              </w:rPr>
              <w:t xml:space="preserve"> </w:t>
            </w:r>
            <w:r w:rsidRPr="54DCA129">
              <w:rPr>
                <w:rFonts w:ascii="Calibri" w:eastAsia="Calibri" w:hAnsi="Calibri" w:cs="Calibri"/>
              </w:rPr>
              <w:t>.</w:t>
            </w:r>
          </w:p>
        </w:tc>
      </w:tr>
      <w:tr w:rsidR="54DCA129" w14:paraId="6B915B79" w14:textId="77777777" w:rsidTr="23B1450B">
        <w:tc>
          <w:tcPr>
            <w:tcW w:w="2235" w:type="dxa"/>
            <w:shd w:val="clear" w:color="auto" w:fill="BFBFBF" w:themeFill="background1" w:themeFillShade="BF"/>
          </w:tcPr>
          <w:p w14:paraId="70E0ED89" w14:textId="1E083070" w:rsidR="54DCA129" w:rsidRDefault="23B1450B">
            <w:r w:rsidRPr="23B1450B">
              <w:rPr>
                <w:rFonts w:ascii="Calibri" w:eastAsia="Calibri" w:hAnsi="Calibri" w:cs="Calibri"/>
                <w:b/>
                <w:bCs/>
                <w:color w:val="000000" w:themeColor="text1"/>
              </w:rPr>
              <w:t>Geschätzter Realisierungsaufwand</w:t>
            </w:r>
          </w:p>
        </w:tc>
        <w:tc>
          <w:tcPr>
            <w:tcW w:w="7087" w:type="dxa"/>
          </w:tcPr>
          <w:p w14:paraId="4325C6A6" w14:textId="12056862" w:rsidR="54DCA129" w:rsidRDefault="23B1450B">
            <w:r w:rsidRPr="23B1450B">
              <w:rPr>
                <w:rFonts w:ascii="Calibri" w:eastAsia="Calibri" w:hAnsi="Calibri" w:cs="Calibri"/>
              </w:rPr>
              <w:t xml:space="preserve"> </w:t>
            </w:r>
          </w:p>
        </w:tc>
      </w:tr>
      <w:tr w:rsidR="54DCA129" w14:paraId="0473A53C" w14:textId="77777777" w:rsidTr="23B1450B">
        <w:tc>
          <w:tcPr>
            <w:tcW w:w="2235" w:type="dxa"/>
            <w:shd w:val="clear" w:color="auto" w:fill="BFBFBF" w:themeFill="background1" w:themeFillShade="BF"/>
          </w:tcPr>
          <w:p w14:paraId="4512A262" w14:textId="2A8AB813" w:rsidR="54DCA129" w:rsidRDefault="23B1450B">
            <w:r w:rsidRPr="23B1450B">
              <w:rPr>
                <w:rFonts w:ascii="Calibri" w:eastAsia="Calibri" w:hAnsi="Calibri" w:cs="Calibri"/>
                <w:b/>
                <w:bCs/>
                <w:color w:val="000000" w:themeColor="text1"/>
              </w:rPr>
              <w:t>Priorität</w:t>
            </w:r>
          </w:p>
        </w:tc>
        <w:tc>
          <w:tcPr>
            <w:tcW w:w="7087" w:type="dxa"/>
          </w:tcPr>
          <w:p w14:paraId="5083E979" w14:textId="790EAA97" w:rsidR="54DCA129" w:rsidRDefault="23B1450B">
            <w:r w:rsidRPr="23B1450B">
              <w:rPr>
                <w:rFonts w:ascii="Calibri" w:eastAsia="Calibri" w:hAnsi="Calibri" w:cs="Calibri"/>
              </w:rPr>
              <w:t>Hoch</w:t>
            </w:r>
          </w:p>
        </w:tc>
      </w:tr>
      <w:tr w:rsidR="54DCA129" w14:paraId="1EB3BEE3" w14:textId="77777777" w:rsidTr="23B1450B">
        <w:tc>
          <w:tcPr>
            <w:tcW w:w="2235" w:type="dxa"/>
            <w:shd w:val="clear" w:color="auto" w:fill="BFBFBF" w:themeFill="background1" w:themeFillShade="BF"/>
          </w:tcPr>
          <w:p w14:paraId="5E0043AE" w14:textId="2126CF23" w:rsidR="54DCA129" w:rsidRDefault="23B1450B">
            <w:r w:rsidRPr="23B1450B">
              <w:rPr>
                <w:rFonts w:ascii="Calibri" w:eastAsia="Calibri" w:hAnsi="Calibri" w:cs="Calibri"/>
                <w:b/>
                <w:bCs/>
                <w:color w:val="000000" w:themeColor="text1"/>
              </w:rPr>
              <w:lastRenderedPageBreak/>
              <w:t>Autor(en)</w:t>
            </w:r>
          </w:p>
        </w:tc>
        <w:tc>
          <w:tcPr>
            <w:tcW w:w="7087" w:type="dxa"/>
          </w:tcPr>
          <w:p w14:paraId="6E30EC0A" w14:textId="519D83C8" w:rsidR="54DCA129" w:rsidRDefault="23B1450B">
            <w:proofErr w:type="spellStart"/>
            <w:r w:rsidRPr="23B1450B">
              <w:rPr>
                <w:rFonts w:ascii="Calibri" w:eastAsia="Calibri" w:hAnsi="Calibri" w:cs="Calibri"/>
              </w:rPr>
              <w:t>Yafet</w:t>
            </w:r>
            <w:proofErr w:type="spellEnd"/>
          </w:p>
        </w:tc>
      </w:tr>
      <w:tr w:rsidR="54DCA129" w14:paraId="1387C213" w14:textId="77777777" w:rsidTr="23B1450B">
        <w:tc>
          <w:tcPr>
            <w:tcW w:w="2235" w:type="dxa"/>
            <w:shd w:val="clear" w:color="auto" w:fill="BFBFBF" w:themeFill="background1" w:themeFillShade="BF"/>
          </w:tcPr>
          <w:p w14:paraId="563A71C2" w14:textId="0EA5A8AF" w:rsidR="54DCA129" w:rsidRDefault="23B1450B">
            <w:r w:rsidRPr="23B1450B">
              <w:rPr>
                <w:rFonts w:ascii="Calibri" w:eastAsia="Calibri" w:hAnsi="Calibri" w:cs="Calibri"/>
                <w:b/>
                <w:bCs/>
                <w:color w:val="000000" w:themeColor="text1"/>
              </w:rPr>
              <w:t>Abhängigkeiten zu anderen User Stories</w:t>
            </w:r>
          </w:p>
        </w:tc>
        <w:tc>
          <w:tcPr>
            <w:tcW w:w="7087" w:type="dxa"/>
          </w:tcPr>
          <w:p w14:paraId="1B5AFBD9" w14:textId="71BCBE83" w:rsidR="54DCA129" w:rsidRDefault="23B1450B">
            <w:r w:rsidRPr="23B1450B">
              <w:rPr>
                <w:rFonts w:ascii="Calibri" w:eastAsia="Calibri" w:hAnsi="Calibri" w:cs="Calibri"/>
              </w:rPr>
              <w:t xml:space="preserve">3.1, </w:t>
            </w:r>
          </w:p>
        </w:tc>
      </w:tr>
    </w:tbl>
    <w:p w14:paraId="1D65A0F8" w14:textId="44EAB5FE" w:rsidR="54DCA129" w:rsidRDefault="54DCA129" w:rsidP="54DCA129">
      <w:bookmarkStart w:id="7" w:name="_Hlk19187894"/>
    </w:p>
    <w:tbl>
      <w:tblPr>
        <w:tblStyle w:val="Tabellenraster"/>
        <w:tblW w:w="0" w:type="auto"/>
        <w:tblLook w:val="04A0" w:firstRow="1" w:lastRow="0" w:firstColumn="1" w:lastColumn="0" w:noHBand="0" w:noVBand="1"/>
      </w:tblPr>
      <w:tblGrid>
        <w:gridCol w:w="2232"/>
        <w:gridCol w:w="7056"/>
      </w:tblGrid>
      <w:tr w:rsidR="4269D5A2" w14:paraId="36E0783C" w14:textId="77777777" w:rsidTr="004521EA">
        <w:tc>
          <w:tcPr>
            <w:tcW w:w="2232" w:type="dxa"/>
            <w:shd w:val="clear" w:color="auto" w:fill="BFBFBF" w:themeFill="background1" w:themeFillShade="BF"/>
          </w:tcPr>
          <w:p w14:paraId="10A32934" w14:textId="77777777" w:rsidR="4269D5A2" w:rsidRDefault="4269D5A2" w:rsidP="4269D5A2">
            <w:pPr>
              <w:tabs>
                <w:tab w:val="right" w:pos="1896"/>
              </w:tabs>
              <w:rPr>
                <w:b/>
                <w:bCs/>
              </w:rPr>
            </w:pPr>
            <w:r w:rsidRPr="4269D5A2">
              <w:rPr>
                <w:b/>
                <w:bCs/>
              </w:rPr>
              <w:t>User Story-ID</w:t>
            </w:r>
          </w:p>
        </w:tc>
        <w:tc>
          <w:tcPr>
            <w:tcW w:w="7056" w:type="dxa"/>
          </w:tcPr>
          <w:p w14:paraId="22EA2485" w14:textId="3280D156" w:rsidR="4269D5A2" w:rsidRDefault="10BE1C73" w:rsidP="4269D5A2">
            <w:r w:rsidRPr="10BE1C73">
              <w:t>10</w:t>
            </w:r>
            <w:r w:rsidR="4269D5A2" w:rsidRPr="4269D5A2">
              <w:t>.1</w:t>
            </w:r>
          </w:p>
        </w:tc>
      </w:tr>
      <w:tr w:rsidR="4269D5A2" w14:paraId="2D34361D" w14:textId="77777777" w:rsidTr="004521EA">
        <w:tc>
          <w:tcPr>
            <w:tcW w:w="2232" w:type="dxa"/>
            <w:shd w:val="clear" w:color="auto" w:fill="BFBFBF" w:themeFill="background1" w:themeFillShade="BF"/>
          </w:tcPr>
          <w:p w14:paraId="70802BA8" w14:textId="77777777" w:rsidR="4269D5A2" w:rsidRDefault="4269D5A2" w:rsidP="4269D5A2">
            <w:pPr>
              <w:rPr>
                <w:b/>
                <w:bCs/>
              </w:rPr>
            </w:pPr>
            <w:r w:rsidRPr="4269D5A2">
              <w:rPr>
                <w:b/>
                <w:bCs/>
              </w:rPr>
              <w:t>User Story-Beschreibung</w:t>
            </w:r>
          </w:p>
        </w:tc>
        <w:tc>
          <w:tcPr>
            <w:tcW w:w="7056" w:type="dxa"/>
          </w:tcPr>
          <w:p w14:paraId="68A11281" w14:textId="45B080EF" w:rsidR="4269D5A2" w:rsidRDefault="00E26549" w:rsidP="4269D5A2">
            <w:r>
              <w:t>A</w:t>
            </w:r>
            <w:r w:rsidR="12A5D42F">
              <w:t xml:space="preserve">ls </w:t>
            </w:r>
            <w:r w:rsidR="54D0EEC5">
              <w:t xml:space="preserve">Nutzer </w:t>
            </w:r>
            <w:r>
              <w:t xml:space="preserve">möchte ich mich </w:t>
            </w:r>
            <w:r w:rsidR="54D0EEC5">
              <w:t>mit meiner E</w:t>
            </w:r>
            <w:r>
              <w:t>-M</w:t>
            </w:r>
            <w:r w:rsidR="54D0EEC5">
              <w:t xml:space="preserve">ail </w:t>
            </w:r>
            <w:r w:rsidR="0A296551">
              <w:t xml:space="preserve">oder Matrikelnummer und </w:t>
            </w:r>
            <w:r w:rsidR="008D2EF0">
              <w:t xml:space="preserve">zusätzlich </w:t>
            </w:r>
            <w:r w:rsidR="0A296551">
              <w:t xml:space="preserve">meinem Passwort </w:t>
            </w:r>
            <w:r w:rsidR="2C39732A">
              <w:t>einloggen</w:t>
            </w:r>
            <w:r>
              <w:t xml:space="preserve">, um Zugang zu meinem </w:t>
            </w:r>
            <w:r w:rsidR="00C80D43">
              <w:t>Profil zu bekommen.</w:t>
            </w:r>
          </w:p>
        </w:tc>
      </w:tr>
      <w:tr w:rsidR="4269D5A2" w14:paraId="4FD4E0FF" w14:textId="77777777" w:rsidTr="004521EA">
        <w:tc>
          <w:tcPr>
            <w:tcW w:w="2232" w:type="dxa"/>
            <w:shd w:val="clear" w:color="auto" w:fill="BFBFBF" w:themeFill="background1" w:themeFillShade="BF"/>
          </w:tcPr>
          <w:p w14:paraId="41006626" w14:textId="77777777" w:rsidR="4269D5A2" w:rsidRDefault="4269D5A2" w:rsidP="4269D5A2">
            <w:pPr>
              <w:rPr>
                <w:b/>
                <w:bCs/>
              </w:rPr>
            </w:pPr>
            <w:r w:rsidRPr="4269D5A2">
              <w:rPr>
                <w:b/>
                <w:bCs/>
              </w:rPr>
              <w:t>Geschätzter Realisierungsaufwand</w:t>
            </w:r>
          </w:p>
        </w:tc>
        <w:tc>
          <w:tcPr>
            <w:tcW w:w="7056" w:type="dxa"/>
          </w:tcPr>
          <w:p w14:paraId="6AB1F1ED" w14:textId="363E1F98" w:rsidR="4269D5A2" w:rsidRDefault="03A1F78F" w:rsidP="2A905969">
            <w:pPr>
              <w:spacing w:line="259" w:lineRule="auto"/>
              <w:rPr>
                <w:color w:val="FF0000"/>
              </w:rPr>
            </w:pPr>
            <w:r w:rsidRPr="03A1F78F">
              <w:t xml:space="preserve">1 </w:t>
            </w:r>
            <w:r w:rsidR="7AD9A155" w:rsidRPr="7AD9A155">
              <w:t>Tag</w:t>
            </w:r>
          </w:p>
        </w:tc>
      </w:tr>
      <w:tr w:rsidR="4269D5A2" w14:paraId="22B00868" w14:textId="77777777" w:rsidTr="004521EA">
        <w:tc>
          <w:tcPr>
            <w:tcW w:w="2232" w:type="dxa"/>
            <w:shd w:val="clear" w:color="auto" w:fill="BFBFBF" w:themeFill="background1" w:themeFillShade="BF"/>
          </w:tcPr>
          <w:p w14:paraId="00C7F48F" w14:textId="77777777" w:rsidR="4269D5A2" w:rsidRDefault="4269D5A2" w:rsidP="4269D5A2">
            <w:pPr>
              <w:rPr>
                <w:b/>
                <w:bCs/>
              </w:rPr>
            </w:pPr>
            <w:r w:rsidRPr="4269D5A2">
              <w:rPr>
                <w:b/>
                <w:bCs/>
              </w:rPr>
              <w:t>Priorität</w:t>
            </w:r>
          </w:p>
        </w:tc>
        <w:tc>
          <w:tcPr>
            <w:tcW w:w="7056" w:type="dxa"/>
          </w:tcPr>
          <w:p w14:paraId="77C7E389" w14:textId="28B50327" w:rsidR="4269D5A2" w:rsidRDefault="4269D5A2" w:rsidP="4269D5A2">
            <w:r w:rsidRPr="4269D5A2">
              <w:t>Hoch</w:t>
            </w:r>
          </w:p>
        </w:tc>
      </w:tr>
      <w:tr w:rsidR="4269D5A2" w14:paraId="676056B4" w14:textId="77777777" w:rsidTr="004521EA">
        <w:tc>
          <w:tcPr>
            <w:tcW w:w="2232" w:type="dxa"/>
            <w:shd w:val="clear" w:color="auto" w:fill="BFBFBF" w:themeFill="background1" w:themeFillShade="BF"/>
          </w:tcPr>
          <w:p w14:paraId="070D157B" w14:textId="77777777" w:rsidR="4269D5A2" w:rsidRDefault="4269D5A2" w:rsidP="4269D5A2">
            <w:pPr>
              <w:rPr>
                <w:b/>
                <w:bCs/>
              </w:rPr>
            </w:pPr>
            <w:r w:rsidRPr="4269D5A2">
              <w:rPr>
                <w:b/>
                <w:bCs/>
              </w:rPr>
              <w:t>Autor(en)</w:t>
            </w:r>
          </w:p>
        </w:tc>
        <w:tc>
          <w:tcPr>
            <w:tcW w:w="7056" w:type="dxa"/>
          </w:tcPr>
          <w:p w14:paraId="6474C9A6" w14:textId="501B842F" w:rsidR="4269D5A2" w:rsidRDefault="3B5BA22B" w:rsidP="3B5BA22B">
            <w:pPr>
              <w:spacing w:line="259" w:lineRule="auto"/>
            </w:pPr>
            <w:r w:rsidRPr="3B5BA22B">
              <w:t xml:space="preserve">Georg </w:t>
            </w:r>
            <w:proofErr w:type="spellStart"/>
            <w:r w:rsidRPr="3B5BA22B">
              <w:t>Orfali</w:t>
            </w:r>
            <w:proofErr w:type="spellEnd"/>
          </w:p>
        </w:tc>
      </w:tr>
      <w:tr w:rsidR="4269D5A2" w14:paraId="5CD805F8" w14:textId="77777777" w:rsidTr="004521EA">
        <w:tc>
          <w:tcPr>
            <w:tcW w:w="2232" w:type="dxa"/>
            <w:shd w:val="clear" w:color="auto" w:fill="BFBFBF" w:themeFill="background1" w:themeFillShade="BF"/>
          </w:tcPr>
          <w:p w14:paraId="020781AD" w14:textId="77777777" w:rsidR="4269D5A2" w:rsidRDefault="4269D5A2" w:rsidP="4269D5A2">
            <w:pPr>
              <w:rPr>
                <w:b/>
                <w:bCs/>
              </w:rPr>
            </w:pPr>
            <w:r w:rsidRPr="4269D5A2">
              <w:rPr>
                <w:b/>
                <w:bCs/>
              </w:rPr>
              <w:t>Abhängigkeiten zu anderen User Stories</w:t>
            </w:r>
          </w:p>
        </w:tc>
        <w:tc>
          <w:tcPr>
            <w:tcW w:w="7056" w:type="dxa"/>
          </w:tcPr>
          <w:p w14:paraId="1ED1EA11" w14:textId="769B95D3" w:rsidR="4269D5A2" w:rsidRDefault="4269D5A2" w:rsidP="4269D5A2"/>
          <w:p w14:paraId="5618455B" w14:textId="4D0F2C4E" w:rsidR="4269D5A2" w:rsidRDefault="67D1DC8A" w:rsidP="4269D5A2">
            <w:r>
              <w:t>1.1</w:t>
            </w:r>
          </w:p>
        </w:tc>
      </w:tr>
    </w:tbl>
    <w:p w14:paraId="1AEEAF36" w14:textId="4B64CD24" w:rsidR="00D60B3B" w:rsidRPr="00D60B3B" w:rsidRDefault="00D60B3B" w:rsidP="00D60B3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F70D66" w:rsidRPr="00F70D66" w14:paraId="56F4EF98" w14:textId="77777777" w:rsidTr="501EEC99">
        <w:tc>
          <w:tcPr>
            <w:tcW w:w="2232" w:type="dxa"/>
            <w:shd w:val="clear" w:color="auto" w:fill="BFBFBF" w:themeFill="background1" w:themeFillShade="BF"/>
          </w:tcPr>
          <w:p w14:paraId="185A1A3D" w14:textId="5BBD78BB" w:rsidR="4E831C38" w:rsidRPr="00F70D66" w:rsidRDefault="4E831C38" w:rsidP="4E831C38">
            <w:pPr>
              <w:tabs>
                <w:tab w:val="right" w:pos="1896"/>
              </w:tabs>
              <w:spacing w:line="259" w:lineRule="auto"/>
              <w:rPr>
                <w:b/>
                <w:bCs/>
              </w:rPr>
            </w:pPr>
            <w:r w:rsidRPr="00F70D66">
              <w:rPr>
                <w:b/>
                <w:bCs/>
              </w:rPr>
              <w:t>User Story-ID</w:t>
            </w:r>
          </w:p>
        </w:tc>
        <w:tc>
          <w:tcPr>
            <w:tcW w:w="7056" w:type="dxa"/>
          </w:tcPr>
          <w:p w14:paraId="6B897197" w14:textId="06D62264" w:rsidR="4E831C38" w:rsidRPr="00F70D66" w:rsidRDefault="501EEC99" w:rsidP="4E831C38">
            <w:r w:rsidRPr="00F70D66">
              <w:t>11.1</w:t>
            </w:r>
          </w:p>
        </w:tc>
      </w:tr>
      <w:tr w:rsidR="00F70D66" w:rsidRPr="00F70D66" w14:paraId="4BD89BA3" w14:textId="77777777" w:rsidTr="501EEC99">
        <w:tc>
          <w:tcPr>
            <w:tcW w:w="2232" w:type="dxa"/>
            <w:shd w:val="clear" w:color="auto" w:fill="BFBFBF" w:themeFill="background1" w:themeFillShade="BF"/>
          </w:tcPr>
          <w:p w14:paraId="73FA5B3E" w14:textId="77777777" w:rsidR="4E831C38" w:rsidRPr="00F70D66" w:rsidRDefault="4E831C38" w:rsidP="4E831C38">
            <w:pPr>
              <w:rPr>
                <w:b/>
                <w:bCs/>
              </w:rPr>
            </w:pPr>
            <w:r w:rsidRPr="00F70D66">
              <w:rPr>
                <w:b/>
                <w:bCs/>
              </w:rPr>
              <w:t>User Story-Beschreibung</w:t>
            </w:r>
          </w:p>
        </w:tc>
        <w:tc>
          <w:tcPr>
            <w:tcW w:w="7056" w:type="dxa"/>
          </w:tcPr>
          <w:p w14:paraId="39F3E1C4" w14:textId="787B8D96" w:rsidR="4E831C38" w:rsidRPr="00F70D66" w:rsidRDefault="501EEC99" w:rsidP="501EEC99">
            <w:r w:rsidRPr="00F70D66">
              <w:t>Als Student möchte ich meinen</w:t>
            </w:r>
            <w:r w:rsidR="2BFDF1C5" w:rsidRPr="00F70D66">
              <w:t xml:space="preserve"> Nutzerprofil ansehen können</w:t>
            </w:r>
            <w:r w:rsidR="3873055A" w:rsidRPr="00F70D66">
              <w:t>, um</w:t>
            </w:r>
            <w:r w:rsidR="11D8AA37">
              <w:t xml:space="preserve"> </w:t>
            </w:r>
            <w:r w:rsidR="6B6FA3AE">
              <w:t xml:space="preserve">mögliche </w:t>
            </w:r>
            <w:r w:rsidR="0040DA88">
              <w:t>Fehler im Profil identifizieren zu können.</w:t>
            </w:r>
          </w:p>
        </w:tc>
      </w:tr>
      <w:tr w:rsidR="00F70D66" w:rsidRPr="00F70D66" w14:paraId="0C6F1047" w14:textId="77777777" w:rsidTr="501EEC99">
        <w:tc>
          <w:tcPr>
            <w:tcW w:w="2232" w:type="dxa"/>
            <w:shd w:val="clear" w:color="auto" w:fill="BFBFBF" w:themeFill="background1" w:themeFillShade="BF"/>
          </w:tcPr>
          <w:p w14:paraId="2BF834E4" w14:textId="77777777" w:rsidR="4E831C38" w:rsidRPr="00F70D66" w:rsidRDefault="4E831C38" w:rsidP="4E831C38">
            <w:pPr>
              <w:rPr>
                <w:b/>
                <w:bCs/>
              </w:rPr>
            </w:pPr>
            <w:r w:rsidRPr="00F70D66">
              <w:rPr>
                <w:b/>
                <w:bCs/>
              </w:rPr>
              <w:t>Geschätzter Realisierungsaufwand</w:t>
            </w:r>
          </w:p>
        </w:tc>
        <w:tc>
          <w:tcPr>
            <w:tcW w:w="7056" w:type="dxa"/>
          </w:tcPr>
          <w:p w14:paraId="3208AC20" w14:textId="29A9F2F6" w:rsidR="4E831C38" w:rsidRPr="00F70D66" w:rsidRDefault="7E9C2081" w:rsidP="4E831C38">
            <w:r>
              <w:t>2 Tage</w:t>
            </w:r>
          </w:p>
        </w:tc>
      </w:tr>
      <w:tr w:rsidR="00F70D66" w:rsidRPr="00F70D66" w14:paraId="5F7CC842" w14:textId="77777777" w:rsidTr="501EEC99">
        <w:tc>
          <w:tcPr>
            <w:tcW w:w="2232" w:type="dxa"/>
            <w:shd w:val="clear" w:color="auto" w:fill="BFBFBF" w:themeFill="background1" w:themeFillShade="BF"/>
          </w:tcPr>
          <w:p w14:paraId="0752D776" w14:textId="77777777" w:rsidR="4E831C38" w:rsidRPr="00F70D66" w:rsidRDefault="4E831C38" w:rsidP="4E831C38">
            <w:pPr>
              <w:rPr>
                <w:b/>
                <w:bCs/>
              </w:rPr>
            </w:pPr>
            <w:r w:rsidRPr="00F70D66">
              <w:rPr>
                <w:b/>
                <w:bCs/>
              </w:rPr>
              <w:t>Priorität</w:t>
            </w:r>
          </w:p>
        </w:tc>
        <w:tc>
          <w:tcPr>
            <w:tcW w:w="7056" w:type="dxa"/>
          </w:tcPr>
          <w:p w14:paraId="2B24D763" w14:textId="5C821430" w:rsidR="4E831C38" w:rsidRPr="00F70D66" w:rsidRDefault="12C41AFD" w:rsidP="4E831C38">
            <w:r w:rsidRPr="00F70D66">
              <w:t>Gering</w:t>
            </w:r>
          </w:p>
        </w:tc>
      </w:tr>
      <w:tr w:rsidR="00F70D66" w:rsidRPr="00F70D66" w14:paraId="36B19A5A" w14:textId="77777777" w:rsidTr="501EEC99">
        <w:tc>
          <w:tcPr>
            <w:tcW w:w="2232" w:type="dxa"/>
            <w:shd w:val="clear" w:color="auto" w:fill="BFBFBF" w:themeFill="background1" w:themeFillShade="BF"/>
          </w:tcPr>
          <w:p w14:paraId="3108907C" w14:textId="5BE1983A" w:rsidR="4E831C38" w:rsidRPr="00F70D66" w:rsidRDefault="55B7C16C" w:rsidP="4A424FC7">
            <w:pPr>
              <w:spacing w:line="259" w:lineRule="auto"/>
              <w:rPr>
                <w:b/>
                <w:bCs/>
              </w:rPr>
            </w:pPr>
            <w:r w:rsidRPr="00F70D66">
              <w:rPr>
                <w:b/>
                <w:bCs/>
              </w:rPr>
              <w:t>Autor(en)</w:t>
            </w:r>
          </w:p>
        </w:tc>
        <w:tc>
          <w:tcPr>
            <w:tcW w:w="7056" w:type="dxa"/>
          </w:tcPr>
          <w:p w14:paraId="53E6E6B8" w14:textId="58762FFE" w:rsidR="4E831C38" w:rsidRPr="00F70D66" w:rsidRDefault="55B7C16C" w:rsidP="4E831C38">
            <w:r w:rsidRPr="00F70D66">
              <w:t xml:space="preserve">Nguyen </w:t>
            </w:r>
            <w:r w:rsidR="240C083D" w:rsidRPr="00F70D66">
              <w:t>Lam</w:t>
            </w:r>
          </w:p>
        </w:tc>
      </w:tr>
      <w:tr w:rsidR="00F70D66" w:rsidRPr="00F70D66" w14:paraId="6CAFD4BE" w14:textId="77777777" w:rsidTr="501EEC99">
        <w:tc>
          <w:tcPr>
            <w:tcW w:w="2232" w:type="dxa"/>
            <w:shd w:val="clear" w:color="auto" w:fill="BFBFBF" w:themeFill="background1" w:themeFillShade="BF"/>
          </w:tcPr>
          <w:p w14:paraId="0E13543D" w14:textId="77777777" w:rsidR="4E831C38" w:rsidRPr="00F70D66" w:rsidRDefault="4E831C38" w:rsidP="4E831C38">
            <w:pPr>
              <w:rPr>
                <w:b/>
                <w:bCs/>
              </w:rPr>
            </w:pPr>
            <w:r w:rsidRPr="00F70D66">
              <w:rPr>
                <w:b/>
                <w:bCs/>
              </w:rPr>
              <w:t>Abhängigkeiten zu anderen User Stories</w:t>
            </w:r>
          </w:p>
        </w:tc>
        <w:tc>
          <w:tcPr>
            <w:tcW w:w="7056" w:type="dxa"/>
          </w:tcPr>
          <w:p w14:paraId="196B29BC" w14:textId="7283337A" w:rsidR="4E831C38" w:rsidRPr="00F70D66" w:rsidRDefault="4E831C38" w:rsidP="4E831C38"/>
        </w:tc>
      </w:tr>
    </w:tbl>
    <w:p w14:paraId="767538F8" w14:textId="21275DD3" w:rsidR="00896A99" w:rsidRPr="00896A99" w:rsidRDefault="00896A99" w:rsidP="00896A99"/>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2878BAE" w14:paraId="1505C6C0" w14:textId="77777777" w:rsidTr="02878BAE">
        <w:tc>
          <w:tcPr>
            <w:tcW w:w="2232" w:type="dxa"/>
            <w:shd w:val="clear" w:color="auto" w:fill="BFBFBF" w:themeFill="background1" w:themeFillShade="BF"/>
          </w:tcPr>
          <w:p w14:paraId="5EB19F05" w14:textId="5BBD78BB" w:rsidR="02878BAE" w:rsidRDefault="02878BAE" w:rsidP="02878BAE">
            <w:pPr>
              <w:tabs>
                <w:tab w:val="right" w:pos="1896"/>
              </w:tabs>
              <w:spacing w:line="259" w:lineRule="auto"/>
              <w:rPr>
                <w:b/>
                <w:bCs/>
              </w:rPr>
            </w:pPr>
            <w:r w:rsidRPr="02878BAE">
              <w:rPr>
                <w:b/>
                <w:bCs/>
              </w:rPr>
              <w:t>User Story-ID</w:t>
            </w:r>
          </w:p>
        </w:tc>
        <w:tc>
          <w:tcPr>
            <w:tcW w:w="7056" w:type="dxa"/>
          </w:tcPr>
          <w:p w14:paraId="6277F43C" w14:textId="249E2827" w:rsidR="02878BAE" w:rsidRDefault="02878BAE">
            <w:r>
              <w:t>11.</w:t>
            </w:r>
            <w:r w:rsidR="739D0A3B">
              <w:t>4</w:t>
            </w:r>
          </w:p>
        </w:tc>
      </w:tr>
      <w:tr w:rsidR="02878BAE" w14:paraId="616063EC" w14:textId="77777777" w:rsidTr="02878BAE">
        <w:tc>
          <w:tcPr>
            <w:tcW w:w="2232" w:type="dxa"/>
            <w:shd w:val="clear" w:color="auto" w:fill="BFBFBF" w:themeFill="background1" w:themeFillShade="BF"/>
          </w:tcPr>
          <w:p w14:paraId="6CCE77C0" w14:textId="77777777" w:rsidR="02878BAE" w:rsidRDefault="02878BAE" w:rsidP="02878BAE">
            <w:pPr>
              <w:rPr>
                <w:b/>
                <w:bCs/>
              </w:rPr>
            </w:pPr>
            <w:r w:rsidRPr="02878BAE">
              <w:rPr>
                <w:b/>
                <w:bCs/>
              </w:rPr>
              <w:t>User Story-Beschreibung</w:t>
            </w:r>
          </w:p>
        </w:tc>
        <w:tc>
          <w:tcPr>
            <w:tcW w:w="7056" w:type="dxa"/>
          </w:tcPr>
          <w:p w14:paraId="5490F82C" w14:textId="05DDF0AB" w:rsidR="02878BAE" w:rsidRDefault="009529CB" w:rsidP="00356D79">
            <w:r>
              <w:t>Als Nutzer möchte</w:t>
            </w:r>
            <w:r w:rsidR="00356D79">
              <w:t xml:space="preserve"> ich mein Profil in der Teilnehmerliste visuell hervorgehoben haben, um mich leichter identifizieren zu können.</w:t>
            </w:r>
          </w:p>
        </w:tc>
      </w:tr>
      <w:tr w:rsidR="02878BAE" w14:paraId="2AD9E7B4" w14:textId="77777777" w:rsidTr="02878BAE">
        <w:tc>
          <w:tcPr>
            <w:tcW w:w="2232" w:type="dxa"/>
            <w:shd w:val="clear" w:color="auto" w:fill="BFBFBF" w:themeFill="background1" w:themeFillShade="BF"/>
          </w:tcPr>
          <w:p w14:paraId="6B0A1273" w14:textId="77777777" w:rsidR="02878BAE" w:rsidRDefault="02878BAE" w:rsidP="02878BAE">
            <w:pPr>
              <w:rPr>
                <w:b/>
                <w:bCs/>
              </w:rPr>
            </w:pPr>
            <w:r w:rsidRPr="02878BAE">
              <w:rPr>
                <w:b/>
                <w:bCs/>
              </w:rPr>
              <w:t>Geschätzter Realisierungsaufwand</w:t>
            </w:r>
          </w:p>
        </w:tc>
        <w:tc>
          <w:tcPr>
            <w:tcW w:w="7056" w:type="dxa"/>
          </w:tcPr>
          <w:p w14:paraId="511199A9" w14:textId="5265728A" w:rsidR="02878BAE" w:rsidRDefault="2A80DF9F">
            <w:r>
              <w:t>1</w:t>
            </w:r>
            <w:r w:rsidR="00DC604E">
              <w:t xml:space="preserve"> </w:t>
            </w:r>
            <w:r>
              <w:t>Tage</w:t>
            </w:r>
          </w:p>
        </w:tc>
      </w:tr>
      <w:tr w:rsidR="02878BAE" w14:paraId="6AF259AD" w14:textId="77777777" w:rsidTr="02878BAE">
        <w:tc>
          <w:tcPr>
            <w:tcW w:w="2232" w:type="dxa"/>
            <w:shd w:val="clear" w:color="auto" w:fill="BFBFBF" w:themeFill="background1" w:themeFillShade="BF"/>
          </w:tcPr>
          <w:p w14:paraId="2D1C68CD" w14:textId="77777777" w:rsidR="02878BAE" w:rsidRDefault="02878BAE" w:rsidP="02878BAE">
            <w:pPr>
              <w:rPr>
                <w:b/>
                <w:bCs/>
              </w:rPr>
            </w:pPr>
            <w:r w:rsidRPr="02878BAE">
              <w:rPr>
                <w:b/>
                <w:bCs/>
              </w:rPr>
              <w:t>Priorität</w:t>
            </w:r>
          </w:p>
        </w:tc>
        <w:tc>
          <w:tcPr>
            <w:tcW w:w="7056" w:type="dxa"/>
          </w:tcPr>
          <w:p w14:paraId="729828D1" w14:textId="5C821430" w:rsidR="02878BAE" w:rsidRDefault="02878BAE">
            <w:r>
              <w:t>Gering</w:t>
            </w:r>
          </w:p>
        </w:tc>
      </w:tr>
      <w:tr w:rsidR="02878BAE" w14:paraId="34CDEC37" w14:textId="77777777" w:rsidTr="02878BAE">
        <w:tc>
          <w:tcPr>
            <w:tcW w:w="2232" w:type="dxa"/>
            <w:shd w:val="clear" w:color="auto" w:fill="BFBFBF" w:themeFill="background1" w:themeFillShade="BF"/>
          </w:tcPr>
          <w:p w14:paraId="5CB9378C" w14:textId="5BE1983A" w:rsidR="02878BAE" w:rsidRDefault="02878BAE" w:rsidP="02878BAE">
            <w:pPr>
              <w:spacing w:line="259" w:lineRule="auto"/>
              <w:rPr>
                <w:b/>
                <w:bCs/>
              </w:rPr>
            </w:pPr>
            <w:r w:rsidRPr="02878BAE">
              <w:rPr>
                <w:b/>
                <w:bCs/>
              </w:rPr>
              <w:t>Autor(en)</w:t>
            </w:r>
          </w:p>
        </w:tc>
        <w:tc>
          <w:tcPr>
            <w:tcW w:w="7056" w:type="dxa"/>
          </w:tcPr>
          <w:p w14:paraId="2B0329A1" w14:textId="7965FB1C" w:rsidR="02878BAE" w:rsidRDefault="37316906">
            <w:r>
              <w:t xml:space="preserve">Georg </w:t>
            </w:r>
            <w:proofErr w:type="spellStart"/>
            <w:r>
              <w:t>Orfali</w:t>
            </w:r>
            <w:proofErr w:type="spellEnd"/>
          </w:p>
        </w:tc>
      </w:tr>
      <w:tr w:rsidR="02878BAE" w14:paraId="37292270" w14:textId="77777777" w:rsidTr="02878BAE">
        <w:tc>
          <w:tcPr>
            <w:tcW w:w="2232" w:type="dxa"/>
            <w:shd w:val="clear" w:color="auto" w:fill="BFBFBF" w:themeFill="background1" w:themeFillShade="BF"/>
          </w:tcPr>
          <w:p w14:paraId="5E976BCA" w14:textId="77777777" w:rsidR="02878BAE" w:rsidRDefault="02878BAE" w:rsidP="02878BAE">
            <w:pPr>
              <w:rPr>
                <w:b/>
                <w:bCs/>
              </w:rPr>
            </w:pPr>
            <w:r w:rsidRPr="02878BAE">
              <w:rPr>
                <w:b/>
                <w:bCs/>
              </w:rPr>
              <w:t>Abhängigkeiten zu anderen User Stories</w:t>
            </w:r>
          </w:p>
        </w:tc>
        <w:tc>
          <w:tcPr>
            <w:tcW w:w="7056" w:type="dxa"/>
          </w:tcPr>
          <w:p w14:paraId="64840D0B" w14:textId="0EA46F37" w:rsidR="02878BAE" w:rsidRDefault="14957416">
            <w:r>
              <w:t>9.1</w:t>
            </w:r>
          </w:p>
        </w:tc>
      </w:tr>
    </w:tbl>
    <w:p w14:paraId="25436169" w14:textId="4082AF8E" w:rsidR="5399F6EB" w:rsidRDefault="5399F6EB" w:rsidP="5399F6E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5399F6EB" w14:paraId="572A4E77" w14:textId="77777777" w:rsidTr="5399F6EB">
        <w:tc>
          <w:tcPr>
            <w:tcW w:w="2232" w:type="dxa"/>
            <w:shd w:val="clear" w:color="auto" w:fill="BFBFBF" w:themeFill="background1" w:themeFillShade="BF"/>
          </w:tcPr>
          <w:p w14:paraId="3853FD8A" w14:textId="5BBD78BB" w:rsidR="5399F6EB" w:rsidRDefault="5399F6EB" w:rsidP="5399F6EB">
            <w:pPr>
              <w:tabs>
                <w:tab w:val="right" w:pos="1896"/>
              </w:tabs>
              <w:spacing w:line="259" w:lineRule="auto"/>
              <w:rPr>
                <w:b/>
                <w:bCs/>
              </w:rPr>
            </w:pPr>
            <w:r w:rsidRPr="5399F6EB">
              <w:rPr>
                <w:b/>
                <w:bCs/>
              </w:rPr>
              <w:t>User Story-ID</w:t>
            </w:r>
          </w:p>
        </w:tc>
        <w:tc>
          <w:tcPr>
            <w:tcW w:w="7056" w:type="dxa"/>
          </w:tcPr>
          <w:p w14:paraId="4F0A5E26" w14:textId="367E8E1C" w:rsidR="5399F6EB" w:rsidRDefault="5399F6EB">
            <w:r>
              <w:t>11.</w:t>
            </w:r>
            <w:r w:rsidR="5CFCAC8B">
              <w:t>6</w:t>
            </w:r>
          </w:p>
        </w:tc>
      </w:tr>
      <w:tr w:rsidR="5399F6EB" w14:paraId="56303299" w14:textId="77777777" w:rsidTr="5399F6EB">
        <w:tc>
          <w:tcPr>
            <w:tcW w:w="2232" w:type="dxa"/>
            <w:shd w:val="clear" w:color="auto" w:fill="BFBFBF" w:themeFill="background1" w:themeFillShade="BF"/>
          </w:tcPr>
          <w:p w14:paraId="4C412BF9" w14:textId="77777777" w:rsidR="5399F6EB" w:rsidRDefault="5399F6EB" w:rsidP="5399F6EB">
            <w:pPr>
              <w:rPr>
                <w:b/>
                <w:bCs/>
              </w:rPr>
            </w:pPr>
            <w:r w:rsidRPr="5399F6EB">
              <w:rPr>
                <w:b/>
                <w:bCs/>
              </w:rPr>
              <w:t>User Story-Beschreibung</w:t>
            </w:r>
          </w:p>
        </w:tc>
        <w:tc>
          <w:tcPr>
            <w:tcW w:w="7056" w:type="dxa"/>
          </w:tcPr>
          <w:p w14:paraId="3A9B7B78" w14:textId="30D0852E" w:rsidR="5399F6EB" w:rsidRDefault="003911C3">
            <w:r>
              <w:t xml:space="preserve">Als Studierender </w:t>
            </w:r>
            <w:r w:rsidR="00B236CD">
              <w:t>möchte ich</w:t>
            </w:r>
            <w:r w:rsidR="00582E4F">
              <w:t xml:space="preserve">, </w:t>
            </w:r>
            <w:r w:rsidR="0032388B">
              <w:t xml:space="preserve">dass nur Lehrende meine Matrikelnummer und </w:t>
            </w:r>
            <w:r w:rsidR="00904C42">
              <w:t xml:space="preserve">private Adresse einsehen können, </w:t>
            </w:r>
            <w:r w:rsidR="003E661A">
              <w:t>zu Datenschutzzwecken.</w:t>
            </w:r>
          </w:p>
        </w:tc>
      </w:tr>
      <w:tr w:rsidR="5399F6EB" w14:paraId="33F11D9C" w14:textId="77777777" w:rsidTr="5399F6EB">
        <w:tc>
          <w:tcPr>
            <w:tcW w:w="2232" w:type="dxa"/>
            <w:shd w:val="clear" w:color="auto" w:fill="BFBFBF" w:themeFill="background1" w:themeFillShade="BF"/>
          </w:tcPr>
          <w:p w14:paraId="41AB3C24" w14:textId="77777777" w:rsidR="5399F6EB" w:rsidRDefault="5399F6EB" w:rsidP="5399F6EB">
            <w:pPr>
              <w:rPr>
                <w:b/>
                <w:bCs/>
              </w:rPr>
            </w:pPr>
            <w:r w:rsidRPr="5399F6EB">
              <w:rPr>
                <w:b/>
                <w:bCs/>
              </w:rPr>
              <w:t>Geschätzter Realisierungsaufwand</w:t>
            </w:r>
          </w:p>
        </w:tc>
        <w:tc>
          <w:tcPr>
            <w:tcW w:w="7056" w:type="dxa"/>
          </w:tcPr>
          <w:p w14:paraId="3CCD58E5" w14:textId="46C71C07" w:rsidR="5399F6EB" w:rsidRDefault="5F828BF1">
            <w:r>
              <w:t>2 Tage</w:t>
            </w:r>
          </w:p>
        </w:tc>
      </w:tr>
      <w:tr w:rsidR="5399F6EB" w14:paraId="57B80661" w14:textId="77777777" w:rsidTr="5399F6EB">
        <w:tc>
          <w:tcPr>
            <w:tcW w:w="2232" w:type="dxa"/>
            <w:shd w:val="clear" w:color="auto" w:fill="BFBFBF" w:themeFill="background1" w:themeFillShade="BF"/>
          </w:tcPr>
          <w:p w14:paraId="293E3CD1" w14:textId="77777777" w:rsidR="5399F6EB" w:rsidRDefault="5399F6EB" w:rsidP="5399F6EB">
            <w:pPr>
              <w:rPr>
                <w:b/>
                <w:bCs/>
              </w:rPr>
            </w:pPr>
            <w:r w:rsidRPr="5399F6EB">
              <w:rPr>
                <w:b/>
                <w:bCs/>
              </w:rPr>
              <w:t>Priorität</w:t>
            </w:r>
          </w:p>
        </w:tc>
        <w:tc>
          <w:tcPr>
            <w:tcW w:w="7056" w:type="dxa"/>
          </w:tcPr>
          <w:p w14:paraId="2CAD862D" w14:textId="5C821430" w:rsidR="5399F6EB" w:rsidRDefault="5399F6EB">
            <w:r>
              <w:t>Gering</w:t>
            </w:r>
          </w:p>
        </w:tc>
      </w:tr>
      <w:tr w:rsidR="5399F6EB" w14:paraId="53E896DC" w14:textId="77777777" w:rsidTr="5399F6EB">
        <w:tc>
          <w:tcPr>
            <w:tcW w:w="2232" w:type="dxa"/>
            <w:shd w:val="clear" w:color="auto" w:fill="BFBFBF" w:themeFill="background1" w:themeFillShade="BF"/>
          </w:tcPr>
          <w:p w14:paraId="27139031" w14:textId="5BE1983A" w:rsidR="5399F6EB" w:rsidRDefault="5399F6EB" w:rsidP="5399F6EB">
            <w:pPr>
              <w:spacing w:line="259" w:lineRule="auto"/>
              <w:rPr>
                <w:b/>
                <w:bCs/>
              </w:rPr>
            </w:pPr>
            <w:r w:rsidRPr="5399F6EB">
              <w:rPr>
                <w:b/>
                <w:bCs/>
              </w:rPr>
              <w:t>Autor(en)</w:t>
            </w:r>
          </w:p>
        </w:tc>
        <w:tc>
          <w:tcPr>
            <w:tcW w:w="7056" w:type="dxa"/>
          </w:tcPr>
          <w:p w14:paraId="0943113C" w14:textId="7965FB1C" w:rsidR="5399F6EB" w:rsidRDefault="5399F6EB">
            <w:r>
              <w:t xml:space="preserve">Georg </w:t>
            </w:r>
            <w:proofErr w:type="spellStart"/>
            <w:r>
              <w:t>Orfali</w:t>
            </w:r>
            <w:proofErr w:type="spellEnd"/>
          </w:p>
        </w:tc>
      </w:tr>
      <w:tr w:rsidR="5399F6EB" w14:paraId="6129B064" w14:textId="77777777" w:rsidTr="5399F6EB">
        <w:tc>
          <w:tcPr>
            <w:tcW w:w="2232" w:type="dxa"/>
            <w:shd w:val="clear" w:color="auto" w:fill="BFBFBF" w:themeFill="background1" w:themeFillShade="BF"/>
          </w:tcPr>
          <w:p w14:paraId="09263047" w14:textId="77777777" w:rsidR="5399F6EB" w:rsidRDefault="5399F6EB" w:rsidP="5399F6EB">
            <w:pPr>
              <w:rPr>
                <w:b/>
                <w:bCs/>
              </w:rPr>
            </w:pPr>
            <w:r w:rsidRPr="5399F6EB">
              <w:rPr>
                <w:b/>
                <w:bCs/>
              </w:rPr>
              <w:t>Abhängigkeiten zu anderen User Stories</w:t>
            </w:r>
          </w:p>
        </w:tc>
        <w:tc>
          <w:tcPr>
            <w:tcW w:w="7056" w:type="dxa"/>
          </w:tcPr>
          <w:p w14:paraId="01736A80" w14:textId="0EA46F37" w:rsidR="5399F6EB" w:rsidRDefault="5399F6EB">
            <w:r>
              <w:t>9.1</w:t>
            </w:r>
          </w:p>
        </w:tc>
      </w:tr>
    </w:tbl>
    <w:p w14:paraId="63C42F57" w14:textId="70A4154D" w:rsidR="02878BAE" w:rsidRDefault="02878BAE" w:rsidP="02878BAE"/>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F70D66" w:rsidRPr="00F70D66" w14:paraId="76D8EE01" w14:textId="77777777" w:rsidTr="69FE73EA">
        <w:tc>
          <w:tcPr>
            <w:tcW w:w="2232" w:type="dxa"/>
            <w:shd w:val="clear" w:color="auto" w:fill="BFBFBF" w:themeFill="background1" w:themeFillShade="BF"/>
          </w:tcPr>
          <w:p w14:paraId="7986265D" w14:textId="77777777" w:rsidR="69FE73EA" w:rsidRPr="00F70D66" w:rsidRDefault="69FE73EA" w:rsidP="69FE73EA">
            <w:pPr>
              <w:tabs>
                <w:tab w:val="right" w:pos="1896"/>
              </w:tabs>
              <w:rPr>
                <w:b/>
                <w:bCs/>
              </w:rPr>
            </w:pPr>
            <w:r w:rsidRPr="00F70D66">
              <w:rPr>
                <w:b/>
                <w:bCs/>
              </w:rPr>
              <w:t>User Story-ID</w:t>
            </w:r>
          </w:p>
        </w:tc>
        <w:tc>
          <w:tcPr>
            <w:tcW w:w="7056" w:type="dxa"/>
          </w:tcPr>
          <w:p w14:paraId="34F75992" w14:textId="77CB06AE" w:rsidR="69FE73EA" w:rsidRPr="00F70D66" w:rsidRDefault="4E831C38" w:rsidP="080893AD">
            <w:pPr>
              <w:spacing w:line="259" w:lineRule="auto"/>
            </w:pPr>
            <w:r w:rsidRPr="00F70D66">
              <w:t>12</w:t>
            </w:r>
            <w:r w:rsidR="080893AD" w:rsidRPr="00F70D66">
              <w:t>.</w:t>
            </w:r>
            <w:r w:rsidR="2D2D902C" w:rsidRPr="00F70D66">
              <w:t>1</w:t>
            </w:r>
          </w:p>
        </w:tc>
      </w:tr>
      <w:tr w:rsidR="00F70D66" w:rsidRPr="00F70D66" w14:paraId="7EE17946" w14:textId="77777777" w:rsidTr="69FE73EA">
        <w:tc>
          <w:tcPr>
            <w:tcW w:w="2232" w:type="dxa"/>
            <w:shd w:val="clear" w:color="auto" w:fill="BFBFBF" w:themeFill="background1" w:themeFillShade="BF"/>
          </w:tcPr>
          <w:p w14:paraId="1B2F964C" w14:textId="77777777" w:rsidR="69FE73EA" w:rsidRPr="00F70D66" w:rsidRDefault="69FE73EA" w:rsidP="69FE73EA">
            <w:pPr>
              <w:rPr>
                <w:b/>
                <w:bCs/>
              </w:rPr>
            </w:pPr>
            <w:r w:rsidRPr="00F70D66">
              <w:rPr>
                <w:b/>
                <w:bCs/>
              </w:rPr>
              <w:t>User Story-</w:t>
            </w:r>
            <w:r w:rsidRPr="00F70D66">
              <w:rPr>
                <w:b/>
                <w:bCs/>
              </w:rPr>
              <w:lastRenderedPageBreak/>
              <w:t>Beschreibung</w:t>
            </w:r>
          </w:p>
        </w:tc>
        <w:tc>
          <w:tcPr>
            <w:tcW w:w="7056" w:type="dxa"/>
          </w:tcPr>
          <w:p w14:paraId="4E682690" w14:textId="206A6615" w:rsidR="69FE73EA" w:rsidRPr="00F70D66" w:rsidRDefault="34E49B5A" w:rsidP="69FE73EA">
            <w:r w:rsidRPr="00F70D66">
              <w:lastRenderedPageBreak/>
              <w:t xml:space="preserve">Als Student möchte ich </w:t>
            </w:r>
            <w:r w:rsidR="07432FFD" w:rsidRPr="00F70D66">
              <w:t xml:space="preserve">meine bereits </w:t>
            </w:r>
            <w:r w:rsidR="4C170644" w:rsidRPr="00F70D66">
              <w:t>eingeschriebene</w:t>
            </w:r>
            <w:r w:rsidR="60C10117" w:rsidRPr="00F70D66">
              <w:t xml:space="preserve"> </w:t>
            </w:r>
            <w:r w:rsidR="37DD9E21" w:rsidRPr="00F70D66">
              <w:t xml:space="preserve">Lehrveranstaltungen </w:t>
            </w:r>
            <w:r w:rsidR="37DD9E21" w:rsidRPr="00F70D66">
              <w:lastRenderedPageBreak/>
              <w:t xml:space="preserve">sehen </w:t>
            </w:r>
            <w:r w:rsidR="15AD44AE" w:rsidRPr="00F70D66">
              <w:t>können</w:t>
            </w:r>
            <w:r w:rsidR="31C26354" w:rsidRPr="00F70D66">
              <w:t xml:space="preserve">, sodass </w:t>
            </w:r>
            <w:r w:rsidR="567B2CDE" w:rsidRPr="00F70D66">
              <w:t xml:space="preserve">ich meine </w:t>
            </w:r>
            <w:r w:rsidR="5733472E" w:rsidRPr="00F70D66">
              <w:t xml:space="preserve">Veranstaltungen nicht immer </w:t>
            </w:r>
            <w:r w:rsidR="0E34D77B" w:rsidRPr="00F70D66">
              <w:t>separat suchen muss.</w:t>
            </w:r>
          </w:p>
        </w:tc>
      </w:tr>
      <w:tr w:rsidR="00F70D66" w:rsidRPr="00F70D66" w14:paraId="5691EE19" w14:textId="77777777" w:rsidTr="69FE73EA">
        <w:tc>
          <w:tcPr>
            <w:tcW w:w="2232" w:type="dxa"/>
            <w:shd w:val="clear" w:color="auto" w:fill="BFBFBF" w:themeFill="background1" w:themeFillShade="BF"/>
          </w:tcPr>
          <w:p w14:paraId="7E0AF2C0" w14:textId="77777777" w:rsidR="69FE73EA" w:rsidRPr="00F70D66" w:rsidRDefault="69FE73EA" w:rsidP="69FE73EA">
            <w:pPr>
              <w:rPr>
                <w:b/>
                <w:bCs/>
              </w:rPr>
            </w:pPr>
            <w:r w:rsidRPr="00F70D66">
              <w:rPr>
                <w:b/>
                <w:bCs/>
              </w:rPr>
              <w:lastRenderedPageBreak/>
              <w:t>Geschätzter Realisierungsaufwand</w:t>
            </w:r>
          </w:p>
        </w:tc>
        <w:tc>
          <w:tcPr>
            <w:tcW w:w="7056" w:type="dxa"/>
          </w:tcPr>
          <w:p w14:paraId="6FB62083" w14:textId="304D7F2D" w:rsidR="69FE73EA" w:rsidRPr="00F70D66" w:rsidRDefault="7ADDBA0A" w:rsidP="69FE73EA">
            <w:r>
              <w:t>2 Tage</w:t>
            </w:r>
          </w:p>
        </w:tc>
      </w:tr>
      <w:tr w:rsidR="00F70D66" w:rsidRPr="00F70D66" w14:paraId="48290637" w14:textId="77777777" w:rsidTr="69FE73EA">
        <w:tc>
          <w:tcPr>
            <w:tcW w:w="2232" w:type="dxa"/>
            <w:shd w:val="clear" w:color="auto" w:fill="BFBFBF" w:themeFill="background1" w:themeFillShade="BF"/>
          </w:tcPr>
          <w:p w14:paraId="04B75178" w14:textId="77777777" w:rsidR="69FE73EA" w:rsidRPr="00F70D66" w:rsidRDefault="69FE73EA" w:rsidP="69FE73EA">
            <w:pPr>
              <w:rPr>
                <w:b/>
                <w:bCs/>
              </w:rPr>
            </w:pPr>
            <w:r w:rsidRPr="00F70D66">
              <w:rPr>
                <w:b/>
                <w:bCs/>
              </w:rPr>
              <w:t>Priorität</w:t>
            </w:r>
          </w:p>
        </w:tc>
        <w:tc>
          <w:tcPr>
            <w:tcW w:w="7056" w:type="dxa"/>
          </w:tcPr>
          <w:p w14:paraId="6313328E" w14:textId="39116312" w:rsidR="69FE73EA" w:rsidRPr="00F70D66" w:rsidRDefault="7F514674" w:rsidP="69FE73EA">
            <w:r w:rsidRPr="00F70D66">
              <w:t>Mittel</w:t>
            </w:r>
          </w:p>
        </w:tc>
      </w:tr>
      <w:tr w:rsidR="00F70D66" w:rsidRPr="00F70D66" w14:paraId="6E0A9EDE" w14:textId="77777777" w:rsidTr="69FE73EA">
        <w:tc>
          <w:tcPr>
            <w:tcW w:w="2232" w:type="dxa"/>
            <w:shd w:val="clear" w:color="auto" w:fill="BFBFBF" w:themeFill="background1" w:themeFillShade="BF"/>
          </w:tcPr>
          <w:p w14:paraId="7A88F025" w14:textId="77777777" w:rsidR="69FE73EA" w:rsidRPr="00F70D66" w:rsidRDefault="69FE73EA" w:rsidP="69FE73EA">
            <w:pPr>
              <w:rPr>
                <w:b/>
                <w:bCs/>
              </w:rPr>
            </w:pPr>
            <w:r w:rsidRPr="00F70D66">
              <w:rPr>
                <w:b/>
                <w:bCs/>
              </w:rPr>
              <w:t>Autor(en)</w:t>
            </w:r>
          </w:p>
        </w:tc>
        <w:tc>
          <w:tcPr>
            <w:tcW w:w="7056" w:type="dxa"/>
          </w:tcPr>
          <w:p w14:paraId="749A784E" w14:textId="2DCD1D47" w:rsidR="69FE73EA" w:rsidRPr="00F70D66" w:rsidRDefault="61976DC8" w:rsidP="69FE73EA">
            <w:r w:rsidRPr="00F70D66">
              <w:t>Nguyen</w:t>
            </w:r>
            <w:r w:rsidR="58CF178F" w:rsidRPr="00F70D66">
              <w:t xml:space="preserve"> Lam</w:t>
            </w:r>
          </w:p>
        </w:tc>
      </w:tr>
      <w:tr w:rsidR="00F70D66" w:rsidRPr="00F70D66" w14:paraId="7D8E8D8F" w14:textId="77777777" w:rsidTr="69FE73EA">
        <w:tc>
          <w:tcPr>
            <w:tcW w:w="2232" w:type="dxa"/>
            <w:shd w:val="clear" w:color="auto" w:fill="BFBFBF" w:themeFill="background1" w:themeFillShade="BF"/>
          </w:tcPr>
          <w:p w14:paraId="294896E9" w14:textId="77777777" w:rsidR="69FE73EA" w:rsidRPr="00F70D66" w:rsidRDefault="69FE73EA" w:rsidP="69FE73EA">
            <w:pPr>
              <w:rPr>
                <w:b/>
                <w:bCs/>
              </w:rPr>
            </w:pPr>
            <w:r w:rsidRPr="00F70D66">
              <w:rPr>
                <w:b/>
                <w:bCs/>
              </w:rPr>
              <w:t>Abhängigkeiten zu anderen User Stories</w:t>
            </w:r>
          </w:p>
        </w:tc>
        <w:tc>
          <w:tcPr>
            <w:tcW w:w="7056" w:type="dxa"/>
          </w:tcPr>
          <w:p w14:paraId="7D7978CF" w14:textId="207EF976" w:rsidR="69FE73EA" w:rsidRPr="00F70D66" w:rsidRDefault="69FE73EA" w:rsidP="69FE73EA"/>
        </w:tc>
      </w:tr>
    </w:tbl>
    <w:p w14:paraId="6F42F8D1" w14:textId="587B66D5" w:rsidR="00EA20BB" w:rsidRPr="00EA20BB" w:rsidRDefault="00EA20BB" w:rsidP="00EA20BB"/>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103237" w:rsidRPr="00103237" w14:paraId="3E02980B" w14:textId="77777777" w:rsidTr="158EF24D">
        <w:tc>
          <w:tcPr>
            <w:tcW w:w="2232" w:type="dxa"/>
            <w:shd w:val="clear" w:color="auto" w:fill="BFBFBF" w:themeFill="background1" w:themeFillShade="BF"/>
          </w:tcPr>
          <w:p w14:paraId="01C738CB" w14:textId="77777777" w:rsidR="158EF24D" w:rsidRPr="00103237" w:rsidRDefault="158EF24D" w:rsidP="158EF24D">
            <w:pPr>
              <w:tabs>
                <w:tab w:val="right" w:pos="1896"/>
              </w:tabs>
              <w:rPr>
                <w:b/>
                <w:bCs/>
              </w:rPr>
            </w:pPr>
            <w:r w:rsidRPr="00103237">
              <w:rPr>
                <w:b/>
                <w:bCs/>
              </w:rPr>
              <w:t>User Story-ID</w:t>
            </w:r>
          </w:p>
        </w:tc>
        <w:tc>
          <w:tcPr>
            <w:tcW w:w="7056" w:type="dxa"/>
          </w:tcPr>
          <w:p w14:paraId="2634B7AA" w14:textId="59607BE2" w:rsidR="158EF24D" w:rsidRPr="00103237" w:rsidRDefault="4E831C38" w:rsidP="158EF24D">
            <w:r w:rsidRPr="00103237">
              <w:t>12</w:t>
            </w:r>
            <w:r w:rsidR="6221F31E" w:rsidRPr="00103237">
              <w:t>.</w:t>
            </w:r>
            <w:r w:rsidR="0288E737" w:rsidRPr="00103237">
              <w:t>2</w:t>
            </w:r>
          </w:p>
        </w:tc>
      </w:tr>
      <w:tr w:rsidR="00103237" w:rsidRPr="00103237" w14:paraId="4B004DC0" w14:textId="77777777" w:rsidTr="158EF24D">
        <w:tc>
          <w:tcPr>
            <w:tcW w:w="2232" w:type="dxa"/>
            <w:shd w:val="clear" w:color="auto" w:fill="BFBFBF" w:themeFill="background1" w:themeFillShade="BF"/>
          </w:tcPr>
          <w:p w14:paraId="0786A5DC" w14:textId="77777777" w:rsidR="158EF24D" w:rsidRPr="00103237" w:rsidRDefault="158EF24D" w:rsidP="158EF24D">
            <w:pPr>
              <w:rPr>
                <w:b/>
                <w:bCs/>
              </w:rPr>
            </w:pPr>
            <w:r w:rsidRPr="00103237">
              <w:rPr>
                <w:b/>
                <w:bCs/>
              </w:rPr>
              <w:t>User Story-Beschreibung</w:t>
            </w:r>
          </w:p>
        </w:tc>
        <w:tc>
          <w:tcPr>
            <w:tcW w:w="7056" w:type="dxa"/>
          </w:tcPr>
          <w:p w14:paraId="1D36915D" w14:textId="228BCAF6" w:rsidR="158EF24D" w:rsidRPr="00103237" w:rsidRDefault="3BEBAB94" w:rsidP="158EF24D">
            <w:r w:rsidRPr="00103237">
              <w:t>Als Student</w:t>
            </w:r>
            <w:r w:rsidR="3EE4AE5B" w:rsidRPr="00103237">
              <w:t xml:space="preserve"> möchte</w:t>
            </w:r>
            <w:r w:rsidR="6409AADA" w:rsidRPr="00103237">
              <w:t xml:space="preserve"> ich</w:t>
            </w:r>
            <w:r w:rsidR="14A418FF" w:rsidRPr="00103237">
              <w:t xml:space="preserve"> </w:t>
            </w:r>
            <w:r w:rsidR="2F3BB9A5" w:rsidRPr="00103237">
              <w:t>Lehrveranstaltungen suchen</w:t>
            </w:r>
            <w:r w:rsidR="00BB2B7B">
              <w:t xml:space="preserve"> können</w:t>
            </w:r>
            <w:r w:rsidR="2F3BB9A5" w:rsidRPr="00103237">
              <w:t>,</w:t>
            </w:r>
            <w:r w:rsidR="6D5C8669" w:rsidRPr="00103237">
              <w:t xml:space="preserve"> um </w:t>
            </w:r>
            <w:r w:rsidR="00BB2B7B" w:rsidRPr="00103237">
              <w:t xml:space="preserve">ihnen </w:t>
            </w:r>
            <w:r w:rsidR="47AA9D17" w:rsidRPr="00103237">
              <w:t>möglicherweise beizutreten</w:t>
            </w:r>
            <w:r w:rsidR="4B7A0C8F" w:rsidRPr="00103237">
              <w:t>.</w:t>
            </w:r>
          </w:p>
        </w:tc>
      </w:tr>
      <w:tr w:rsidR="00103237" w:rsidRPr="00103237" w14:paraId="34F8D113" w14:textId="77777777" w:rsidTr="158EF24D">
        <w:tc>
          <w:tcPr>
            <w:tcW w:w="2232" w:type="dxa"/>
            <w:shd w:val="clear" w:color="auto" w:fill="BFBFBF" w:themeFill="background1" w:themeFillShade="BF"/>
          </w:tcPr>
          <w:p w14:paraId="2D140DA0" w14:textId="77777777" w:rsidR="158EF24D" w:rsidRPr="00103237" w:rsidRDefault="158EF24D" w:rsidP="158EF24D">
            <w:pPr>
              <w:rPr>
                <w:b/>
                <w:bCs/>
              </w:rPr>
            </w:pPr>
            <w:r w:rsidRPr="00103237">
              <w:rPr>
                <w:b/>
                <w:bCs/>
              </w:rPr>
              <w:t>Geschätzter Realisierungsaufwand</w:t>
            </w:r>
          </w:p>
        </w:tc>
        <w:tc>
          <w:tcPr>
            <w:tcW w:w="7056" w:type="dxa"/>
          </w:tcPr>
          <w:p w14:paraId="432456E3" w14:textId="172DB29B" w:rsidR="158EF24D" w:rsidRPr="00103237" w:rsidRDefault="158EF24D" w:rsidP="158EF24D"/>
        </w:tc>
      </w:tr>
      <w:tr w:rsidR="00103237" w:rsidRPr="00103237" w14:paraId="3B4806EF" w14:textId="77777777" w:rsidTr="158EF24D">
        <w:tc>
          <w:tcPr>
            <w:tcW w:w="2232" w:type="dxa"/>
            <w:shd w:val="clear" w:color="auto" w:fill="BFBFBF" w:themeFill="background1" w:themeFillShade="BF"/>
          </w:tcPr>
          <w:p w14:paraId="0C4F0B8A" w14:textId="77777777" w:rsidR="158EF24D" w:rsidRPr="00103237" w:rsidRDefault="158EF24D" w:rsidP="158EF24D">
            <w:pPr>
              <w:rPr>
                <w:b/>
                <w:bCs/>
              </w:rPr>
            </w:pPr>
            <w:r w:rsidRPr="00103237">
              <w:rPr>
                <w:b/>
                <w:bCs/>
              </w:rPr>
              <w:t>Priorität</w:t>
            </w:r>
          </w:p>
        </w:tc>
        <w:tc>
          <w:tcPr>
            <w:tcW w:w="7056" w:type="dxa"/>
          </w:tcPr>
          <w:p w14:paraId="31778CDD" w14:textId="5B2D0D9F" w:rsidR="158EF24D" w:rsidRPr="00103237" w:rsidRDefault="326C372A" w:rsidP="158EF24D">
            <w:r w:rsidRPr="00103237">
              <w:t>Hoch</w:t>
            </w:r>
          </w:p>
        </w:tc>
      </w:tr>
      <w:tr w:rsidR="00103237" w:rsidRPr="00103237" w14:paraId="1F186866" w14:textId="77777777" w:rsidTr="158EF24D">
        <w:tc>
          <w:tcPr>
            <w:tcW w:w="2232" w:type="dxa"/>
            <w:shd w:val="clear" w:color="auto" w:fill="BFBFBF" w:themeFill="background1" w:themeFillShade="BF"/>
          </w:tcPr>
          <w:p w14:paraId="6A31F712" w14:textId="77777777" w:rsidR="158EF24D" w:rsidRPr="00103237" w:rsidRDefault="158EF24D" w:rsidP="158EF24D">
            <w:pPr>
              <w:rPr>
                <w:b/>
                <w:bCs/>
              </w:rPr>
            </w:pPr>
            <w:r w:rsidRPr="00103237">
              <w:rPr>
                <w:b/>
                <w:bCs/>
              </w:rPr>
              <w:t>Autor(en)</w:t>
            </w:r>
          </w:p>
        </w:tc>
        <w:tc>
          <w:tcPr>
            <w:tcW w:w="7056" w:type="dxa"/>
          </w:tcPr>
          <w:p w14:paraId="419E2A5A" w14:textId="6D61B2B0" w:rsidR="158EF24D" w:rsidRPr="00103237" w:rsidRDefault="5FB99BD0" w:rsidP="158EF24D">
            <w:r w:rsidRPr="00103237">
              <w:t xml:space="preserve">Nguyen </w:t>
            </w:r>
            <w:r w:rsidR="6D445A2B" w:rsidRPr="00103237">
              <w:t>Lam</w:t>
            </w:r>
          </w:p>
        </w:tc>
      </w:tr>
      <w:tr w:rsidR="00103237" w:rsidRPr="00103237" w14:paraId="1F4B2682" w14:textId="77777777" w:rsidTr="158EF24D">
        <w:tc>
          <w:tcPr>
            <w:tcW w:w="2232" w:type="dxa"/>
            <w:shd w:val="clear" w:color="auto" w:fill="BFBFBF" w:themeFill="background1" w:themeFillShade="BF"/>
          </w:tcPr>
          <w:p w14:paraId="7772476C" w14:textId="77777777" w:rsidR="158EF24D" w:rsidRPr="00103237" w:rsidRDefault="158EF24D" w:rsidP="158EF24D">
            <w:pPr>
              <w:rPr>
                <w:b/>
                <w:bCs/>
              </w:rPr>
            </w:pPr>
            <w:r w:rsidRPr="00103237">
              <w:rPr>
                <w:b/>
                <w:bCs/>
              </w:rPr>
              <w:t>Abhängigkeiten zu anderen User Stories</w:t>
            </w:r>
          </w:p>
        </w:tc>
        <w:tc>
          <w:tcPr>
            <w:tcW w:w="7056" w:type="dxa"/>
          </w:tcPr>
          <w:p w14:paraId="1F2D5ACE" w14:textId="730166D9" w:rsidR="158EF24D" w:rsidRPr="00103237" w:rsidRDefault="4B7A0C8F" w:rsidP="158EF24D">
            <w:r w:rsidRPr="00103237">
              <w:t>12.3</w:t>
            </w:r>
          </w:p>
        </w:tc>
      </w:tr>
    </w:tbl>
    <w:p w14:paraId="58B5D136" w14:textId="5DF9CADA" w:rsidR="158EF24D" w:rsidRDefault="158EF24D" w:rsidP="158EF24D"/>
    <w:tbl>
      <w:tblPr>
        <w:tblStyle w:val="Tabellenraster"/>
        <w:tblW w:w="0" w:type="auto"/>
        <w:tblBorders>
          <w:top w:val="single" w:sz="4" w:space="0" w:color="44546A" w:themeColor="text2"/>
          <w:left w:val="single" w:sz="4" w:space="0" w:color="44546A" w:themeColor="text2"/>
          <w:bottom w:val="single" w:sz="4" w:space="0" w:color="44546A" w:themeColor="text2"/>
          <w:right w:val="single" w:sz="4" w:space="0" w:color="44546A" w:themeColor="text2"/>
          <w:insideH w:val="single" w:sz="4" w:space="0" w:color="44546A" w:themeColor="text2"/>
          <w:insideV w:val="single" w:sz="4" w:space="0" w:color="44546A" w:themeColor="text2"/>
        </w:tblBorders>
        <w:tblLook w:val="04A0" w:firstRow="1" w:lastRow="0" w:firstColumn="1" w:lastColumn="0" w:noHBand="0" w:noVBand="1"/>
      </w:tblPr>
      <w:tblGrid>
        <w:gridCol w:w="2232"/>
        <w:gridCol w:w="7056"/>
      </w:tblGrid>
      <w:tr w:rsidR="00F70D66" w:rsidRPr="00F70D66" w14:paraId="6CBE9758" w14:textId="77777777" w:rsidTr="35C94D8A">
        <w:tc>
          <w:tcPr>
            <w:tcW w:w="2232" w:type="dxa"/>
            <w:shd w:val="clear" w:color="auto" w:fill="BFBFBF" w:themeFill="background1" w:themeFillShade="BF"/>
          </w:tcPr>
          <w:p w14:paraId="7BE8BC7D" w14:textId="77777777" w:rsidR="35C94D8A" w:rsidRPr="00F70D66" w:rsidRDefault="35C94D8A" w:rsidP="35C94D8A">
            <w:pPr>
              <w:tabs>
                <w:tab w:val="right" w:pos="1896"/>
              </w:tabs>
              <w:rPr>
                <w:b/>
                <w:bCs/>
              </w:rPr>
            </w:pPr>
            <w:r w:rsidRPr="00F70D66">
              <w:rPr>
                <w:b/>
                <w:bCs/>
              </w:rPr>
              <w:t>User Story-ID</w:t>
            </w:r>
          </w:p>
        </w:tc>
        <w:tc>
          <w:tcPr>
            <w:tcW w:w="7056" w:type="dxa"/>
          </w:tcPr>
          <w:p w14:paraId="07C6741C" w14:textId="32BD11B2" w:rsidR="35C94D8A" w:rsidRPr="00F70D66" w:rsidRDefault="4E831C38" w:rsidP="35C94D8A">
            <w:r w:rsidRPr="00F70D66">
              <w:t>12</w:t>
            </w:r>
            <w:r w:rsidR="3991351E" w:rsidRPr="00F70D66">
              <w:t>.3</w:t>
            </w:r>
          </w:p>
        </w:tc>
      </w:tr>
      <w:tr w:rsidR="00F70D66" w:rsidRPr="00F70D66" w14:paraId="636C50A4" w14:textId="77777777" w:rsidTr="35C94D8A">
        <w:tc>
          <w:tcPr>
            <w:tcW w:w="2232" w:type="dxa"/>
            <w:shd w:val="clear" w:color="auto" w:fill="BFBFBF" w:themeFill="background1" w:themeFillShade="BF"/>
          </w:tcPr>
          <w:p w14:paraId="46F34818" w14:textId="77777777" w:rsidR="35C94D8A" w:rsidRPr="00F70D66" w:rsidRDefault="35C94D8A" w:rsidP="35C94D8A">
            <w:pPr>
              <w:rPr>
                <w:b/>
                <w:bCs/>
              </w:rPr>
            </w:pPr>
            <w:r w:rsidRPr="00F70D66">
              <w:rPr>
                <w:b/>
                <w:bCs/>
              </w:rPr>
              <w:t>User Story-Beschreibung</w:t>
            </w:r>
          </w:p>
        </w:tc>
        <w:tc>
          <w:tcPr>
            <w:tcW w:w="7056" w:type="dxa"/>
          </w:tcPr>
          <w:p w14:paraId="1558A311" w14:textId="6752AFDA" w:rsidR="35C94D8A" w:rsidRPr="00F70D66" w:rsidRDefault="56AA556F" w:rsidP="35C94D8A">
            <w:r w:rsidRPr="00F70D66">
              <w:t xml:space="preserve">Als Student möchte ich in der Lage sein, </w:t>
            </w:r>
            <w:r w:rsidR="23070A73" w:rsidRPr="00F70D66">
              <w:t>Lehrveranstaltungen beizutreten, um</w:t>
            </w:r>
            <w:r w:rsidR="0755351D" w:rsidRPr="00F70D66">
              <w:t xml:space="preserve"> </w:t>
            </w:r>
            <w:r w:rsidR="52971DF8" w:rsidRPr="00F70D66">
              <w:t>Zugriff auf Lernmaterialien</w:t>
            </w:r>
            <w:r w:rsidR="436514E6" w:rsidRPr="00F70D66">
              <w:t xml:space="preserve"> </w:t>
            </w:r>
            <w:r w:rsidR="11B95BB7" w:rsidRPr="00F70D66">
              <w:t>zu bekommen.</w:t>
            </w:r>
          </w:p>
        </w:tc>
      </w:tr>
      <w:tr w:rsidR="00F70D66" w:rsidRPr="00F70D66" w14:paraId="31AA43FB" w14:textId="77777777" w:rsidTr="35C94D8A">
        <w:tc>
          <w:tcPr>
            <w:tcW w:w="2232" w:type="dxa"/>
            <w:shd w:val="clear" w:color="auto" w:fill="BFBFBF" w:themeFill="background1" w:themeFillShade="BF"/>
          </w:tcPr>
          <w:p w14:paraId="3ECF0DB2" w14:textId="77777777" w:rsidR="35C94D8A" w:rsidRPr="00F70D66" w:rsidRDefault="35C94D8A" w:rsidP="35C94D8A">
            <w:pPr>
              <w:rPr>
                <w:b/>
                <w:bCs/>
              </w:rPr>
            </w:pPr>
            <w:r w:rsidRPr="00F70D66">
              <w:rPr>
                <w:b/>
                <w:bCs/>
              </w:rPr>
              <w:t>Geschätzter Realisierungsaufwand</w:t>
            </w:r>
          </w:p>
        </w:tc>
        <w:tc>
          <w:tcPr>
            <w:tcW w:w="7056" w:type="dxa"/>
          </w:tcPr>
          <w:p w14:paraId="6A18557F" w14:textId="3DB9FFCD" w:rsidR="35C94D8A" w:rsidRPr="00F70D66" w:rsidRDefault="35C94D8A" w:rsidP="35C94D8A">
            <w:pPr>
              <w:rPr>
                <w:color w:val="44546A" w:themeColor="text2"/>
              </w:rPr>
            </w:pPr>
          </w:p>
        </w:tc>
      </w:tr>
      <w:tr w:rsidR="00F70D66" w:rsidRPr="00F70D66" w14:paraId="4250CBBE" w14:textId="77777777" w:rsidTr="35C94D8A">
        <w:tc>
          <w:tcPr>
            <w:tcW w:w="2232" w:type="dxa"/>
            <w:shd w:val="clear" w:color="auto" w:fill="BFBFBF" w:themeFill="background1" w:themeFillShade="BF"/>
          </w:tcPr>
          <w:p w14:paraId="320B17EC" w14:textId="77777777" w:rsidR="35C94D8A" w:rsidRPr="00F70D66" w:rsidRDefault="35C94D8A" w:rsidP="35C94D8A">
            <w:pPr>
              <w:rPr>
                <w:b/>
                <w:bCs/>
              </w:rPr>
            </w:pPr>
            <w:r w:rsidRPr="00F70D66">
              <w:rPr>
                <w:b/>
                <w:bCs/>
              </w:rPr>
              <w:t>Priorität</w:t>
            </w:r>
          </w:p>
        </w:tc>
        <w:tc>
          <w:tcPr>
            <w:tcW w:w="7056" w:type="dxa"/>
          </w:tcPr>
          <w:p w14:paraId="0982101A" w14:textId="4C34FA10" w:rsidR="35C94D8A" w:rsidRPr="00F70D66" w:rsidRDefault="600DA287" w:rsidP="600DA287">
            <w:pPr>
              <w:spacing w:line="259" w:lineRule="auto"/>
            </w:pPr>
            <w:r w:rsidRPr="00F70D66">
              <w:t>Hoch</w:t>
            </w:r>
          </w:p>
        </w:tc>
      </w:tr>
      <w:tr w:rsidR="00F70D66" w:rsidRPr="00F70D66" w14:paraId="7EEDA009" w14:textId="77777777" w:rsidTr="35C94D8A">
        <w:tc>
          <w:tcPr>
            <w:tcW w:w="2232" w:type="dxa"/>
            <w:shd w:val="clear" w:color="auto" w:fill="BFBFBF" w:themeFill="background1" w:themeFillShade="BF"/>
          </w:tcPr>
          <w:p w14:paraId="5E05844B" w14:textId="77777777" w:rsidR="35C94D8A" w:rsidRPr="00F70D66" w:rsidRDefault="35C94D8A" w:rsidP="35C94D8A">
            <w:pPr>
              <w:rPr>
                <w:b/>
                <w:bCs/>
              </w:rPr>
            </w:pPr>
            <w:r w:rsidRPr="00F70D66">
              <w:rPr>
                <w:b/>
                <w:bCs/>
              </w:rPr>
              <w:t>Autor(en)</w:t>
            </w:r>
          </w:p>
        </w:tc>
        <w:tc>
          <w:tcPr>
            <w:tcW w:w="7056" w:type="dxa"/>
          </w:tcPr>
          <w:p w14:paraId="0FE86ADD" w14:textId="62AE1FAF" w:rsidR="35C94D8A" w:rsidRPr="00F70D66" w:rsidRDefault="176306BA" w:rsidP="35C94D8A">
            <w:pPr>
              <w:rPr>
                <w:color w:val="44546A" w:themeColor="text2"/>
              </w:rPr>
            </w:pPr>
            <w:r w:rsidRPr="00103237">
              <w:t>Nguyen Lam</w:t>
            </w:r>
          </w:p>
        </w:tc>
      </w:tr>
      <w:tr w:rsidR="00F70D66" w:rsidRPr="00F70D66" w14:paraId="1F8F87F8" w14:textId="77777777" w:rsidTr="35C94D8A">
        <w:tc>
          <w:tcPr>
            <w:tcW w:w="2232" w:type="dxa"/>
            <w:shd w:val="clear" w:color="auto" w:fill="BFBFBF" w:themeFill="background1" w:themeFillShade="BF"/>
          </w:tcPr>
          <w:p w14:paraId="50D62752" w14:textId="77777777" w:rsidR="35C94D8A" w:rsidRPr="00F70D66" w:rsidRDefault="35C94D8A" w:rsidP="35C94D8A">
            <w:pPr>
              <w:rPr>
                <w:b/>
                <w:bCs/>
              </w:rPr>
            </w:pPr>
            <w:r w:rsidRPr="00F70D66">
              <w:rPr>
                <w:b/>
                <w:bCs/>
              </w:rPr>
              <w:t>Abhängigkeiten zu anderen User Stories</w:t>
            </w:r>
          </w:p>
        </w:tc>
        <w:tc>
          <w:tcPr>
            <w:tcW w:w="7056" w:type="dxa"/>
          </w:tcPr>
          <w:p w14:paraId="404EDE19" w14:textId="4466D4BA" w:rsidR="35C94D8A" w:rsidRPr="00F70D66" w:rsidRDefault="544262C8" w:rsidP="35C94D8A">
            <w:r>
              <w:t>12.2</w:t>
            </w:r>
          </w:p>
        </w:tc>
      </w:tr>
    </w:tbl>
    <w:p w14:paraId="4DF9E9A2" w14:textId="34A524EC" w:rsidR="69FE73EA" w:rsidRDefault="69FE73EA" w:rsidP="69FE73EA"/>
    <w:p w14:paraId="243E39D8" w14:textId="77777777" w:rsidR="006F6553" w:rsidRPr="00272A78" w:rsidRDefault="006F6553" w:rsidP="00F664D2">
      <w:pPr>
        <w:rPr>
          <w:rFonts w:cstheme="minorHAnsi"/>
        </w:rPr>
      </w:pPr>
    </w:p>
    <w:p w14:paraId="269F3B24" w14:textId="0F4F9A83" w:rsidR="006F6553" w:rsidRDefault="006F6553">
      <w:pPr>
        <w:rPr>
          <w:rFonts w:eastAsiaTheme="majorEastAsia" w:cstheme="minorHAnsi"/>
          <w:sz w:val="32"/>
          <w:szCs w:val="32"/>
        </w:rPr>
      </w:pPr>
      <w:r>
        <w:rPr>
          <w:rFonts w:cstheme="minorHAnsi"/>
          <w:sz w:val="32"/>
          <w:szCs w:val="32"/>
        </w:rPr>
        <w:br w:type="page"/>
      </w:r>
    </w:p>
    <w:p w14:paraId="54F006B2" w14:textId="4B707577" w:rsidR="00AD71AB" w:rsidRPr="00241E12" w:rsidRDefault="00AD71AB" w:rsidP="00AD71AB">
      <w:pPr>
        <w:keepNext/>
        <w:keepLines/>
        <w:spacing w:before="40" w:after="0"/>
        <w:outlineLvl w:val="1"/>
        <w:rPr>
          <w:rFonts w:eastAsiaTheme="majorEastAsia" w:cstheme="minorHAnsi"/>
          <w:sz w:val="32"/>
          <w:szCs w:val="32"/>
        </w:rPr>
      </w:pPr>
      <w:bookmarkStart w:id="8" w:name="_Toc69504737"/>
      <w:r>
        <w:rPr>
          <w:rFonts w:eastAsiaTheme="majorEastAsia" w:cstheme="minorHAnsi"/>
          <w:sz w:val="32"/>
          <w:szCs w:val="32"/>
        </w:rPr>
        <w:lastRenderedPageBreak/>
        <w:t>Papierprototypen</w:t>
      </w:r>
      <w:bookmarkEnd w:id="8"/>
    </w:p>
    <w:p w14:paraId="4121CF26" w14:textId="68C724C6" w:rsidR="00AD71AB" w:rsidRDefault="00AD71AB" w:rsidP="00AD71AB">
      <w:pPr>
        <w:rPr>
          <w:rFonts w:cstheme="minorHAnsi"/>
        </w:rPr>
      </w:pPr>
      <w:r w:rsidRPr="00241E12">
        <w:rPr>
          <w:rFonts w:cstheme="minorHAnsi"/>
        </w:rPr>
        <w:t>Erläuterung des Papierprototypen:</w:t>
      </w:r>
    </w:p>
    <w:p w14:paraId="214C6046" w14:textId="4569F162" w:rsidR="00FA1593" w:rsidRDefault="00BB2B7B" w:rsidP="00FA1593">
      <w:pPr>
        <w:pStyle w:val="berschrift3"/>
        <w:rPr>
          <w:rFonts w:asciiTheme="minorHAnsi" w:hAnsiTheme="minorHAnsi" w:cstheme="minorBidi"/>
          <w:u w:val="single"/>
        </w:rPr>
      </w:pPr>
      <w:r w:rsidRPr="119DD215">
        <w:rPr>
          <w:rFonts w:asciiTheme="minorHAnsi" w:hAnsiTheme="minorHAnsi" w:cstheme="minorBidi"/>
          <w:u w:val="single"/>
        </w:rPr>
        <w:t>10.</w:t>
      </w:r>
      <w:r w:rsidR="00971BC2">
        <w:rPr>
          <w:rFonts w:asciiTheme="minorHAnsi" w:hAnsiTheme="minorHAnsi" w:cstheme="minorBidi"/>
          <w:u w:val="single"/>
        </w:rPr>
        <w:t>3</w:t>
      </w:r>
      <w:r w:rsidRPr="119DD215">
        <w:rPr>
          <w:rFonts w:asciiTheme="minorHAnsi" w:hAnsiTheme="minorHAnsi" w:cstheme="minorBidi"/>
          <w:u w:val="single"/>
        </w:rPr>
        <w:t xml:space="preserve"> </w:t>
      </w:r>
      <w:proofErr w:type="spellStart"/>
      <w:r w:rsidRPr="119DD215">
        <w:rPr>
          <w:rFonts w:asciiTheme="minorHAnsi" w:hAnsiTheme="minorHAnsi" w:cstheme="minorBidi"/>
          <w:u w:val="single"/>
        </w:rPr>
        <w:t>Loginseite</w:t>
      </w:r>
      <w:proofErr w:type="spellEnd"/>
    </w:p>
    <w:p w14:paraId="70A7780C" w14:textId="2BD4E470" w:rsidR="00BB2B7B" w:rsidRPr="00FA1593" w:rsidRDefault="00BB2B7B" w:rsidP="00FA1593">
      <w:pPr>
        <w:jc w:val="center"/>
        <w:rPr>
          <w:u w:val="single"/>
        </w:rPr>
      </w:pPr>
      <w:r>
        <w:rPr>
          <w:noProof/>
        </w:rPr>
        <w:drawing>
          <wp:inline distT="0" distB="0" distL="0" distR="0" wp14:anchorId="00264A61" wp14:editId="5800150C">
            <wp:extent cx="4114285" cy="1898015"/>
            <wp:effectExtent l="0" t="0" r="635" b="6985"/>
            <wp:docPr id="1448472269" name="Picture 1448472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472269"/>
                    <pic:cNvPicPr/>
                  </pic:nvPicPr>
                  <pic:blipFill rotWithShape="1">
                    <a:blip r:embed="rId9">
                      <a:extLst>
                        <a:ext uri="{28A0092B-C50C-407E-A947-70E740481C1C}">
                          <a14:useLocalDpi xmlns:a14="http://schemas.microsoft.com/office/drawing/2010/main" val="0"/>
                        </a:ext>
                      </a:extLst>
                    </a:blip>
                    <a:srcRect l="1772" r="8229" b="22755"/>
                    <a:stretch/>
                  </pic:blipFill>
                  <pic:spPr bwMode="auto">
                    <a:xfrm>
                      <a:off x="0" y="0"/>
                      <a:ext cx="4114790" cy="1898248"/>
                    </a:xfrm>
                    <a:prstGeom prst="rect">
                      <a:avLst/>
                    </a:prstGeom>
                    <a:ln>
                      <a:noFill/>
                    </a:ln>
                    <a:extLst>
                      <a:ext uri="{53640926-AAD7-44D8-BBD7-CCE9431645EC}">
                        <a14:shadowObscured xmlns:a14="http://schemas.microsoft.com/office/drawing/2010/main"/>
                      </a:ext>
                    </a:extLst>
                  </pic:spPr>
                </pic:pic>
              </a:graphicData>
            </a:graphic>
          </wp:inline>
        </w:drawing>
      </w:r>
    </w:p>
    <w:p w14:paraId="3CEBE795" w14:textId="20EDB3EB" w:rsidR="00BB2B7B" w:rsidRPr="00FA1593" w:rsidRDefault="004C4703" w:rsidP="00FA1593">
      <w:r w:rsidRPr="7C4AFF8A">
        <w:t>Man kann sich per E</w:t>
      </w:r>
      <w:r>
        <w:t>-M</w:t>
      </w:r>
      <w:r w:rsidRPr="7C4AFF8A">
        <w:t xml:space="preserve">ail oder Matrikelnummer und </w:t>
      </w:r>
      <w:r w:rsidRPr="4DAF139F">
        <w:t xml:space="preserve">Passwort einloggen, </w:t>
      </w:r>
      <w:r w:rsidRPr="6A72CB78">
        <w:t xml:space="preserve">ansonsten kann man zum </w:t>
      </w:r>
      <w:r w:rsidRPr="10261591">
        <w:t>Registrier</w:t>
      </w:r>
      <w:r>
        <w:t>f</w:t>
      </w:r>
      <w:r w:rsidRPr="10261591">
        <w:t>enster wechseln</w:t>
      </w:r>
      <w:r w:rsidRPr="3F9EC721">
        <w:t>.</w:t>
      </w:r>
    </w:p>
    <w:p w14:paraId="5965505D" w14:textId="73C2DB57" w:rsidR="00D01736" w:rsidRPr="001678F2" w:rsidRDefault="00D01736" w:rsidP="00BB2B7B">
      <w:pPr>
        <w:pStyle w:val="berschrift3"/>
        <w:rPr>
          <w:rFonts w:asciiTheme="minorHAnsi" w:hAnsiTheme="minorHAnsi" w:cstheme="minorHAnsi"/>
          <w:u w:val="single"/>
        </w:rPr>
      </w:pPr>
      <w:r w:rsidRPr="740F5B19">
        <w:rPr>
          <w:rFonts w:asciiTheme="minorHAnsi" w:hAnsiTheme="minorHAnsi" w:cstheme="minorBidi"/>
          <w:u w:val="single"/>
        </w:rPr>
        <w:lastRenderedPageBreak/>
        <w:t>1.3 Registrierungsseite</w:t>
      </w:r>
    </w:p>
    <w:p w14:paraId="048800F0" w14:textId="71984523" w:rsidR="004C4703" w:rsidRDefault="004C4703" w:rsidP="004C4703">
      <w:pPr>
        <w:jc w:val="center"/>
      </w:pPr>
      <w:r>
        <w:rPr>
          <w:noProof/>
        </w:rPr>
        <w:drawing>
          <wp:inline distT="0" distB="0" distL="0" distR="0" wp14:anchorId="04C795D6" wp14:editId="72C3FA07">
            <wp:extent cx="4562475" cy="6505576"/>
            <wp:effectExtent l="0" t="0" r="0" b="0"/>
            <wp:docPr id="1741325593" name="Grafik 1741325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41325593"/>
                    <pic:cNvPicPr/>
                  </pic:nvPicPr>
                  <pic:blipFill>
                    <a:blip r:embed="rId10">
                      <a:extLst>
                        <a:ext uri="{28A0092B-C50C-407E-A947-70E740481C1C}">
                          <a14:useLocalDpi xmlns:a14="http://schemas.microsoft.com/office/drawing/2010/main" val="0"/>
                        </a:ext>
                      </a:extLst>
                    </a:blip>
                    <a:stretch>
                      <a:fillRect/>
                    </a:stretch>
                  </pic:blipFill>
                  <pic:spPr>
                    <a:xfrm>
                      <a:off x="0" y="0"/>
                      <a:ext cx="4562475" cy="6505576"/>
                    </a:xfrm>
                    <a:prstGeom prst="rect">
                      <a:avLst/>
                    </a:prstGeom>
                  </pic:spPr>
                </pic:pic>
              </a:graphicData>
            </a:graphic>
          </wp:inline>
        </w:drawing>
      </w:r>
    </w:p>
    <w:p w14:paraId="6081CD69" w14:textId="653C92DF" w:rsidR="006A2D12" w:rsidRDefault="006A2D12" w:rsidP="004C4703">
      <w:pPr>
        <w:rPr>
          <w:rFonts w:cstheme="minorHAnsi"/>
        </w:rPr>
      </w:pPr>
      <w:r>
        <w:rPr>
          <w:rFonts w:cstheme="minorHAnsi"/>
        </w:rPr>
        <w:t>Ich habe die Oberfläche der Registrierungsseite unserer Lernplattform mit einem Papierprototypen bildlich dargestellt.</w:t>
      </w:r>
    </w:p>
    <w:p w14:paraId="128D9612" w14:textId="35FC33EC" w:rsidR="006A2D12" w:rsidRDefault="006A2D12" w:rsidP="00AD71AB">
      <w:r w:rsidRPr="740F5B19">
        <w:t>Wenn man unsere Lernplattform auf</w:t>
      </w:r>
      <w:r w:rsidR="00527FED" w:rsidRPr="740F5B19">
        <w:t>ruft</w:t>
      </w:r>
      <w:r w:rsidRPr="740F5B19">
        <w:t>, entsteht di</w:t>
      </w:r>
      <w:r w:rsidR="00527FED" w:rsidRPr="740F5B19">
        <w:t>e erste</w:t>
      </w:r>
      <w:r w:rsidRPr="740F5B19">
        <w:t xml:space="preserve"> Seite. Der Nutzer kann sich mit seiner </w:t>
      </w:r>
      <w:r w:rsidR="740F5B19" w:rsidRPr="740F5B19">
        <w:t xml:space="preserve">Matrikelnummer oder E-Mail </w:t>
      </w:r>
      <w:r w:rsidRPr="740F5B19">
        <w:t xml:space="preserve"> und seinem zugehörigen Passwort einloggen. Dabei kann er anklicken, ob sich die Seite die Zugangsdaten merken darf oder nicht, indem er ein </w:t>
      </w:r>
      <w:r w:rsidR="00527FED" w:rsidRPr="740F5B19">
        <w:t>Häkchen</w:t>
      </w:r>
      <w:r w:rsidRPr="740F5B19">
        <w:t xml:space="preserve"> in das kleine Quadrat setzt.</w:t>
      </w:r>
    </w:p>
    <w:p w14:paraId="0D644A48" w14:textId="77777777" w:rsidR="00BB2B7B" w:rsidRDefault="006A2D12" w:rsidP="00BB2B7B">
      <w:r w:rsidRPr="5496A6E8">
        <w:t xml:space="preserve">Rechts davon kann der Student oder das Lehrpersonal auf den Button </w:t>
      </w:r>
      <w:r w:rsidR="0057208B" w:rsidRPr="5496A6E8">
        <w:t>„</w:t>
      </w:r>
      <w:r w:rsidRPr="5496A6E8">
        <w:t>Passwort vergessen</w:t>
      </w:r>
      <w:r w:rsidR="0057208B" w:rsidRPr="5496A6E8">
        <w:t>“</w:t>
      </w:r>
      <w:r w:rsidRPr="5496A6E8">
        <w:t xml:space="preserve"> klicken, wenn er das Passwort vergessen würde. </w:t>
      </w:r>
      <w:r w:rsidR="00F50A70" w:rsidRPr="5496A6E8">
        <w:t>Wie bei jeder Seite müssen Cookies aktiviert werden. Wenn Fragen auftreten</w:t>
      </w:r>
      <w:r w:rsidR="0057208B" w:rsidRPr="5496A6E8">
        <w:t>,</w:t>
      </w:r>
      <w:r w:rsidR="00F50A70" w:rsidRPr="5496A6E8">
        <w:t xml:space="preserve"> ist es möglich auf das kleine Fragezeichen zu klicken, dabei entsteht ein kleines Fenster und der Nutzer kann sich die Informationen durchlesen. </w:t>
      </w:r>
      <w:r w:rsidRPr="5496A6E8">
        <w:t xml:space="preserve">Rechts neben dem normalen Login, kann sich ein Gast einloggen. Damit der Gast sich einloggen kann, muss er sich erst einmal </w:t>
      </w:r>
      <w:r w:rsidRPr="5496A6E8">
        <w:lastRenderedPageBreak/>
        <w:t xml:space="preserve">registrieren. Dieser Prozess gelingt, wenn er auf den Registrierungsbutton unten links klickt. Daraufhin öffnet sich ein zweites Fenster. </w:t>
      </w:r>
      <w:r w:rsidR="00F50A70" w:rsidRPr="5496A6E8">
        <w:t xml:space="preserve">Dort kann sich der Gast mit seinen Nutzerdaten registrieren. Bei der Eintragung von </w:t>
      </w:r>
      <w:r w:rsidR="00527FED" w:rsidRPr="5496A6E8">
        <w:t>seinem Land, aus dem er stammt</w:t>
      </w:r>
      <w:r w:rsidR="00F50A70" w:rsidRPr="5496A6E8">
        <w:t xml:space="preserve">, kann sich der Nutzer über </w:t>
      </w:r>
      <w:r w:rsidR="00527FED" w:rsidRPr="5496A6E8">
        <w:t>„</w:t>
      </w:r>
      <w:r w:rsidR="00F50A70" w:rsidRPr="5496A6E8">
        <w:t>Auswählen</w:t>
      </w:r>
      <w:r w:rsidR="00527FED" w:rsidRPr="5496A6E8">
        <w:t>“</w:t>
      </w:r>
      <w:r w:rsidR="00F50A70" w:rsidRPr="5496A6E8">
        <w:t xml:space="preserve"> sein Land über das geöffnete Feld auswählen. </w:t>
      </w:r>
      <w:r w:rsidR="00527FED" w:rsidRPr="5496A6E8">
        <w:t xml:space="preserve">Einige Felder sind mit einem roten Ausrufezeichen gekennzeichnet, dieses stellt die Erforderlichkeit für das Abschließen der Registrierung für das eigene Nutzerkonto dar. </w:t>
      </w:r>
      <w:r w:rsidR="00F50A70" w:rsidRPr="5496A6E8">
        <w:t>Nach dem erfolgreichen Anlegen eines Nutzerkontos, kann sich der Gast über den zugehörigen Login für den Gast einloggen und kann die Lernplattform besuchen.</w:t>
      </w:r>
      <w:r w:rsidR="00BB2B7B">
        <w:t xml:space="preserve"> </w:t>
      </w:r>
    </w:p>
    <w:p w14:paraId="4E17E4C1" w14:textId="6AAC28AD" w:rsidR="006A2D12" w:rsidRDefault="006A2D12" w:rsidP="00AD71AB">
      <w:pPr>
        <w:rPr>
          <w:rFonts w:cstheme="minorHAnsi"/>
        </w:rPr>
      </w:pPr>
    </w:p>
    <w:p w14:paraId="272AE032" w14:textId="4A0A2D3D" w:rsidR="00B56850" w:rsidRPr="001678F2" w:rsidRDefault="00B56850" w:rsidP="001678F2">
      <w:pPr>
        <w:pStyle w:val="berschrift3"/>
        <w:rPr>
          <w:rFonts w:asciiTheme="minorHAnsi" w:hAnsiTheme="minorHAnsi" w:cstheme="minorHAnsi"/>
          <w:u w:val="single"/>
        </w:rPr>
      </w:pPr>
      <w:r w:rsidRPr="001678F2">
        <w:rPr>
          <w:rFonts w:asciiTheme="minorHAnsi" w:hAnsiTheme="minorHAnsi" w:cstheme="minorHAnsi"/>
          <w:u w:val="single"/>
        </w:rPr>
        <w:t>1.6 Profilbearbeitung</w:t>
      </w:r>
    </w:p>
    <w:p w14:paraId="1BC954C1" w14:textId="0A6665DE" w:rsidR="004C4703" w:rsidRDefault="004C4703" w:rsidP="004C4703">
      <w:pPr>
        <w:jc w:val="center"/>
        <w:rPr>
          <w:rFonts w:cstheme="minorHAnsi"/>
        </w:rPr>
      </w:pPr>
      <w:r>
        <w:rPr>
          <w:noProof/>
        </w:rPr>
        <w:drawing>
          <wp:inline distT="0" distB="0" distL="0" distR="0" wp14:anchorId="155EAFDF" wp14:editId="184CFC2F">
            <wp:extent cx="3368233" cy="4775746"/>
            <wp:effectExtent l="0" t="0" r="381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pic:nvPicPr>
                  <pic:blipFill>
                    <a:blip r:embed="rId11">
                      <a:extLst>
                        <a:ext uri="{28A0092B-C50C-407E-A947-70E740481C1C}">
                          <a14:useLocalDpi xmlns:a14="http://schemas.microsoft.com/office/drawing/2010/main" val="0"/>
                        </a:ext>
                      </a:extLst>
                    </a:blip>
                    <a:stretch>
                      <a:fillRect/>
                    </a:stretch>
                  </pic:blipFill>
                  <pic:spPr>
                    <a:xfrm>
                      <a:off x="0" y="0"/>
                      <a:ext cx="3368233" cy="4775746"/>
                    </a:xfrm>
                    <a:prstGeom prst="rect">
                      <a:avLst/>
                    </a:prstGeom>
                  </pic:spPr>
                </pic:pic>
              </a:graphicData>
            </a:graphic>
          </wp:inline>
        </w:drawing>
      </w:r>
    </w:p>
    <w:p w14:paraId="32E79E14" w14:textId="77777777" w:rsidR="00B56850" w:rsidRDefault="00B56850" w:rsidP="00B56850">
      <w:pPr>
        <w:rPr>
          <w:rFonts w:cstheme="minorHAnsi"/>
        </w:rPr>
      </w:pPr>
      <w:r>
        <w:rPr>
          <w:rFonts w:cstheme="minorHAnsi"/>
        </w:rPr>
        <w:t>Wenn der Nutzer sein Profil verändern möchte, muss er über die Startseite Home, dann Einstellung, dann Nutzerkonto auf Profilbearbeitung klicken.</w:t>
      </w:r>
    </w:p>
    <w:p w14:paraId="7AA83CC7" w14:textId="77777777" w:rsidR="00B56850" w:rsidRDefault="00B56850" w:rsidP="00B56850">
      <w:pPr>
        <w:rPr>
          <w:rFonts w:cstheme="minorHAnsi"/>
        </w:rPr>
      </w:pPr>
      <w:r>
        <w:rPr>
          <w:rFonts w:cstheme="minorHAnsi"/>
        </w:rPr>
        <w:t>Bei der Profilbearbeitung kann der Nutzer, ein Bild hinzufügen, seinen Namen aktualisieren, seine E-Mail für alle oder nur für bestimmte Personen öffentlich zeigen und eine Zeitzone aus einer Liste auswählen.</w:t>
      </w:r>
    </w:p>
    <w:p w14:paraId="2330A47E" w14:textId="77777777" w:rsidR="00B56850" w:rsidRDefault="00B56850" w:rsidP="00B56850">
      <w:pPr>
        <w:rPr>
          <w:rFonts w:cstheme="minorHAnsi"/>
        </w:rPr>
      </w:pPr>
      <w:r>
        <w:rPr>
          <w:rFonts w:cstheme="minorHAnsi"/>
        </w:rPr>
        <w:t>Zusätzlich hat der Nutzer die Möglichkeit eine Beschreibung hinzuzufügen. Dort kann er beispielsweise seine persönlichen Interessen schreiben, sodass andere die Möglichkeit haben zu erfahren, wer dieser Nutzer ist.</w:t>
      </w:r>
    </w:p>
    <w:p w14:paraId="1C23358A" w14:textId="77777777" w:rsidR="00B56850" w:rsidRDefault="00B56850" w:rsidP="00B56850">
      <w:pPr>
        <w:rPr>
          <w:rFonts w:cstheme="minorHAnsi"/>
        </w:rPr>
      </w:pPr>
      <w:r>
        <w:rPr>
          <w:rFonts w:cstheme="minorHAnsi"/>
        </w:rPr>
        <w:t>Außerdem kann der Nutzer optional seine Adresse oder seine Telefonnummer hinterlegen.</w:t>
      </w:r>
    </w:p>
    <w:p w14:paraId="0DC9B8B7" w14:textId="77777777" w:rsidR="00B56850" w:rsidRDefault="00B56850" w:rsidP="00B56850">
      <w:pPr>
        <w:rPr>
          <w:rFonts w:cstheme="minorHAnsi"/>
        </w:rPr>
      </w:pPr>
      <w:r>
        <w:rPr>
          <w:rFonts w:cstheme="minorHAnsi"/>
        </w:rPr>
        <w:lastRenderedPageBreak/>
        <w:t>Die Blaue Farbe zeigt die Auswahl eines Feldes an.</w:t>
      </w:r>
    </w:p>
    <w:p w14:paraId="77BA6B1A" w14:textId="12D1696B" w:rsidR="00B56850" w:rsidRDefault="00B56850" w:rsidP="00B56850">
      <w:pPr>
        <w:rPr>
          <w:rFonts w:cstheme="minorHAnsi"/>
        </w:rPr>
      </w:pPr>
      <w:r>
        <w:rPr>
          <w:rFonts w:cstheme="minorHAnsi"/>
        </w:rPr>
        <w:t>Zuletzt kann der Nutzer sein Profil aktualisieren oder Abbrechen und der Nutzer kommt zurück auf seine Profilseite.</w:t>
      </w:r>
    </w:p>
    <w:p w14:paraId="45ABB477" w14:textId="04540127" w:rsidR="00B56850" w:rsidRDefault="00B56850" w:rsidP="00967C5E">
      <w:pPr>
        <w:jc w:val="center"/>
        <w:rPr>
          <w:rFonts w:cstheme="minorHAnsi"/>
        </w:rPr>
      </w:pPr>
    </w:p>
    <w:p w14:paraId="1BA1B743" w14:textId="12DAD53E" w:rsidR="00415D02" w:rsidRPr="001678F2" w:rsidRDefault="00415D02" w:rsidP="001678F2">
      <w:pPr>
        <w:pStyle w:val="berschrift3"/>
        <w:rPr>
          <w:rFonts w:asciiTheme="minorHAnsi" w:hAnsiTheme="minorHAnsi" w:cstheme="minorHAnsi"/>
          <w:u w:val="single"/>
        </w:rPr>
      </w:pPr>
      <w:r w:rsidRPr="001678F2">
        <w:rPr>
          <w:rFonts w:asciiTheme="minorHAnsi" w:hAnsiTheme="minorHAnsi" w:cstheme="minorHAnsi"/>
          <w:u w:val="single"/>
        </w:rPr>
        <w:t>1.7 Profileinstellung</w:t>
      </w:r>
    </w:p>
    <w:p w14:paraId="26003EA9" w14:textId="77777777" w:rsidR="00415D02" w:rsidRDefault="00415D02" w:rsidP="00415D02">
      <w:pPr>
        <w:rPr>
          <w:rFonts w:cstheme="minorHAnsi"/>
        </w:rPr>
      </w:pPr>
      <w:r>
        <w:rPr>
          <w:rFonts w:cstheme="minorHAnsi"/>
        </w:rPr>
        <w:t>Von der Startseite kommt man auf die Einstellungsseite. Bei den Einstellungen kann man das Nutzerkonto, das Allgemeine Fenster bearbeiten oder seine Auszeichnungen ansehen.</w:t>
      </w:r>
    </w:p>
    <w:p w14:paraId="7270B182" w14:textId="487C1F01" w:rsidR="00415D02" w:rsidRDefault="00415D02" w:rsidP="007D3AE8">
      <w:pPr>
        <w:jc w:val="center"/>
      </w:pPr>
      <w:r>
        <w:rPr>
          <w:noProof/>
        </w:rPr>
        <w:drawing>
          <wp:inline distT="0" distB="0" distL="0" distR="0" wp14:anchorId="0D4B44F9" wp14:editId="5A5C559B">
            <wp:extent cx="4122420" cy="198183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2" cstate="print">
                      <a:extLst>
                        <a:ext uri="{28A0092B-C50C-407E-A947-70E740481C1C}">
                          <a14:useLocalDpi xmlns:a14="http://schemas.microsoft.com/office/drawing/2010/main" val="0"/>
                        </a:ext>
                      </a:extLst>
                    </a:blip>
                    <a:srcRect l="330"/>
                    <a:stretch>
                      <a:fillRect/>
                    </a:stretch>
                  </pic:blipFill>
                  <pic:spPr>
                    <a:xfrm>
                      <a:off x="0" y="0"/>
                      <a:ext cx="4122420" cy="1981835"/>
                    </a:xfrm>
                    <a:prstGeom prst="rect">
                      <a:avLst/>
                    </a:prstGeom>
                  </pic:spPr>
                </pic:pic>
              </a:graphicData>
            </a:graphic>
          </wp:inline>
        </w:drawing>
      </w:r>
    </w:p>
    <w:p w14:paraId="457C71D0" w14:textId="77777777" w:rsidR="007725BA" w:rsidRPr="00E66786" w:rsidRDefault="007725BA" w:rsidP="007725BA">
      <w:pPr>
        <w:rPr>
          <w:rFonts w:cstheme="minorHAnsi"/>
        </w:rPr>
      </w:pPr>
    </w:p>
    <w:p w14:paraId="5D3639F8" w14:textId="19AEC01C" w:rsidR="007725BA" w:rsidRPr="001678F2" w:rsidRDefault="00AD7493" w:rsidP="001678F2">
      <w:pPr>
        <w:pStyle w:val="berschrift3"/>
        <w:rPr>
          <w:rFonts w:asciiTheme="minorHAnsi" w:hAnsiTheme="minorHAnsi" w:cstheme="minorHAnsi"/>
          <w:u w:val="single"/>
        </w:rPr>
      </w:pPr>
      <w:r w:rsidRPr="001678F2">
        <w:rPr>
          <w:rFonts w:asciiTheme="minorHAnsi" w:hAnsiTheme="minorHAnsi" w:cstheme="minorHAnsi"/>
          <w:u w:val="single"/>
        </w:rPr>
        <w:lastRenderedPageBreak/>
        <w:t xml:space="preserve">2.5 Erstellung </w:t>
      </w:r>
      <w:r w:rsidR="00E74E09" w:rsidRPr="001678F2">
        <w:rPr>
          <w:rFonts w:asciiTheme="minorHAnsi" w:hAnsiTheme="minorHAnsi" w:cstheme="minorHAnsi"/>
          <w:u w:val="single"/>
        </w:rPr>
        <w:t>einer neuen Lehrveranstaltung</w:t>
      </w:r>
    </w:p>
    <w:p w14:paraId="63E798AF" w14:textId="04991766" w:rsidR="00E74E09" w:rsidRPr="00E66786" w:rsidRDefault="00E12CB7" w:rsidP="00850479">
      <w:pPr>
        <w:jc w:val="center"/>
        <w:rPr>
          <w:rFonts w:cstheme="minorHAnsi"/>
        </w:rPr>
      </w:pPr>
      <w:r>
        <w:rPr>
          <w:noProof/>
        </w:rPr>
        <w:drawing>
          <wp:inline distT="0" distB="0" distL="0" distR="0" wp14:anchorId="76DF2823" wp14:editId="44B68D30">
            <wp:extent cx="3600000" cy="5272901"/>
            <wp:effectExtent l="0" t="0" r="635"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7"/>
                    <pic:cNvPicPr/>
                  </pic:nvPicPr>
                  <pic:blipFill>
                    <a:blip r:embed="rId13">
                      <a:extLst>
                        <a:ext uri="{28A0092B-C50C-407E-A947-70E740481C1C}">
                          <a14:useLocalDpi xmlns:a14="http://schemas.microsoft.com/office/drawing/2010/main" val="0"/>
                        </a:ext>
                      </a:extLst>
                    </a:blip>
                    <a:stretch>
                      <a:fillRect/>
                    </a:stretch>
                  </pic:blipFill>
                  <pic:spPr>
                    <a:xfrm>
                      <a:off x="0" y="0"/>
                      <a:ext cx="3600000" cy="5272901"/>
                    </a:xfrm>
                    <a:prstGeom prst="rect">
                      <a:avLst/>
                    </a:prstGeom>
                  </pic:spPr>
                </pic:pic>
              </a:graphicData>
            </a:graphic>
          </wp:inline>
        </w:drawing>
      </w:r>
    </w:p>
    <w:p w14:paraId="24383A0A" w14:textId="046EDAE5" w:rsidR="009C62BB" w:rsidRPr="00E66786" w:rsidRDefault="00C52192" w:rsidP="007725BA">
      <w:pPr>
        <w:rPr>
          <w:rFonts w:cstheme="minorHAnsi"/>
        </w:rPr>
      </w:pPr>
      <w:r>
        <w:rPr>
          <w:rFonts w:cstheme="minorHAnsi"/>
        </w:rPr>
        <w:t xml:space="preserve">Als Lehrender </w:t>
      </w:r>
      <w:r w:rsidR="001235D0">
        <w:rPr>
          <w:rFonts w:cstheme="minorHAnsi"/>
        </w:rPr>
        <w:t>kommt man über den Button „neue Lehrveranstaltung erstellen“</w:t>
      </w:r>
      <w:r w:rsidR="00B015FA">
        <w:rPr>
          <w:rFonts w:cstheme="minorHAnsi"/>
        </w:rPr>
        <w:t xml:space="preserve"> auf der </w:t>
      </w:r>
      <w:r w:rsidR="007B12C5">
        <w:rPr>
          <w:rFonts w:cstheme="minorHAnsi"/>
        </w:rPr>
        <w:t>Seite „Meine Kurse“ (</w:t>
      </w:r>
      <w:r w:rsidR="00974E49">
        <w:rPr>
          <w:rFonts w:cstheme="minorHAnsi"/>
        </w:rPr>
        <w:t>Homescreen</w:t>
      </w:r>
      <w:r w:rsidR="007B12C5">
        <w:rPr>
          <w:rFonts w:cstheme="minorHAnsi"/>
        </w:rPr>
        <w:t xml:space="preserve">) </w:t>
      </w:r>
      <w:r w:rsidR="008E3D98">
        <w:rPr>
          <w:rFonts w:cstheme="minorHAnsi"/>
        </w:rPr>
        <w:t>auf die Seite</w:t>
      </w:r>
      <w:r w:rsidR="007B1945">
        <w:rPr>
          <w:rFonts w:cstheme="minorHAnsi"/>
        </w:rPr>
        <w:t xml:space="preserve">, die im obigen Prototypen </w:t>
      </w:r>
      <w:r w:rsidR="0040107F">
        <w:rPr>
          <w:rFonts w:cstheme="minorHAnsi"/>
        </w:rPr>
        <w:t xml:space="preserve">dargestellt ist. </w:t>
      </w:r>
      <w:r w:rsidR="0031680C">
        <w:rPr>
          <w:rFonts w:cstheme="minorHAnsi"/>
        </w:rPr>
        <w:t xml:space="preserve">Der Lehrender muss dabei den Titel der Veranstaltung eingeben, </w:t>
      </w:r>
      <w:r w:rsidR="006D6C6F">
        <w:rPr>
          <w:rFonts w:cstheme="minorHAnsi"/>
        </w:rPr>
        <w:t>die Art der Veranstaltung auswählen (entweder Vorlesung oder Seminar)</w:t>
      </w:r>
      <w:r w:rsidR="002B6199">
        <w:rPr>
          <w:rFonts w:cstheme="minorHAnsi"/>
        </w:rPr>
        <w:t xml:space="preserve"> und</w:t>
      </w:r>
      <w:r w:rsidR="00C70A23">
        <w:rPr>
          <w:rFonts w:cstheme="minorHAnsi"/>
        </w:rPr>
        <w:t xml:space="preserve"> ein Semester über den Dropdown-Menu auswählen</w:t>
      </w:r>
      <w:r w:rsidR="002B6199">
        <w:rPr>
          <w:rFonts w:cstheme="minorHAnsi"/>
        </w:rPr>
        <w:t xml:space="preserve">, um eine Lehrveranstaltung erstellen zu können. Alternativ </w:t>
      </w:r>
      <w:r w:rsidR="00A47A4D">
        <w:rPr>
          <w:rFonts w:cstheme="minorHAnsi"/>
        </w:rPr>
        <w:t>kann man über die Schaltfläche „Datei auswählen…“</w:t>
      </w:r>
      <w:r w:rsidR="00E66E1D">
        <w:rPr>
          <w:rFonts w:cstheme="minorHAnsi"/>
        </w:rPr>
        <w:t xml:space="preserve"> </w:t>
      </w:r>
      <w:r w:rsidR="00D9630F">
        <w:rPr>
          <w:rFonts w:cstheme="minorHAnsi"/>
        </w:rPr>
        <w:t>eine CSV-Datei</w:t>
      </w:r>
      <w:r w:rsidR="00617C5A">
        <w:rPr>
          <w:rFonts w:cstheme="minorHAnsi"/>
        </w:rPr>
        <w:t xml:space="preserve"> mit den nötigen Informationen </w:t>
      </w:r>
      <w:r w:rsidR="005F5BEC">
        <w:rPr>
          <w:rFonts w:cstheme="minorHAnsi"/>
        </w:rPr>
        <w:t xml:space="preserve">für die Lehrveranstaltung(en) </w:t>
      </w:r>
      <w:r w:rsidR="00411768">
        <w:rPr>
          <w:rFonts w:cstheme="minorHAnsi"/>
        </w:rPr>
        <w:t xml:space="preserve">im Explorer </w:t>
      </w:r>
      <w:r w:rsidR="005A5C54">
        <w:rPr>
          <w:rFonts w:cstheme="minorHAnsi"/>
        </w:rPr>
        <w:t>aussuchen</w:t>
      </w:r>
      <w:r w:rsidR="00196998">
        <w:rPr>
          <w:rFonts w:cstheme="minorHAnsi"/>
        </w:rPr>
        <w:t xml:space="preserve">. </w:t>
      </w:r>
      <w:r w:rsidR="00BE2903">
        <w:rPr>
          <w:rFonts w:cstheme="minorHAnsi"/>
        </w:rPr>
        <w:t xml:space="preserve">Zur </w:t>
      </w:r>
      <w:r w:rsidR="00C11731">
        <w:rPr>
          <w:rFonts w:cstheme="minorHAnsi"/>
        </w:rPr>
        <w:t xml:space="preserve">Fertigstellung muss man </w:t>
      </w:r>
      <w:r w:rsidR="001D4326">
        <w:rPr>
          <w:rFonts w:cstheme="minorHAnsi"/>
        </w:rPr>
        <w:t>den Button „Kurs erstellen“ drücken.</w:t>
      </w:r>
    </w:p>
    <w:p w14:paraId="46697653" w14:textId="6F8A1CC7" w:rsidR="009C62BB" w:rsidRDefault="009C62BB" w:rsidP="007725BA"/>
    <w:p w14:paraId="28983EE6" w14:textId="6F8A1CC7" w:rsidR="00CB1299" w:rsidRDefault="00CB1299" w:rsidP="007725BA"/>
    <w:p w14:paraId="068A676C" w14:textId="6F8A1CC7" w:rsidR="00CB1299" w:rsidRDefault="00CB1299" w:rsidP="007725BA"/>
    <w:p w14:paraId="67BA12DB" w14:textId="6F8A1CC7" w:rsidR="00CB1299" w:rsidRDefault="00CB1299" w:rsidP="007725BA"/>
    <w:p w14:paraId="0487ECEA" w14:textId="6F8A1CC7" w:rsidR="00CB1299" w:rsidRDefault="00CB1299" w:rsidP="007725BA"/>
    <w:p w14:paraId="0F1B5FFF" w14:textId="6F8A1CC7" w:rsidR="00CB1299" w:rsidRPr="00E66786" w:rsidRDefault="00CB1299" w:rsidP="007725BA"/>
    <w:p w14:paraId="5FA3A350" w14:textId="1ED170B4" w:rsidR="00004C0C" w:rsidRPr="00CC5EBF" w:rsidRDefault="00DB69E2" w:rsidP="00CC5EBF">
      <w:pPr>
        <w:pStyle w:val="berschrift3"/>
        <w:rPr>
          <w:rFonts w:asciiTheme="minorHAnsi" w:hAnsiTheme="minorHAnsi" w:cstheme="minorHAnsi"/>
          <w:u w:val="single"/>
        </w:rPr>
      </w:pPr>
      <w:r w:rsidRPr="00C37795">
        <w:rPr>
          <w:rFonts w:asciiTheme="minorHAnsi" w:hAnsiTheme="minorHAnsi" w:cstheme="minorHAnsi"/>
          <w:u w:val="single"/>
        </w:rPr>
        <w:lastRenderedPageBreak/>
        <w:t>3.3 Übersichtsseite einer Lehrveranstaltung</w:t>
      </w:r>
    </w:p>
    <w:p w14:paraId="21DD8AEF" w14:textId="63DD785D" w:rsidR="00DB69E2" w:rsidRPr="00C37795" w:rsidRDefault="00DB69E2" w:rsidP="00CC5EBF">
      <w:pPr>
        <w:spacing w:after="0"/>
      </w:pPr>
      <w:r w:rsidRPr="00C37795">
        <w:t>Aus Studierendensicht</w:t>
      </w:r>
      <w:r w:rsidR="00CC5EBF">
        <w:t>:</w:t>
      </w:r>
    </w:p>
    <w:p w14:paraId="7766E73E" w14:textId="6E3C7557" w:rsidR="00C21BCB" w:rsidRDefault="00C21BCB" w:rsidP="00C37795">
      <w:pPr>
        <w:jc w:val="center"/>
        <w:rPr>
          <w:sz w:val="32"/>
          <w:szCs w:val="32"/>
        </w:rPr>
      </w:pPr>
      <w:r>
        <w:rPr>
          <w:noProof/>
        </w:rPr>
        <w:drawing>
          <wp:inline distT="0" distB="0" distL="0" distR="0" wp14:anchorId="5B28BD9F" wp14:editId="4CAB8DA1">
            <wp:extent cx="3960000" cy="2874830"/>
            <wp:effectExtent l="0" t="0" r="2540" b="190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pic:cNvPicPr/>
                  </pic:nvPicPr>
                  <pic:blipFill>
                    <a:blip r:embed="rId14">
                      <a:extLst>
                        <a:ext uri="{28A0092B-C50C-407E-A947-70E740481C1C}">
                          <a14:useLocalDpi xmlns:a14="http://schemas.microsoft.com/office/drawing/2010/main" val="0"/>
                        </a:ext>
                      </a:extLst>
                    </a:blip>
                    <a:stretch>
                      <a:fillRect/>
                    </a:stretch>
                  </pic:blipFill>
                  <pic:spPr>
                    <a:xfrm>
                      <a:off x="0" y="0"/>
                      <a:ext cx="3960000" cy="2874830"/>
                    </a:xfrm>
                    <a:prstGeom prst="rect">
                      <a:avLst/>
                    </a:prstGeom>
                  </pic:spPr>
                </pic:pic>
              </a:graphicData>
            </a:graphic>
          </wp:inline>
        </w:drawing>
      </w:r>
    </w:p>
    <w:p w14:paraId="536F0380" w14:textId="5A7C9FB3" w:rsidR="00CE43F1" w:rsidRPr="008572E1" w:rsidRDefault="00C21BCB" w:rsidP="00CC5EBF">
      <w:pPr>
        <w:spacing w:after="0"/>
      </w:pPr>
      <w:r w:rsidRPr="008572E1">
        <w:t xml:space="preserve">Aus </w:t>
      </w:r>
      <w:proofErr w:type="spellStart"/>
      <w:r w:rsidRPr="008572E1">
        <w:t>Lehrendensicht</w:t>
      </w:r>
      <w:proofErr w:type="spellEnd"/>
      <w:r w:rsidR="00CC5EBF">
        <w:t>:</w:t>
      </w:r>
    </w:p>
    <w:p w14:paraId="737DAE45" w14:textId="54E363F7" w:rsidR="00984493" w:rsidRDefault="00C172D8" w:rsidP="00C37795">
      <w:pPr>
        <w:jc w:val="center"/>
        <w:rPr>
          <w:sz w:val="32"/>
          <w:szCs w:val="32"/>
        </w:rPr>
      </w:pPr>
      <w:r>
        <w:rPr>
          <w:noProof/>
        </w:rPr>
        <w:drawing>
          <wp:inline distT="0" distB="0" distL="0" distR="0" wp14:anchorId="3E75AFC8" wp14:editId="3662BFE1">
            <wp:extent cx="3960000" cy="2878090"/>
            <wp:effectExtent l="0" t="0" r="254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pic:nvPicPr>
                  <pic:blipFill>
                    <a:blip r:embed="rId15">
                      <a:extLst>
                        <a:ext uri="{28A0092B-C50C-407E-A947-70E740481C1C}">
                          <a14:useLocalDpi xmlns:a14="http://schemas.microsoft.com/office/drawing/2010/main" val="0"/>
                        </a:ext>
                      </a:extLst>
                    </a:blip>
                    <a:stretch>
                      <a:fillRect/>
                    </a:stretch>
                  </pic:blipFill>
                  <pic:spPr>
                    <a:xfrm>
                      <a:off x="0" y="0"/>
                      <a:ext cx="3960000" cy="2878090"/>
                    </a:xfrm>
                    <a:prstGeom prst="rect">
                      <a:avLst/>
                    </a:prstGeom>
                  </pic:spPr>
                </pic:pic>
              </a:graphicData>
            </a:graphic>
          </wp:inline>
        </w:drawing>
      </w:r>
    </w:p>
    <w:p w14:paraId="3031BE24" w14:textId="594400FD" w:rsidR="001B6989" w:rsidRPr="001B6989" w:rsidRDefault="00602E76" w:rsidP="001B6989">
      <w:r>
        <w:t xml:space="preserve">Wählt man </w:t>
      </w:r>
      <w:r w:rsidR="00AF263D">
        <w:t>auf</w:t>
      </w:r>
      <w:r>
        <w:t xml:space="preserve"> der Sidebar auf der linken Fensterseite </w:t>
      </w:r>
      <w:r w:rsidR="006232C8">
        <w:t xml:space="preserve">oder auf der Seite „Meine Kurse“ einen Kurs aus, so gelangt man </w:t>
      </w:r>
      <w:r w:rsidR="00C33F04">
        <w:t>auf die Übersichtsseite d</w:t>
      </w:r>
      <w:r w:rsidR="00940D5E">
        <w:t xml:space="preserve">ieses Kurses. </w:t>
      </w:r>
      <w:r w:rsidR="00494BCE">
        <w:t xml:space="preserve">Studierende können die allgemeinen Kursinformationen </w:t>
      </w:r>
      <w:r w:rsidR="00AF2129">
        <w:t xml:space="preserve">ansehen sowie auf hochgeladene Lehrmaterialien zugreifen. </w:t>
      </w:r>
      <w:r w:rsidR="00AE3574">
        <w:t>Der Lehrender</w:t>
      </w:r>
      <w:r w:rsidR="0095420D">
        <w:t xml:space="preserve"> </w:t>
      </w:r>
      <w:r w:rsidR="002735FC">
        <w:t>dieses Kurs</w:t>
      </w:r>
      <w:r w:rsidR="0045060D">
        <w:t>es</w:t>
      </w:r>
      <w:r w:rsidR="002735FC">
        <w:t xml:space="preserve"> </w:t>
      </w:r>
      <w:r w:rsidR="00D07BBB">
        <w:t xml:space="preserve">kann über die Schaltfläche „Lehrmaterial hochladen“ </w:t>
      </w:r>
      <w:r w:rsidR="00747EFF">
        <w:t xml:space="preserve">über den Explorer </w:t>
      </w:r>
      <w:r w:rsidR="00DD72C5">
        <w:t>eine Datei zum Hochladen auswählen</w:t>
      </w:r>
      <w:r w:rsidR="00131072">
        <w:t xml:space="preserve">. Außerdem kann er über </w:t>
      </w:r>
      <w:r w:rsidR="007B55D1">
        <w:t xml:space="preserve">Anklicken des Zahnrades </w:t>
      </w:r>
      <w:r w:rsidR="005C022E">
        <w:t xml:space="preserve">die Kursinformationen </w:t>
      </w:r>
      <w:r w:rsidR="00ED42E7">
        <w:t>editieren.</w:t>
      </w:r>
    </w:p>
    <w:p w14:paraId="30B3D7DB" w14:textId="33BFE3E4" w:rsidR="00984493" w:rsidRDefault="00984493" w:rsidP="007725BA">
      <w:pPr>
        <w:rPr>
          <w:sz w:val="32"/>
          <w:szCs w:val="32"/>
        </w:rPr>
      </w:pPr>
    </w:p>
    <w:p w14:paraId="229E7BF9" w14:textId="1654AFB3" w:rsidR="009763E9" w:rsidRPr="008572E1" w:rsidRDefault="009763E9" w:rsidP="008572E1">
      <w:pPr>
        <w:pStyle w:val="berschrift3"/>
        <w:rPr>
          <w:rFonts w:asciiTheme="minorHAnsi" w:hAnsiTheme="minorHAnsi" w:cstheme="minorHAnsi"/>
          <w:u w:val="single"/>
        </w:rPr>
      </w:pPr>
      <w:r w:rsidRPr="008572E1">
        <w:rPr>
          <w:rFonts w:asciiTheme="minorHAnsi" w:hAnsiTheme="minorHAnsi" w:cstheme="minorHAnsi"/>
          <w:u w:val="single"/>
        </w:rPr>
        <w:lastRenderedPageBreak/>
        <w:t>5.3 Liste aller Veranstaltungen</w:t>
      </w:r>
    </w:p>
    <w:p w14:paraId="397D4244" w14:textId="77777777" w:rsidR="008D0D8F" w:rsidRDefault="009763E9" w:rsidP="00C37795">
      <w:pPr>
        <w:jc w:val="center"/>
        <w:rPr>
          <w:sz w:val="32"/>
          <w:szCs w:val="32"/>
        </w:rPr>
      </w:pPr>
      <w:r>
        <w:rPr>
          <w:noProof/>
        </w:rPr>
        <w:drawing>
          <wp:inline distT="0" distB="0" distL="0" distR="0" wp14:anchorId="45FEB17E" wp14:editId="65ABEF72">
            <wp:extent cx="3960000" cy="2874829"/>
            <wp:effectExtent l="0" t="0" r="2540" b="190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0000" cy="2874829"/>
                    </a:xfrm>
                    <a:prstGeom prst="rect">
                      <a:avLst/>
                    </a:prstGeom>
                  </pic:spPr>
                </pic:pic>
              </a:graphicData>
            </a:graphic>
          </wp:inline>
        </w:drawing>
      </w:r>
    </w:p>
    <w:p w14:paraId="37E147BF" w14:textId="4D50AEE3" w:rsidR="008D0D8F" w:rsidRDefault="00507F1E" w:rsidP="0026457F">
      <w:r>
        <w:t xml:space="preserve">Klickt der Nutzer auf die Schaltfläche „Alle Kurse“ am oberen Bildschirmrand </w:t>
      </w:r>
      <w:r w:rsidR="00D07C97">
        <w:t>an</w:t>
      </w:r>
      <w:r w:rsidR="00CC622B">
        <w:t>, so wird eine Auflistung aller angelegten Kurse angezeigt</w:t>
      </w:r>
      <w:r w:rsidR="00D751B2">
        <w:t xml:space="preserve">, </w:t>
      </w:r>
      <w:r w:rsidR="00DD7CE4">
        <w:t xml:space="preserve">chronologisch abwärts und </w:t>
      </w:r>
      <w:r w:rsidR="00767173">
        <w:t xml:space="preserve">alphabetisch </w:t>
      </w:r>
      <w:r w:rsidR="002E243C">
        <w:t>sortiert</w:t>
      </w:r>
      <w:r w:rsidR="0075429C">
        <w:t>. Über das Suchfeld oben rechts kann man nach eine</w:t>
      </w:r>
      <w:r w:rsidR="00832AFF">
        <w:t xml:space="preserve">m Kurs suchen. </w:t>
      </w:r>
    </w:p>
    <w:p w14:paraId="2B522610" w14:textId="77777777" w:rsidR="00B10559" w:rsidRDefault="00B10559" w:rsidP="0026457F"/>
    <w:p w14:paraId="44C32BE4" w14:textId="4094D12E" w:rsidR="00B10559" w:rsidRPr="00B10559" w:rsidRDefault="00B10559" w:rsidP="00B10559">
      <w:pPr>
        <w:pStyle w:val="berschrift3"/>
        <w:rPr>
          <w:rFonts w:asciiTheme="minorHAnsi" w:hAnsiTheme="minorHAnsi" w:cstheme="minorBidi"/>
          <w:u w:val="single"/>
        </w:rPr>
      </w:pPr>
      <w:r w:rsidRPr="1B178EA0">
        <w:rPr>
          <w:rFonts w:asciiTheme="minorHAnsi" w:hAnsiTheme="minorHAnsi" w:cstheme="minorBidi"/>
          <w:u w:val="single"/>
        </w:rPr>
        <w:t xml:space="preserve">6.3 Beitritt zu </w:t>
      </w:r>
      <w:r w:rsidRPr="08B10CF5">
        <w:rPr>
          <w:rFonts w:asciiTheme="minorHAnsi" w:hAnsiTheme="minorHAnsi" w:cstheme="minorBidi"/>
          <w:u w:val="single"/>
        </w:rPr>
        <w:t>Lehrveranstaltungen</w:t>
      </w:r>
    </w:p>
    <w:p w14:paraId="2656CEC7" w14:textId="05C01144" w:rsidR="00B10559" w:rsidRDefault="00B10559" w:rsidP="00B10559">
      <w:pPr>
        <w:jc w:val="center"/>
      </w:pPr>
      <w:r>
        <w:rPr>
          <w:noProof/>
        </w:rPr>
        <w:drawing>
          <wp:inline distT="0" distB="0" distL="0" distR="0" wp14:anchorId="34632449" wp14:editId="5A73E267">
            <wp:extent cx="4391660" cy="4513859"/>
            <wp:effectExtent l="0" t="0" r="8890" b="1270"/>
            <wp:docPr id="1591629368" name="Picture 1591629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1629368"/>
                    <pic:cNvPicPr/>
                  </pic:nvPicPr>
                  <pic:blipFill rotWithShape="1">
                    <a:blip r:embed="rId17">
                      <a:extLst>
                        <a:ext uri="{28A0092B-C50C-407E-A947-70E740481C1C}">
                          <a14:useLocalDpi xmlns:a14="http://schemas.microsoft.com/office/drawing/2010/main" val="0"/>
                        </a:ext>
                      </a:extLst>
                    </a:blip>
                    <a:srcRect l="6221" t="8238" b="23687"/>
                    <a:stretch/>
                  </pic:blipFill>
                  <pic:spPr bwMode="auto">
                    <a:xfrm>
                      <a:off x="0" y="0"/>
                      <a:ext cx="4392790" cy="4515020"/>
                    </a:xfrm>
                    <a:prstGeom prst="rect">
                      <a:avLst/>
                    </a:prstGeom>
                    <a:ln>
                      <a:noFill/>
                    </a:ln>
                    <a:extLst>
                      <a:ext uri="{53640926-AAD7-44D8-BBD7-CCE9431645EC}">
                        <a14:shadowObscured xmlns:a14="http://schemas.microsoft.com/office/drawing/2010/main"/>
                      </a:ext>
                    </a:extLst>
                  </pic:spPr>
                </pic:pic>
              </a:graphicData>
            </a:graphic>
          </wp:inline>
        </w:drawing>
      </w:r>
    </w:p>
    <w:p w14:paraId="16D149BC" w14:textId="1DBB6798" w:rsidR="00B10559" w:rsidRDefault="00B10559" w:rsidP="00B10559">
      <w:r>
        <w:lastRenderedPageBreak/>
        <w:t>Wenn ein Nutzer sich auf die Seite einer Lehrveranstaltung begibt, in der nicht bereits teilnimmt, erhält er die Möglichkeit durch das Drücken des Buttons “Lehrveranstaltung beitreten” die Möglichkeit die Veranstaltung hinzuzufügen.</w:t>
      </w:r>
    </w:p>
    <w:p w14:paraId="2C5715C9" w14:textId="77777777" w:rsidR="00B10559" w:rsidRPr="00104631" w:rsidRDefault="00B10559" w:rsidP="00B10559">
      <w:pPr>
        <w:pStyle w:val="berschrift3"/>
        <w:rPr>
          <w:rFonts w:asciiTheme="minorHAnsi" w:hAnsiTheme="minorHAnsi" w:cstheme="minorBidi"/>
          <w:u w:val="single"/>
        </w:rPr>
      </w:pPr>
      <w:r w:rsidRPr="4B851BE8">
        <w:rPr>
          <w:rFonts w:asciiTheme="minorHAnsi" w:hAnsiTheme="minorHAnsi" w:cstheme="minorBidi"/>
          <w:u w:val="single"/>
        </w:rPr>
        <w:t>8.3 Suchfenster für Lehrende</w:t>
      </w:r>
    </w:p>
    <w:p w14:paraId="23EB8182" w14:textId="175EB177" w:rsidR="00B10559" w:rsidRPr="009F25EC" w:rsidRDefault="00ED5E6E" w:rsidP="00ED5E6E">
      <w:pPr>
        <w:jc w:val="center"/>
      </w:pPr>
      <w:r>
        <w:rPr>
          <w:noProof/>
        </w:rPr>
        <w:drawing>
          <wp:inline distT="0" distB="0" distL="0" distR="0" wp14:anchorId="26CAD914" wp14:editId="4EF6AC9B">
            <wp:extent cx="2651720" cy="3067050"/>
            <wp:effectExtent l="0" t="0" r="0" b="0"/>
            <wp:docPr id="1922009938" name="Picture 1922009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2009938"/>
                    <pic:cNvPicPr/>
                  </pic:nvPicPr>
                  <pic:blipFill>
                    <a:blip r:embed="rId18">
                      <a:extLst>
                        <a:ext uri="{28A0092B-C50C-407E-A947-70E740481C1C}">
                          <a14:useLocalDpi xmlns:a14="http://schemas.microsoft.com/office/drawing/2010/main" val="0"/>
                        </a:ext>
                      </a:extLst>
                    </a:blip>
                    <a:stretch>
                      <a:fillRect/>
                    </a:stretch>
                  </pic:blipFill>
                  <pic:spPr>
                    <a:xfrm>
                      <a:off x="0" y="0"/>
                      <a:ext cx="2651720" cy="3067050"/>
                    </a:xfrm>
                    <a:prstGeom prst="rect">
                      <a:avLst/>
                    </a:prstGeom>
                  </pic:spPr>
                </pic:pic>
              </a:graphicData>
            </a:graphic>
          </wp:inline>
        </w:drawing>
      </w:r>
    </w:p>
    <w:p w14:paraId="1DE30463" w14:textId="29C7F5CB" w:rsidR="00B10559" w:rsidRDefault="00B10559" w:rsidP="00B10559">
      <w:r>
        <w:t xml:space="preserve">Durch das Klicken von “Hinzufügen” eröffnet sich ein neues Fenster, wo der Lehrende entscheiden kann, zu welcher Lehrveranstaltung er den Nutzer hinzufügen möchte. </w:t>
      </w:r>
    </w:p>
    <w:p w14:paraId="292C0516" w14:textId="77777777" w:rsidR="00B10559" w:rsidRPr="00F97963" w:rsidRDefault="00B10559" w:rsidP="00B10559">
      <w:pPr>
        <w:pStyle w:val="berschrift3"/>
        <w:rPr>
          <w:rFonts w:asciiTheme="minorHAnsi" w:hAnsiTheme="minorHAnsi" w:cstheme="minorBidi"/>
          <w:u w:val="single"/>
        </w:rPr>
      </w:pPr>
      <w:r w:rsidRPr="00F97963">
        <w:rPr>
          <w:rFonts w:asciiTheme="minorHAnsi" w:hAnsiTheme="minorHAnsi" w:cstheme="minorBidi"/>
          <w:u w:val="single"/>
        </w:rPr>
        <w:t>9.3 Teilnehmerliste einer Veranstaltung</w:t>
      </w:r>
    </w:p>
    <w:p w14:paraId="18CBDC89" w14:textId="6FE32950" w:rsidR="00B10559" w:rsidRDefault="00ED5E6E" w:rsidP="00ED5E6E">
      <w:pPr>
        <w:jc w:val="center"/>
      </w:pPr>
      <w:r>
        <w:rPr>
          <w:noProof/>
        </w:rPr>
        <w:drawing>
          <wp:inline distT="0" distB="0" distL="0" distR="0" wp14:anchorId="78B4E4F6" wp14:editId="2760BE73">
            <wp:extent cx="4006447" cy="4048620"/>
            <wp:effectExtent l="0" t="0" r="0" b="9525"/>
            <wp:docPr id="882021885" name="Picture 88202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2021885"/>
                    <pic:cNvPicPr/>
                  </pic:nvPicPr>
                  <pic:blipFill>
                    <a:blip r:embed="rId19">
                      <a:extLst>
                        <a:ext uri="{28A0092B-C50C-407E-A947-70E740481C1C}">
                          <a14:useLocalDpi xmlns:a14="http://schemas.microsoft.com/office/drawing/2010/main" val="0"/>
                        </a:ext>
                      </a:extLst>
                    </a:blip>
                    <a:stretch>
                      <a:fillRect/>
                    </a:stretch>
                  </pic:blipFill>
                  <pic:spPr>
                    <a:xfrm>
                      <a:off x="0" y="0"/>
                      <a:ext cx="4006447" cy="4048620"/>
                    </a:xfrm>
                    <a:prstGeom prst="rect">
                      <a:avLst/>
                    </a:prstGeom>
                  </pic:spPr>
                </pic:pic>
              </a:graphicData>
            </a:graphic>
          </wp:inline>
        </w:drawing>
      </w:r>
    </w:p>
    <w:p w14:paraId="15C13B15" w14:textId="0C6068BF" w:rsidR="00B10559" w:rsidRDefault="00B10559" w:rsidP="00B10559">
      <w:r>
        <w:lastRenderedPageBreak/>
        <w:t>Durch das Klicken auf den Button “Teilnehmerliste” öffnet sich ein neues Fenster, wo der eine Übersicht über alle teilnehmenden Nutzer erhält</w:t>
      </w:r>
      <w:r w:rsidR="002F7DB9">
        <w:t>.</w:t>
      </w:r>
    </w:p>
    <w:p w14:paraId="31043F0A" w14:textId="77777777" w:rsidR="00B10559" w:rsidRPr="00F97963" w:rsidRDefault="00B10559" w:rsidP="00B10559">
      <w:pPr>
        <w:pStyle w:val="berschrift3"/>
        <w:rPr>
          <w:rFonts w:asciiTheme="minorHAnsi" w:hAnsiTheme="minorHAnsi" w:cstheme="minorHAnsi"/>
          <w:u w:val="single"/>
        </w:rPr>
      </w:pPr>
      <w:r w:rsidRPr="00F97963">
        <w:rPr>
          <w:rFonts w:asciiTheme="minorHAnsi" w:hAnsiTheme="minorHAnsi" w:cstheme="minorBidi"/>
          <w:u w:val="single"/>
        </w:rPr>
        <w:t>11.3 Nutzerprofil (allgemein)</w:t>
      </w:r>
    </w:p>
    <w:p w14:paraId="0AF33522" w14:textId="77777777" w:rsidR="00B10559" w:rsidRPr="002F7DB9" w:rsidRDefault="00B10559" w:rsidP="00B10559">
      <w:pPr>
        <w:pStyle w:val="Listenabsatz"/>
        <w:numPr>
          <w:ilvl w:val="0"/>
          <w:numId w:val="11"/>
        </w:numPr>
        <w:rPr>
          <w:rFonts w:eastAsiaTheme="minorEastAsia"/>
        </w:rPr>
      </w:pPr>
      <w:r w:rsidRPr="002F7DB9">
        <w:t>Sicht eines Studenten auf das Nutzerprofil eines anderen Studenten</w:t>
      </w:r>
    </w:p>
    <w:p w14:paraId="2F4A0C4E" w14:textId="77777777" w:rsidR="00B10559" w:rsidRPr="005E459B" w:rsidRDefault="00B10559" w:rsidP="00B10559">
      <w:pPr>
        <w:jc w:val="center"/>
      </w:pPr>
      <w:r>
        <w:rPr>
          <w:noProof/>
        </w:rPr>
        <w:drawing>
          <wp:inline distT="0" distB="0" distL="0" distR="0" wp14:anchorId="2D18CC49" wp14:editId="44C32150">
            <wp:extent cx="3960000" cy="2773708"/>
            <wp:effectExtent l="0" t="0" r="2540" b="7620"/>
            <wp:docPr id="804497850" name="Picture 80449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497850"/>
                    <pic:cNvPicPr/>
                  </pic:nvPicPr>
                  <pic:blipFill rotWithShape="1">
                    <a:blip r:embed="rId20">
                      <a:extLst>
                        <a:ext uri="{28A0092B-C50C-407E-A947-70E740481C1C}">
                          <a14:useLocalDpi xmlns:a14="http://schemas.microsoft.com/office/drawing/2010/main" val="0"/>
                        </a:ext>
                      </a:extLst>
                    </a:blip>
                    <a:srcRect l="-577" r="17890"/>
                    <a:stretch/>
                  </pic:blipFill>
                  <pic:spPr bwMode="auto">
                    <a:xfrm>
                      <a:off x="0" y="0"/>
                      <a:ext cx="3960000" cy="2773708"/>
                    </a:xfrm>
                    <a:prstGeom prst="rect">
                      <a:avLst/>
                    </a:prstGeom>
                    <a:ln>
                      <a:noFill/>
                    </a:ln>
                    <a:extLst>
                      <a:ext uri="{53640926-AAD7-44D8-BBD7-CCE9431645EC}">
                        <a14:shadowObscured xmlns:a14="http://schemas.microsoft.com/office/drawing/2010/main"/>
                      </a:ext>
                    </a:extLst>
                  </pic:spPr>
                </pic:pic>
              </a:graphicData>
            </a:graphic>
          </wp:inline>
        </w:drawing>
      </w:r>
    </w:p>
    <w:p w14:paraId="46C6D398" w14:textId="77777777" w:rsidR="00B10559" w:rsidRPr="002F7DB9" w:rsidRDefault="00B10559" w:rsidP="00B10559">
      <w:pPr>
        <w:pStyle w:val="Listenabsatz"/>
        <w:numPr>
          <w:ilvl w:val="0"/>
          <w:numId w:val="11"/>
        </w:numPr>
        <w:rPr>
          <w:rFonts w:eastAsiaTheme="minorEastAsia"/>
        </w:rPr>
      </w:pPr>
      <w:r w:rsidRPr="002F7DB9">
        <w:t>Die Sicht eines Lehrenden auf das Nutzerprofil eines Studenten</w:t>
      </w:r>
    </w:p>
    <w:p w14:paraId="54B03E17" w14:textId="4B8F3C43" w:rsidR="00B10559" w:rsidRDefault="00B10559" w:rsidP="00B10559">
      <w:pPr>
        <w:jc w:val="center"/>
      </w:pPr>
      <w:r>
        <w:rPr>
          <w:noProof/>
        </w:rPr>
        <w:drawing>
          <wp:inline distT="0" distB="0" distL="0" distR="0" wp14:anchorId="65A40B08" wp14:editId="5C6FD54F">
            <wp:extent cx="3960000" cy="2804245"/>
            <wp:effectExtent l="0" t="0" r="2540" b="0"/>
            <wp:docPr id="1782334623" name="Picture 1782334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2334623"/>
                    <pic:cNvPicPr/>
                  </pic:nvPicPr>
                  <pic:blipFill rotWithShape="1">
                    <a:blip r:embed="rId21" cstate="print">
                      <a:extLst>
                        <a:ext uri="{28A0092B-C50C-407E-A947-70E740481C1C}">
                          <a14:useLocalDpi xmlns:a14="http://schemas.microsoft.com/office/drawing/2010/main" val="0"/>
                        </a:ext>
                      </a:extLst>
                    </a:blip>
                    <a:srcRect r="17919"/>
                    <a:stretch/>
                  </pic:blipFill>
                  <pic:spPr bwMode="auto">
                    <a:xfrm>
                      <a:off x="0" y="0"/>
                      <a:ext cx="3960000" cy="2804245"/>
                    </a:xfrm>
                    <a:prstGeom prst="rect">
                      <a:avLst/>
                    </a:prstGeom>
                    <a:ln>
                      <a:noFill/>
                    </a:ln>
                    <a:extLst>
                      <a:ext uri="{53640926-AAD7-44D8-BBD7-CCE9431645EC}">
                        <a14:shadowObscured xmlns:a14="http://schemas.microsoft.com/office/drawing/2010/main"/>
                      </a:ext>
                    </a:extLst>
                  </pic:spPr>
                </pic:pic>
              </a:graphicData>
            </a:graphic>
          </wp:inline>
        </w:drawing>
      </w:r>
    </w:p>
    <w:p w14:paraId="652EF0D3" w14:textId="77777777" w:rsidR="00EB2511" w:rsidRDefault="00EB2511" w:rsidP="00B10559">
      <w:pPr>
        <w:jc w:val="center"/>
      </w:pPr>
    </w:p>
    <w:p w14:paraId="4015B96F" w14:textId="77777777" w:rsidR="00EB2511" w:rsidRDefault="00EB2511" w:rsidP="00B10559">
      <w:pPr>
        <w:jc w:val="center"/>
      </w:pPr>
    </w:p>
    <w:p w14:paraId="35505B64" w14:textId="77777777" w:rsidR="00EB2511" w:rsidRDefault="00EB2511" w:rsidP="00B10559">
      <w:pPr>
        <w:jc w:val="center"/>
      </w:pPr>
    </w:p>
    <w:p w14:paraId="274C360C" w14:textId="77777777" w:rsidR="00EB2511" w:rsidRDefault="00EB2511" w:rsidP="00B10559">
      <w:pPr>
        <w:jc w:val="center"/>
      </w:pPr>
    </w:p>
    <w:p w14:paraId="04E48886" w14:textId="77777777" w:rsidR="00EB2511" w:rsidRDefault="00EB2511" w:rsidP="00B10559">
      <w:pPr>
        <w:jc w:val="center"/>
      </w:pPr>
    </w:p>
    <w:p w14:paraId="59297B3B" w14:textId="77777777" w:rsidR="00EB2511" w:rsidRDefault="00EB2511" w:rsidP="00B10559">
      <w:pPr>
        <w:jc w:val="center"/>
      </w:pPr>
    </w:p>
    <w:p w14:paraId="1325F202" w14:textId="77777777" w:rsidR="00EB2511" w:rsidRDefault="00EB2511" w:rsidP="00B10559">
      <w:pPr>
        <w:jc w:val="center"/>
      </w:pPr>
    </w:p>
    <w:p w14:paraId="084AEA53" w14:textId="0F2B02F3" w:rsidR="00B10559" w:rsidRPr="002F7DB9" w:rsidRDefault="00B10559" w:rsidP="00FB6F80">
      <w:pPr>
        <w:pStyle w:val="Listenabsatz"/>
        <w:numPr>
          <w:ilvl w:val="0"/>
          <w:numId w:val="11"/>
        </w:numPr>
        <w:rPr>
          <w:rFonts w:eastAsiaTheme="minorEastAsia"/>
        </w:rPr>
      </w:pPr>
      <w:r w:rsidRPr="002F7DB9">
        <w:lastRenderedPageBreak/>
        <w:t>Sicht eines Studenten auf das Nutzerprofil eines Lehrenden</w:t>
      </w:r>
    </w:p>
    <w:p w14:paraId="3D0C3032" w14:textId="77777777" w:rsidR="00B10559" w:rsidRDefault="00B10559" w:rsidP="00B10559">
      <w:pPr>
        <w:jc w:val="center"/>
      </w:pPr>
      <w:r>
        <w:rPr>
          <w:noProof/>
        </w:rPr>
        <w:drawing>
          <wp:inline distT="0" distB="0" distL="0" distR="0" wp14:anchorId="2769E85B" wp14:editId="2503C546">
            <wp:extent cx="3830955" cy="2731625"/>
            <wp:effectExtent l="0" t="0" r="0" b="0"/>
            <wp:docPr id="1301448969" name="Picture 1301448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448969"/>
                    <pic:cNvPicPr/>
                  </pic:nvPicPr>
                  <pic:blipFill rotWithShape="1">
                    <a:blip r:embed="rId22">
                      <a:extLst>
                        <a:ext uri="{28A0092B-C50C-407E-A947-70E740481C1C}">
                          <a14:useLocalDpi xmlns:a14="http://schemas.microsoft.com/office/drawing/2010/main" val="0"/>
                        </a:ext>
                      </a:extLst>
                    </a:blip>
                    <a:srcRect r="16203" b="2114"/>
                    <a:stretch/>
                  </pic:blipFill>
                  <pic:spPr bwMode="auto">
                    <a:xfrm>
                      <a:off x="0" y="0"/>
                      <a:ext cx="3831220" cy="2731814"/>
                    </a:xfrm>
                    <a:prstGeom prst="rect">
                      <a:avLst/>
                    </a:prstGeom>
                    <a:ln>
                      <a:noFill/>
                    </a:ln>
                    <a:extLst>
                      <a:ext uri="{53640926-AAD7-44D8-BBD7-CCE9431645EC}">
                        <a14:shadowObscured xmlns:a14="http://schemas.microsoft.com/office/drawing/2010/main"/>
                      </a:ext>
                    </a:extLst>
                  </pic:spPr>
                </pic:pic>
              </a:graphicData>
            </a:graphic>
          </wp:inline>
        </w:drawing>
      </w:r>
    </w:p>
    <w:p w14:paraId="17A1B0EE" w14:textId="77777777" w:rsidR="00B10559" w:rsidRPr="002F7DB9" w:rsidRDefault="00B10559" w:rsidP="00B10559">
      <w:pPr>
        <w:pStyle w:val="Listenabsatz"/>
        <w:numPr>
          <w:ilvl w:val="0"/>
          <w:numId w:val="11"/>
        </w:numPr>
        <w:rPr>
          <w:rFonts w:eastAsiaTheme="minorEastAsia"/>
        </w:rPr>
      </w:pPr>
      <w:r w:rsidRPr="002F7DB9">
        <w:t>Sicht eines Lehrenden auf das Nutzerprofil eines Lehrenden</w:t>
      </w:r>
    </w:p>
    <w:p w14:paraId="658AEC55" w14:textId="78557173" w:rsidR="00B10559" w:rsidRDefault="00B10559" w:rsidP="00236650">
      <w:pPr>
        <w:jc w:val="center"/>
      </w:pPr>
      <w:r>
        <w:rPr>
          <w:noProof/>
        </w:rPr>
        <w:drawing>
          <wp:inline distT="0" distB="0" distL="0" distR="0" wp14:anchorId="1CB3DC95" wp14:editId="3B2204EA">
            <wp:extent cx="3747135" cy="2695630"/>
            <wp:effectExtent l="0" t="0" r="5715" b="9525"/>
            <wp:docPr id="174455934" name="Picture 174455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455934"/>
                    <pic:cNvPicPr/>
                  </pic:nvPicPr>
                  <pic:blipFill>
                    <a:blip r:embed="rId23">
                      <a:extLst>
                        <a:ext uri="{28A0092B-C50C-407E-A947-70E740481C1C}">
                          <a14:useLocalDpi xmlns:a14="http://schemas.microsoft.com/office/drawing/2010/main" val="0"/>
                        </a:ext>
                      </a:extLst>
                    </a:blip>
                    <a:srcRect r="18034" b="3403"/>
                    <a:stretch>
                      <a:fillRect/>
                    </a:stretch>
                  </pic:blipFill>
                  <pic:spPr>
                    <a:xfrm>
                      <a:off x="0" y="0"/>
                      <a:ext cx="3747135" cy="2695630"/>
                    </a:xfrm>
                    <a:prstGeom prst="rect">
                      <a:avLst/>
                    </a:prstGeom>
                  </pic:spPr>
                </pic:pic>
              </a:graphicData>
            </a:graphic>
          </wp:inline>
        </w:drawing>
      </w:r>
    </w:p>
    <w:p w14:paraId="76374A96" w14:textId="77777777" w:rsidR="00EB2511" w:rsidRDefault="00EB2511" w:rsidP="00236650">
      <w:pPr>
        <w:jc w:val="center"/>
      </w:pPr>
    </w:p>
    <w:p w14:paraId="14124BC3" w14:textId="77777777" w:rsidR="00EB2511" w:rsidRDefault="00EB2511" w:rsidP="00236650">
      <w:pPr>
        <w:jc w:val="center"/>
      </w:pPr>
    </w:p>
    <w:p w14:paraId="6C11A8D8" w14:textId="77777777" w:rsidR="00EB2511" w:rsidRDefault="00EB2511" w:rsidP="00236650">
      <w:pPr>
        <w:jc w:val="center"/>
      </w:pPr>
    </w:p>
    <w:p w14:paraId="6F6C9DD2" w14:textId="77777777" w:rsidR="00EB2511" w:rsidRDefault="00EB2511" w:rsidP="00236650">
      <w:pPr>
        <w:jc w:val="center"/>
      </w:pPr>
    </w:p>
    <w:p w14:paraId="614227CC" w14:textId="77777777" w:rsidR="00EB2511" w:rsidRDefault="00EB2511" w:rsidP="00236650">
      <w:pPr>
        <w:jc w:val="center"/>
      </w:pPr>
    </w:p>
    <w:p w14:paraId="3B7D3874" w14:textId="77777777" w:rsidR="00EB2511" w:rsidRDefault="00EB2511" w:rsidP="00236650">
      <w:pPr>
        <w:jc w:val="center"/>
      </w:pPr>
    </w:p>
    <w:p w14:paraId="628D2ADC" w14:textId="77777777" w:rsidR="00EB2511" w:rsidRDefault="00EB2511" w:rsidP="00236650">
      <w:pPr>
        <w:jc w:val="center"/>
      </w:pPr>
    </w:p>
    <w:p w14:paraId="3B9AD8BD" w14:textId="77777777" w:rsidR="00EB2511" w:rsidRDefault="00EB2511" w:rsidP="00236650">
      <w:pPr>
        <w:jc w:val="center"/>
      </w:pPr>
    </w:p>
    <w:p w14:paraId="5AAE7F6C" w14:textId="77777777" w:rsidR="00EB2511" w:rsidRDefault="00EB2511" w:rsidP="00236650">
      <w:pPr>
        <w:jc w:val="center"/>
      </w:pPr>
    </w:p>
    <w:p w14:paraId="0DA23076" w14:textId="77777777" w:rsidR="00EB2511" w:rsidRDefault="00EB2511" w:rsidP="00236650">
      <w:pPr>
        <w:jc w:val="center"/>
      </w:pPr>
    </w:p>
    <w:p w14:paraId="21FDE0DE" w14:textId="29F388C2" w:rsidR="00B10559" w:rsidRPr="009E5E4A" w:rsidRDefault="23B1450B" w:rsidP="23B1450B">
      <w:pPr>
        <w:pStyle w:val="Listenabsatz"/>
        <w:numPr>
          <w:ilvl w:val="0"/>
          <w:numId w:val="11"/>
        </w:numPr>
        <w:rPr>
          <w:rFonts w:eastAsiaTheme="minorEastAsia"/>
        </w:rPr>
      </w:pPr>
      <w:r>
        <w:lastRenderedPageBreak/>
        <w:t>Die Sicht eines Nutzers auf sein eigenes Nutzerprofil</w:t>
      </w:r>
    </w:p>
    <w:p w14:paraId="23A85AC0" w14:textId="2DB52072" w:rsidR="001F5B3A" w:rsidRPr="001F5B3A" w:rsidRDefault="00B10559" w:rsidP="001F5B3A">
      <w:pPr>
        <w:jc w:val="center"/>
      </w:pPr>
      <w:r>
        <w:rPr>
          <w:noProof/>
        </w:rPr>
        <w:drawing>
          <wp:inline distT="0" distB="0" distL="0" distR="0" wp14:anchorId="0AC57478" wp14:editId="5411E37A">
            <wp:extent cx="3768597" cy="2657475"/>
            <wp:effectExtent l="0" t="0" r="3810" b="0"/>
            <wp:docPr id="1937798413" name="Picture 193779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r="17572"/>
                    <a:stretch/>
                  </pic:blipFill>
                  <pic:spPr bwMode="auto">
                    <a:xfrm>
                      <a:off x="0" y="0"/>
                      <a:ext cx="3768597" cy="2657475"/>
                    </a:xfrm>
                    <a:prstGeom prst="rect">
                      <a:avLst/>
                    </a:prstGeom>
                    <a:ln>
                      <a:noFill/>
                    </a:ln>
                    <a:extLst>
                      <a:ext uri="{53640926-AAD7-44D8-BBD7-CCE9431645EC}">
                        <a14:shadowObscured xmlns:a14="http://schemas.microsoft.com/office/drawing/2010/main"/>
                      </a:ext>
                    </a:extLst>
                  </pic:spPr>
                </pic:pic>
              </a:graphicData>
            </a:graphic>
          </wp:inline>
        </w:drawing>
      </w:r>
    </w:p>
    <w:p w14:paraId="3170F7B1" w14:textId="02CEEFC2" w:rsidR="0543F129" w:rsidRDefault="23B1450B" w:rsidP="00680011">
      <w:pPr>
        <w:rPr>
          <w:b/>
        </w:rPr>
      </w:pPr>
      <w:r>
        <w:t xml:space="preserve">Erläuterung zum Prototypen: Studenten sehen bei Studenten-Profile oder Lehrenden-Profile bestimmte Informationen, wie Kurse, zuständige Lehrveranstaltungen, Mail-Adresse, Lehrstuhl und Forschungsgebiete. Lehrende sehen die gleichen Informationen wie Studenten, jedoch sehen sie zudem noch die Matrikelnummer und die private Adresse. Nutzer können außerdem ihr eigenen Nutzerprofil sehen, wobei sie alle Informationen einsehen können, </w:t>
      </w:r>
      <w:r w:rsidR="740F5B19">
        <w:t xml:space="preserve">auch private Informationen, </w:t>
      </w:r>
      <w:r>
        <w:t xml:space="preserve">die </w:t>
      </w:r>
      <w:r w:rsidR="740F5B19">
        <w:t>nicht für andere Teilnehmer einsehbar sind.</w:t>
      </w:r>
    </w:p>
    <w:p w14:paraId="2BA03DAE" w14:textId="5AC18792" w:rsidR="008576CD" w:rsidRPr="006D65D0" w:rsidRDefault="6B3B3593" w:rsidP="006D65D0">
      <w:pPr>
        <w:pStyle w:val="berschrift3"/>
        <w:rPr>
          <w:rFonts w:asciiTheme="minorHAnsi" w:hAnsiTheme="minorHAnsi" w:cstheme="minorBidi"/>
          <w:u w:val="single"/>
        </w:rPr>
      </w:pPr>
      <w:r w:rsidRPr="4857AF66">
        <w:rPr>
          <w:rFonts w:asciiTheme="minorHAnsi" w:hAnsiTheme="minorHAnsi" w:cstheme="minorBidi"/>
          <w:u w:val="single"/>
        </w:rPr>
        <w:t>12.7 Lehrveranstaltungssuche</w:t>
      </w:r>
    </w:p>
    <w:p w14:paraId="6FF363E2" w14:textId="2DB6FAAB" w:rsidR="000A40D6" w:rsidRPr="006D65D0" w:rsidRDefault="5041AC63" w:rsidP="0026457F">
      <w:pPr>
        <w:pStyle w:val="Listenabsatz"/>
        <w:numPr>
          <w:ilvl w:val="0"/>
          <w:numId w:val="12"/>
        </w:numPr>
      </w:pPr>
      <w:r w:rsidRPr="00AF543B">
        <w:t>Suchfeld</w:t>
      </w:r>
      <w:r w:rsidR="49EB933C" w:rsidRPr="00AF543B">
        <w:t xml:space="preserve"> </w:t>
      </w:r>
      <w:r w:rsidR="49EB933C" w:rsidRPr="4857AF66">
        <w:rPr>
          <w:b/>
        </w:rPr>
        <w:t>anklicken</w:t>
      </w:r>
    </w:p>
    <w:p w14:paraId="621AD054" w14:textId="1E4A0BD9" w:rsidR="000A40D6" w:rsidRDefault="000A40D6" w:rsidP="00AF543B">
      <w:pPr>
        <w:jc w:val="center"/>
      </w:pPr>
      <w:r>
        <w:rPr>
          <w:noProof/>
        </w:rPr>
        <w:drawing>
          <wp:inline distT="0" distB="0" distL="0" distR="0" wp14:anchorId="6A4A429F" wp14:editId="5805B332">
            <wp:extent cx="3960000" cy="2846250"/>
            <wp:effectExtent l="0" t="0" r="2540" b="0"/>
            <wp:docPr id="296421539" name="Picture 296421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42153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53EA942A" w14:textId="77777777" w:rsidR="00D41F33" w:rsidRDefault="00D41F33" w:rsidP="00AF543B">
      <w:pPr>
        <w:jc w:val="center"/>
      </w:pPr>
    </w:p>
    <w:p w14:paraId="4645DDA5" w14:textId="77777777" w:rsidR="00D41F33" w:rsidRDefault="00D41F33" w:rsidP="00AF543B">
      <w:pPr>
        <w:jc w:val="center"/>
      </w:pPr>
    </w:p>
    <w:p w14:paraId="2D0334B9" w14:textId="77777777" w:rsidR="00D41F33" w:rsidRDefault="00D41F33" w:rsidP="00AF543B">
      <w:pPr>
        <w:jc w:val="center"/>
      </w:pPr>
    </w:p>
    <w:p w14:paraId="7B1C375B" w14:textId="77777777" w:rsidR="00D41F33" w:rsidRDefault="00D41F33" w:rsidP="00AF543B">
      <w:pPr>
        <w:jc w:val="center"/>
      </w:pPr>
    </w:p>
    <w:p w14:paraId="6C5C9D3E" w14:textId="77777777" w:rsidR="00D41F33" w:rsidRDefault="00D41F33" w:rsidP="00AF543B">
      <w:pPr>
        <w:jc w:val="center"/>
      </w:pPr>
    </w:p>
    <w:p w14:paraId="6C46B62F" w14:textId="0302703F" w:rsidR="49EB933C" w:rsidRPr="00AF543B" w:rsidRDefault="23B1450B" w:rsidP="23B1450B">
      <w:pPr>
        <w:pStyle w:val="Listenabsatz"/>
        <w:numPr>
          <w:ilvl w:val="0"/>
          <w:numId w:val="12"/>
        </w:numPr>
        <w:rPr>
          <w:rFonts w:eastAsiaTheme="minorEastAsia"/>
        </w:rPr>
      </w:pPr>
      <w:r>
        <w:lastRenderedPageBreak/>
        <w:t xml:space="preserve">Lehrveranstaltung </w:t>
      </w:r>
      <w:r w:rsidRPr="23B1450B">
        <w:rPr>
          <w:b/>
          <w:bCs/>
        </w:rPr>
        <w:t xml:space="preserve">eintippen </w:t>
      </w:r>
      <w:r>
        <w:t xml:space="preserve">und </w:t>
      </w:r>
      <w:r w:rsidRPr="23B1450B">
        <w:rPr>
          <w:b/>
          <w:bCs/>
        </w:rPr>
        <w:t>suchen</w:t>
      </w:r>
    </w:p>
    <w:p w14:paraId="3D82D6FF" w14:textId="1E4A0BD9" w:rsidR="00B11893" w:rsidRPr="00B11893" w:rsidRDefault="000A40D6" w:rsidP="00B11893">
      <w:pPr>
        <w:jc w:val="center"/>
      </w:pPr>
      <w:r>
        <w:rPr>
          <w:noProof/>
        </w:rPr>
        <w:drawing>
          <wp:inline distT="0" distB="0" distL="0" distR="0" wp14:anchorId="418BD533" wp14:editId="17166DCC">
            <wp:extent cx="3960000" cy="2846250"/>
            <wp:effectExtent l="0" t="0" r="2540" b="0"/>
            <wp:docPr id="1768318158" name="Picture 1768318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8318158"/>
                    <pic:cNvPicPr/>
                  </pic:nvPicPr>
                  <pic:blipFill>
                    <a:blip r:embed="rId26">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0DE34505" w14:textId="6D63B1E0" w:rsidR="00D4341C" w:rsidRDefault="23B1450B" w:rsidP="23B1450B">
      <w:pPr>
        <w:pStyle w:val="Listenabsatz"/>
        <w:numPr>
          <w:ilvl w:val="0"/>
          <w:numId w:val="12"/>
        </w:numPr>
        <w:rPr>
          <w:rFonts w:eastAsiaTheme="minorEastAsia"/>
        </w:rPr>
      </w:pPr>
      <w:r>
        <w:t>Suche bei einem nicht existierenden Kurs</w:t>
      </w:r>
    </w:p>
    <w:p w14:paraId="145CD47A" w14:textId="13BA899A" w:rsidR="3B225888" w:rsidRDefault="4DA7C40C" w:rsidP="02CA8642">
      <w:pPr>
        <w:jc w:val="center"/>
      </w:pPr>
      <w:r>
        <w:rPr>
          <w:noProof/>
        </w:rPr>
        <w:drawing>
          <wp:inline distT="0" distB="0" distL="0" distR="0" wp14:anchorId="440CA515" wp14:editId="646D9B7A">
            <wp:extent cx="3960000" cy="2846250"/>
            <wp:effectExtent l="0" t="0" r="2540" b="0"/>
            <wp:docPr id="1139563233" name="Picture 113956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956323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60000" cy="2846250"/>
                    </a:xfrm>
                    <a:prstGeom prst="rect">
                      <a:avLst/>
                    </a:prstGeom>
                  </pic:spPr>
                </pic:pic>
              </a:graphicData>
            </a:graphic>
          </wp:inline>
        </w:drawing>
      </w:r>
    </w:p>
    <w:p w14:paraId="5055AD80" w14:textId="58BB7C99" w:rsidR="4857AF66" w:rsidRDefault="23B1450B" w:rsidP="006D65D0">
      <w:r>
        <w:t>Erläuterungen zum Prototypen:</w:t>
      </w:r>
    </w:p>
    <w:p w14:paraId="77B1FB5D" w14:textId="0516C54E" w:rsidR="4857AF66" w:rsidRDefault="23B1450B" w:rsidP="006D65D0">
      <w:r>
        <w:t xml:space="preserve">Der Nutzer klickt zunächst auf “Alle Kurse”, um die Liste aller Kurse zu sehen. Oben rechts befindet sich nun ein Suchfeld, wo der Nutzer nun seinen gesuchten Kurs eintippen kann. Es erscheint entweder eine Liste mit allen zutreffenden Ergebnissen (siehe 2.) oder eine Fehlermeldung (siehe 3.), wenn der </w:t>
      </w:r>
      <w:proofErr w:type="spellStart"/>
      <w:r>
        <w:t>Kursname</w:t>
      </w:r>
      <w:proofErr w:type="spellEnd"/>
      <w:r>
        <w:t xml:space="preserve"> nicht existiert. Der Nutzer kann nun die Suche erneut durchführen.</w:t>
      </w:r>
    </w:p>
    <w:p w14:paraId="206D5CDB" w14:textId="1E4A0BD9" w:rsidR="000A40D6" w:rsidRDefault="000A40D6" w:rsidP="0026457F"/>
    <w:p w14:paraId="13A2F1FF" w14:textId="1E4A0BD9" w:rsidR="000A40D6" w:rsidRDefault="000A40D6" w:rsidP="0026457F"/>
    <w:p w14:paraId="574E4A38" w14:textId="77777777" w:rsidR="00D41F33" w:rsidRDefault="00D41F33" w:rsidP="0026457F"/>
    <w:p w14:paraId="27A3A20D" w14:textId="77777777" w:rsidR="00D41F33" w:rsidRDefault="00D41F33" w:rsidP="0026457F"/>
    <w:p w14:paraId="6A639C13" w14:textId="77777777" w:rsidR="00D41F33" w:rsidRDefault="00D41F33" w:rsidP="0026457F"/>
    <w:p w14:paraId="116D621B" w14:textId="7C76F5AC" w:rsidR="000A40D6" w:rsidRPr="00D41F33" w:rsidRDefault="00D41F33" w:rsidP="00D41F33">
      <w:pPr>
        <w:pStyle w:val="berschrift3"/>
        <w:rPr>
          <w:rFonts w:asciiTheme="minorHAnsi" w:hAnsiTheme="minorHAnsi" w:cstheme="minorHAnsi"/>
          <w:u w:val="single"/>
        </w:rPr>
      </w:pPr>
      <w:r w:rsidRPr="00D41F33">
        <w:rPr>
          <w:rFonts w:asciiTheme="minorHAnsi" w:hAnsiTheme="minorHAnsi" w:cstheme="minorHAnsi"/>
          <w:u w:val="single"/>
        </w:rPr>
        <w:lastRenderedPageBreak/>
        <w:t xml:space="preserve">16. </w:t>
      </w:r>
      <w:r w:rsidR="740F5B19" w:rsidRPr="00D41F33">
        <w:rPr>
          <w:rFonts w:asciiTheme="minorHAnsi" w:hAnsiTheme="minorHAnsi" w:cstheme="minorHAnsi"/>
          <w:u w:val="single"/>
        </w:rPr>
        <w:t>Home Screen</w:t>
      </w:r>
    </w:p>
    <w:p w14:paraId="5FA45A1F" w14:textId="7BF76558" w:rsidR="740F5B19" w:rsidRDefault="740F5B19" w:rsidP="740F5B19"/>
    <w:p w14:paraId="7D247BC5" w14:textId="3FD34E8E" w:rsidR="000A40D6" w:rsidRDefault="000A40D6" w:rsidP="00D41F33">
      <w:pPr>
        <w:jc w:val="center"/>
      </w:pPr>
      <w:r>
        <w:rPr>
          <w:noProof/>
        </w:rPr>
        <w:drawing>
          <wp:inline distT="0" distB="0" distL="0" distR="0" wp14:anchorId="314BE730" wp14:editId="4004026C">
            <wp:extent cx="4572000" cy="2552700"/>
            <wp:effectExtent l="0" t="0" r="0" b="0"/>
            <wp:docPr id="928959254" name="Grafik 928959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28959254"/>
                    <pic:cNvPicPr/>
                  </pic:nvPicPr>
                  <pic:blipFill>
                    <a:blip r:embed="rId28">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00A6D16" w14:textId="1BDE1953" w:rsidR="000A40D6" w:rsidRDefault="740F5B19" w:rsidP="0026457F">
      <w:r>
        <w:t xml:space="preserve">Auf dem Home Screen ist zunächst alles im inneren leer und auf der </w:t>
      </w:r>
      <w:proofErr w:type="spellStart"/>
      <w:r>
        <w:t>navigation</w:t>
      </w:r>
      <w:proofErr w:type="spellEnd"/>
      <w:r>
        <w:t xml:space="preserve"> bar kann man auf meine Kurse klicken, Alle Kurse und in der linken Sidebar sieht man die aktuellen Kurse.</w:t>
      </w:r>
    </w:p>
    <w:p w14:paraId="253BEB84" w14:textId="1E4A0BD9" w:rsidR="000A40D6" w:rsidRPr="0026457F" w:rsidRDefault="000A40D6" w:rsidP="0026457F"/>
    <w:p w14:paraId="5C91B92B" w14:textId="3CAFBB31" w:rsidR="00BC24D6" w:rsidRPr="007725BA" w:rsidRDefault="009763E9" w:rsidP="008D0D8F">
      <w:pPr>
        <w:rPr>
          <w:rFonts w:eastAsiaTheme="majorEastAsia"/>
          <w:sz w:val="32"/>
          <w:szCs w:val="32"/>
        </w:rPr>
      </w:pPr>
      <w:r w:rsidRPr="54DCA129">
        <w:rPr>
          <w:sz w:val="32"/>
          <w:szCs w:val="32"/>
        </w:rPr>
        <w:br w:type="page"/>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9" w:name="_Toc508709269"/>
      <w:bookmarkStart w:id="10" w:name="_Toc69504738"/>
      <w:r w:rsidRPr="00BC3A19">
        <w:rPr>
          <w:rFonts w:asciiTheme="minorHAnsi" w:hAnsiTheme="minorHAnsi" w:cstheme="minorHAnsi"/>
          <w:color w:val="auto"/>
          <w:sz w:val="32"/>
          <w:szCs w:val="32"/>
        </w:rPr>
        <w:lastRenderedPageBreak/>
        <w:t>Szenarien (MSCs</w:t>
      </w:r>
      <w:bookmarkEnd w:id="9"/>
      <w:r w:rsidRPr="00BC3A19">
        <w:rPr>
          <w:rFonts w:asciiTheme="minorHAnsi" w:hAnsiTheme="minorHAnsi" w:cstheme="minorHAnsi"/>
          <w:color w:val="auto"/>
          <w:sz w:val="32"/>
          <w:szCs w:val="32"/>
        </w:rPr>
        <w:t>)</w:t>
      </w:r>
      <w:bookmarkEnd w:id="10"/>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098B210F" w14:textId="6DF93139" w:rsidR="00CE5E83" w:rsidRPr="00CE5E83" w:rsidRDefault="008F11FA" w:rsidP="00CE5E83">
      <w:r>
        <w:t>Erläuterung der MSCs (beispielsweise getroffene Annahmen)</w:t>
      </w:r>
    </w:p>
    <w:p w14:paraId="1BA29BB8" w14:textId="1BDF2B5F" w:rsidR="1889F726" w:rsidRPr="005E675B" w:rsidRDefault="5E5F3E67" w:rsidP="005E675B">
      <w:pPr>
        <w:pStyle w:val="berschrift3"/>
        <w:rPr>
          <w:color w:val="4472C4" w:themeColor="accent5"/>
          <w:u w:val="single"/>
        </w:rPr>
      </w:pPr>
      <w:r w:rsidRPr="005E675B">
        <w:rPr>
          <w:rFonts w:asciiTheme="minorHAnsi" w:hAnsiTheme="minorHAnsi" w:cstheme="minorBidi"/>
          <w:u w:val="single"/>
        </w:rPr>
        <w:t>1.</w:t>
      </w:r>
      <w:r w:rsidR="002C1DCF">
        <w:rPr>
          <w:rFonts w:asciiTheme="minorHAnsi" w:hAnsiTheme="minorHAnsi" w:cstheme="minorBidi"/>
          <w:u w:val="single"/>
        </w:rPr>
        <w:t>2</w:t>
      </w:r>
      <w:r w:rsidRPr="005E675B">
        <w:rPr>
          <w:rFonts w:asciiTheme="minorHAnsi" w:hAnsiTheme="minorHAnsi" w:cstheme="minorBidi"/>
          <w:u w:val="single"/>
        </w:rPr>
        <w:t xml:space="preserve"> Nutzerregistrierung und Kontoerstellung</w:t>
      </w:r>
    </w:p>
    <w:p w14:paraId="1B01E1D0" w14:textId="3CAFBB31" w:rsidR="00E915B3" w:rsidRDefault="00E915B3" w:rsidP="00E915B3">
      <w:pPr>
        <w:jc w:val="center"/>
        <w:rPr>
          <w:b/>
          <w:bCs/>
        </w:rPr>
      </w:pPr>
      <w:r>
        <w:rPr>
          <w:noProof/>
        </w:rPr>
        <w:drawing>
          <wp:inline distT="0" distB="0" distL="0" distR="0" wp14:anchorId="7CC16E79" wp14:editId="1C69C3AC">
            <wp:extent cx="3890119" cy="5475830"/>
            <wp:effectExtent l="0" t="0" r="0" b="0"/>
            <wp:docPr id="35781432" name="Picture 35781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81432"/>
                    <pic:cNvPicPr/>
                  </pic:nvPicPr>
                  <pic:blipFill>
                    <a:blip r:embed="rId29">
                      <a:extLst>
                        <a:ext uri="{28A0092B-C50C-407E-A947-70E740481C1C}">
                          <a14:useLocalDpi xmlns:a14="http://schemas.microsoft.com/office/drawing/2010/main" val="0"/>
                        </a:ext>
                      </a:extLst>
                    </a:blip>
                    <a:stretch>
                      <a:fillRect/>
                    </a:stretch>
                  </pic:blipFill>
                  <pic:spPr>
                    <a:xfrm>
                      <a:off x="0" y="0"/>
                      <a:ext cx="3890119" cy="5475830"/>
                    </a:xfrm>
                    <a:prstGeom prst="rect">
                      <a:avLst/>
                    </a:prstGeom>
                  </pic:spPr>
                </pic:pic>
              </a:graphicData>
            </a:graphic>
          </wp:inline>
        </w:drawing>
      </w:r>
    </w:p>
    <w:p w14:paraId="658A3A5E" w14:textId="6A9D0DE9" w:rsidR="703F91D5" w:rsidRDefault="768DF047" w:rsidP="703F91D5">
      <w:r w:rsidRPr="54DCA129">
        <w:rPr>
          <w:b/>
          <w:bCs/>
        </w:rPr>
        <w:t>Hauptszenario</w:t>
      </w:r>
      <w:r w:rsidR="4B2B9E57" w:rsidRPr="4B2B9E57">
        <w:rPr>
          <w:b/>
          <w:bCs/>
        </w:rPr>
        <w:t xml:space="preserve">: </w:t>
      </w:r>
      <w:r w:rsidR="08D7E5FA" w:rsidRPr="08D7E5FA">
        <w:rPr>
          <w:b/>
          <w:bCs/>
        </w:rPr>
        <w:t xml:space="preserve"> </w:t>
      </w:r>
      <w:r w:rsidR="201AC26D">
        <w:t xml:space="preserve">Die Anwendung </w:t>
      </w:r>
      <w:r w:rsidR="4F30C225">
        <w:t>zeigt dem Nutzer das Registrierungsfenster an.</w:t>
      </w:r>
      <w:r w:rsidR="00E915B3">
        <w:t xml:space="preserve"> </w:t>
      </w:r>
      <w:r w:rsidR="5BCA810F">
        <w:t xml:space="preserve">Der Nutzer tippt seine Unikennung und sein Passwort in die vorgesehenen </w:t>
      </w:r>
      <w:r w:rsidR="1B4F70A6">
        <w:t>Felder ein.</w:t>
      </w:r>
      <w:r w:rsidR="00E915B3">
        <w:t xml:space="preserve"> </w:t>
      </w:r>
      <w:r w:rsidR="2101A0A7">
        <w:t>Wenn die Eingabe nicht korrekt ist, wird das grafisch angezeigt</w:t>
      </w:r>
      <w:r w:rsidR="104B2929">
        <w:t>.</w:t>
      </w:r>
      <w:r w:rsidR="00E915B3">
        <w:t xml:space="preserve"> </w:t>
      </w:r>
      <w:r w:rsidR="104B2929">
        <w:t>Wenn der Nutzer schon registriert ist</w:t>
      </w:r>
      <w:r w:rsidR="2A4AFB19">
        <w:t>, kann er sich einloggen</w:t>
      </w:r>
      <w:r w:rsidR="66362F8D">
        <w:t>.</w:t>
      </w:r>
    </w:p>
    <w:p w14:paraId="176C9515" w14:textId="6A9D0DE9" w:rsidR="00E915B3" w:rsidRDefault="2101A0A7" w:rsidP="00E915B3">
      <w:pPr>
        <w:jc w:val="center"/>
        <w:rPr>
          <w:b/>
          <w:bCs/>
        </w:rPr>
      </w:pPr>
      <w:r>
        <w:rPr>
          <w:noProof/>
        </w:rPr>
        <w:lastRenderedPageBreak/>
        <w:drawing>
          <wp:inline distT="0" distB="0" distL="0" distR="0" wp14:anchorId="265EE758" wp14:editId="01D00DF8">
            <wp:extent cx="4545572" cy="7061084"/>
            <wp:effectExtent l="0" t="0" r="7620" b="6985"/>
            <wp:docPr id="516617607" name="Picture 516617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617607"/>
                    <pic:cNvPicPr/>
                  </pic:nvPicPr>
                  <pic:blipFill>
                    <a:blip r:embed="rId30">
                      <a:extLst>
                        <a:ext uri="{28A0092B-C50C-407E-A947-70E740481C1C}">
                          <a14:useLocalDpi xmlns:a14="http://schemas.microsoft.com/office/drawing/2010/main" val="0"/>
                        </a:ext>
                      </a:extLst>
                    </a:blip>
                    <a:stretch>
                      <a:fillRect/>
                    </a:stretch>
                  </pic:blipFill>
                  <pic:spPr>
                    <a:xfrm>
                      <a:off x="0" y="0"/>
                      <a:ext cx="4545572" cy="7061084"/>
                    </a:xfrm>
                    <a:prstGeom prst="rect">
                      <a:avLst/>
                    </a:prstGeom>
                  </pic:spPr>
                </pic:pic>
              </a:graphicData>
            </a:graphic>
          </wp:inline>
        </w:drawing>
      </w:r>
    </w:p>
    <w:p w14:paraId="3EFF54AA" w14:textId="009CB8DD" w:rsidR="009A3E40" w:rsidRPr="009A3E40" w:rsidRDefault="54DCA129" w:rsidP="00E915B3">
      <w:r w:rsidRPr="008B2055">
        <w:rPr>
          <w:b/>
          <w:bCs/>
        </w:rPr>
        <w:t>Hauptszenario</w:t>
      </w:r>
      <w:r>
        <w:t>: Die Anwendung stellt dem Nutzer dar, ob die Registrierung erfolgreich war. Wenn sie erfolgreich war, kann er sich einloggen ansonsten, muss der Nutzer seine Registrierung von neuem beginnen.</w:t>
      </w:r>
    </w:p>
    <w:p w14:paraId="50F72A3F" w14:textId="1CB2542D" w:rsidR="009763E9" w:rsidRPr="009763E9" w:rsidRDefault="009763E9" w:rsidP="009763E9"/>
    <w:p w14:paraId="350A9183" w14:textId="38E2FFF1" w:rsidR="009763E9" w:rsidRPr="000A40D6" w:rsidRDefault="094D346A" w:rsidP="000A40D6">
      <w:pPr>
        <w:pStyle w:val="berschrift3"/>
        <w:rPr>
          <w:rFonts w:asciiTheme="minorHAnsi" w:hAnsiTheme="minorHAnsi" w:cstheme="minorHAnsi"/>
          <w:u w:val="single"/>
        </w:rPr>
      </w:pPr>
      <w:r w:rsidRPr="000A40D6">
        <w:rPr>
          <w:rFonts w:asciiTheme="minorHAnsi" w:hAnsiTheme="minorHAnsi" w:cstheme="minorHAnsi"/>
          <w:u w:val="single"/>
        </w:rPr>
        <w:lastRenderedPageBreak/>
        <w:t>1.2.1 Nutzerregistrierung und Kontoerstellung</w:t>
      </w:r>
    </w:p>
    <w:p w14:paraId="4B2AA2BF" w14:textId="6A9D0DE9" w:rsidR="00ED1497" w:rsidRDefault="00ED1497" w:rsidP="00ED1497">
      <w:pPr>
        <w:jc w:val="center"/>
        <w:rPr>
          <w:b/>
          <w:bCs/>
        </w:rPr>
      </w:pPr>
      <w:r>
        <w:rPr>
          <w:noProof/>
        </w:rPr>
        <w:drawing>
          <wp:inline distT="0" distB="0" distL="0" distR="0" wp14:anchorId="628A4835" wp14:editId="6C1A3A84">
            <wp:extent cx="3861491" cy="6057242"/>
            <wp:effectExtent l="0" t="0" r="5715" b="1270"/>
            <wp:docPr id="980515259" name="Picture 980515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0515259"/>
                    <pic:cNvPicPr/>
                  </pic:nvPicPr>
                  <pic:blipFill>
                    <a:blip r:embed="rId31">
                      <a:extLst>
                        <a:ext uri="{28A0092B-C50C-407E-A947-70E740481C1C}">
                          <a14:useLocalDpi xmlns:a14="http://schemas.microsoft.com/office/drawing/2010/main" val="0"/>
                        </a:ext>
                      </a:extLst>
                    </a:blip>
                    <a:stretch>
                      <a:fillRect/>
                    </a:stretch>
                  </pic:blipFill>
                  <pic:spPr>
                    <a:xfrm>
                      <a:off x="0" y="0"/>
                      <a:ext cx="3861491" cy="6057242"/>
                    </a:xfrm>
                    <a:prstGeom prst="rect">
                      <a:avLst/>
                    </a:prstGeom>
                  </pic:spPr>
                </pic:pic>
              </a:graphicData>
            </a:graphic>
          </wp:inline>
        </w:drawing>
      </w:r>
    </w:p>
    <w:p w14:paraId="65B59000" w14:textId="4149E6DE" w:rsidR="4FCABBEA" w:rsidRDefault="4FCABBEA" w:rsidP="4FCABBEA">
      <w:r w:rsidRPr="008B2055">
        <w:rPr>
          <w:b/>
          <w:bCs/>
        </w:rPr>
        <w:t>Hauptszenario</w:t>
      </w:r>
      <w:r>
        <w:t>: Der Student gibt seine Kontodaten ein.</w:t>
      </w:r>
      <w:r w:rsidR="00071647">
        <w:t xml:space="preserve"> </w:t>
      </w:r>
      <w:r>
        <w:t>Der Nutzer als Student ist registriert.</w:t>
      </w:r>
      <w:r w:rsidR="00071647">
        <w:t xml:space="preserve"> </w:t>
      </w:r>
      <w:r>
        <w:t>Dann kann der Student weitere Informationen hinzufügen oder seine Informationen verändern.</w:t>
      </w:r>
      <w:r w:rsidR="00071647">
        <w:t xml:space="preserve"> </w:t>
      </w:r>
      <w:r>
        <w:t>Sein Profil wurde aktualisiert</w:t>
      </w:r>
      <w:r w:rsidR="61CE8BBD">
        <w:t>.</w:t>
      </w:r>
    </w:p>
    <w:p w14:paraId="24400F24" w14:textId="4FF8D25A" w:rsidR="00885A09" w:rsidRPr="00885A09" w:rsidRDefault="00885A09" w:rsidP="00E915B3">
      <w:pPr>
        <w:jc w:val="center"/>
      </w:pPr>
    </w:p>
    <w:p w14:paraId="4FD6536C" w14:textId="36EA8656" w:rsidR="61CE8BBD" w:rsidRPr="000A40D6" w:rsidRDefault="48602F8F" w:rsidP="000A40D6">
      <w:pPr>
        <w:pStyle w:val="berschrift3"/>
        <w:rPr>
          <w:rFonts w:asciiTheme="minorHAnsi" w:hAnsiTheme="minorHAnsi" w:cstheme="minorBidi"/>
          <w:u w:val="single"/>
        </w:rPr>
      </w:pPr>
      <w:r w:rsidRPr="000A40D6">
        <w:rPr>
          <w:rFonts w:asciiTheme="minorHAnsi" w:hAnsiTheme="minorHAnsi" w:cstheme="minorBidi"/>
          <w:u w:val="single"/>
        </w:rPr>
        <w:lastRenderedPageBreak/>
        <w:t>1.2.2 Nutzerregistrierung und Kontoerstellung</w:t>
      </w:r>
    </w:p>
    <w:p w14:paraId="03CE673E" w14:textId="1E4A0BD9" w:rsidR="00C109D7" w:rsidRDefault="00C109D7" w:rsidP="000A40D6">
      <w:pPr>
        <w:jc w:val="center"/>
      </w:pPr>
      <w:r>
        <w:rPr>
          <w:noProof/>
        </w:rPr>
        <w:drawing>
          <wp:inline distT="0" distB="0" distL="0" distR="0" wp14:anchorId="26252F30" wp14:editId="7B9004B9">
            <wp:extent cx="2276475" cy="4572000"/>
            <wp:effectExtent l="0" t="0" r="0" b="0"/>
            <wp:docPr id="425364143" name="Picture 425364143"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364143"/>
                    <pic:cNvPicPr/>
                  </pic:nvPicPr>
                  <pic:blipFill>
                    <a:blip r:embed="rId32">
                      <a:extLst>
                        <a:ext uri="{28A0092B-C50C-407E-A947-70E740481C1C}">
                          <a14:useLocalDpi xmlns:a14="http://schemas.microsoft.com/office/drawing/2010/main" val="0"/>
                        </a:ext>
                      </a:extLst>
                    </a:blip>
                    <a:stretch>
                      <a:fillRect/>
                    </a:stretch>
                  </pic:blipFill>
                  <pic:spPr>
                    <a:xfrm>
                      <a:off x="0" y="0"/>
                      <a:ext cx="2276475" cy="4572000"/>
                    </a:xfrm>
                    <a:prstGeom prst="rect">
                      <a:avLst/>
                    </a:prstGeom>
                  </pic:spPr>
                </pic:pic>
              </a:graphicData>
            </a:graphic>
          </wp:inline>
        </w:drawing>
      </w:r>
    </w:p>
    <w:p w14:paraId="701104A2" w14:textId="3B8655B7" w:rsidR="0032311E" w:rsidRPr="0032311E" w:rsidRDefault="48602F8F" w:rsidP="00C109D7">
      <w:r>
        <w:t>Der Lehrer gibt seine Kontodaten in die Anwendung ein.</w:t>
      </w:r>
      <w:r w:rsidR="00071647">
        <w:t xml:space="preserve"> </w:t>
      </w:r>
      <w:r w:rsidR="2A4635BC">
        <w:t>Seine Registrierung ist abgeschlossen.</w:t>
      </w:r>
      <w:r w:rsidR="00071647">
        <w:t xml:space="preserve"> </w:t>
      </w:r>
      <w:r w:rsidR="7E77B0D6">
        <w:t xml:space="preserve">Der </w:t>
      </w:r>
      <w:r w:rsidR="19261BFA">
        <w:t>Lehrer</w:t>
      </w:r>
      <w:r w:rsidR="7E77B0D6">
        <w:t xml:space="preserve"> möchte Lehrveranstaltungen erstellen.</w:t>
      </w:r>
      <w:r w:rsidR="00071647">
        <w:t xml:space="preserve"> </w:t>
      </w:r>
      <w:r w:rsidR="7E77B0D6">
        <w:t xml:space="preserve">Lehrveranstaltungen </w:t>
      </w:r>
      <w:r w:rsidR="19261BFA">
        <w:t>wurden erstellt.</w:t>
      </w:r>
    </w:p>
    <w:p w14:paraId="79CCDB8F" w14:textId="1C1B17C9" w:rsidR="7A0DAF26" w:rsidRDefault="7A0DAF26" w:rsidP="7A0DAF26"/>
    <w:p w14:paraId="1FFF3BA1" w14:textId="0518562A" w:rsidR="0032311E" w:rsidRPr="000A40D6" w:rsidRDefault="54DCA129" w:rsidP="000A40D6">
      <w:pPr>
        <w:pStyle w:val="berschrift3"/>
        <w:rPr>
          <w:rFonts w:asciiTheme="minorHAnsi" w:hAnsiTheme="minorHAnsi" w:cstheme="minorHAnsi"/>
          <w:u w:val="single"/>
        </w:rPr>
      </w:pPr>
      <w:r w:rsidRPr="000A40D6">
        <w:rPr>
          <w:rFonts w:asciiTheme="minorHAnsi" w:hAnsiTheme="minorHAnsi" w:cstheme="minorHAnsi"/>
          <w:u w:val="single"/>
        </w:rPr>
        <w:lastRenderedPageBreak/>
        <w:t>1.</w:t>
      </w:r>
      <w:r w:rsidR="00132647">
        <w:rPr>
          <w:rFonts w:asciiTheme="minorHAnsi" w:hAnsiTheme="minorHAnsi" w:cstheme="minorHAnsi"/>
          <w:u w:val="single"/>
        </w:rPr>
        <w:t>5</w:t>
      </w:r>
      <w:r w:rsidRPr="000A40D6">
        <w:rPr>
          <w:rFonts w:asciiTheme="minorHAnsi" w:hAnsiTheme="minorHAnsi" w:cstheme="minorHAnsi"/>
          <w:u w:val="single"/>
        </w:rPr>
        <w:t xml:space="preserve"> </w:t>
      </w:r>
      <w:proofErr w:type="spellStart"/>
      <w:r w:rsidRPr="000A40D6">
        <w:rPr>
          <w:rFonts w:asciiTheme="minorHAnsi" w:hAnsiTheme="minorHAnsi" w:cstheme="minorHAnsi"/>
          <w:u w:val="single"/>
        </w:rPr>
        <w:t>Profileditierung</w:t>
      </w:r>
      <w:proofErr w:type="spellEnd"/>
    </w:p>
    <w:p w14:paraId="293368D4" w14:textId="1E4A0BD9" w:rsidR="69E3B637" w:rsidRDefault="69E3B637" w:rsidP="00C109D7">
      <w:pPr>
        <w:jc w:val="center"/>
      </w:pPr>
      <w:r>
        <w:rPr>
          <w:noProof/>
        </w:rPr>
        <w:drawing>
          <wp:inline distT="0" distB="0" distL="0" distR="0" wp14:anchorId="4C56E921" wp14:editId="2F4E3A58">
            <wp:extent cx="3710455" cy="7067534"/>
            <wp:effectExtent l="0" t="0" r="4445" b="635"/>
            <wp:docPr id="216388132" name="Picture 216388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388132"/>
                    <pic:cNvPicPr/>
                  </pic:nvPicPr>
                  <pic:blipFill>
                    <a:blip r:embed="rId33">
                      <a:extLst>
                        <a:ext uri="{28A0092B-C50C-407E-A947-70E740481C1C}">
                          <a14:useLocalDpi xmlns:a14="http://schemas.microsoft.com/office/drawing/2010/main" val="0"/>
                        </a:ext>
                      </a:extLst>
                    </a:blip>
                    <a:stretch>
                      <a:fillRect/>
                    </a:stretch>
                  </pic:blipFill>
                  <pic:spPr>
                    <a:xfrm>
                      <a:off x="0" y="0"/>
                      <a:ext cx="3710455" cy="7067534"/>
                    </a:xfrm>
                    <a:prstGeom prst="rect">
                      <a:avLst/>
                    </a:prstGeom>
                  </pic:spPr>
                </pic:pic>
              </a:graphicData>
            </a:graphic>
          </wp:inline>
        </w:drawing>
      </w:r>
    </w:p>
    <w:p w14:paraId="29C7F64B" w14:textId="451F7E5C" w:rsidR="54DCA129" w:rsidRDefault="54DCA129" w:rsidP="54DCA129">
      <w:r w:rsidRPr="00C109D7">
        <w:rPr>
          <w:b/>
          <w:bCs/>
        </w:rPr>
        <w:t>Hauptszenario</w:t>
      </w:r>
      <w:r>
        <w:t>:</w:t>
      </w:r>
      <w:r w:rsidR="00C109D7">
        <w:t xml:space="preserve"> </w:t>
      </w:r>
      <w:r>
        <w:t xml:space="preserve">Hier wird dargestellt, wie der Nutzer sein Konto /Profil verändern kann. Wenn der Nutzer auf den </w:t>
      </w:r>
      <w:proofErr w:type="spellStart"/>
      <w:r>
        <w:t>Buttom</w:t>
      </w:r>
      <w:proofErr w:type="spellEnd"/>
      <w:r>
        <w:t xml:space="preserve"> zurück zur Startseite klickt , kommt er direkt auf die Startseite.</w:t>
      </w:r>
    </w:p>
    <w:p w14:paraId="56A7CC39" w14:textId="1CF33A36" w:rsidR="54DCA129" w:rsidRDefault="23B1450B" w:rsidP="54DCA129">
      <w:r w:rsidRPr="23B1450B">
        <w:rPr>
          <w:b/>
          <w:bCs/>
        </w:rPr>
        <w:t>Alternativszenario</w:t>
      </w:r>
      <w:r>
        <w:t>: Der Nutzer kann entweder seine Unikennung  oder seine einzigartigen Nutzerdaten oder das Passwort verändern.</w:t>
      </w:r>
    </w:p>
    <w:p w14:paraId="51520572" w14:textId="6ABB5EE6" w:rsidR="54DCA129" w:rsidRDefault="54DCA129" w:rsidP="54DCA129"/>
    <w:p w14:paraId="6F834BB0" w14:textId="34EF6121" w:rsidR="0F934584" w:rsidRDefault="0F934584" w:rsidP="0F934584"/>
    <w:p w14:paraId="39443FBD" w14:textId="0447046A" w:rsidR="0F934584" w:rsidRDefault="23B1450B" w:rsidP="0F934584">
      <w:pPr>
        <w:rPr>
          <w:color w:val="4472C4" w:themeColor="accent5"/>
        </w:rPr>
      </w:pPr>
      <w:r w:rsidRPr="23B1450B">
        <w:rPr>
          <w:color w:val="4472C4" w:themeColor="accent5"/>
        </w:rPr>
        <w:lastRenderedPageBreak/>
        <w:t>1.8 Kontrollfluss: Die Sichten zwischen den Haupt-Papierprototypen</w:t>
      </w:r>
    </w:p>
    <w:p w14:paraId="17042E5C" w14:textId="589B64AC" w:rsidR="00336B6F" w:rsidRPr="00336B6F" w:rsidRDefault="0F934584" w:rsidP="00EC3F86">
      <w:pPr>
        <w:jc w:val="center"/>
      </w:pPr>
      <w:r>
        <w:rPr>
          <w:noProof/>
        </w:rPr>
        <w:drawing>
          <wp:inline distT="0" distB="0" distL="0" distR="0" wp14:anchorId="6E3A853B" wp14:editId="132859D6">
            <wp:extent cx="4572000" cy="3524250"/>
            <wp:effectExtent l="0" t="0" r="0" b="0"/>
            <wp:docPr id="1289082737" name="Picture 1289082737"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9082737"/>
                    <pic:cNvPicPr/>
                  </pic:nvPicPr>
                  <pic:blipFill>
                    <a:blip r:embed="rId34">
                      <a:extLst>
                        <a:ext uri="{28A0092B-C50C-407E-A947-70E740481C1C}">
                          <a14:useLocalDpi xmlns:a14="http://schemas.microsoft.com/office/drawing/2010/main" val="0"/>
                        </a:ext>
                      </a:extLst>
                    </a:blip>
                    <a:stretch>
                      <a:fillRect/>
                    </a:stretch>
                  </pic:blipFill>
                  <pic:spPr>
                    <a:xfrm>
                      <a:off x="0" y="0"/>
                      <a:ext cx="4572000" cy="3524250"/>
                    </a:xfrm>
                    <a:prstGeom prst="rect">
                      <a:avLst/>
                    </a:prstGeom>
                  </pic:spPr>
                </pic:pic>
              </a:graphicData>
            </a:graphic>
          </wp:inline>
        </w:drawing>
      </w:r>
    </w:p>
    <w:p w14:paraId="442AE010" w14:textId="2B728EE0" w:rsidR="009B2A60" w:rsidRPr="009B2A60" w:rsidRDefault="23B1450B" w:rsidP="009B2A60">
      <w:r>
        <w:t>Wenn man die Anwendung also die Lernplattform aufruft, öffnet sich direkt das Login Fenster.</w:t>
      </w:r>
    </w:p>
    <w:p w14:paraId="07835271" w14:textId="3F4C8E27" w:rsidR="003A2487" w:rsidRPr="003A2487" w:rsidRDefault="23B1450B" w:rsidP="003A2487">
      <w:r>
        <w:t>In die Felder werden die E-Mail-Adresse oder die Matrikelnummer und das Passwort eingetragen. Wenn der Nutzer beides korrekt eingetragen hat, kommt man direkt auf die Startseite.</w:t>
      </w:r>
    </w:p>
    <w:p w14:paraId="21A399D3" w14:textId="486EE203" w:rsidR="00C10468" w:rsidRPr="00C10468" w:rsidRDefault="23B1450B" w:rsidP="00C10468">
      <w:r>
        <w:t>Das Login Fenster beinhaltet ebenfalls auch ein Feld zur zusätzlichen Registrierung. Nach der Registrierung kann man sich mit seinen Daten einloggen und gelangt so auch auf die Startseite.</w:t>
      </w:r>
    </w:p>
    <w:p w14:paraId="1C431D02" w14:textId="7F6B4B88" w:rsidR="3069F866" w:rsidRDefault="23B1450B" w:rsidP="3069F866">
      <w:r>
        <w:t>Von der Startseite kommt man als Nutzer direkt auf die Kursübersicht seiner eigenen Kurse, welche er belegt.  Von der Startseite kann der Nutzer sein Profil verändern. Von der Kursübersicht und seiner Profilveränderung kommt der Nutzer zurück auf die Startseite und kann sich von dort von der Plattform ausloggen.</w:t>
      </w:r>
    </w:p>
    <w:p w14:paraId="74AF12FB" w14:textId="44897FF6" w:rsidR="006213CB" w:rsidRPr="001638A1" w:rsidRDefault="006213CB" w:rsidP="001638A1">
      <w:pPr>
        <w:pStyle w:val="berschrift3"/>
        <w:rPr>
          <w:rFonts w:asciiTheme="minorHAnsi" w:hAnsiTheme="minorHAnsi" w:cstheme="minorHAnsi"/>
          <w:u w:val="single"/>
        </w:rPr>
      </w:pPr>
      <w:r w:rsidRPr="001638A1">
        <w:rPr>
          <w:rFonts w:asciiTheme="minorHAnsi" w:hAnsiTheme="minorHAnsi" w:cstheme="minorHAnsi"/>
          <w:u w:val="single"/>
        </w:rPr>
        <w:lastRenderedPageBreak/>
        <w:t>2.2 Manuelle Erstellung einer Lehrveranstaltung</w:t>
      </w:r>
    </w:p>
    <w:p w14:paraId="4E583F0C" w14:textId="566014AA" w:rsidR="007725BA" w:rsidRDefault="00DD62D2" w:rsidP="00CD05CA">
      <w:pPr>
        <w:jc w:val="center"/>
        <w:rPr>
          <w:rFonts w:cstheme="minorHAnsi"/>
          <w:sz w:val="32"/>
          <w:szCs w:val="32"/>
        </w:rPr>
      </w:pPr>
      <w:r>
        <w:rPr>
          <w:noProof/>
        </w:rPr>
        <w:drawing>
          <wp:inline distT="0" distB="0" distL="0" distR="0" wp14:anchorId="361E13FF" wp14:editId="0A95402F">
            <wp:extent cx="3600000" cy="5021890"/>
            <wp:effectExtent l="0" t="0" r="635" b="762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6"/>
                    <pic:cNvPicPr/>
                  </pic:nvPicPr>
                  <pic:blipFill>
                    <a:blip r:embed="rId35">
                      <a:extLst>
                        <a:ext uri="{28A0092B-C50C-407E-A947-70E740481C1C}">
                          <a14:useLocalDpi xmlns:a14="http://schemas.microsoft.com/office/drawing/2010/main" val="0"/>
                        </a:ext>
                      </a:extLst>
                    </a:blip>
                    <a:stretch>
                      <a:fillRect/>
                    </a:stretch>
                  </pic:blipFill>
                  <pic:spPr>
                    <a:xfrm>
                      <a:off x="0" y="0"/>
                      <a:ext cx="3600000" cy="5021890"/>
                    </a:xfrm>
                    <a:prstGeom prst="rect">
                      <a:avLst/>
                    </a:prstGeom>
                  </pic:spPr>
                </pic:pic>
              </a:graphicData>
            </a:graphic>
          </wp:inline>
        </w:drawing>
      </w:r>
    </w:p>
    <w:p w14:paraId="45999987" w14:textId="3886EDBC" w:rsidR="007725BA" w:rsidRDefault="00CD05CA">
      <w:pPr>
        <w:rPr>
          <w:rFonts w:cstheme="minorHAnsi"/>
          <w:bCs/>
        </w:rPr>
      </w:pPr>
      <w:r w:rsidRPr="00CD05CA">
        <w:rPr>
          <w:rFonts w:cstheme="minorHAnsi"/>
          <w:b/>
          <w:bCs/>
        </w:rPr>
        <w:t xml:space="preserve">Hauptszenario: </w:t>
      </w:r>
      <w:r w:rsidR="005C7ABB">
        <w:rPr>
          <w:rFonts w:cstheme="minorHAnsi"/>
          <w:bCs/>
        </w:rPr>
        <w:t xml:space="preserve">Der Lehrender </w:t>
      </w:r>
      <w:r w:rsidR="00176F0A">
        <w:rPr>
          <w:rFonts w:cstheme="minorHAnsi"/>
          <w:bCs/>
        </w:rPr>
        <w:t xml:space="preserve">ruft die Seite „neue Lehrveranstaltung erstellen“ durch Anklicken des entsprechenden Buttons auf, </w:t>
      </w:r>
      <w:r w:rsidR="0053646A">
        <w:rPr>
          <w:rFonts w:cstheme="minorHAnsi"/>
          <w:bCs/>
        </w:rPr>
        <w:t xml:space="preserve">worauf das Formular zur Eingabe der Daten der Lehrveranstaltung angezeigt wird. </w:t>
      </w:r>
      <w:r w:rsidR="00D9596D">
        <w:rPr>
          <w:rFonts w:cstheme="minorHAnsi"/>
          <w:bCs/>
        </w:rPr>
        <w:t xml:space="preserve">Nach der Eingabe der Daten der Lehrveranstaltung durch den Lehrenden, prüft die Anwendung </w:t>
      </w:r>
      <w:r w:rsidR="00840C39">
        <w:rPr>
          <w:rFonts w:cstheme="minorHAnsi"/>
          <w:bCs/>
        </w:rPr>
        <w:t>die Daten darauf hin, ob der Titel der Lehrveranstaltung eindeutig ist.</w:t>
      </w:r>
      <w:r w:rsidR="00AC179C">
        <w:rPr>
          <w:rFonts w:cstheme="minorHAnsi"/>
          <w:bCs/>
        </w:rPr>
        <w:t xml:space="preserve"> </w:t>
      </w:r>
      <w:r w:rsidR="009F3C67">
        <w:rPr>
          <w:rFonts w:cstheme="minorHAnsi"/>
          <w:bCs/>
        </w:rPr>
        <w:t xml:space="preserve">Die Anwendung </w:t>
      </w:r>
      <w:r w:rsidR="0058734C">
        <w:rPr>
          <w:rFonts w:cstheme="minorHAnsi"/>
          <w:bCs/>
        </w:rPr>
        <w:t xml:space="preserve">erstellt die Lehrveranstaltung und weist dem Lehrenden die Rolle als „Lehrender“ </w:t>
      </w:r>
      <w:r w:rsidR="00B24D80">
        <w:rPr>
          <w:rFonts w:cstheme="minorHAnsi"/>
          <w:bCs/>
        </w:rPr>
        <w:t xml:space="preserve">in dieser Veranstaltung zu. </w:t>
      </w:r>
      <w:r w:rsidR="00891D2C">
        <w:rPr>
          <w:rFonts w:cstheme="minorHAnsi"/>
          <w:bCs/>
        </w:rPr>
        <w:t>D</w:t>
      </w:r>
      <w:r w:rsidR="0092314F">
        <w:rPr>
          <w:rFonts w:cstheme="minorHAnsi"/>
          <w:bCs/>
        </w:rPr>
        <w:t>er Lehrende</w:t>
      </w:r>
      <w:r w:rsidR="008E6183">
        <w:rPr>
          <w:rFonts w:cstheme="minorHAnsi"/>
          <w:bCs/>
        </w:rPr>
        <w:t>r</w:t>
      </w:r>
      <w:r w:rsidR="00CC792F">
        <w:rPr>
          <w:rFonts w:cstheme="minorHAnsi"/>
          <w:bCs/>
        </w:rPr>
        <w:t xml:space="preserve"> </w:t>
      </w:r>
      <w:r w:rsidR="00891D2C">
        <w:rPr>
          <w:rFonts w:cstheme="minorHAnsi"/>
          <w:bCs/>
        </w:rPr>
        <w:t>wird anschließend</w:t>
      </w:r>
      <w:r w:rsidR="0092314F">
        <w:rPr>
          <w:rFonts w:cstheme="minorHAnsi"/>
          <w:bCs/>
        </w:rPr>
        <w:t xml:space="preserve"> </w:t>
      </w:r>
      <w:r w:rsidR="00E753A0">
        <w:rPr>
          <w:rFonts w:cstheme="minorHAnsi"/>
          <w:bCs/>
        </w:rPr>
        <w:t>über die erfolgreiche Erstellung der Lehrveranstaltung</w:t>
      </w:r>
      <w:r w:rsidR="0092314F">
        <w:rPr>
          <w:rFonts w:cstheme="minorHAnsi"/>
          <w:bCs/>
        </w:rPr>
        <w:t xml:space="preserve"> informiert </w:t>
      </w:r>
      <w:r w:rsidR="00277F29">
        <w:rPr>
          <w:rFonts w:cstheme="minorHAnsi"/>
          <w:bCs/>
        </w:rPr>
        <w:t>und ihm wird eine Liste</w:t>
      </w:r>
      <w:r w:rsidR="00087573">
        <w:rPr>
          <w:rFonts w:cstheme="minorHAnsi"/>
          <w:bCs/>
        </w:rPr>
        <w:t xml:space="preserve"> der Lehrveranstaltungen angezeigt,</w:t>
      </w:r>
      <w:r w:rsidR="008550F4">
        <w:rPr>
          <w:rFonts w:cstheme="minorHAnsi"/>
          <w:bCs/>
        </w:rPr>
        <w:t xml:space="preserve"> wo dieser als Lehrender zugeordnet ist.</w:t>
      </w:r>
    </w:p>
    <w:p w14:paraId="657E2CB1" w14:textId="64695212" w:rsidR="008550F4" w:rsidRDefault="008550F4">
      <w:pPr>
        <w:rPr>
          <w:rFonts w:cstheme="minorHAnsi"/>
          <w:bCs/>
        </w:rPr>
      </w:pPr>
      <w:r>
        <w:rPr>
          <w:rFonts w:cstheme="minorHAnsi"/>
          <w:b/>
          <w:bCs/>
        </w:rPr>
        <w:t>Ausnahmeszenario:</w:t>
      </w:r>
      <w:r>
        <w:rPr>
          <w:rFonts w:cstheme="minorHAnsi"/>
          <w:bCs/>
        </w:rPr>
        <w:t xml:space="preserve"> </w:t>
      </w:r>
      <w:r w:rsidR="006114A2">
        <w:rPr>
          <w:rFonts w:cstheme="minorHAnsi"/>
          <w:bCs/>
        </w:rPr>
        <w:t xml:space="preserve">Die Anwendung </w:t>
      </w:r>
      <w:r w:rsidR="000F489B">
        <w:rPr>
          <w:rFonts w:cstheme="minorHAnsi"/>
          <w:bCs/>
        </w:rPr>
        <w:t xml:space="preserve">zeigt eine Fehlermeldung, falls der Titel der zu erstellenden Lehrveranstaltung </w:t>
      </w:r>
      <w:r w:rsidR="006A2BA9">
        <w:rPr>
          <w:rFonts w:cstheme="minorHAnsi"/>
          <w:bCs/>
        </w:rPr>
        <w:t>nicht eindeutig bzw. bereits vorhanden ist</w:t>
      </w:r>
      <w:r w:rsidR="008E02EF">
        <w:rPr>
          <w:rFonts w:cstheme="minorHAnsi"/>
          <w:bCs/>
        </w:rPr>
        <w:t>, sowie falls bei der Erstellung der Lehrveranstaltung zu einem internen Fehler gekommen ist, wodurch die Lehrveranstaltung nicht angelegt werden konnte.</w:t>
      </w:r>
    </w:p>
    <w:p w14:paraId="41418FF7" w14:textId="7077C38C" w:rsidR="0099730E" w:rsidRPr="00291129" w:rsidRDefault="00291129">
      <w:pPr>
        <w:rPr>
          <w:rFonts w:cstheme="minorHAnsi"/>
          <w:bCs/>
        </w:rPr>
      </w:pPr>
      <w:r w:rsidRPr="00291129">
        <w:rPr>
          <w:rFonts w:cstheme="minorHAnsi"/>
          <w:b/>
          <w:bCs/>
        </w:rPr>
        <w:t>Abgedeckte User Stories:</w:t>
      </w:r>
      <w:r>
        <w:rPr>
          <w:rFonts w:cstheme="minorHAnsi"/>
          <w:b/>
          <w:bCs/>
        </w:rPr>
        <w:t xml:space="preserve"> </w:t>
      </w:r>
      <w:r w:rsidR="00723337" w:rsidRPr="00723337">
        <w:rPr>
          <w:rFonts w:cstheme="minorHAnsi"/>
          <w:bCs/>
        </w:rPr>
        <w:t>2.1, 7.1</w:t>
      </w:r>
    </w:p>
    <w:p w14:paraId="62BBEB59" w14:textId="776A9B66" w:rsidR="006166C2" w:rsidRPr="0099730E" w:rsidRDefault="006166C2" w:rsidP="0099730E">
      <w:pPr>
        <w:pStyle w:val="berschrift3"/>
        <w:rPr>
          <w:rFonts w:asciiTheme="minorHAnsi" w:hAnsiTheme="minorHAnsi" w:cstheme="minorHAnsi"/>
          <w:u w:val="single"/>
        </w:rPr>
      </w:pPr>
      <w:r w:rsidRPr="0099730E">
        <w:rPr>
          <w:rFonts w:asciiTheme="minorHAnsi" w:hAnsiTheme="minorHAnsi" w:cstheme="minorHAnsi"/>
          <w:u w:val="single"/>
        </w:rPr>
        <w:lastRenderedPageBreak/>
        <w:t>2.</w:t>
      </w:r>
      <w:r w:rsidR="0099730E" w:rsidRPr="0099730E">
        <w:rPr>
          <w:rFonts w:asciiTheme="minorHAnsi" w:hAnsiTheme="minorHAnsi" w:cstheme="minorHAnsi"/>
          <w:u w:val="single"/>
        </w:rPr>
        <w:t>4</w:t>
      </w:r>
      <w:r w:rsidRPr="0099730E">
        <w:rPr>
          <w:rFonts w:asciiTheme="minorHAnsi" w:hAnsiTheme="minorHAnsi" w:cstheme="minorHAnsi"/>
          <w:u w:val="single"/>
        </w:rPr>
        <w:t xml:space="preserve"> Erstellung einer Lehrveranstaltung mittels CSV-Datei</w:t>
      </w:r>
    </w:p>
    <w:p w14:paraId="58D94DFB" w14:textId="5B53374A" w:rsidR="006166C2" w:rsidRPr="006166C2" w:rsidRDefault="004D2416" w:rsidP="00B50693">
      <w:pPr>
        <w:jc w:val="center"/>
      </w:pPr>
      <w:r>
        <w:rPr>
          <w:noProof/>
        </w:rPr>
        <w:drawing>
          <wp:inline distT="0" distB="0" distL="0" distR="0" wp14:anchorId="3C955A5D" wp14:editId="10133F47">
            <wp:extent cx="3600000" cy="5021890"/>
            <wp:effectExtent l="0" t="0" r="635" b="762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7"/>
                    <pic:cNvPicPr/>
                  </pic:nvPicPr>
                  <pic:blipFill>
                    <a:blip r:embed="rId36">
                      <a:extLst>
                        <a:ext uri="{28A0092B-C50C-407E-A947-70E740481C1C}">
                          <a14:useLocalDpi xmlns:a14="http://schemas.microsoft.com/office/drawing/2010/main" val="0"/>
                        </a:ext>
                      </a:extLst>
                    </a:blip>
                    <a:stretch>
                      <a:fillRect/>
                    </a:stretch>
                  </pic:blipFill>
                  <pic:spPr>
                    <a:xfrm>
                      <a:off x="0" y="0"/>
                      <a:ext cx="3600000" cy="5021890"/>
                    </a:xfrm>
                    <a:prstGeom prst="rect">
                      <a:avLst/>
                    </a:prstGeom>
                  </pic:spPr>
                </pic:pic>
              </a:graphicData>
            </a:graphic>
          </wp:inline>
        </w:drawing>
      </w:r>
    </w:p>
    <w:p w14:paraId="116E5824" w14:textId="7CB73619" w:rsidR="007725BA" w:rsidRDefault="00072136">
      <w:pPr>
        <w:rPr>
          <w:rFonts w:cstheme="minorHAnsi"/>
          <w:bCs/>
        </w:rPr>
      </w:pPr>
      <w:r w:rsidRPr="08B98028">
        <w:rPr>
          <w:b/>
        </w:rPr>
        <w:t>Hauptszenario:</w:t>
      </w:r>
      <w:r w:rsidRPr="08B98028">
        <w:t xml:space="preserve"> </w:t>
      </w:r>
      <w:r w:rsidR="00C414F5" w:rsidRPr="08B98028">
        <w:t xml:space="preserve">Der Lehrender ruft die Seite „neue Lehrveranstaltung erstellen“ durch Anklicken des entsprechenden Buttons auf, worauf das Formular zur Eingabe der Daten der Lehrveranstaltung angezeigt wird. </w:t>
      </w:r>
      <w:r w:rsidR="00CA4A12">
        <w:t xml:space="preserve">Durch Anklicken </w:t>
      </w:r>
      <w:r w:rsidR="00AE3B8D">
        <w:t xml:space="preserve">der </w:t>
      </w:r>
      <w:r w:rsidR="00B849E6">
        <w:t>Schaltfläche „</w:t>
      </w:r>
      <w:r w:rsidR="005E6CBA">
        <w:t xml:space="preserve">CSV-Datei hochladen“ </w:t>
      </w:r>
      <w:r w:rsidR="00CB68E4">
        <w:t xml:space="preserve">kann der Lehrender </w:t>
      </w:r>
      <w:r w:rsidR="00286C85">
        <w:t xml:space="preserve">die CSV-Datei </w:t>
      </w:r>
      <w:r w:rsidR="00E677D9">
        <w:t>auswählen und hochladen</w:t>
      </w:r>
      <w:r w:rsidR="00E75FAF">
        <w:t>.</w:t>
      </w:r>
      <w:r w:rsidR="00FF6C6B">
        <w:t xml:space="preserve"> D</w:t>
      </w:r>
      <w:r w:rsidR="00C414F5">
        <w:rPr>
          <w:rFonts w:cstheme="minorHAnsi"/>
          <w:bCs/>
        </w:rPr>
        <w:t xml:space="preserve">ie Anwendung </w:t>
      </w:r>
      <w:r w:rsidR="00FF6C6B">
        <w:rPr>
          <w:rFonts w:cstheme="minorHAnsi"/>
          <w:bCs/>
        </w:rPr>
        <w:t xml:space="preserve">prüft </w:t>
      </w:r>
      <w:r w:rsidR="00C414F5">
        <w:rPr>
          <w:rFonts w:cstheme="minorHAnsi"/>
          <w:bCs/>
        </w:rPr>
        <w:t>die Daten darauf hin, ob der Titel der Lehrveranstaltung</w:t>
      </w:r>
      <w:r w:rsidR="00F60B21">
        <w:rPr>
          <w:rFonts w:cstheme="minorHAnsi"/>
          <w:bCs/>
        </w:rPr>
        <w:t>(en)</w:t>
      </w:r>
      <w:r w:rsidR="00C414F5">
        <w:rPr>
          <w:rFonts w:cstheme="minorHAnsi"/>
          <w:bCs/>
        </w:rPr>
        <w:t xml:space="preserve"> eindeutig ist</w:t>
      </w:r>
      <w:r w:rsidR="00F60B21">
        <w:rPr>
          <w:rFonts w:cstheme="minorHAnsi"/>
          <w:bCs/>
        </w:rPr>
        <w:t>(sind)</w:t>
      </w:r>
      <w:r w:rsidR="00C414F5">
        <w:rPr>
          <w:rFonts w:cstheme="minorHAnsi"/>
          <w:bCs/>
        </w:rPr>
        <w:t xml:space="preserve">. </w:t>
      </w:r>
      <w:r w:rsidR="00565A86">
        <w:rPr>
          <w:rFonts w:cstheme="minorHAnsi"/>
          <w:bCs/>
        </w:rPr>
        <w:t>Nach der Erstellung der Lehrveranstaltung(en)</w:t>
      </w:r>
      <w:r w:rsidR="00081C77">
        <w:rPr>
          <w:rFonts w:cstheme="minorHAnsi"/>
          <w:bCs/>
        </w:rPr>
        <w:t xml:space="preserve"> wird der Lehrender diesen als „Lehrender“ zugeordnet. Anschließend</w:t>
      </w:r>
      <w:r w:rsidR="00C414F5">
        <w:rPr>
          <w:rFonts w:cstheme="minorHAnsi"/>
          <w:bCs/>
        </w:rPr>
        <w:t xml:space="preserve"> wird der Lehrende</w:t>
      </w:r>
      <w:r w:rsidR="00081C77">
        <w:rPr>
          <w:rFonts w:cstheme="minorHAnsi"/>
          <w:bCs/>
        </w:rPr>
        <w:t>r</w:t>
      </w:r>
      <w:r w:rsidR="00C414F5">
        <w:rPr>
          <w:rFonts w:cstheme="minorHAnsi"/>
          <w:bCs/>
        </w:rPr>
        <w:t xml:space="preserve"> über</w:t>
      </w:r>
      <w:r w:rsidR="00923FFE">
        <w:rPr>
          <w:rFonts w:cstheme="minorHAnsi"/>
          <w:bCs/>
        </w:rPr>
        <w:t xml:space="preserve"> die erfolgreicher Erstellung der Lehrveranstaltung(en)</w:t>
      </w:r>
      <w:r w:rsidR="00C414F5">
        <w:rPr>
          <w:rFonts w:cstheme="minorHAnsi"/>
          <w:bCs/>
        </w:rPr>
        <w:t xml:space="preserve"> informiert und ihm wird eine Liste der Lehrveranstaltungen angezeigt, wo dieser als Lehrender zugeordnet ist.</w:t>
      </w:r>
    </w:p>
    <w:p w14:paraId="0741C0D9" w14:textId="27482C1F" w:rsidR="00C414F5" w:rsidRDefault="00C414F5" w:rsidP="00C414F5">
      <w:pPr>
        <w:rPr>
          <w:rFonts w:cstheme="minorHAnsi"/>
          <w:bCs/>
        </w:rPr>
      </w:pPr>
      <w:r>
        <w:rPr>
          <w:rFonts w:cstheme="minorHAnsi"/>
          <w:b/>
          <w:bCs/>
        </w:rPr>
        <w:t>Ausnahmeszenario:</w:t>
      </w:r>
      <w:r>
        <w:rPr>
          <w:rFonts w:cstheme="minorHAnsi"/>
          <w:bCs/>
        </w:rPr>
        <w:t xml:space="preserve"> Die Anwendung zeigt eine Fehlermeldung, falls der Titel </w:t>
      </w:r>
      <w:r w:rsidR="00940164">
        <w:rPr>
          <w:rFonts w:cstheme="minorHAnsi"/>
          <w:bCs/>
        </w:rPr>
        <w:t xml:space="preserve">einer </w:t>
      </w:r>
      <w:r>
        <w:rPr>
          <w:rFonts w:cstheme="minorHAnsi"/>
          <w:bCs/>
        </w:rPr>
        <w:t>der zu erstellenden Lehrveranstaltung</w:t>
      </w:r>
      <w:r w:rsidR="00940164">
        <w:rPr>
          <w:rFonts w:cstheme="minorHAnsi"/>
          <w:bCs/>
        </w:rPr>
        <w:t>en</w:t>
      </w:r>
      <w:r>
        <w:rPr>
          <w:rFonts w:cstheme="minorHAnsi"/>
          <w:bCs/>
        </w:rPr>
        <w:t xml:space="preserve"> nicht eindeutig bzw. bereits vorhanden ist, sowie falls bei der Erstellung der Lehrveranstaltung</w:t>
      </w:r>
      <w:r w:rsidR="000B200A">
        <w:rPr>
          <w:rFonts w:cstheme="minorHAnsi"/>
          <w:bCs/>
        </w:rPr>
        <w:t>(en)</w:t>
      </w:r>
      <w:r>
        <w:rPr>
          <w:rFonts w:cstheme="minorHAnsi"/>
          <w:bCs/>
        </w:rPr>
        <w:t xml:space="preserve"> zu einem internen Fehler gekommen ist, wodurch die Lehrveranstaltung</w:t>
      </w:r>
      <w:r w:rsidR="002D5DE0">
        <w:rPr>
          <w:rFonts w:cstheme="minorHAnsi"/>
          <w:bCs/>
        </w:rPr>
        <w:t>(en)</w:t>
      </w:r>
      <w:r>
        <w:rPr>
          <w:rFonts w:cstheme="minorHAnsi"/>
          <w:bCs/>
        </w:rPr>
        <w:t xml:space="preserve"> nicht angelegt werden konnte</w:t>
      </w:r>
      <w:r w:rsidR="002D5DE0">
        <w:rPr>
          <w:rFonts w:cstheme="minorHAnsi"/>
          <w:bCs/>
        </w:rPr>
        <w:t>(n)</w:t>
      </w:r>
      <w:r>
        <w:rPr>
          <w:rFonts w:cstheme="minorHAnsi"/>
          <w:bCs/>
        </w:rPr>
        <w:t>.</w:t>
      </w:r>
    </w:p>
    <w:p w14:paraId="02EC6357" w14:textId="5E27003D" w:rsidR="00B05D89" w:rsidRDefault="00CA3582" w:rsidP="00C414F5">
      <w:pPr>
        <w:rPr>
          <w:rFonts w:cstheme="minorHAnsi"/>
          <w:bCs/>
        </w:rPr>
      </w:pPr>
      <w:r>
        <w:rPr>
          <w:rFonts w:cstheme="minorHAnsi"/>
          <w:b/>
          <w:bCs/>
        </w:rPr>
        <w:t>Abgedeckte User Stories:</w:t>
      </w:r>
      <w:r>
        <w:rPr>
          <w:rFonts w:cstheme="minorHAnsi"/>
          <w:bCs/>
        </w:rPr>
        <w:t xml:space="preserve"> </w:t>
      </w:r>
      <w:r w:rsidR="00A51681">
        <w:rPr>
          <w:rFonts w:cstheme="minorHAnsi"/>
          <w:bCs/>
        </w:rPr>
        <w:t>2.3, 7.1</w:t>
      </w:r>
    </w:p>
    <w:p w14:paraId="4F1578E4" w14:textId="70341E5D" w:rsidR="00F603FF" w:rsidRPr="0099730E" w:rsidRDefault="00181C5F" w:rsidP="0099730E">
      <w:pPr>
        <w:pStyle w:val="berschrift3"/>
        <w:rPr>
          <w:rFonts w:asciiTheme="minorHAnsi" w:hAnsiTheme="minorHAnsi" w:cstheme="minorHAnsi"/>
          <w:u w:val="single"/>
        </w:rPr>
      </w:pPr>
      <w:r w:rsidRPr="0099730E">
        <w:rPr>
          <w:rFonts w:asciiTheme="minorHAnsi" w:hAnsiTheme="minorHAnsi" w:cstheme="minorHAnsi"/>
          <w:u w:val="single"/>
        </w:rPr>
        <w:lastRenderedPageBreak/>
        <w:t>3.2</w:t>
      </w:r>
      <w:r w:rsidR="0037581B" w:rsidRPr="0099730E">
        <w:rPr>
          <w:rFonts w:asciiTheme="minorHAnsi" w:hAnsiTheme="minorHAnsi" w:cstheme="minorHAnsi"/>
          <w:u w:val="single"/>
        </w:rPr>
        <w:t xml:space="preserve"> Aufrufen der Übersichtsseite einer Lehrveranstaltung</w:t>
      </w:r>
    </w:p>
    <w:p w14:paraId="3C08D97A" w14:textId="4AC74EED" w:rsidR="0037581B" w:rsidRPr="0037581B" w:rsidRDefault="00A5115C" w:rsidP="00B50693">
      <w:pPr>
        <w:jc w:val="center"/>
      </w:pPr>
      <w:r>
        <w:rPr>
          <w:rFonts w:cstheme="minorHAnsi"/>
          <w:bCs/>
          <w:noProof/>
        </w:rPr>
        <w:drawing>
          <wp:inline distT="0" distB="0" distL="0" distR="0" wp14:anchorId="16E3E1EF" wp14:editId="4457919D">
            <wp:extent cx="3600000" cy="3116976"/>
            <wp:effectExtent l="0" t="0" r="635" b="762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25060"/>
                    <a:stretch/>
                  </pic:blipFill>
                  <pic:spPr bwMode="auto">
                    <a:xfrm>
                      <a:off x="0" y="0"/>
                      <a:ext cx="3600000" cy="3116976"/>
                    </a:xfrm>
                    <a:prstGeom prst="rect">
                      <a:avLst/>
                    </a:prstGeom>
                    <a:noFill/>
                    <a:ln>
                      <a:noFill/>
                    </a:ln>
                    <a:extLst>
                      <a:ext uri="{53640926-AAD7-44D8-BBD7-CCE9431645EC}">
                        <a14:shadowObscured xmlns:a14="http://schemas.microsoft.com/office/drawing/2010/main"/>
                      </a:ext>
                    </a:extLst>
                  </pic:spPr>
                </pic:pic>
              </a:graphicData>
            </a:graphic>
          </wp:inline>
        </w:drawing>
      </w:r>
    </w:p>
    <w:p w14:paraId="0B605783" w14:textId="417BD455" w:rsidR="00D64F6A" w:rsidRPr="008F5EA3" w:rsidRDefault="00D64F6A" w:rsidP="00D64F6A">
      <w:r w:rsidRPr="2AA2E556">
        <w:rPr>
          <w:b/>
        </w:rPr>
        <w:t>Hauptszenario:</w:t>
      </w:r>
      <w:r w:rsidR="00D04A41">
        <w:rPr>
          <w:rFonts w:cstheme="minorHAnsi"/>
          <w:b/>
        </w:rPr>
        <w:t xml:space="preserve"> </w:t>
      </w:r>
      <w:r w:rsidR="008F5EA3">
        <w:rPr>
          <w:rFonts w:cstheme="minorHAnsi"/>
        </w:rPr>
        <w:t xml:space="preserve">Der Nutzer </w:t>
      </w:r>
      <w:r w:rsidR="00882ECD">
        <w:rPr>
          <w:rFonts w:cstheme="minorHAnsi"/>
        </w:rPr>
        <w:t>klickt</w:t>
      </w:r>
      <w:r w:rsidR="00125EC4">
        <w:rPr>
          <w:rFonts w:cstheme="minorHAnsi"/>
        </w:rPr>
        <w:t xml:space="preserve"> eine </w:t>
      </w:r>
      <w:r w:rsidR="00722DA1">
        <w:rPr>
          <w:rFonts w:cstheme="minorHAnsi"/>
        </w:rPr>
        <w:t xml:space="preserve">Lehrveranstaltung in der Liste </w:t>
      </w:r>
      <w:r w:rsidR="006B4920">
        <w:rPr>
          <w:rFonts w:cstheme="minorHAnsi"/>
        </w:rPr>
        <w:t>der</w:t>
      </w:r>
      <w:r w:rsidR="007E36D9">
        <w:rPr>
          <w:rFonts w:cstheme="minorHAnsi"/>
        </w:rPr>
        <w:t xml:space="preserve"> </w:t>
      </w:r>
      <w:r w:rsidR="006B4920">
        <w:rPr>
          <w:rFonts w:cstheme="minorHAnsi"/>
        </w:rPr>
        <w:t>Lehrveranstaltungen</w:t>
      </w:r>
      <w:r w:rsidR="007E36D9">
        <w:rPr>
          <w:rFonts w:cstheme="minorHAnsi"/>
        </w:rPr>
        <w:t xml:space="preserve">, denen er beigetreten ist, </w:t>
      </w:r>
      <w:r w:rsidR="00125EC4">
        <w:rPr>
          <w:rFonts w:cstheme="minorHAnsi"/>
        </w:rPr>
        <w:t>an</w:t>
      </w:r>
      <w:r w:rsidR="00C218B1">
        <w:rPr>
          <w:rFonts w:cstheme="minorHAnsi"/>
        </w:rPr>
        <w:t xml:space="preserve">. Die Anwendung ruft dabei die dieser Lehrveranstaltung zugehörigen Informationen </w:t>
      </w:r>
      <w:r w:rsidR="00D15C52">
        <w:rPr>
          <w:rFonts w:cstheme="minorHAnsi"/>
        </w:rPr>
        <w:t xml:space="preserve">ab und </w:t>
      </w:r>
      <w:r w:rsidR="008A6A90">
        <w:rPr>
          <w:rFonts w:cstheme="minorHAnsi"/>
        </w:rPr>
        <w:t>zeig</w:t>
      </w:r>
      <w:r w:rsidR="000E7C20">
        <w:rPr>
          <w:rFonts w:cstheme="minorHAnsi"/>
        </w:rPr>
        <w:t xml:space="preserve">t dem Nutzer </w:t>
      </w:r>
      <w:r w:rsidR="00660B6A">
        <w:rPr>
          <w:rFonts w:cstheme="minorHAnsi"/>
        </w:rPr>
        <w:t>die Übersichtsseite dieser Lehrveranstaltung an.</w:t>
      </w:r>
    </w:p>
    <w:p w14:paraId="6EE02BB3" w14:textId="13B62FE1" w:rsidR="00D64F6A" w:rsidRPr="00660B6A" w:rsidRDefault="00D64F6A" w:rsidP="00D64F6A">
      <w:r w:rsidRPr="2AA2E556">
        <w:rPr>
          <w:b/>
        </w:rPr>
        <w:t>Ausnahmeszenario:</w:t>
      </w:r>
      <w:r w:rsidR="00D04A41">
        <w:rPr>
          <w:rFonts w:cstheme="minorHAnsi"/>
          <w:b/>
        </w:rPr>
        <w:t xml:space="preserve"> </w:t>
      </w:r>
      <w:r w:rsidR="00A93263">
        <w:rPr>
          <w:rFonts w:cstheme="minorHAnsi"/>
        </w:rPr>
        <w:t xml:space="preserve">Die Anwendung zeigt </w:t>
      </w:r>
      <w:r w:rsidR="00B430EC">
        <w:rPr>
          <w:rFonts w:cstheme="minorHAnsi"/>
        </w:rPr>
        <w:t>eine Fehlermeldung</w:t>
      </w:r>
      <w:r w:rsidR="00A93263">
        <w:rPr>
          <w:rFonts w:cstheme="minorHAnsi"/>
        </w:rPr>
        <w:t xml:space="preserve">, falls es </w:t>
      </w:r>
      <w:r w:rsidR="00B430EC">
        <w:rPr>
          <w:rFonts w:cstheme="minorHAnsi"/>
        </w:rPr>
        <w:t>bei dem Abruf der Daten</w:t>
      </w:r>
      <w:r w:rsidR="00FC3455">
        <w:rPr>
          <w:rFonts w:cstheme="minorHAnsi"/>
        </w:rPr>
        <w:t xml:space="preserve"> zu einem internen Fehler gekommen ist.</w:t>
      </w:r>
    </w:p>
    <w:p w14:paraId="2ED95C54" w14:textId="484FB305" w:rsidR="00C536E8" w:rsidRPr="0099730E" w:rsidRDefault="009B0442" w:rsidP="0099730E">
      <w:pPr>
        <w:pStyle w:val="berschrift3"/>
        <w:rPr>
          <w:rFonts w:asciiTheme="minorHAnsi" w:hAnsiTheme="minorHAnsi" w:cstheme="minorHAnsi"/>
          <w:u w:val="single"/>
        </w:rPr>
      </w:pPr>
      <w:r w:rsidRPr="0099730E">
        <w:rPr>
          <w:rFonts w:asciiTheme="minorHAnsi" w:hAnsiTheme="minorHAnsi" w:cstheme="minorHAnsi"/>
          <w:u w:val="single"/>
        </w:rPr>
        <w:t xml:space="preserve">4.2 </w:t>
      </w:r>
      <w:r w:rsidR="000B5F4D" w:rsidRPr="0099730E">
        <w:rPr>
          <w:rFonts w:asciiTheme="minorHAnsi" w:hAnsiTheme="minorHAnsi" w:cstheme="minorHAnsi"/>
          <w:u w:val="single"/>
        </w:rPr>
        <w:t>Hochladen von Lehrmaterial</w:t>
      </w:r>
    </w:p>
    <w:p w14:paraId="198DEAD8" w14:textId="65E10D70" w:rsidR="000B5F4D" w:rsidRPr="009B0442" w:rsidRDefault="00B05D89" w:rsidP="00B50693">
      <w:pPr>
        <w:jc w:val="center"/>
        <w:rPr>
          <w:b/>
        </w:rPr>
      </w:pPr>
      <w:r>
        <w:rPr>
          <w:noProof/>
        </w:rPr>
        <w:drawing>
          <wp:inline distT="0" distB="0" distL="0" distR="0" wp14:anchorId="3D643C5F" wp14:editId="0539DF23">
            <wp:extent cx="3282209" cy="3179640"/>
            <wp:effectExtent l="0" t="0" r="0" b="190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82209" cy="3179640"/>
                    </a:xfrm>
                    <a:prstGeom prst="rect">
                      <a:avLst/>
                    </a:prstGeom>
                  </pic:spPr>
                </pic:pic>
              </a:graphicData>
            </a:graphic>
          </wp:inline>
        </w:drawing>
      </w:r>
    </w:p>
    <w:p w14:paraId="16AAA395" w14:textId="1E4A0BD9" w:rsidR="00D64F6A" w:rsidRPr="00FC3455" w:rsidRDefault="00D64F6A" w:rsidP="00D64F6A">
      <w:r w:rsidRPr="2AA2E556">
        <w:rPr>
          <w:b/>
        </w:rPr>
        <w:t>Hauptszenario:</w:t>
      </w:r>
      <w:r w:rsidR="00D04A41" w:rsidRPr="5041AC63">
        <w:rPr>
          <w:b/>
        </w:rPr>
        <w:t xml:space="preserve"> </w:t>
      </w:r>
      <w:r w:rsidR="00A10DC9" w:rsidRPr="5041AC63">
        <w:t xml:space="preserve">Auf der Übersichtsseite einer Lehrveranstaltung, </w:t>
      </w:r>
      <w:r w:rsidR="00576E6A" w:rsidRPr="5041AC63">
        <w:t>der d</w:t>
      </w:r>
      <w:r w:rsidR="0092603B" w:rsidRPr="5041AC63">
        <w:t>er Lehrender als „Lehrender“ zugeordnet ist</w:t>
      </w:r>
      <w:r w:rsidR="00BD1C5B" w:rsidRPr="5041AC63">
        <w:t xml:space="preserve">, </w:t>
      </w:r>
      <w:r w:rsidR="00B1403A" w:rsidRPr="5041AC63">
        <w:t xml:space="preserve">kann der Lehrender </w:t>
      </w:r>
      <w:r w:rsidR="005F3E58" w:rsidRPr="5041AC63">
        <w:t xml:space="preserve">die Schaltfläche „Lehrmaterial hochladen“ </w:t>
      </w:r>
      <w:r w:rsidR="008E2010" w:rsidRPr="5041AC63">
        <w:t>anklicken</w:t>
      </w:r>
      <w:r w:rsidR="009C5BB3" w:rsidRPr="5041AC63">
        <w:t xml:space="preserve">. Dabei erscheint </w:t>
      </w:r>
      <w:r w:rsidR="002B4B1A" w:rsidRPr="5041AC63">
        <w:t xml:space="preserve">ein Pop-up Fenster, wo der Lehrender </w:t>
      </w:r>
      <w:r w:rsidR="000E676B" w:rsidRPr="5041AC63">
        <w:t xml:space="preserve">die hochzuladende Datei auswählen kann. </w:t>
      </w:r>
      <w:r w:rsidR="00A1212E" w:rsidRPr="5041AC63">
        <w:t>Die Anwendung speichert die Datei</w:t>
      </w:r>
      <w:r w:rsidR="00291116" w:rsidRPr="5041AC63">
        <w:t xml:space="preserve"> und </w:t>
      </w:r>
      <w:r w:rsidR="0020538E" w:rsidRPr="5041AC63">
        <w:t xml:space="preserve">teilt </w:t>
      </w:r>
      <w:r w:rsidR="00605DC6" w:rsidRPr="5041AC63">
        <w:t>dem Lehrenden</w:t>
      </w:r>
      <w:r w:rsidR="00696120" w:rsidRPr="5041AC63">
        <w:t xml:space="preserve"> in einer Einblendung auf der Übersichtsseite dieser Lehrveranstaltung</w:t>
      </w:r>
      <w:r w:rsidR="00605DC6" w:rsidRPr="5041AC63">
        <w:t xml:space="preserve"> mit</w:t>
      </w:r>
      <w:r w:rsidR="00C0202D" w:rsidRPr="5041AC63">
        <w:t>, dass das Hochladen der Datei erfolgreich war</w:t>
      </w:r>
      <w:r w:rsidR="00696120" w:rsidRPr="5041AC63">
        <w:t>.</w:t>
      </w:r>
    </w:p>
    <w:p w14:paraId="39A0094A" w14:textId="25FCABDB" w:rsidR="4B82B8CB" w:rsidRDefault="00D64F6A" w:rsidP="4B82B8CB">
      <w:r w:rsidRPr="2AA2E556">
        <w:rPr>
          <w:b/>
        </w:rPr>
        <w:lastRenderedPageBreak/>
        <w:t>Ausnahmeszenario:</w:t>
      </w:r>
      <w:r w:rsidR="00D04A41">
        <w:rPr>
          <w:rFonts w:cstheme="minorHAnsi"/>
          <w:b/>
        </w:rPr>
        <w:t xml:space="preserve"> </w:t>
      </w:r>
      <w:r w:rsidR="00BB70E9">
        <w:rPr>
          <w:rFonts w:cstheme="minorHAnsi"/>
        </w:rPr>
        <w:t>Die Anwendung zeigt eine Fehlermeldung, falls es bei</w:t>
      </w:r>
      <w:r w:rsidR="0061736B">
        <w:rPr>
          <w:rFonts w:cstheme="minorHAnsi"/>
        </w:rPr>
        <w:t xml:space="preserve"> dem Abspeichern der Datei zu einem internen Fehler gekommen ist.</w:t>
      </w:r>
    </w:p>
    <w:p w14:paraId="4A7E9938" w14:textId="7E909DCB" w:rsidR="00744805" w:rsidRPr="0099730E" w:rsidRDefault="00414E79" w:rsidP="0099730E">
      <w:pPr>
        <w:pStyle w:val="berschrift3"/>
        <w:rPr>
          <w:rFonts w:asciiTheme="minorHAnsi" w:hAnsiTheme="minorHAnsi" w:cstheme="minorHAnsi"/>
          <w:u w:val="single"/>
        </w:rPr>
      </w:pPr>
      <w:r w:rsidRPr="0099730E">
        <w:rPr>
          <w:rFonts w:asciiTheme="minorHAnsi" w:hAnsiTheme="minorHAnsi" w:cstheme="minorHAnsi"/>
          <w:u w:val="single"/>
        </w:rPr>
        <w:t>4.</w:t>
      </w:r>
      <w:r w:rsidR="007E5A10">
        <w:rPr>
          <w:rFonts w:asciiTheme="minorHAnsi" w:hAnsiTheme="minorHAnsi" w:cstheme="minorHAnsi"/>
          <w:u w:val="single"/>
        </w:rPr>
        <w:t>4</w:t>
      </w:r>
      <w:r w:rsidRPr="0099730E">
        <w:rPr>
          <w:rFonts w:asciiTheme="minorHAnsi" w:hAnsiTheme="minorHAnsi" w:cstheme="minorHAnsi"/>
          <w:u w:val="single"/>
        </w:rPr>
        <w:t xml:space="preserve"> Zugriff auf Lehrmaterial</w:t>
      </w:r>
    </w:p>
    <w:p w14:paraId="083F1629" w14:textId="282AEFD4" w:rsidR="00414E79" w:rsidRDefault="001974BD" w:rsidP="00B50693">
      <w:pPr>
        <w:jc w:val="center"/>
      </w:pPr>
      <w:r>
        <w:rPr>
          <w:noProof/>
        </w:rPr>
        <w:drawing>
          <wp:inline distT="0" distB="0" distL="0" distR="0" wp14:anchorId="1B4299B8" wp14:editId="3F712D84">
            <wp:extent cx="3240584" cy="2580528"/>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b="28267"/>
                    <a:stretch/>
                  </pic:blipFill>
                  <pic:spPr bwMode="auto">
                    <a:xfrm>
                      <a:off x="0" y="0"/>
                      <a:ext cx="3259764" cy="2595801"/>
                    </a:xfrm>
                    <a:prstGeom prst="rect">
                      <a:avLst/>
                    </a:prstGeom>
                    <a:noFill/>
                    <a:ln>
                      <a:noFill/>
                    </a:ln>
                    <a:extLst>
                      <a:ext uri="{53640926-AAD7-44D8-BBD7-CCE9431645EC}">
                        <a14:shadowObscured xmlns:a14="http://schemas.microsoft.com/office/drawing/2010/main"/>
                      </a:ext>
                    </a:extLst>
                  </pic:spPr>
                </pic:pic>
              </a:graphicData>
            </a:graphic>
          </wp:inline>
        </w:drawing>
      </w:r>
    </w:p>
    <w:p w14:paraId="418880AC" w14:textId="1E4A0BD9" w:rsidR="00D64F6A" w:rsidRPr="0061736B" w:rsidRDefault="00D64F6A" w:rsidP="00D64F6A">
      <w:r>
        <w:rPr>
          <w:b/>
        </w:rPr>
        <w:t>Hauptszenario:</w:t>
      </w:r>
      <w:r w:rsidR="00D04A41">
        <w:rPr>
          <w:b/>
        </w:rPr>
        <w:t xml:space="preserve"> </w:t>
      </w:r>
      <w:r w:rsidR="00CB6D45">
        <w:t xml:space="preserve">Der Nutzer kann auf der Übersichtsseite einer Lehrveranstaltung </w:t>
      </w:r>
      <w:r w:rsidR="00942335">
        <w:t>das jeweilige Lehrmaterial anklicken</w:t>
      </w:r>
      <w:r w:rsidR="00B83A34">
        <w:t xml:space="preserve">, woraufhin die Anwendung </w:t>
      </w:r>
      <w:r w:rsidR="00C83098">
        <w:t xml:space="preserve">die Datei abruft und </w:t>
      </w:r>
      <w:r w:rsidR="002A0D71">
        <w:t>der Download dieser beginnt.</w:t>
      </w:r>
    </w:p>
    <w:p w14:paraId="188F8654" w14:textId="385990BB" w:rsidR="006F624A" w:rsidRDefault="00D64F6A" w:rsidP="003E6E0B">
      <w:r>
        <w:rPr>
          <w:b/>
        </w:rPr>
        <w:t>Ausnahmeszenario:</w:t>
      </w:r>
      <w:r w:rsidR="00D04A41">
        <w:rPr>
          <w:b/>
        </w:rPr>
        <w:t xml:space="preserve"> </w:t>
      </w:r>
      <w:r w:rsidR="008745AB">
        <w:t>Die Anwendung zeigt eine Fehlermeldung, falls es bei</w:t>
      </w:r>
      <w:r w:rsidR="009058BE">
        <w:t xml:space="preserve"> dem Abruf der Datei zu einem internen Fehler gekommen ist.</w:t>
      </w:r>
    </w:p>
    <w:p w14:paraId="6FBF1B73" w14:textId="03FBFCA3" w:rsidR="006F624A" w:rsidRPr="0099730E" w:rsidRDefault="00EF7612" w:rsidP="0099730E">
      <w:pPr>
        <w:pStyle w:val="berschrift3"/>
        <w:rPr>
          <w:rFonts w:asciiTheme="minorHAnsi" w:hAnsiTheme="minorHAnsi" w:cstheme="minorHAnsi"/>
          <w:u w:val="single"/>
        </w:rPr>
      </w:pPr>
      <w:r w:rsidRPr="0099730E">
        <w:rPr>
          <w:rFonts w:asciiTheme="minorHAnsi" w:hAnsiTheme="minorHAnsi" w:cstheme="minorHAnsi"/>
          <w:u w:val="single"/>
        </w:rPr>
        <w:t>5.2 Liste aller Lehrveranstaltungen aufrufen</w:t>
      </w:r>
    </w:p>
    <w:p w14:paraId="0FC9186A" w14:textId="66456C8B" w:rsidR="00EF7612" w:rsidRDefault="0090418A" w:rsidP="0090418A">
      <w:pPr>
        <w:jc w:val="center"/>
      </w:pPr>
      <w:r>
        <w:rPr>
          <w:noProof/>
        </w:rPr>
        <w:drawing>
          <wp:inline distT="0" distB="0" distL="0" distR="0" wp14:anchorId="5C31BC40" wp14:editId="53BEABD1">
            <wp:extent cx="3324136" cy="2700915"/>
            <wp:effectExtent l="0" t="0" r="0" b="444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26271"/>
                    <a:stretch/>
                  </pic:blipFill>
                  <pic:spPr bwMode="auto">
                    <a:xfrm>
                      <a:off x="0" y="0"/>
                      <a:ext cx="3344754" cy="2717668"/>
                    </a:xfrm>
                    <a:prstGeom prst="rect">
                      <a:avLst/>
                    </a:prstGeom>
                    <a:noFill/>
                    <a:ln>
                      <a:noFill/>
                    </a:ln>
                    <a:extLst>
                      <a:ext uri="{53640926-AAD7-44D8-BBD7-CCE9431645EC}">
                        <a14:shadowObscured xmlns:a14="http://schemas.microsoft.com/office/drawing/2010/main"/>
                      </a:ext>
                    </a:extLst>
                  </pic:spPr>
                </pic:pic>
              </a:graphicData>
            </a:graphic>
          </wp:inline>
        </w:drawing>
      </w:r>
    </w:p>
    <w:p w14:paraId="5DF9BF82" w14:textId="37307A46" w:rsidR="00D64F6A" w:rsidRPr="00C96535" w:rsidRDefault="00D04A41" w:rsidP="00D64F6A">
      <w:r>
        <w:rPr>
          <w:b/>
        </w:rPr>
        <w:t xml:space="preserve">Hauptszenario: </w:t>
      </w:r>
      <w:r w:rsidR="00C96535">
        <w:t xml:space="preserve">Der Nutzer </w:t>
      </w:r>
      <w:r w:rsidR="00DE38FD">
        <w:t xml:space="preserve">kann zu jeder Zeit </w:t>
      </w:r>
      <w:r w:rsidR="00C92C2F">
        <w:t xml:space="preserve">die Schaltfläche </w:t>
      </w:r>
      <w:r w:rsidR="00802935">
        <w:t>„Alle Lehrveranstaltungen“ am oberen Bildschirmrand anklicken</w:t>
      </w:r>
      <w:r w:rsidR="00FF1872">
        <w:t>.</w:t>
      </w:r>
      <w:r w:rsidR="00297985">
        <w:t xml:space="preserve"> Die Anwendung ruft </w:t>
      </w:r>
      <w:r w:rsidR="00A5024E">
        <w:t xml:space="preserve">alle Lehrveranstaltungen ab und zeigt diese dem Nutzer als Liste </w:t>
      </w:r>
      <w:r w:rsidR="00F70841">
        <w:t>an, mit den Informationen „</w:t>
      </w:r>
      <w:r w:rsidR="00405FA6">
        <w:t>Bezeichnung“, „</w:t>
      </w:r>
      <w:r w:rsidR="00D10C1B">
        <w:t>Semester“, „Art der Veranstaltung“ und „Lehrende“.</w:t>
      </w:r>
    </w:p>
    <w:p w14:paraId="7090460C" w14:textId="1E4A0BD9" w:rsidR="00D04A41" w:rsidRPr="004E6A78" w:rsidRDefault="54DCA129" w:rsidP="00D64F6A">
      <w:r w:rsidRPr="54DCA129">
        <w:rPr>
          <w:b/>
          <w:bCs/>
        </w:rPr>
        <w:t xml:space="preserve">Ausnahmeszenario: </w:t>
      </w:r>
      <w:r>
        <w:t>Die Anwendung zeigt eine Fehlermeldung, falls es bei dem Abruf aller Lehrveranstaltungen zu einem internen Fehler gekommen ist.</w:t>
      </w:r>
    </w:p>
    <w:p w14:paraId="76770450" w14:textId="7DC7222B" w:rsidR="54DCA129" w:rsidRDefault="54DCA129" w:rsidP="54DCA129"/>
    <w:p w14:paraId="504E2493" w14:textId="5F860B70" w:rsidR="54DCA129" w:rsidRPr="00D41F33" w:rsidRDefault="54DCA129" w:rsidP="00D41F33">
      <w:pPr>
        <w:pStyle w:val="berschrift3"/>
        <w:rPr>
          <w:rFonts w:asciiTheme="minorHAnsi" w:hAnsiTheme="minorHAnsi" w:cstheme="minorBidi"/>
          <w:u w:val="single"/>
        </w:rPr>
      </w:pPr>
      <w:r w:rsidRPr="54DCA129">
        <w:rPr>
          <w:rFonts w:asciiTheme="minorHAnsi" w:hAnsiTheme="minorHAnsi" w:cstheme="minorBidi"/>
          <w:u w:val="single"/>
        </w:rPr>
        <w:lastRenderedPageBreak/>
        <w:t>6.2 Lehrveranstaltung beitreten</w:t>
      </w:r>
    </w:p>
    <w:p w14:paraId="5E79C170" w14:textId="238DB894" w:rsidR="54DCA129" w:rsidRDefault="54DCA129" w:rsidP="002C3138">
      <w:pPr>
        <w:ind w:left="1416" w:firstLine="708"/>
      </w:pPr>
      <w:r>
        <w:rPr>
          <w:noProof/>
        </w:rPr>
        <w:drawing>
          <wp:inline distT="0" distB="0" distL="0" distR="0" wp14:anchorId="59C39E6A" wp14:editId="2125B727">
            <wp:extent cx="2633863" cy="3514726"/>
            <wp:effectExtent l="0" t="0" r="0" b="0"/>
            <wp:docPr id="2113347955" name="Picture 2113347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3347955"/>
                    <pic:cNvPicPr/>
                  </pic:nvPicPr>
                  <pic:blipFill>
                    <a:blip r:embed="rId41">
                      <a:extLst>
                        <a:ext uri="{28A0092B-C50C-407E-A947-70E740481C1C}">
                          <a14:useLocalDpi xmlns:a14="http://schemas.microsoft.com/office/drawing/2010/main" val="0"/>
                        </a:ext>
                      </a:extLst>
                    </a:blip>
                    <a:stretch>
                      <a:fillRect/>
                    </a:stretch>
                  </pic:blipFill>
                  <pic:spPr>
                    <a:xfrm>
                      <a:off x="0" y="0"/>
                      <a:ext cx="2633863" cy="3514726"/>
                    </a:xfrm>
                    <a:prstGeom prst="rect">
                      <a:avLst/>
                    </a:prstGeom>
                  </pic:spPr>
                </pic:pic>
              </a:graphicData>
            </a:graphic>
          </wp:inline>
        </w:drawing>
      </w:r>
      <w:r>
        <w:tab/>
      </w:r>
    </w:p>
    <w:p w14:paraId="4A97798D" w14:textId="1EE5D53C"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Der Nutzer klickt auf die Lehrveranstaltung, d</w:t>
      </w:r>
      <w:r w:rsidR="00D41F33">
        <w:rPr>
          <w:rFonts w:ascii="Calibri" w:eastAsia="Calibri" w:hAnsi="Calibri" w:cs="Calibri"/>
        </w:rPr>
        <w:t>er</w:t>
      </w:r>
      <w:r w:rsidRPr="23B1450B">
        <w:rPr>
          <w:rFonts w:ascii="Calibri" w:eastAsia="Calibri" w:hAnsi="Calibri" w:cs="Calibri"/>
        </w:rPr>
        <w:t xml:space="preserve"> er beitreten möchte. Dort kann er auf den Button „Lehrveranstaltung beitreten“ klicken und er wird damit zur Lehrveranstaltung hinzugefügt.</w:t>
      </w:r>
    </w:p>
    <w:p w14:paraId="226AECCA" w14:textId="1E4A0BD9" w:rsidR="54DCA129" w:rsidRDefault="23B1450B" w:rsidP="54DCA129">
      <w:pPr>
        <w:spacing w:line="257" w:lineRule="auto"/>
        <w:rPr>
          <w:rFonts w:ascii="Calibri" w:eastAsia="Calibri" w:hAnsi="Calibri" w:cs="Calibri"/>
        </w:rPr>
      </w:pPr>
      <w:r w:rsidRPr="23B1450B">
        <w:rPr>
          <w:rFonts w:ascii="Calibri" w:eastAsia="Calibri" w:hAnsi="Calibri" w:cs="Calibri"/>
          <w:b/>
          <w:bCs/>
        </w:rPr>
        <w:t>Alternativszenario</w:t>
      </w:r>
      <w:r w:rsidRPr="23B1450B">
        <w:rPr>
          <w:rFonts w:ascii="Calibri" w:eastAsia="Calibri" w:hAnsi="Calibri" w:cs="Calibri"/>
        </w:rPr>
        <w:t>: Der Nutzer klickt auf „Lehrveranstaltung beitreten“ und erhält eine Fehlermeldung, da er bereits an der Lehrveranstaltung teilnimmt.</w:t>
      </w:r>
    </w:p>
    <w:p w14:paraId="25AAC1CD" w14:textId="1E4A0BD9" w:rsidR="003E6E0B" w:rsidRDefault="003E6E0B" w:rsidP="54DCA129">
      <w:pPr>
        <w:spacing w:line="257" w:lineRule="auto"/>
        <w:rPr>
          <w:rFonts w:ascii="Calibri" w:eastAsia="Calibri" w:hAnsi="Calibri" w:cs="Calibri"/>
        </w:rPr>
      </w:pPr>
    </w:p>
    <w:p w14:paraId="1383891C" w14:textId="1E4A0BD9" w:rsidR="003E6E0B" w:rsidRDefault="003E6E0B" w:rsidP="54DCA129">
      <w:pPr>
        <w:spacing w:line="257" w:lineRule="auto"/>
        <w:rPr>
          <w:rFonts w:ascii="Calibri" w:eastAsia="Calibri" w:hAnsi="Calibri" w:cs="Calibri"/>
        </w:rPr>
      </w:pPr>
    </w:p>
    <w:p w14:paraId="18564C9C" w14:textId="1E4A0BD9" w:rsidR="003E6E0B" w:rsidRDefault="003E6E0B" w:rsidP="54DCA129">
      <w:pPr>
        <w:spacing w:line="257" w:lineRule="auto"/>
        <w:rPr>
          <w:rFonts w:ascii="Calibri" w:eastAsia="Calibri" w:hAnsi="Calibri" w:cs="Calibri"/>
        </w:rPr>
      </w:pPr>
    </w:p>
    <w:p w14:paraId="573D1C66" w14:textId="1E4A0BD9" w:rsidR="003E6E0B" w:rsidRDefault="003E6E0B" w:rsidP="54DCA129">
      <w:pPr>
        <w:spacing w:line="257" w:lineRule="auto"/>
        <w:rPr>
          <w:rFonts w:ascii="Calibri" w:eastAsia="Calibri" w:hAnsi="Calibri" w:cs="Calibri"/>
        </w:rPr>
      </w:pPr>
    </w:p>
    <w:p w14:paraId="2467BE5A" w14:textId="1E4A0BD9" w:rsidR="003E6E0B" w:rsidRDefault="003E6E0B" w:rsidP="54DCA129">
      <w:pPr>
        <w:spacing w:line="257" w:lineRule="auto"/>
        <w:rPr>
          <w:rFonts w:ascii="Calibri" w:eastAsia="Calibri" w:hAnsi="Calibri" w:cs="Calibri"/>
        </w:rPr>
      </w:pPr>
    </w:p>
    <w:p w14:paraId="4AFFE7A4" w14:textId="1E4A0BD9" w:rsidR="003E6E0B" w:rsidRDefault="003E6E0B" w:rsidP="54DCA129">
      <w:pPr>
        <w:spacing w:line="257" w:lineRule="auto"/>
        <w:rPr>
          <w:rFonts w:ascii="Calibri" w:eastAsia="Calibri" w:hAnsi="Calibri" w:cs="Calibri"/>
        </w:rPr>
      </w:pPr>
    </w:p>
    <w:p w14:paraId="2E49BED5" w14:textId="1E4A0BD9" w:rsidR="003E6E0B" w:rsidRDefault="003E6E0B" w:rsidP="54DCA129">
      <w:pPr>
        <w:spacing w:line="257" w:lineRule="auto"/>
        <w:rPr>
          <w:rFonts w:ascii="Calibri" w:eastAsia="Calibri" w:hAnsi="Calibri" w:cs="Calibri"/>
        </w:rPr>
      </w:pPr>
    </w:p>
    <w:p w14:paraId="261FCA6E" w14:textId="1E4A0BD9" w:rsidR="003E6E0B" w:rsidRDefault="003E6E0B" w:rsidP="54DCA129">
      <w:pPr>
        <w:spacing w:line="257" w:lineRule="auto"/>
        <w:rPr>
          <w:rFonts w:ascii="Calibri" w:eastAsia="Calibri" w:hAnsi="Calibri" w:cs="Calibri"/>
        </w:rPr>
      </w:pPr>
    </w:p>
    <w:p w14:paraId="68D18FF3" w14:textId="1E4A0BD9" w:rsidR="003E6E0B" w:rsidRDefault="003E6E0B" w:rsidP="54DCA129">
      <w:pPr>
        <w:spacing w:line="257" w:lineRule="auto"/>
        <w:rPr>
          <w:rFonts w:ascii="Calibri" w:eastAsia="Calibri" w:hAnsi="Calibri" w:cs="Calibri"/>
        </w:rPr>
      </w:pPr>
    </w:p>
    <w:p w14:paraId="034D477E" w14:textId="1E4A0BD9" w:rsidR="003E6E0B" w:rsidRDefault="003E6E0B" w:rsidP="54DCA129">
      <w:pPr>
        <w:spacing w:line="257" w:lineRule="auto"/>
        <w:rPr>
          <w:rFonts w:ascii="Calibri" w:eastAsia="Calibri" w:hAnsi="Calibri" w:cs="Calibri"/>
        </w:rPr>
      </w:pPr>
    </w:p>
    <w:p w14:paraId="43DF27C3" w14:textId="1E4A0BD9" w:rsidR="003E6E0B" w:rsidRDefault="003E6E0B" w:rsidP="54DCA129">
      <w:pPr>
        <w:spacing w:line="257" w:lineRule="auto"/>
        <w:rPr>
          <w:rFonts w:ascii="Calibri" w:eastAsia="Calibri" w:hAnsi="Calibri" w:cs="Calibri"/>
        </w:rPr>
      </w:pPr>
    </w:p>
    <w:p w14:paraId="58EE66F9" w14:textId="1E4A0BD9" w:rsidR="003E6E0B" w:rsidRPr="003E6E0B" w:rsidRDefault="003E6E0B" w:rsidP="54DCA129">
      <w:pPr>
        <w:spacing w:line="257" w:lineRule="auto"/>
      </w:pPr>
    </w:p>
    <w:p w14:paraId="7F16D3AA" w14:textId="1E4A0BD9" w:rsidR="54DCA129" w:rsidRPr="003E6E0B" w:rsidRDefault="23B1450B" w:rsidP="003E6E0B">
      <w:pPr>
        <w:pStyle w:val="berschrift3"/>
        <w:rPr>
          <w:rFonts w:asciiTheme="minorHAnsi" w:hAnsiTheme="minorHAnsi" w:cstheme="minorBidi"/>
          <w:u w:val="single"/>
        </w:rPr>
      </w:pPr>
      <w:r w:rsidRPr="23B1450B">
        <w:rPr>
          <w:rFonts w:asciiTheme="minorHAnsi" w:hAnsiTheme="minorHAnsi" w:cstheme="minorBidi"/>
          <w:u w:val="single"/>
        </w:rPr>
        <w:lastRenderedPageBreak/>
        <w:t>8.2 Suchen und Hinzufügen von Teilnehmern</w:t>
      </w:r>
    </w:p>
    <w:p w14:paraId="5BD9BD91" w14:textId="3609A7F3" w:rsidR="54DCA129" w:rsidRPr="003E6E0B" w:rsidRDefault="54DCA129" w:rsidP="003E6E0B">
      <w:pPr>
        <w:spacing w:line="257" w:lineRule="auto"/>
        <w:ind w:left="1416" w:firstLine="708"/>
      </w:pPr>
      <w:r>
        <w:rPr>
          <w:noProof/>
        </w:rPr>
        <w:drawing>
          <wp:inline distT="0" distB="0" distL="0" distR="0" wp14:anchorId="31285855" wp14:editId="7B601FB5">
            <wp:extent cx="2848445" cy="4387006"/>
            <wp:effectExtent l="0" t="0" r="9525" b="0"/>
            <wp:docPr id="1587285954" name="Picture 1587285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7285954"/>
                    <pic:cNvPicPr/>
                  </pic:nvPicPr>
                  <pic:blipFill>
                    <a:blip r:embed="rId42">
                      <a:extLst>
                        <a:ext uri="{28A0092B-C50C-407E-A947-70E740481C1C}">
                          <a14:useLocalDpi xmlns:a14="http://schemas.microsoft.com/office/drawing/2010/main" val="0"/>
                        </a:ext>
                      </a:extLst>
                    </a:blip>
                    <a:stretch>
                      <a:fillRect/>
                    </a:stretch>
                  </pic:blipFill>
                  <pic:spPr>
                    <a:xfrm>
                      <a:off x="0" y="0"/>
                      <a:ext cx="2848445" cy="4387006"/>
                    </a:xfrm>
                    <a:prstGeom prst="rect">
                      <a:avLst/>
                    </a:prstGeom>
                  </pic:spPr>
                </pic:pic>
              </a:graphicData>
            </a:graphic>
          </wp:inline>
        </w:drawing>
      </w:r>
    </w:p>
    <w:p w14:paraId="2CAC7C34" w14:textId="11093B17"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xml:space="preserve"> Der Lehrende ruft die Seite der Lehrveranstaltung, welcher er Teilnehmer hinzufügen möchte. Dort wählt er den Button „Teilnehmer hinzufügen“ aus und wird zu einer weiteren Seite weitergeleitet, wo er Mitglieder suchen und Hinzufügen kann. Nach dem er einen Studenten ausgewählt hat und auf den „Hinzufügen“ Button klickt, wird diese Person der Lehrveranstaltung hinzugefügt. Nach dem hinzufügen des Teilnehmers wird der Lehrende über das Hinzufügen informiert.</w:t>
      </w:r>
    </w:p>
    <w:p w14:paraId="5A9FB0FE" w14:textId="2AAB5B6B" w:rsidR="54DCA129" w:rsidRDefault="23B1450B" w:rsidP="54DCA129">
      <w:pPr>
        <w:spacing w:line="257" w:lineRule="auto"/>
      </w:pPr>
      <w:r w:rsidRPr="23B1450B">
        <w:rPr>
          <w:rFonts w:ascii="Calibri" w:eastAsia="Calibri" w:hAnsi="Calibri" w:cs="Calibri"/>
        </w:rPr>
        <w:t xml:space="preserve"> </w:t>
      </w:r>
    </w:p>
    <w:p w14:paraId="123DD2AC" w14:textId="2002CCA4" w:rsidR="54DCA129" w:rsidRDefault="23B1450B" w:rsidP="54DCA129">
      <w:pPr>
        <w:spacing w:line="257" w:lineRule="auto"/>
      </w:pPr>
      <w:r w:rsidRPr="23B1450B">
        <w:rPr>
          <w:rFonts w:ascii="Calibri" w:eastAsia="Calibri" w:hAnsi="Calibri" w:cs="Calibri"/>
          <w:b/>
          <w:bCs/>
        </w:rPr>
        <w:t xml:space="preserve">Ausnahmeszenario: </w:t>
      </w:r>
      <w:r w:rsidRPr="23B1450B">
        <w:rPr>
          <w:rFonts w:ascii="Calibri" w:eastAsia="Calibri" w:hAnsi="Calibri" w:cs="Calibri"/>
        </w:rPr>
        <w:t>Der von dem Lehrenden gesucht Nutzer existiert nicht im System.</w:t>
      </w:r>
    </w:p>
    <w:p w14:paraId="3B13AC2A" w14:textId="1E4A0BD9" w:rsidR="54DCA129" w:rsidRDefault="54DCA129" w:rsidP="54DCA129">
      <w:pPr>
        <w:spacing w:line="257" w:lineRule="auto"/>
        <w:rPr>
          <w:rFonts w:ascii="Calibri" w:eastAsia="Calibri" w:hAnsi="Calibri" w:cs="Calibri"/>
        </w:rPr>
      </w:pPr>
    </w:p>
    <w:p w14:paraId="2095A9F1" w14:textId="1E4A0BD9" w:rsidR="004703CD" w:rsidRDefault="004703CD" w:rsidP="54DCA129">
      <w:pPr>
        <w:spacing w:line="257" w:lineRule="auto"/>
        <w:rPr>
          <w:rFonts w:ascii="Calibri" w:eastAsia="Calibri" w:hAnsi="Calibri" w:cs="Calibri"/>
        </w:rPr>
      </w:pPr>
    </w:p>
    <w:p w14:paraId="64DCFECD" w14:textId="1E4A0BD9" w:rsidR="004703CD" w:rsidRDefault="004703CD" w:rsidP="54DCA129">
      <w:pPr>
        <w:spacing w:line="257" w:lineRule="auto"/>
        <w:rPr>
          <w:rFonts w:ascii="Calibri" w:eastAsia="Calibri" w:hAnsi="Calibri" w:cs="Calibri"/>
        </w:rPr>
      </w:pPr>
    </w:p>
    <w:p w14:paraId="4D6B7DAE" w14:textId="1E4A0BD9" w:rsidR="004703CD" w:rsidRDefault="004703CD" w:rsidP="54DCA129">
      <w:pPr>
        <w:spacing w:line="257" w:lineRule="auto"/>
        <w:rPr>
          <w:rFonts w:ascii="Calibri" w:eastAsia="Calibri" w:hAnsi="Calibri" w:cs="Calibri"/>
        </w:rPr>
      </w:pPr>
    </w:p>
    <w:p w14:paraId="29C0E35C" w14:textId="1E4A0BD9" w:rsidR="004703CD" w:rsidRDefault="004703CD" w:rsidP="54DCA129">
      <w:pPr>
        <w:spacing w:line="257" w:lineRule="auto"/>
        <w:rPr>
          <w:rFonts w:ascii="Calibri" w:eastAsia="Calibri" w:hAnsi="Calibri" w:cs="Calibri"/>
        </w:rPr>
      </w:pPr>
    </w:p>
    <w:p w14:paraId="70704284" w14:textId="1E4A0BD9" w:rsidR="004703CD" w:rsidRDefault="004703CD" w:rsidP="54DCA129">
      <w:pPr>
        <w:spacing w:line="257" w:lineRule="auto"/>
        <w:rPr>
          <w:rFonts w:ascii="Calibri" w:eastAsia="Calibri" w:hAnsi="Calibri" w:cs="Calibri"/>
        </w:rPr>
      </w:pPr>
    </w:p>
    <w:p w14:paraId="383EE4A9" w14:textId="1E4A0BD9" w:rsidR="004703CD" w:rsidRDefault="004703CD" w:rsidP="54DCA129">
      <w:pPr>
        <w:spacing w:line="257" w:lineRule="auto"/>
        <w:rPr>
          <w:rFonts w:ascii="Calibri" w:eastAsia="Calibri" w:hAnsi="Calibri" w:cs="Calibri"/>
        </w:rPr>
      </w:pPr>
    </w:p>
    <w:p w14:paraId="56D2C6E8" w14:textId="1E4A0BD9" w:rsidR="004703CD" w:rsidRDefault="004703CD" w:rsidP="54DCA129">
      <w:pPr>
        <w:spacing w:line="257" w:lineRule="auto"/>
        <w:rPr>
          <w:rFonts w:ascii="Calibri" w:eastAsia="Calibri" w:hAnsi="Calibri" w:cs="Calibri"/>
        </w:rPr>
      </w:pPr>
    </w:p>
    <w:p w14:paraId="4BD121D3" w14:textId="62DFA19F" w:rsidR="54DCA129" w:rsidRPr="004703CD" w:rsidRDefault="23B1450B" w:rsidP="004703CD">
      <w:pPr>
        <w:pStyle w:val="berschrift3"/>
        <w:rPr>
          <w:rFonts w:asciiTheme="minorHAnsi" w:hAnsiTheme="minorHAnsi" w:cstheme="minorBidi"/>
          <w:u w:val="single"/>
        </w:rPr>
      </w:pPr>
      <w:r w:rsidRPr="23B1450B">
        <w:rPr>
          <w:rFonts w:asciiTheme="minorHAnsi" w:hAnsiTheme="minorHAnsi" w:cstheme="minorBidi"/>
          <w:u w:val="single"/>
        </w:rPr>
        <w:lastRenderedPageBreak/>
        <w:t>9.2 Teilnehmerliste einer Veranstaltung aufrufen</w:t>
      </w:r>
    </w:p>
    <w:p w14:paraId="554F7C3A" w14:textId="1E4A0BD9" w:rsidR="54DCA129" w:rsidRDefault="54DCA129" w:rsidP="004703CD">
      <w:pPr>
        <w:jc w:val="center"/>
      </w:pPr>
      <w:r>
        <w:rPr>
          <w:noProof/>
        </w:rPr>
        <w:drawing>
          <wp:inline distT="0" distB="0" distL="0" distR="0" wp14:anchorId="147161BC" wp14:editId="61F6DFEA">
            <wp:extent cx="3224014" cy="3667125"/>
            <wp:effectExtent l="0" t="0" r="0" b="0"/>
            <wp:docPr id="19474113" name="Picture 1947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74113"/>
                    <pic:cNvPicPr/>
                  </pic:nvPicPr>
                  <pic:blipFill>
                    <a:blip r:embed="rId43">
                      <a:extLst>
                        <a:ext uri="{28A0092B-C50C-407E-A947-70E740481C1C}">
                          <a14:useLocalDpi xmlns:a14="http://schemas.microsoft.com/office/drawing/2010/main" val="0"/>
                        </a:ext>
                      </a:extLst>
                    </a:blip>
                    <a:stretch>
                      <a:fillRect/>
                    </a:stretch>
                  </pic:blipFill>
                  <pic:spPr>
                    <a:xfrm>
                      <a:off x="0" y="0"/>
                      <a:ext cx="3224014" cy="3667125"/>
                    </a:xfrm>
                    <a:prstGeom prst="rect">
                      <a:avLst/>
                    </a:prstGeom>
                  </pic:spPr>
                </pic:pic>
              </a:graphicData>
            </a:graphic>
          </wp:inline>
        </w:drawing>
      </w:r>
    </w:p>
    <w:p w14:paraId="621C7B55" w14:textId="6D649BD5" w:rsidR="54DCA129" w:rsidRDefault="23B1450B" w:rsidP="54DCA129">
      <w:pPr>
        <w:spacing w:line="257" w:lineRule="auto"/>
      </w:pPr>
      <w:r w:rsidRPr="23B1450B">
        <w:rPr>
          <w:rFonts w:ascii="Calibri" w:eastAsia="Calibri" w:hAnsi="Calibri" w:cs="Calibri"/>
          <w:b/>
          <w:bCs/>
        </w:rPr>
        <w:t>Hauptszenario:</w:t>
      </w:r>
      <w:r w:rsidRPr="23B1450B">
        <w:rPr>
          <w:rFonts w:ascii="Calibri" w:eastAsia="Calibri" w:hAnsi="Calibri" w:cs="Calibri"/>
        </w:rPr>
        <w:t xml:space="preserve"> Der Nutzer ruft die von ihm ausgewählte Lehrveranstaltung aus. Dort kann er durch das Drücken vom „Liste aller Teilnehmer“ Button auf ein weiteres Fenster gelangen, dass ihm eine Übersicht über alle teilnehmenden Mitglieder gibt</w:t>
      </w:r>
    </w:p>
    <w:p w14:paraId="67C26308" w14:textId="1E4A0BD9" w:rsidR="54DCA129" w:rsidRDefault="23B1450B" w:rsidP="54DCA129">
      <w:pPr>
        <w:spacing w:line="257" w:lineRule="auto"/>
        <w:rPr>
          <w:rFonts w:ascii="Calibri" w:eastAsia="Calibri" w:hAnsi="Calibri" w:cs="Calibri"/>
        </w:rPr>
      </w:pPr>
      <w:r w:rsidRPr="23B1450B">
        <w:rPr>
          <w:rFonts w:ascii="Calibri" w:eastAsia="Calibri" w:hAnsi="Calibri" w:cs="Calibri"/>
          <w:b/>
          <w:bCs/>
        </w:rPr>
        <w:t xml:space="preserve">Ausnahmeszenario: </w:t>
      </w:r>
      <w:r w:rsidRPr="23B1450B">
        <w:rPr>
          <w:rFonts w:ascii="Calibri" w:eastAsia="Calibri" w:hAnsi="Calibri" w:cs="Calibri"/>
        </w:rPr>
        <w:t>Ein interner Server und dem Nutzer werden nicht die Teilnehmer übermittelt.</w:t>
      </w:r>
    </w:p>
    <w:p w14:paraId="3296F64F" w14:textId="1E4A0BD9" w:rsidR="00893386" w:rsidRPr="0099730E" w:rsidRDefault="1518F735" w:rsidP="0099730E">
      <w:pPr>
        <w:pStyle w:val="berschrift3"/>
        <w:rPr>
          <w:rFonts w:asciiTheme="minorHAnsi" w:hAnsiTheme="minorHAnsi" w:cstheme="minorBidi"/>
          <w:u w:val="single"/>
        </w:rPr>
      </w:pPr>
      <w:r w:rsidRPr="5041AC63">
        <w:rPr>
          <w:rFonts w:asciiTheme="minorHAnsi" w:hAnsiTheme="minorHAnsi" w:cstheme="minorBidi"/>
          <w:u w:val="single"/>
        </w:rPr>
        <w:lastRenderedPageBreak/>
        <w:t>10.2 Einloggen</w:t>
      </w:r>
    </w:p>
    <w:p w14:paraId="4D1F9451" w14:textId="56267A51" w:rsidR="1C841B08" w:rsidRPr="004703CD" w:rsidRDefault="007725BA" w:rsidP="004703CD">
      <w:pPr>
        <w:jc w:val="center"/>
      </w:pPr>
      <w:r>
        <w:rPr>
          <w:noProof/>
        </w:rPr>
        <w:drawing>
          <wp:inline distT="0" distB="0" distL="0" distR="0" wp14:anchorId="0317FA0F" wp14:editId="3B160D2B">
            <wp:extent cx="3388257" cy="4025652"/>
            <wp:effectExtent l="0" t="0" r="3175" b="0"/>
            <wp:docPr id="2064060649" name="Picture 2064060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406064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88257" cy="4025652"/>
                    </a:xfrm>
                    <a:prstGeom prst="rect">
                      <a:avLst/>
                    </a:prstGeom>
                  </pic:spPr>
                </pic:pic>
              </a:graphicData>
            </a:graphic>
          </wp:inline>
        </w:drawing>
      </w:r>
    </w:p>
    <w:p w14:paraId="75B80EAD" w14:textId="4388D06B" w:rsidR="000D148E" w:rsidRPr="000D148E" w:rsidRDefault="182302FD" w:rsidP="000D148E">
      <w:r w:rsidRPr="182302FD">
        <w:rPr>
          <w:b/>
          <w:bCs/>
        </w:rPr>
        <w:t>Hauptszenario:</w:t>
      </w:r>
      <w:r>
        <w:t xml:space="preserve"> Der Nutzer ruft die </w:t>
      </w:r>
      <w:r w:rsidR="43FF68BA">
        <w:t>Login</w:t>
      </w:r>
      <w:r w:rsidR="007C567E">
        <w:t>-</w:t>
      </w:r>
      <w:r w:rsidR="43FF68BA">
        <w:t xml:space="preserve">Seite auf und gibt seine </w:t>
      </w:r>
      <w:r w:rsidR="00724CFB">
        <w:t>E-Mail</w:t>
      </w:r>
      <w:r w:rsidR="43FF68BA">
        <w:t xml:space="preserve"> oder </w:t>
      </w:r>
      <w:r w:rsidR="6B85994A">
        <w:t xml:space="preserve">Matrikelnummer und </w:t>
      </w:r>
      <w:r w:rsidR="00BF7DF7">
        <w:t xml:space="preserve">zusätzlich </w:t>
      </w:r>
      <w:r w:rsidR="6B85994A">
        <w:t xml:space="preserve">sein Passwort </w:t>
      </w:r>
      <w:r w:rsidR="04CD50EB">
        <w:t>ein, der Server überprüft</w:t>
      </w:r>
      <w:r w:rsidR="007E7757">
        <w:t>,</w:t>
      </w:r>
      <w:r w:rsidR="04CD50EB">
        <w:t xml:space="preserve"> ob die Eingaben </w:t>
      </w:r>
      <w:r w:rsidR="733CA478">
        <w:t>richtig sind</w:t>
      </w:r>
      <w:r w:rsidR="00077615">
        <w:t>,</w:t>
      </w:r>
      <w:r w:rsidR="733CA478">
        <w:t xml:space="preserve"> und meldet den Nutzer </w:t>
      </w:r>
      <w:r w:rsidR="00077615">
        <w:t>an</w:t>
      </w:r>
      <w:r w:rsidR="31A95898">
        <w:t>, woraufhin er zum Home Screen weitergeleitet wird</w:t>
      </w:r>
      <w:r w:rsidR="66022D33">
        <w:t>.</w:t>
      </w:r>
    </w:p>
    <w:p w14:paraId="0C73F697" w14:textId="14278E36" w:rsidR="004113A7" w:rsidRPr="004113A7" w:rsidRDefault="2AC8BA1B" w:rsidP="004113A7">
      <w:r w:rsidRPr="2AC8BA1B">
        <w:rPr>
          <w:b/>
          <w:bCs/>
        </w:rPr>
        <w:t>Ausnahmeszenario:</w:t>
      </w:r>
      <w:r>
        <w:t xml:space="preserve"> </w:t>
      </w:r>
      <w:r w:rsidR="009139A6">
        <w:t xml:space="preserve">Die Anmeldung zeigt eine Fehlermeldung, </w:t>
      </w:r>
      <w:r w:rsidR="00AA19EF">
        <w:t>falls d</w:t>
      </w:r>
      <w:r>
        <w:t xml:space="preserve">er Nutzer falsche </w:t>
      </w:r>
      <w:r w:rsidR="1B2D0EC5">
        <w:t xml:space="preserve">Anmeldedaten </w:t>
      </w:r>
      <w:r w:rsidR="00B46E42">
        <w:t>eingeben</w:t>
      </w:r>
      <w:r w:rsidR="00AA19EF">
        <w:t xml:space="preserve"> hat</w:t>
      </w:r>
      <w:r w:rsidR="00B46E42">
        <w:t>,</w:t>
      </w:r>
      <w:r w:rsidR="1B2D0EC5">
        <w:t xml:space="preserve"> </w:t>
      </w:r>
      <w:r w:rsidR="00E43F57">
        <w:t xml:space="preserve">sowie falls </w:t>
      </w:r>
      <w:r w:rsidR="008329FC">
        <w:t>ein Serverfehler aufgetreten ist</w:t>
      </w:r>
      <w:r w:rsidR="00145D29">
        <w:t>.</w:t>
      </w:r>
      <w:r w:rsidR="007478A3">
        <w:t xml:space="preserve"> </w:t>
      </w:r>
      <w:r w:rsidR="00F034AA">
        <w:t>In diesen Fällen konnte der Nutzer nicht angemeldet werden.</w:t>
      </w:r>
    </w:p>
    <w:p w14:paraId="10DFDB13" w14:textId="17BC79E9" w:rsidR="7EE2B13F" w:rsidRDefault="7EE2B13F" w:rsidP="7EE2B13F"/>
    <w:p w14:paraId="359478DF" w14:textId="53AEB15E" w:rsidR="000807D5" w:rsidRPr="004703CD" w:rsidRDefault="23B1450B" w:rsidP="004703CD">
      <w:pPr>
        <w:pStyle w:val="berschrift3"/>
        <w:rPr>
          <w:rFonts w:asciiTheme="minorHAnsi" w:hAnsiTheme="minorHAnsi" w:cstheme="minorHAnsi"/>
          <w:u w:val="single"/>
        </w:rPr>
      </w:pPr>
      <w:r w:rsidRPr="23B1450B">
        <w:rPr>
          <w:rFonts w:asciiTheme="minorHAnsi" w:hAnsiTheme="minorHAnsi" w:cstheme="minorBidi"/>
          <w:u w:val="single"/>
        </w:rPr>
        <w:lastRenderedPageBreak/>
        <w:t>11.2 Eigenes Nutzerprofil aufrufen</w:t>
      </w:r>
    </w:p>
    <w:p w14:paraId="36679DA2" w14:textId="5F4732FB" w:rsidR="004178DC" w:rsidRDefault="27FE593D" w:rsidP="004703CD">
      <w:pPr>
        <w:jc w:val="center"/>
      </w:pPr>
      <w:r>
        <w:rPr>
          <w:noProof/>
        </w:rPr>
        <w:drawing>
          <wp:inline distT="0" distB="0" distL="0" distR="0" wp14:anchorId="12FC51B7" wp14:editId="414AC458">
            <wp:extent cx="3054466" cy="3243681"/>
            <wp:effectExtent l="0" t="0" r="0" b="0"/>
            <wp:docPr id="280793458" name="Picture 28079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079345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54466" cy="3243681"/>
                    </a:xfrm>
                    <a:prstGeom prst="rect">
                      <a:avLst/>
                    </a:prstGeom>
                  </pic:spPr>
                </pic:pic>
              </a:graphicData>
            </a:graphic>
          </wp:inline>
        </w:drawing>
      </w:r>
    </w:p>
    <w:p w14:paraId="136835E9" w14:textId="1E4A0BD9" w:rsidR="00974E49" w:rsidRPr="00974E49" w:rsidRDefault="23B1450B" w:rsidP="00974E49">
      <w:r w:rsidRPr="23B1450B">
        <w:rPr>
          <w:b/>
          <w:bCs/>
        </w:rPr>
        <w:t>Hauptszenario:</w:t>
      </w:r>
      <w:r>
        <w:t xml:space="preserve"> Der Nutzer klickt auf seinem Namen, der sich oben rechts des Bildschirms befindet. Der Server ruft nun die erforderlichen Informationen ab und zeigt den Profil des Nutzers auf den Screen.</w:t>
      </w:r>
    </w:p>
    <w:p w14:paraId="38EC908F" w14:textId="137FBF20" w:rsidR="45EFF3F0" w:rsidRDefault="3F406B67" w:rsidP="45EFF3F0">
      <w:r w:rsidRPr="3F406B67">
        <w:rPr>
          <w:b/>
          <w:bCs/>
        </w:rPr>
        <w:t>Ausnahmeszenario:</w:t>
      </w:r>
      <w:r w:rsidR="6799E07F" w:rsidRPr="6799E07F">
        <w:rPr>
          <w:b/>
          <w:bCs/>
        </w:rPr>
        <w:t xml:space="preserve"> </w:t>
      </w:r>
      <w:r w:rsidR="6799E07F">
        <w:t>Der</w:t>
      </w:r>
      <w:r w:rsidR="6D24D47A">
        <w:t xml:space="preserve"> </w:t>
      </w:r>
      <w:r w:rsidR="7D7F8A8C">
        <w:t xml:space="preserve">Ausnahmeszenario tritt ein, </w:t>
      </w:r>
      <w:r w:rsidR="4CA715E5">
        <w:t>sobald ein interner Fehler</w:t>
      </w:r>
      <w:r w:rsidR="02D2D0F9">
        <w:t xml:space="preserve"> </w:t>
      </w:r>
      <w:r w:rsidR="5655B2E0">
        <w:t xml:space="preserve">während des Abrufens der </w:t>
      </w:r>
      <w:r w:rsidR="74245CD0">
        <w:t>Daten auftritt. Der Server reagiert mit einem Aussenden einer Fehlermeldung</w:t>
      </w:r>
      <w:r w:rsidR="2CF8D395">
        <w:t>.</w:t>
      </w:r>
    </w:p>
    <w:p w14:paraId="02897799" w14:textId="1B42A73F" w:rsidR="00680011" w:rsidRPr="0012541F" w:rsidRDefault="00680011" w:rsidP="0012541F">
      <w:pPr>
        <w:pStyle w:val="berschrift3"/>
        <w:rPr>
          <w:rFonts w:asciiTheme="minorHAnsi" w:hAnsiTheme="minorHAnsi" w:cstheme="minorBidi"/>
          <w:u w:val="single"/>
        </w:rPr>
      </w:pPr>
      <w:r w:rsidRPr="740F5B19">
        <w:rPr>
          <w:rFonts w:asciiTheme="minorHAnsi" w:hAnsiTheme="minorHAnsi" w:cstheme="minorBidi"/>
          <w:u w:val="single"/>
        </w:rPr>
        <w:t>11.5 Nutzerprofil aufrufen durch Anklicken des Eintrags in Teilnehmerliste</w:t>
      </w:r>
    </w:p>
    <w:p w14:paraId="6EBDDD2E" w14:textId="137FBF20" w:rsidR="00680011" w:rsidRDefault="00680011" w:rsidP="00680011">
      <w:pPr>
        <w:jc w:val="center"/>
      </w:pPr>
      <w:r>
        <w:rPr>
          <w:noProof/>
        </w:rPr>
        <w:drawing>
          <wp:inline distT="0" distB="0" distL="0" distR="0" wp14:anchorId="24DD7589" wp14:editId="54BCC8B1">
            <wp:extent cx="3263717" cy="3712285"/>
            <wp:effectExtent l="0" t="0" r="0" b="2540"/>
            <wp:docPr id="1818985889" name="Grafik 1818985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1898588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63717" cy="3712285"/>
                    </a:xfrm>
                    <a:prstGeom prst="rect">
                      <a:avLst/>
                    </a:prstGeom>
                  </pic:spPr>
                </pic:pic>
              </a:graphicData>
            </a:graphic>
          </wp:inline>
        </w:drawing>
      </w:r>
    </w:p>
    <w:p w14:paraId="64AEB303" w14:textId="58C20ACB" w:rsidR="00680011" w:rsidRDefault="00680011" w:rsidP="00680011">
      <w:r>
        <w:lastRenderedPageBreak/>
        <w:t xml:space="preserve">Wenn man in der Teilnehmerliste auf ein Nutzerprofil </w:t>
      </w:r>
      <w:r w:rsidR="00335901">
        <w:t>draufklickt,</w:t>
      </w:r>
      <w:r>
        <w:t xml:space="preserve"> dann wird man auf dessen Profil weitergleitet und kann seine Daten sehen. Wenn man Lehrender </w:t>
      </w:r>
      <w:r w:rsidR="00335901">
        <w:t>ist,</w:t>
      </w:r>
      <w:r>
        <w:t xml:space="preserve"> sieht man mehr als Studierender.</w:t>
      </w:r>
    </w:p>
    <w:p w14:paraId="646FCCBC" w14:textId="471E0EBB" w:rsidR="00680011" w:rsidRPr="0012541F" w:rsidRDefault="00680011" w:rsidP="0012541F">
      <w:pPr>
        <w:pStyle w:val="berschrift3"/>
        <w:rPr>
          <w:rFonts w:asciiTheme="minorHAnsi" w:hAnsiTheme="minorHAnsi" w:cstheme="minorBidi"/>
          <w:u w:val="single"/>
        </w:rPr>
      </w:pPr>
      <w:r w:rsidRPr="740F5B19">
        <w:rPr>
          <w:rFonts w:asciiTheme="minorHAnsi" w:hAnsiTheme="minorHAnsi" w:cstheme="minorBidi"/>
          <w:u w:val="single"/>
        </w:rPr>
        <w:t>11.7 Sichtbarkeit der Daten für Studierende/Lehrende</w:t>
      </w:r>
    </w:p>
    <w:p w14:paraId="300E3E50" w14:textId="137FBF20" w:rsidR="00680011" w:rsidRDefault="00680011" w:rsidP="0012541F">
      <w:pPr>
        <w:jc w:val="center"/>
      </w:pPr>
      <w:r>
        <w:rPr>
          <w:noProof/>
        </w:rPr>
        <w:drawing>
          <wp:inline distT="0" distB="0" distL="0" distR="0" wp14:anchorId="21210F14" wp14:editId="6CB3D552">
            <wp:extent cx="3819525" cy="4572000"/>
            <wp:effectExtent l="0" t="0" r="0" b="0"/>
            <wp:docPr id="955656622" name="Grafik 955656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955656622"/>
                    <pic:cNvPicPr/>
                  </pic:nvPicPr>
                  <pic:blipFill>
                    <a:blip r:embed="rId47">
                      <a:extLst>
                        <a:ext uri="{28A0092B-C50C-407E-A947-70E740481C1C}">
                          <a14:useLocalDpi xmlns:a14="http://schemas.microsoft.com/office/drawing/2010/main" val="0"/>
                        </a:ext>
                      </a:extLst>
                    </a:blip>
                    <a:stretch>
                      <a:fillRect/>
                    </a:stretch>
                  </pic:blipFill>
                  <pic:spPr>
                    <a:xfrm>
                      <a:off x="0" y="0"/>
                      <a:ext cx="3819525" cy="4572000"/>
                    </a:xfrm>
                    <a:prstGeom prst="rect">
                      <a:avLst/>
                    </a:prstGeom>
                  </pic:spPr>
                </pic:pic>
              </a:graphicData>
            </a:graphic>
          </wp:inline>
        </w:drawing>
      </w:r>
    </w:p>
    <w:p w14:paraId="2D794826" w14:textId="137FBF20" w:rsidR="00680011" w:rsidRDefault="00680011" w:rsidP="00680011"/>
    <w:p w14:paraId="20D19F6A" w14:textId="137FBF20" w:rsidR="00680011" w:rsidRDefault="00680011" w:rsidP="00680011">
      <w:r>
        <w:t xml:space="preserve">Die Sichtbarkeit der Daten </w:t>
      </w:r>
      <w:proofErr w:type="spellStart"/>
      <w:r>
        <w:t>im</w:t>
      </w:r>
      <w:proofErr w:type="spellEnd"/>
      <w:r>
        <w:t xml:space="preserve"> Bezug auf das Nutzerprofil basieren, darauf ob der </w:t>
      </w:r>
      <w:proofErr w:type="gramStart"/>
      <w:r>
        <w:t>Nutzer</w:t>
      </w:r>
      <w:proofErr w:type="gramEnd"/>
      <w:r>
        <w:t xml:space="preserve"> der sich dies anschauen möchte ein Lehrender ist und somit Adresse und Matrikelnummer von Studenten sehen, was andere Studierende nicht sehen könnten.</w:t>
      </w:r>
    </w:p>
    <w:p w14:paraId="7AB0817B" w14:textId="137FBF20" w:rsidR="00680011" w:rsidRDefault="00680011" w:rsidP="45EFF3F0"/>
    <w:p w14:paraId="647B420E" w14:textId="6C43569B" w:rsidR="00F52B88" w:rsidRDefault="46F3F59B" w:rsidP="678C3278">
      <w:pPr>
        <w:pStyle w:val="berschrift3"/>
        <w:rPr>
          <w:rFonts w:asciiTheme="minorHAnsi" w:hAnsiTheme="minorHAnsi" w:cstheme="minorBidi"/>
          <w:u w:val="single"/>
        </w:rPr>
      </w:pPr>
      <w:r w:rsidRPr="0099730E">
        <w:rPr>
          <w:rFonts w:asciiTheme="minorHAnsi" w:hAnsiTheme="minorHAnsi" w:cstheme="minorBidi"/>
          <w:u w:val="single"/>
        </w:rPr>
        <w:lastRenderedPageBreak/>
        <w:t xml:space="preserve">12.4 Lehrveranstaltungsliste </w:t>
      </w:r>
      <w:r w:rsidR="759AD697" w:rsidRPr="759AD697">
        <w:rPr>
          <w:rFonts w:asciiTheme="minorHAnsi" w:hAnsiTheme="minorHAnsi" w:cstheme="minorBidi"/>
          <w:u w:val="single"/>
        </w:rPr>
        <w:t xml:space="preserve"> </w:t>
      </w:r>
      <w:r w:rsidRPr="0099730E">
        <w:rPr>
          <w:rFonts w:asciiTheme="minorHAnsi" w:hAnsiTheme="minorHAnsi" w:cstheme="minorBidi"/>
          <w:u w:val="single"/>
        </w:rPr>
        <w:t>anzeigen</w:t>
      </w:r>
    </w:p>
    <w:p w14:paraId="427E41DC" w14:textId="47D25005" w:rsidR="678C3278" w:rsidRDefault="678C3278" w:rsidP="00335901">
      <w:pPr>
        <w:jc w:val="center"/>
      </w:pPr>
      <w:r>
        <w:rPr>
          <w:noProof/>
        </w:rPr>
        <w:drawing>
          <wp:inline distT="0" distB="0" distL="0" distR="0" wp14:anchorId="577AD437" wp14:editId="11A2B011">
            <wp:extent cx="3365519" cy="3581927"/>
            <wp:effectExtent l="0" t="0" r="6350" b="0"/>
            <wp:docPr id="644442048" name="Picture 64444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376259" cy="3593358"/>
                    </a:xfrm>
                    <a:prstGeom prst="rect">
                      <a:avLst/>
                    </a:prstGeom>
                  </pic:spPr>
                </pic:pic>
              </a:graphicData>
            </a:graphic>
          </wp:inline>
        </w:drawing>
      </w:r>
    </w:p>
    <w:p w14:paraId="0454A423" w14:textId="30C065B6" w:rsidR="3C956105" w:rsidRDefault="0BCFEB3F" w:rsidP="3C956105">
      <w:r w:rsidRPr="086050D0">
        <w:rPr>
          <w:b/>
        </w:rPr>
        <w:t>Hauptszenario</w:t>
      </w:r>
      <w:r w:rsidR="30BC6FE6">
        <w:t xml:space="preserve">: </w:t>
      </w:r>
      <w:r w:rsidR="043F51CE">
        <w:t>Der</w:t>
      </w:r>
      <w:r w:rsidR="00609FBD">
        <w:t xml:space="preserve"> Nutzer</w:t>
      </w:r>
      <w:r w:rsidR="13AD682A">
        <w:t xml:space="preserve"> loggt </w:t>
      </w:r>
      <w:r w:rsidR="43FBEEF3">
        <w:t xml:space="preserve">sich </w:t>
      </w:r>
      <w:r w:rsidR="34145C42">
        <w:t xml:space="preserve">zunächst </w:t>
      </w:r>
      <w:r w:rsidR="759AD697">
        <w:t xml:space="preserve">in die SEP-Anwendung </w:t>
      </w:r>
      <w:r w:rsidR="34145C42">
        <w:t>ein</w:t>
      </w:r>
      <w:r w:rsidR="7D5EB350">
        <w:t xml:space="preserve">. </w:t>
      </w:r>
      <w:r w:rsidR="759AD697">
        <w:t>Nach erfolgreichem  Einloggen zeigt die Anwendung dem Nutzer die Startseite. Des Weiteren</w:t>
      </w:r>
      <w:r w:rsidR="52D85CBC">
        <w:t xml:space="preserve"> ruft der Server </w:t>
      </w:r>
      <w:r w:rsidR="759AD697">
        <w:t xml:space="preserve">intern </w:t>
      </w:r>
      <w:r w:rsidR="52D85CBC">
        <w:t xml:space="preserve">alle </w:t>
      </w:r>
      <w:r w:rsidR="759AD697">
        <w:t>registrierten</w:t>
      </w:r>
      <w:r w:rsidR="52D85CBC">
        <w:t xml:space="preserve"> Kurse des Nutzers ab und </w:t>
      </w:r>
      <w:r w:rsidR="759AD697">
        <w:t xml:space="preserve">visualisiert </w:t>
      </w:r>
      <w:r w:rsidR="52D85CBC">
        <w:t xml:space="preserve">sie </w:t>
      </w:r>
      <w:r w:rsidR="759AD697">
        <w:t>links am Rande der Seite.</w:t>
      </w:r>
    </w:p>
    <w:p w14:paraId="105330ED" w14:textId="2DAC74BD" w:rsidR="3611636D" w:rsidRPr="00CF637E" w:rsidRDefault="332D31EA" w:rsidP="00CF637E">
      <w:pPr>
        <w:pStyle w:val="berschrift3"/>
        <w:rPr>
          <w:rFonts w:asciiTheme="minorHAnsi" w:hAnsiTheme="minorHAnsi" w:cstheme="minorBidi"/>
          <w:u w:val="single"/>
        </w:rPr>
      </w:pPr>
      <w:r w:rsidRPr="759AD697">
        <w:rPr>
          <w:rFonts w:asciiTheme="minorHAnsi" w:hAnsiTheme="minorHAnsi" w:cstheme="minorBidi"/>
          <w:u w:val="single"/>
        </w:rPr>
        <w:lastRenderedPageBreak/>
        <w:t xml:space="preserve">12.5 Lehrveranstaltungsliste </w:t>
      </w:r>
      <w:r w:rsidR="759AD697" w:rsidRPr="759AD697">
        <w:rPr>
          <w:rFonts w:asciiTheme="minorHAnsi" w:hAnsiTheme="minorHAnsi" w:cstheme="minorBidi"/>
          <w:u w:val="single"/>
        </w:rPr>
        <w:t>beitreten</w:t>
      </w:r>
    </w:p>
    <w:p w14:paraId="5C9BCB07" w14:textId="51088BBC" w:rsidR="003E566C" w:rsidRPr="003E566C" w:rsidRDefault="38AED799" w:rsidP="00CF637E">
      <w:pPr>
        <w:jc w:val="center"/>
      </w:pPr>
      <w:r>
        <w:rPr>
          <w:noProof/>
        </w:rPr>
        <w:drawing>
          <wp:inline distT="0" distB="0" distL="0" distR="0" wp14:anchorId="56C3B9EE" wp14:editId="64FC6152">
            <wp:extent cx="3886200" cy="4572000"/>
            <wp:effectExtent l="0" t="0" r="0" b="0"/>
            <wp:docPr id="1033628333" name="Picture 1033628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628333"/>
                    <pic:cNvPicPr/>
                  </pic:nvPicPr>
                  <pic:blipFill>
                    <a:blip r:embed="rId49">
                      <a:extLst>
                        <a:ext uri="{28A0092B-C50C-407E-A947-70E740481C1C}">
                          <a14:useLocalDpi xmlns:a14="http://schemas.microsoft.com/office/drawing/2010/main" val="0"/>
                        </a:ext>
                      </a:extLst>
                    </a:blip>
                    <a:stretch>
                      <a:fillRect/>
                    </a:stretch>
                  </pic:blipFill>
                  <pic:spPr>
                    <a:xfrm>
                      <a:off x="0" y="0"/>
                      <a:ext cx="3886200" cy="4572000"/>
                    </a:xfrm>
                    <a:prstGeom prst="rect">
                      <a:avLst/>
                    </a:prstGeom>
                  </pic:spPr>
                </pic:pic>
              </a:graphicData>
            </a:graphic>
          </wp:inline>
        </w:drawing>
      </w:r>
    </w:p>
    <w:p w14:paraId="0DA6DAB1" w14:textId="6F101C4C" w:rsidR="004E6A3B" w:rsidRPr="004E6A3B" w:rsidRDefault="24328D6B" w:rsidP="004E6A3B">
      <w:r w:rsidRPr="24328D6B">
        <w:rPr>
          <w:b/>
          <w:bCs/>
        </w:rPr>
        <w:t xml:space="preserve">Hauptszenario: </w:t>
      </w:r>
      <w:r>
        <w:t>Der Nutzer klickt auf den “Beitreten”-Button und schickt eine Anfrage an den Server</w:t>
      </w:r>
      <w:r w:rsidR="709632DA">
        <w:t xml:space="preserve">. </w:t>
      </w:r>
      <w:r w:rsidR="621ED4C9">
        <w:t xml:space="preserve">Der Server überprüft, ob der Nutzer schon in der Teilnehmerliste ist. </w:t>
      </w:r>
      <w:r w:rsidR="2C45F17D">
        <w:t xml:space="preserve">Ist dies nicht der Fall, so wird er durch den Server in die </w:t>
      </w:r>
      <w:r w:rsidR="4D2008F6">
        <w:t>Teilnehmerliste hinzugefügt</w:t>
      </w:r>
      <w:r w:rsidR="41B87829">
        <w:t xml:space="preserve"> und die Startseite der </w:t>
      </w:r>
      <w:r w:rsidR="407FF118">
        <w:t xml:space="preserve">Lehrveranstaltung </w:t>
      </w:r>
      <w:r w:rsidR="281BEF89">
        <w:t>gezeigt.</w:t>
      </w:r>
    </w:p>
    <w:p w14:paraId="3793EBC4" w14:textId="7E7861CD" w:rsidR="0032793B" w:rsidRPr="0032793B" w:rsidRDefault="253FDD62" w:rsidP="0032793B">
      <w:r w:rsidRPr="253FDD62">
        <w:rPr>
          <w:b/>
          <w:bCs/>
        </w:rPr>
        <w:t>Alternativszenario:</w:t>
      </w:r>
      <w:r>
        <w:t xml:space="preserve"> Das alternative Szenario tritt nur ein, wenn der Server</w:t>
      </w:r>
      <w:r w:rsidR="297AE857">
        <w:t xml:space="preserve"> bemerkt,</w:t>
      </w:r>
      <w:r w:rsidR="7B2AE3C6">
        <w:t xml:space="preserve"> dass der Nutzer bereits in der Teilnehmerliste </w:t>
      </w:r>
      <w:r w:rsidR="4D021B3C">
        <w:t xml:space="preserve">vorhanden ist. </w:t>
      </w:r>
      <w:r w:rsidR="7F5614AA">
        <w:t>Daraufhin erscheint dem Nutzer ein Popup</w:t>
      </w:r>
      <w:r w:rsidR="47F1D286">
        <w:t xml:space="preserve">, worin </w:t>
      </w:r>
      <w:r w:rsidR="6D8E5221">
        <w:t xml:space="preserve">ihm </w:t>
      </w:r>
      <w:r w:rsidR="47F1D286">
        <w:t>hingewiesen wird</w:t>
      </w:r>
      <w:r w:rsidR="6D8E5221">
        <w:t>, dass dieser bereits im Kurs eingeschrieben ist.</w:t>
      </w:r>
      <w:r w:rsidR="081F025C">
        <w:t xml:space="preserve"> Der Nutzer wird </w:t>
      </w:r>
      <w:r w:rsidR="42CABF53">
        <w:t xml:space="preserve">anschließend auf die </w:t>
      </w:r>
      <w:r w:rsidR="74A4A4F4">
        <w:t>Startseite des Kurses weitergeleitet.</w:t>
      </w:r>
    </w:p>
    <w:p w14:paraId="041B6C3D" w14:textId="592680F2" w:rsidR="1A85DE16" w:rsidRDefault="1A85DE16" w:rsidP="1A85DE16"/>
    <w:p w14:paraId="67C9F818" w14:textId="3A7686B2" w:rsidR="0032793B" w:rsidRPr="00120468" w:rsidRDefault="1A85DE16" w:rsidP="00120468">
      <w:pPr>
        <w:pStyle w:val="berschrift3"/>
        <w:rPr>
          <w:rFonts w:asciiTheme="minorHAnsi" w:hAnsiTheme="minorHAnsi" w:cstheme="minorHAnsi"/>
          <w:u w:val="single"/>
        </w:rPr>
      </w:pPr>
      <w:r w:rsidRPr="00120468">
        <w:rPr>
          <w:rFonts w:asciiTheme="minorHAnsi" w:hAnsiTheme="minorHAnsi" w:cstheme="minorHAnsi"/>
          <w:u w:val="single"/>
        </w:rPr>
        <w:lastRenderedPageBreak/>
        <w:t xml:space="preserve">12.6 Lehrveranstaltung suchen </w:t>
      </w:r>
    </w:p>
    <w:p w14:paraId="3DECDC93" w14:textId="51D8F6F8" w:rsidR="001A3279" w:rsidRDefault="7CCE961A" w:rsidP="00120468">
      <w:pPr>
        <w:jc w:val="center"/>
      </w:pPr>
      <w:r>
        <w:rPr>
          <w:noProof/>
        </w:rPr>
        <w:drawing>
          <wp:inline distT="0" distB="0" distL="0" distR="0" wp14:anchorId="69226249" wp14:editId="78647999">
            <wp:extent cx="3924300" cy="4572000"/>
            <wp:effectExtent l="0" t="0" r="0" b="0"/>
            <wp:docPr id="528126004" name="Picture 528126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126004"/>
                    <pic:cNvPicPr/>
                  </pic:nvPicPr>
                  <pic:blipFill>
                    <a:blip r:embed="rId50">
                      <a:extLst>
                        <a:ext uri="{28A0092B-C50C-407E-A947-70E740481C1C}">
                          <a14:useLocalDpi xmlns:a14="http://schemas.microsoft.com/office/drawing/2010/main" val="0"/>
                        </a:ext>
                      </a:extLst>
                    </a:blip>
                    <a:stretch>
                      <a:fillRect/>
                    </a:stretch>
                  </pic:blipFill>
                  <pic:spPr>
                    <a:xfrm>
                      <a:off x="0" y="0"/>
                      <a:ext cx="3924300" cy="4572000"/>
                    </a:xfrm>
                    <a:prstGeom prst="rect">
                      <a:avLst/>
                    </a:prstGeom>
                  </pic:spPr>
                </pic:pic>
              </a:graphicData>
            </a:graphic>
          </wp:inline>
        </w:drawing>
      </w:r>
    </w:p>
    <w:p w14:paraId="0507D2B1" w14:textId="3E70913A" w:rsidR="5F4C6AFD" w:rsidRDefault="54DCA129" w:rsidP="5F4C6AFD">
      <w:pPr>
        <w:rPr>
          <w:b/>
          <w:bCs/>
        </w:rPr>
      </w:pPr>
      <w:r w:rsidRPr="54DCA129">
        <w:rPr>
          <w:b/>
          <w:bCs/>
        </w:rPr>
        <w:t>Hauptszenario:</w:t>
      </w:r>
      <w:r>
        <w:t xml:space="preserve"> Der Nutzer klickt zunächst auf “Lehrveranstaltungen”, worauf eine Suchleiste erscheint. Der Nutzer kann jetzt den Kursnamen eingeben. Der Server überprüft nun, ob der eingegebene </w:t>
      </w:r>
      <w:proofErr w:type="spellStart"/>
      <w:r>
        <w:t>Kursname</w:t>
      </w:r>
      <w:proofErr w:type="spellEnd"/>
      <w:r>
        <w:t xml:space="preserve"> existiert. Ist dies der Fall, so wird dem Nutzer alle gefundenen Namen angezeigt.</w:t>
      </w:r>
    </w:p>
    <w:p w14:paraId="713F0494" w14:textId="21AA8EB4" w:rsidR="54DCA129" w:rsidRDefault="54DCA129" w:rsidP="54DCA129">
      <w:r w:rsidRPr="54DCA129">
        <w:rPr>
          <w:b/>
          <w:bCs/>
        </w:rPr>
        <w:t xml:space="preserve">Ausnahmeszenario: </w:t>
      </w:r>
      <w:r>
        <w:t xml:space="preserve">Der Ausnahmefall tritt ein, wenn der Server bei der Überprüfung merkt, dass der </w:t>
      </w:r>
      <w:proofErr w:type="spellStart"/>
      <w:r>
        <w:t>Kursname</w:t>
      </w:r>
      <w:proofErr w:type="spellEnd"/>
      <w:r>
        <w:t xml:space="preserve"> gar nicht existiert. Der Server antwortet dann mit der “Keine Kurse gefunden!”- Fehlermeldung.</w:t>
      </w:r>
    </w:p>
    <w:p w14:paraId="2A92F554" w14:textId="1E4A0BD9" w:rsidR="007725BA" w:rsidRDefault="007725BA" w:rsidP="66022D33"/>
    <w:p w14:paraId="60823A34" w14:textId="1E4A0BD9" w:rsidR="00EE1191" w:rsidRDefault="00EE1191" w:rsidP="66022D33"/>
    <w:p w14:paraId="35CF560D" w14:textId="1E4A0BD9" w:rsidR="00EE1191" w:rsidRDefault="00EE1191" w:rsidP="66022D33"/>
    <w:p w14:paraId="1CD11679" w14:textId="1E4A0BD9" w:rsidR="00EE1191" w:rsidRDefault="00EE1191" w:rsidP="66022D33"/>
    <w:p w14:paraId="70799971" w14:textId="1E4A0BD9" w:rsidR="00EE1191" w:rsidRDefault="00EE1191" w:rsidP="66022D33"/>
    <w:p w14:paraId="2123D747" w14:textId="1E4A0BD9" w:rsidR="00EE1191" w:rsidRDefault="00EE1191" w:rsidP="66022D33"/>
    <w:p w14:paraId="5173C389" w14:textId="1E4A0BD9" w:rsidR="00EE1191" w:rsidRDefault="00EE1191" w:rsidP="66022D33"/>
    <w:p w14:paraId="373E1FF0" w14:textId="1E4A0BD9" w:rsidR="00EE1191" w:rsidRDefault="00EE1191" w:rsidP="66022D33"/>
    <w:p w14:paraId="57EAB4DE" w14:textId="13FA6F5D" w:rsidR="007725BA" w:rsidRDefault="007725BA">
      <w:pPr>
        <w:rPr>
          <w:rFonts w:eastAsiaTheme="majorEastAsia"/>
          <w:sz w:val="32"/>
          <w:szCs w:val="32"/>
        </w:rPr>
      </w:pPr>
      <w:r w:rsidRPr="4721A0C0">
        <w:rPr>
          <w:sz w:val="32"/>
          <w:szCs w:val="32"/>
        </w:rPr>
        <w:br w:type="page"/>
      </w:r>
    </w:p>
    <w:p w14:paraId="6FAD6DFD" w14:textId="7EEF1A8E" w:rsidR="000807D9" w:rsidRPr="00272A78" w:rsidRDefault="00272A78" w:rsidP="00272A78">
      <w:pPr>
        <w:pStyle w:val="berschrift2"/>
        <w:rPr>
          <w:rFonts w:cstheme="minorHAnsi"/>
          <w:color w:val="000000" w:themeColor="text1"/>
        </w:rPr>
      </w:pPr>
      <w:bookmarkStart w:id="11" w:name="_Toc69504739"/>
      <w:r>
        <w:rPr>
          <w:rFonts w:asciiTheme="minorHAnsi" w:hAnsiTheme="minorHAnsi" w:cstheme="minorHAnsi"/>
          <w:color w:val="000000" w:themeColor="text1"/>
          <w:sz w:val="32"/>
          <w:szCs w:val="32"/>
        </w:rPr>
        <w:lastRenderedPageBreak/>
        <w:t>Strukturdiagramm (Klassendiagramm)</w:t>
      </w:r>
      <w:bookmarkEnd w:id="11"/>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225F192E" w:rsidR="00D617B0" w:rsidRDefault="00D617B0" w:rsidP="00D617B0">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02FEB435" w14:textId="21D92DEE" w:rsidR="00CF0841" w:rsidRDefault="00CF0841" w:rsidP="00D617B0">
      <w:r>
        <w:rPr>
          <w:noProof/>
        </w:rPr>
        <w:drawing>
          <wp:inline distT="0" distB="0" distL="0" distR="0" wp14:anchorId="2DF4C4DA" wp14:editId="7780C28B">
            <wp:extent cx="4562475" cy="4572000"/>
            <wp:effectExtent l="0" t="0" r="0" b="0"/>
            <wp:docPr id="2137048602" name="Picture 2137048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048602"/>
                    <pic:cNvPicPr/>
                  </pic:nvPicPr>
                  <pic:blipFill>
                    <a:blip r:embed="rId51">
                      <a:extLst>
                        <a:ext uri="{28A0092B-C50C-407E-A947-70E740481C1C}">
                          <a14:useLocalDpi xmlns:a14="http://schemas.microsoft.com/office/drawing/2010/main" val="0"/>
                        </a:ext>
                      </a:extLst>
                    </a:blip>
                    <a:stretch>
                      <a:fillRect/>
                    </a:stretch>
                  </pic:blipFill>
                  <pic:spPr>
                    <a:xfrm>
                      <a:off x="0" y="0"/>
                      <a:ext cx="4562475" cy="4572000"/>
                    </a:xfrm>
                    <a:prstGeom prst="rect">
                      <a:avLst/>
                    </a:prstGeom>
                  </pic:spPr>
                </pic:pic>
              </a:graphicData>
            </a:graphic>
          </wp:inline>
        </w:drawing>
      </w:r>
    </w:p>
    <w:p w14:paraId="3E8286C0" w14:textId="41243384" w:rsidR="00CF0841" w:rsidRPr="00241E12" w:rsidRDefault="00CF0841" w:rsidP="00272A78">
      <w:pPr>
        <w:pStyle w:val="berschrift2"/>
        <w:spacing w:before="0"/>
        <w:rPr>
          <w:rFonts w:asciiTheme="minorHAnsi" w:hAnsiTheme="minorHAnsi" w:cstheme="minorHAnsi"/>
        </w:rPr>
      </w:pPr>
      <w:bookmarkStart w:id="12" w:name="_Toc69504740"/>
      <w:r>
        <w:rPr>
          <w:rFonts w:asciiTheme="minorHAnsi" w:hAnsiTheme="minorHAnsi" w:cstheme="minorHAnsi"/>
          <w:color w:val="auto"/>
          <w:sz w:val="32"/>
          <w:szCs w:val="32"/>
        </w:rPr>
        <w:t>Funktionalitätsplanung</w:t>
      </w:r>
      <w:bookmarkEnd w:id="12"/>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7"/>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lastRenderedPageBreak/>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3" w:name="_Toc69504741"/>
      <w:r w:rsidRPr="00272A78">
        <w:rPr>
          <w:rFonts w:asciiTheme="minorHAnsi" w:hAnsiTheme="minorHAnsi" w:cstheme="minorHAnsi"/>
          <w:color w:val="000000" w:themeColor="text1"/>
          <w:sz w:val="32"/>
          <w:szCs w:val="32"/>
        </w:rPr>
        <w:t>Systemtests</w:t>
      </w:r>
      <w:bookmarkEnd w:id="13"/>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59B7320A" w14:textId="77777777" w:rsidR="0057208B" w:rsidRPr="00BC3A19" w:rsidRDefault="0057208B"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6950474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berschrift2"/>
        <w:rPr>
          <w:rFonts w:asciiTheme="minorHAnsi" w:hAnsiTheme="minorHAnsi" w:cstheme="minorHAnsi"/>
          <w:color w:val="auto"/>
          <w:sz w:val="32"/>
          <w:szCs w:val="32"/>
        </w:rPr>
      </w:pPr>
      <w:bookmarkStart w:id="15" w:name="_Toc69504743"/>
      <w:r w:rsidRPr="003D5A34">
        <w:rPr>
          <w:rFonts w:ascii="Calibri" w:hAnsi="Calibri" w:cs="Calibri"/>
          <w:color w:val="auto"/>
          <w:sz w:val="32"/>
        </w:rPr>
        <w:t>Definition der Verantwortlichen für die Artefakte der Spezifikation</w:t>
      </w:r>
      <w:bookmarkEnd w:id="15"/>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69504744"/>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69504745"/>
      <w:r>
        <w:rPr>
          <w:rFonts w:eastAsiaTheme="majorEastAsia" w:cstheme="minorHAnsi"/>
          <w:sz w:val="32"/>
          <w:szCs w:val="32"/>
        </w:rPr>
        <w:t>Papierprototypen</w:t>
      </w:r>
      <w:bookmarkEnd w:id="17"/>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8" w:name="_Toc69504746"/>
      <w:r w:rsidRPr="00BC3A19">
        <w:rPr>
          <w:rFonts w:asciiTheme="minorHAnsi" w:hAnsiTheme="minorHAnsi" w:cstheme="minorHAnsi"/>
          <w:color w:val="auto"/>
          <w:sz w:val="32"/>
          <w:szCs w:val="32"/>
        </w:rPr>
        <w:t>Szenarien (MSCs)</w:t>
      </w:r>
      <w:bookmarkEnd w:id="18"/>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19" w:name="_Toc69504747"/>
      <w:r>
        <w:rPr>
          <w:rFonts w:asciiTheme="minorHAnsi" w:hAnsiTheme="minorHAnsi" w:cstheme="minorHAnsi"/>
          <w:color w:val="000000" w:themeColor="text1"/>
          <w:sz w:val="32"/>
          <w:szCs w:val="32"/>
        </w:rPr>
        <w:t>Strukturdiagramm (Klassendiagramm)</w:t>
      </w:r>
      <w:bookmarkEnd w:id="19"/>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0" w:name="_Toc69504748"/>
      <w:r w:rsidRPr="00272A78">
        <w:rPr>
          <w:rFonts w:asciiTheme="minorHAnsi" w:hAnsiTheme="minorHAnsi" w:cstheme="minorHAnsi"/>
          <w:color w:val="auto"/>
          <w:sz w:val="32"/>
          <w:szCs w:val="32"/>
        </w:rPr>
        <w:lastRenderedPageBreak/>
        <w:t>Funktionalitätsplanung</w:t>
      </w:r>
      <w:bookmarkEnd w:id="20"/>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1" w:name="_Toc69504749"/>
      <w:r w:rsidRPr="00A31A53">
        <w:rPr>
          <w:rFonts w:asciiTheme="minorHAnsi" w:hAnsiTheme="minorHAnsi" w:cstheme="minorHAnsi"/>
          <w:color w:val="auto"/>
          <w:sz w:val="32"/>
          <w:szCs w:val="32"/>
        </w:rPr>
        <w:t>Unittests</w:t>
      </w:r>
      <w:bookmarkEnd w:id="21"/>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2" w:name="_Toc69504750"/>
      <w:r w:rsidRPr="00272A78">
        <w:rPr>
          <w:rFonts w:asciiTheme="minorHAnsi" w:hAnsiTheme="minorHAnsi" w:cstheme="minorHAnsi"/>
          <w:color w:val="000000" w:themeColor="text1"/>
          <w:sz w:val="32"/>
          <w:szCs w:val="32"/>
        </w:rPr>
        <w:t>Systemtests</w:t>
      </w:r>
      <w:bookmarkEnd w:id="22"/>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3"/>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4" w:name="_Hlk4742702"/>
            <w:bookmarkStart w:id="25"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4"/>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5"/>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6"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berschrift2"/>
        <w:rPr>
          <w:rFonts w:asciiTheme="minorHAnsi" w:hAnsiTheme="minorHAnsi" w:cstheme="minorHAnsi"/>
          <w:color w:val="auto"/>
          <w:sz w:val="32"/>
          <w:szCs w:val="32"/>
        </w:rPr>
      </w:pPr>
      <w:bookmarkStart w:id="27" w:name="_Toc69504752"/>
      <w:r w:rsidRPr="003D5A34">
        <w:rPr>
          <w:rFonts w:ascii="Calibri" w:hAnsi="Calibri" w:cs="Calibri"/>
          <w:color w:val="auto"/>
          <w:sz w:val="32"/>
        </w:rPr>
        <w:t>Definition der Verantwortlichen für die Artefakte der Spezifikation</w:t>
      </w:r>
      <w:bookmarkEnd w:id="27"/>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8" w:name="_Toc69504753"/>
      <w:r w:rsidRPr="00272A78">
        <w:rPr>
          <w:rFonts w:asciiTheme="minorHAnsi" w:hAnsiTheme="minorHAnsi" w:cstheme="minorHAnsi"/>
          <w:color w:val="auto"/>
          <w:sz w:val="32"/>
          <w:szCs w:val="32"/>
        </w:rPr>
        <w:t>User-Stories</w:t>
      </w:r>
      <w:bookmarkEnd w:id="28"/>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9" w:name="_Toc69504754"/>
      <w:r>
        <w:rPr>
          <w:rFonts w:eastAsiaTheme="majorEastAsia" w:cstheme="minorHAnsi"/>
          <w:sz w:val="32"/>
          <w:szCs w:val="32"/>
        </w:rPr>
        <w:t>Papierprototypen</w:t>
      </w:r>
      <w:bookmarkEnd w:id="29"/>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0" w:name="_Toc69504755"/>
      <w:r w:rsidRPr="00BC3A19">
        <w:rPr>
          <w:rFonts w:asciiTheme="minorHAnsi" w:hAnsiTheme="minorHAnsi" w:cstheme="minorHAnsi"/>
          <w:color w:val="auto"/>
          <w:sz w:val="32"/>
          <w:szCs w:val="32"/>
        </w:rPr>
        <w:t>Szenarien (MSCs)</w:t>
      </w:r>
      <w:bookmarkEnd w:id="30"/>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1" w:name="_Toc69504756"/>
      <w:r>
        <w:rPr>
          <w:rFonts w:asciiTheme="minorHAnsi" w:hAnsiTheme="minorHAnsi" w:cstheme="minorHAnsi"/>
          <w:color w:val="000000" w:themeColor="text1"/>
          <w:sz w:val="32"/>
          <w:szCs w:val="32"/>
        </w:rPr>
        <w:t>Strukturdiagramm (Klassendiagramm)</w:t>
      </w:r>
      <w:bookmarkEnd w:id="31"/>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2" w:name="_Toc69504757"/>
      <w:r w:rsidRPr="00272A78">
        <w:rPr>
          <w:rFonts w:asciiTheme="minorHAnsi" w:hAnsiTheme="minorHAnsi" w:cstheme="minorHAnsi"/>
          <w:color w:val="auto"/>
          <w:sz w:val="32"/>
          <w:szCs w:val="32"/>
        </w:rPr>
        <w:t>Funktionalitätsplanung</w:t>
      </w:r>
      <w:bookmarkEnd w:id="32"/>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3" w:name="_Toc69504758"/>
      <w:r w:rsidRPr="00272A78">
        <w:rPr>
          <w:rFonts w:asciiTheme="minorHAnsi" w:hAnsiTheme="minorHAnsi" w:cstheme="minorHAnsi"/>
          <w:color w:val="auto"/>
          <w:sz w:val="32"/>
          <w:szCs w:val="32"/>
        </w:rPr>
        <w:t>Unittests</w:t>
      </w:r>
      <w:bookmarkEnd w:id="33"/>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4" w:name="_Toc69504759"/>
      <w:r w:rsidRPr="00CF7353">
        <w:rPr>
          <w:rFonts w:asciiTheme="minorHAnsi" w:hAnsiTheme="minorHAnsi" w:cstheme="minorHAnsi"/>
          <w:color w:val="auto"/>
          <w:sz w:val="32"/>
          <w:szCs w:val="32"/>
        </w:rPr>
        <w:t>Systemtests</w:t>
      </w:r>
      <w:bookmarkEnd w:id="34"/>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5" w:name="_Toc69504760"/>
      <w:r w:rsidRPr="00272A78">
        <w:rPr>
          <w:rFonts w:asciiTheme="minorHAnsi" w:hAnsiTheme="minorHAnsi" w:cstheme="minorHAnsi"/>
          <w:color w:val="auto"/>
          <w:sz w:val="40"/>
          <w:szCs w:val="40"/>
        </w:rPr>
        <w:t>Nutzerhandbuch</w:t>
      </w:r>
      <w:bookmarkEnd w:id="35"/>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6" w:name="_Toc69504761"/>
      <w:r w:rsidRPr="00272A78">
        <w:rPr>
          <w:rFonts w:asciiTheme="minorHAnsi" w:hAnsiTheme="minorHAnsi" w:cstheme="minorHAnsi"/>
          <w:color w:val="auto"/>
          <w:sz w:val="32"/>
          <w:szCs w:val="32"/>
        </w:rPr>
        <w:t>Technische Anforderungen</w:t>
      </w:r>
      <w:bookmarkEnd w:id="36"/>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7"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7"/>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8" w:name="_Toc69504763"/>
      <w:r w:rsidRPr="00272A78">
        <w:rPr>
          <w:rFonts w:asciiTheme="minorHAnsi" w:hAnsiTheme="minorHAnsi" w:cstheme="minorHAnsi"/>
          <w:color w:val="auto"/>
          <w:sz w:val="32"/>
          <w:szCs w:val="32"/>
        </w:rPr>
        <w:t>Bedienungsanleitung</w:t>
      </w:r>
      <w:bookmarkEnd w:id="38"/>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5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240EB" w14:textId="77777777" w:rsidR="00A336E5" w:rsidRDefault="00A336E5" w:rsidP="00E602EC">
      <w:pPr>
        <w:spacing w:after="0" w:line="240" w:lineRule="auto"/>
      </w:pPr>
      <w:r>
        <w:separator/>
      </w:r>
    </w:p>
  </w:endnote>
  <w:endnote w:type="continuationSeparator" w:id="0">
    <w:p w14:paraId="4505860D" w14:textId="77777777" w:rsidR="00A336E5" w:rsidRDefault="00A336E5" w:rsidP="00E602EC">
      <w:pPr>
        <w:spacing w:after="0" w:line="240" w:lineRule="auto"/>
      </w:pPr>
      <w:r>
        <w:continuationSeparator/>
      </w:r>
    </w:p>
  </w:endnote>
  <w:endnote w:type="continuationNotice" w:id="1">
    <w:p w14:paraId="6098DD49" w14:textId="77777777" w:rsidR="00A336E5" w:rsidRDefault="00A336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33681C4B" w:rsidR="000042B4" w:rsidRDefault="000042B4">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0042B4" w:rsidRPr="00272A78" w:rsidRDefault="000042B4"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D2A97" w14:textId="77777777" w:rsidR="00A336E5" w:rsidRDefault="00A336E5" w:rsidP="00E602EC">
      <w:pPr>
        <w:spacing w:after="0" w:line="240" w:lineRule="auto"/>
      </w:pPr>
      <w:r>
        <w:separator/>
      </w:r>
    </w:p>
  </w:footnote>
  <w:footnote w:type="continuationSeparator" w:id="0">
    <w:p w14:paraId="58839151" w14:textId="77777777" w:rsidR="00A336E5" w:rsidRDefault="00A336E5" w:rsidP="00E602EC">
      <w:pPr>
        <w:spacing w:after="0" w:line="240" w:lineRule="auto"/>
      </w:pPr>
      <w:r>
        <w:continuationSeparator/>
      </w:r>
    </w:p>
  </w:footnote>
  <w:footnote w:type="continuationNotice" w:id="1">
    <w:p w14:paraId="7D9C1020" w14:textId="77777777" w:rsidR="00A336E5" w:rsidRDefault="00A336E5">
      <w:pPr>
        <w:spacing w:after="0" w:line="240" w:lineRule="auto"/>
      </w:pPr>
    </w:p>
  </w:footnote>
</w:footnotes>
</file>

<file path=word/intelligence.xml><?xml version="1.0" encoding="utf-8"?>
<int:Intelligence xmlns:int="http://schemas.microsoft.com/office/intelligence/2019/intelligence">
  <int:IntelligenceSettings/>
  <int:Manifest>
    <int:WordHash hashCode="HZyKwLIFdsD1fw" id="uW+U+lzB"/>
  </int:Manifest>
  <int:Observations>
    <int:Content id="uW+U+lz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2E05"/>
    <w:multiLevelType w:val="hybridMultilevel"/>
    <w:tmpl w:val="FFFFFFFF"/>
    <w:lvl w:ilvl="0" w:tplc="55865734">
      <w:start w:val="1"/>
      <w:numFmt w:val="decimal"/>
      <w:lvlText w:val="%1."/>
      <w:lvlJc w:val="left"/>
      <w:pPr>
        <w:ind w:left="720" w:hanging="360"/>
      </w:pPr>
    </w:lvl>
    <w:lvl w:ilvl="1" w:tplc="F34A1F60">
      <w:start w:val="1"/>
      <w:numFmt w:val="lowerLetter"/>
      <w:lvlText w:val="%2."/>
      <w:lvlJc w:val="left"/>
      <w:pPr>
        <w:ind w:left="1440" w:hanging="360"/>
      </w:pPr>
    </w:lvl>
    <w:lvl w:ilvl="2" w:tplc="2EDE5A2E">
      <w:start w:val="1"/>
      <w:numFmt w:val="lowerRoman"/>
      <w:lvlText w:val="%3."/>
      <w:lvlJc w:val="right"/>
      <w:pPr>
        <w:ind w:left="2160" w:hanging="180"/>
      </w:pPr>
    </w:lvl>
    <w:lvl w:ilvl="3" w:tplc="E93C30C2">
      <w:start w:val="1"/>
      <w:numFmt w:val="decimal"/>
      <w:lvlText w:val="%4."/>
      <w:lvlJc w:val="left"/>
      <w:pPr>
        <w:ind w:left="2880" w:hanging="360"/>
      </w:pPr>
    </w:lvl>
    <w:lvl w:ilvl="4" w:tplc="EF74EE6C">
      <w:start w:val="1"/>
      <w:numFmt w:val="lowerLetter"/>
      <w:lvlText w:val="%5."/>
      <w:lvlJc w:val="left"/>
      <w:pPr>
        <w:ind w:left="3600" w:hanging="360"/>
      </w:pPr>
    </w:lvl>
    <w:lvl w:ilvl="5" w:tplc="3CD2BC36">
      <w:start w:val="1"/>
      <w:numFmt w:val="lowerRoman"/>
      <w:lvlText w:val="%6."/>
      <w:lvlJc w:val="right"/>
      <w:pPr>
        <w:ind w:left="4320" w:hanging="180"/>
      </w:pPr>
    </w:lvl>
    <w:lvl w:ilvl="6" w:tplc="194A73D2">
      <w:start w:val="1"/>
      <w:numFmt w:val="decimal"/>
      <w:lvlText w:val="%7."/>
      <w:lvlJc w:val="left"/>
      <w:pPr>
        <w:ind w:left="5040" w:hanging="360"/>
      </w:pPr>
    </w:lvl>
    <w:lvl w:ilvl="7" w:tplc="C6A2BE68">
      <w:start w:val="1"/>
      <w:numFmt w:val="lowerLetter"/>
      <w:lvlText w:val="%8."/>
      <w:lvlJc w:val="left"/>
      <w:pPr>
        <w:ind w:left="5760" w:hanging="360"/>
      </w:pPr>
    </w:lvl>
    <w:lvl w:ilvl="8" w:tplc="43D22946">
      <w:start w:val="1"/>
      <w:numFmt w:val="lowerRoman"/>
      <w:lvlText w:val="%9."/>
      <w:lvlJc w:val="right"/>
      <w:pPr>
        <w:ind w:left="6480" w:hanging="180"/>
      </w:pPr>
    </w:lvl>
  </w:abstractNum>
  <w:abstractNum w:abstractNumId="1" w15:restartNumberingAfterBreak="0">
    <w:nsid w:val="16434517"/>
    <w:multiLevelType w:val="hybridMultilevel"/>
    <w:tmpl w:val="FFFFFFFF"/>
    <w:lvl w:ilvl="0" w:tplc="A5DEC8CC">
      <w:start w:val="1"/>
      <w:numFmt w:val="decimal"/>
      <w:lvlText w:val="%1."/>
      <w:lvlJc w:val="left"/>
      <w:pPr>
        <w:ind w:left="720" w:hanging="360"/>
      </w:pPr>
    </w:lvl>
    <w:lvl w:ilvl="1" w:tplc="D4C07C46">
      <w:start w:val="1"/>
      <w:numFmt w:val="lowerLetter"/>
      <w:lvlText w:val="%2."/>
      <w:lvlJc w:val="left"/>
      <w:pPr>
        <w:ind w:left="1440" w:hanging="360"/>
      </w:pPr>
    </w:lvl>
    <w:lvl w:ilvl="2" w:tplc="0ABAD220">
      <w:start w:val="1"/>
      <w:numFmt w:val="lowerRoman"/>
      <w:lvlText w:val="%3."/>
      <w:lvlJc w:val="right"/>
      <w:pPr>
        <w:ind w:left="2160" w:hanging="180"/>
      </w:pPr>
    </w:lvl>
    <w:lvl w:ilvl="3" w:tplc="9D426AB2">
      <w:start w:val="1"/>
      <w:numFmt w:val="decimal"/>
      <w:lvlText w:val="%4."/>
      <w:lvlJc w:val="left"/>
      <w:pPr>
        <w:ind w:left="2880" w:hanging="360"/>
      </w:pPr>
    </w:lvl>
    <w:lvl w:ilvl="4" w:tplc="B29A307C">
      <w:start w:val="1"/>
      <w:numFmt w:val="lowerLetter"/>
      <w:lvlText w:val="%5."/>
      <w:lvlJc w:val="left"/>
      <w:pPr>
        <w:ind w:left="3600" w:hanging="360"/>
      </w:pPr>
    </w:lvl>
    <w:lvl w:ilvl="5" w:tplc="5AC0D274">
      <w:start w:val="1"/>
      <w:numFmt w:val="lowerRoman"/>
      <w:lvlText w:val="%6."/>
      <w:lvlJc w:val="right"/>
      <w:pPr>
        <w:ind w:left="4320" w:hanging="180"/>
      </w:pPr>
    </w:lvl>
    <w:lvl w:ilvl="6" w:tplc="399217BA">
      <w:start w:val="1"/>
      <w:numFmt w:val="decimal"/>
      <w:lvlText w:val="%7."/>
      <w:lvlJc w:val="left"/>
      <w:pPr>
        <w:ind w:left="5040" w:hanging="360"/>
      </w:pPr>
    </w:lvl>
    <w:lvl w:ilvl="7" w:tplc="9604A53E">
      <w:start w:val="1"/>
      <w:numFmt w:val="lowerLetter"/>
      <w:lvlText w:val="%8."/>
      <w:lvlJc w:val="left"/>
      <w:pPr>
        <w:ind w:left="5760" w:hanging="360"/>
      </w:pPr>
    </w:lvl>
    <w:lvl w:ilvl="8" w:tplc="B5540BB0">
      <w:start w:val="1"/>
      <w:numFmt w:val="lowerRoman"/>
      <w:lvlText w:val="%9."/>
      <w:lvlJc w:val="right"/>
      <w:pPr>
        <w:ind w:left="6480" w:hanging="180"/>
      </w:pPr>
    </w:lvl>
  </w:abstractNum>
  <w:abstractNum w:abstractNumId="2" w15:restartNumberingAfterBreak="0">
    <w:nsid w:val="208A1041"/>
    <w:multiLevelType w:val="hybridMultilevel"/>
    <w:tmpl w:val="FFFFFFFF"/>
    <w:lvl w:ilvl="0" w:tplc="8B8C24CC">
      <w:start w:val="1"/>
      <w:numFmt w:val="decimal"/>
      <w:lvlText w:val="%1."/>
      <w:lvlJc w:val="left"/>
      <w:pPr>
        <w:ind w:left="720" w:hanging="360"/>
      </w:pPr>
    </w:lvl>
    <w:lvl w:ilvl="1" w:tplc="0B9495AC">
      <w:start w:val="1"/>
      <w:numFmt w:val="lowerLetter"/>
      <w:lvlText w:val="%2."/>
      <w:lvlJc w:val="left"/>
      <w:pPr>
        <w:ind w:left="1440" w:hanging="360"/>
      </w:pPr>
    </w:lvl>
    <w:lvl w:ilvl="2" w:tplc="7E449962">
      <w:start w:val="1"/>
      <w:numFmt w:val="lowerRoman"/>
      <w:lvlText w:val="%3."/>
      <w:lvlJc w:val="right"/>
      <w:pPr>
        <w:ind w:left="2160" w:hanging="180"/>
      </w:pPr>
    </w:lvl>
    <w:lvl w:ilvl="3" w:tplc="D8EC7DCA">
      <w:start w:val="1"/>
      <w:numFmt w:val="decimal"/>
      <w:lvlText w:val="%4."/>
      <w:lvlJc w:val="left"/>
      <w:pPr>
        <w:ind w:left="2880" w:hanging="360"/>
      </w:pPr>
    </w:lvl>
    <w:lvl w:ilvl="4" w:tplc="0E5C5CC4">
      <w:start w:val="1"/>
      <w:numFmt w:val="lowerLetter"/>
      <w:lvlText w:val="%5."/>
      <w:lvlJc w:val="left"/>
      <w:pPr>
        <w:ind w:left="3600" w:hanging="360"/>
      </w:pPr>
    </w:lvl>
    <w:lvl w:ilvl="5" w:tplc="5B785C2E">
      <w:start w:val="1"/>
      <w:numFmt w:val="lowerRoman"/>
      <w:lvlText w:val="%6."/>
      <w:lvlJc w:val="right"/>
      <w:pPr>
        <w:ind w:left="4320" w:hanging="180"/>
      </w:pPr>
    </w:lvl>
    <w:lvl w:ilvl="6" w:tplc="AFAAB742">
      <w:start w:val="1"/>
      <w:numFmt w:val="decimal"/>
      <w:lvlText w:val="%7."/>
      <w:lvlJc w:val="left"/>
      <w:pPr>
        <w:ind w:left="5040" w:hanging="360"/>
      </w:pPr>
    </w:lvl>
    <w:lvl w:ilvl="7" w:tplc="CFC093A2">
      <w:start w:val="1"/>
      <w:numFmt w:val="lowerLetter"/>
      <w:lvlText w:val="%8."/>
      <w:lvlJc w:val="left"/>
      <w:pPr>
        <w:ind w:left="5760" w:hanging="360"/>
      </w:pPr>
    </w:lvl>
    <w:lvl w:ilvl="8" w:tplc="26C26E72">
      <w:start w:val="1"/>
      <w:numFmt w:val="lowerRoman"/>
      <w:lvlText w:val="%9."/>
      <w:lvlJc w:val="right"/>
      <w:pPr>
        <w:ind w:left="6480" w:hanging="180"/>
      </w:pPr>
    </w:lvl>
  </w:abstractNum>
  <w:abstractNum w:abstractNumId="3"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7A54CB9"/>
    <w:multiLevelType w:val="hybridMultilevel"/>
    <w:tmpl w:val="FFFFFFFF"/>
    <w:lvl w:ilvl="0" w:tplc="279C0624">
      <w:start w:val="1"/>
      <w:numFmt w:val="decimal"/>
      <w:lvlText w:val="%1."/>
      <w:lvlJc w:val="left"/>
      <w:pPr>
        <w:ind w:left="720" w:hanging="360"/>
      </w:pPr>
    </w:lvl>
    <w:lvl w:ilvl="1" w:tplc="E748718E">
      <w:start w:val="1"/>
      <w:numFmt w:val="lowerLetter"/>
      <w:lvlText w:val="%2."/>
      <w:lvlJc w:val="left"/>
      <w:pPr>
        <w:ind w:left="1440" w:hanging="360"/>
      </w:pPr>
    </w:lvl>
    <w:lvl w:ilvl="2" w:tplc="D416CE5C">
      <w:start w:val="1"/>
      <w:numFmt w:val="lowerRoman"/>
      <w:lvlText w:val="%3."/>
      <w:lvlJc w:val="right"/>
      <w:pPr>
        <w:ind w:left="2160" w:hanging="180"/>
      </w:pPr>
    </w:lvl>
    <w:lvl w:ilvl="3" w:tplc="36467FEC">
      <w:start w:val="1"/>
      <w:numFmt w:val="decimal"/>
      <w:lvlText w:val="%4."/>
      <w:lvlJc w:val="left"/>
      <w:pPr>
        <w:ind w:left="2880" w:hanging="360"/>
      </w:pPr>
    </w:lvl>
    <w:lvl w:ilvl="4" w:tplc="E4588714">
      <w:start w:val="1"/>
      <w:numFmt w:val="lowerLetter"/>
      <w:lvlText w:val="%5."/>
      <w:lvlJc w:val="left"/>
      <w:pPr>
        <w:ind w:left="3600" w:hanging="360"/>
      </w:pPr>
    </w:lvl>
    <w:lvl w:ilvl="5" w:tplc="B032F7A4">
      <w:start w:val="1"/>
      <w:numFmt w:val="lowerRoman"/>
      <w:lvlText w:val="%6."/>
      <w:lvlJc w:val="right"/>
      <w:pPr>
        <w:ind w:left="4320" w:hanging="180"/>
      </w:pPr>
    </w:lvl>
    <w:lvl w:ilvl="6" w:tplc="11DC6D6E">
      <w:start w:val="1"/>
      <w:numFmt w:val="decimal"/>
      <w:lvlText w:val="%7."/>
      <w:lvlJc w:val="left"/>
      <w:pPr>
        <w:ind w:left="5040" w:hanging="360"/>
      </w:pPr>
    </w:lvl>
    <w:lvl w:ilvl="7" w:tplc="707A5AA0">
      <w:start w:val="1"/>
      <w:numFmt w:val="lowerLetter"/>
      <w:lvlText w:val="%8."/>
      <w:lvlJc w:val="left"/>
      <w:pPr>
        <w:ind w:left="5760" w:hanging="360"/>
      </w:pPr>
    </w:lvl>
    <w:lvl w:ilvl="8" w:tplc="1812D7E0">
      <w:start w:val="1"/>
      <w:numFmt w:val="lowerRoman"/>
      <w:lvlText w:val="%9."/>
      <w:lvlJc w:val="right"/>
      <w:pPr>
        <w:ind w:left="6480" w:hanging="180"/>
      </w:pPr>
    </w:lvl>
  </w:abstractNum>
  <w:abstractNum w:abstractNumId="7" w15:restartNumberingAfterBreak="0">
    <w:nsid w:val="53F474C6"/>
    <w:multiLevelType w:val="hybridMultilevel"/>
    <w:tmpl w:val="41A024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004111C"/>
    <w:multiLevelType w:val="hybridMultilevel"/>
    <w:tmpl w:val="FFFFFFFF"/>
    <w:lvl w:ilvl="0" w:tplc="4306A95C">
      <w:start w:val="1"/>
      <w:numFmt w:val="decimal"/>
      <w:lvlText w:val="%1."/>
      <w:lvlJc w:val="left"/>
      <w:pPr>
        <w:ind w:left="720" w:hanging="360"/>
      </w:pPr>
    </w:lvl>
    <w:lvl w:ilvl="1" w:tplc="A49C7428">
      <w:start w:val="1"/>
      <w:numFmt w:val="lowerLetter"/>
      <w:lvlText w:val="%2."/>
      <w:lvlJc w:val="left"/>
      <w:pPr>
        <w:ind w:left="1440" w:hanging="360"/>
      </w:pPr>
    </w:lvl>
    <w:lvl w:ilvl="2" w:tplc="9B904FBE">
      <w:start w:val="1"/>
      <w:numFmt w:val="lowerRoman"/>
      <w:lvlText w:val="%3."/>
      <w:lvlJc w:val="right"/>
      <w:pPr>
        <w:ind w:left="2160" w:hanging="180"/>
      </w:pPr>
    </w:lvl>
    <w:lvl w:ilvl="3" w:tplc="9EA24714">
      <w:start w:val="1"/>
      <w:numFmt w:val="decimal"/>
      <w:lvlText w:val="%4."/>
      <w:lvlJc w:val="left"/>
      <w:pPr>
        <w:ind w:left="2880" w:hanging="360"/>
      </w:pPr>
    </w:lvl>
    <w:lvl w:ilvl="4" w:tplc="6250EE08">
      <w:start w:val="1"/>
      <w:numFmt w:val="lowerLetter"/>
      <w:lvlText w:val="%5."/>
      <w:lvlJc w:val="left"/>
      <w:pPr>
        <w:ind w:left="3600" w:hanging="360"/>
      </w:pPr>
    </w:lvl>
    <w:lvl w:ilvl="5" w:tplc="5776BAB8">
      <w:start w:val="1"/>
      <w:numFmt w:val="lowerRoman"/>
      <w:lvlText w:val="%6."/>
      <w:lvlJc w:val="right"/>
      <w:pPr>
        <w:ind w:left="4320" w:hanging="180"/>
      </w:pPr>
    </w:lvl>
    <w:lvl w:ilvl="6" w:tplc="B2D636F4">
      <w:start w:val="1"/>
      <w:numFmt w:val="decimal"/>
      <w:lvlText w:val="%7."/>
      <w:lvlJc w:val="left"/>
      <w:pPr>
        <w:ind w:left="5040" w:hanging="360"/>
      </w:pPr>
    </w:lvl>
    <w:lvl w:ilvl="7" w:tplc="B05E9CAE">
      <w:start w:val="1"/>
      <w:numFmt w:val="lowerLetter"/>
      <w:lvlText w:val="%8."/>
      <w:lvlJc w:val="left"/>
      <w:pPr>
        <w:ind w:left="5760" w:hanging="360"/>
      </w:pPr>
    </w:lvl>
    <w:lvl w:ilvl="8" w:tplc="3CF6F5C6">
      <w:start w:val="1"/>
      <w:numFmt w:val="lowerRoman"/>
      <w:lvlText w:val="%9."/>
      <w:lvlJc w:val="right"/>
      <w:pPr>
        <w:ind w:left="6480" w:hanging="180"/>
      </w:pPr>
    </w:lvl>
  </w:abstractNum>
  <w:abstractNum w:abstractNumId="9"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2F32C9"/>
    <w:multiLevelType w:val="hybridMultilevel"/>
    <w:tmpl w:val="FFFFFFFF"/>
    <w:lvl w:ilvl="0" w:tplc="FA8C5F02">
      <w:start w:val="1"/>
      <w:numFmt w:val="decimal"/>
      <w:lvlText w:val="%1."/>
      <w:lvlJc w:val="left"/>
      <w:pPr>
        <w:ind w:left="720" w:hanging="360"/>
      </w:pPr>
    </w:lvl>
    <w:lvl w:ilvl="1" w:tplc="5F9C7CD6">
      <w:start w:val="1"/>
      <w:numFmt w:val="lowerLetter"/>
      <w:lvlText w:val="%2."/>
      <w:lvlJc w:val="left"/>
      <w:pPr>
        <w:ind w:left="1440" w:hanging="360"/>
      </w:pPr>
    </w:lvl>
    <w:lvl w:ilvl="2" w:tplc="8D16FABA">
      <w:start w:val="1"/>
      <w:numFmt w:val="lowerRoman"/>
      <w:lvlText w:val="%3."/>
      <w:lvlJc w:val="right"/>
      <w:pPr>
        <w:ind w:left="2160" w:hanging="180"/>
      </w:pPr>
    </w:lvl>
    <w:lvl w:ilvl="3" w:tplc="394688C6">
      <w:start w:val="1"/>
      <w:numFmt w:val="decimal"/>
      <w:lvlText w:val="%4."/>
      <w:lvlJc w:val="left"/>
      <w:pPr>
        <w:ind w:left="2880" w:hanging="360"/>
      </w:pPr>
    </w:lvl>
    <w:lvl w:ilvl="4" w:tplc="8C84481A">
      <w:start w:val="1"/>
      <w:numFmt w:val="lowerLetter"/>
      <w:lvlText w:val="%5."/>
      <w:lvlJc w:val="left"/>
      <w:pPr>
        <w:ind w:left="3600" w:hanging="360"/>
      </w:pPr>
    </w:lvl>
    <w:lvl w:ilvl="5" w:tplc="937EB424">
      <w:start w:val="1"/>
      <w:numFmt w:val="lowerRoman"/>
      <w:lvlText w:val="%6."/>
      <w:lvlJc w:val="right"/>
      <w:pPr>
        <w:ind w:left="4320" w:hanging="180"/>
      </w:pPr>
    </w:lvl>
    <w:lvl w:ilvl="6" w:tplc="59AA3DBA">
      <w:start w:val="1"/>
      <w:numFmt w:val="decimal"/>
      <w:lvlText w:val="%7."/>
      <w:lvlJc w:val="left"/>
      <w:pPr>
        <w:ind w:left="5040" w:hanging="360"/>
      </w:pPr>
    </w:lvl>
    <w:lvl w:ilvl="7" w:tplc="638EC26A">
      <w:start w:val="1"/>
      <w:numFmt w:val="lowerLetter"/>
      <w:lvlText w:val="%8."/>
      <w:lvlJc w:val="left"/>
      <w:pPr>
        <w:ind w:left="5760" w:hanging="360"/>
      </w:pPr>
    </w:lvl>
    <w:lvl w:ilvl="8" w:tplc="D128AA0E">
      <w:start w:val="1"/>
      <w:numFmt w:val="lowerRoman"/>
      <w:lvlText w:val="%9."/>
      <w:lvlJc w:val="right"/>
      <w:pPr>
        <w:ind w:left="6480" w:hanging="180"/>
      </w:pPr>
    </w:lvl>
  </w:abstractNum>
  <w:num w:numId="1">
    <w:abstractNumId w:val="10"/>
  </w:num>
  <w:num w:numId="2">
    <w:abstractNumId w:val="3"/>
  </w:num>
  <w:num w:numId="3">
    <w:abstractNumId w:val="4"/>
  </w:num>
  <w:num w:numId="4">
    <w:abstractNumId w:val="5"/>
  </w:num>
  <w:num w:numId="5">
    <w:abstractNumId w:val="9"/>
  </w:num>
  <w:num w:numId="6">
    <w:abstractNumId w:val="7"/>
  </w:num>
  <w:num w:numId="7">
    <w:abstractNumId w:val="11"/>
  </w:num>
  <w:num w:numId="8">
    <w:abstractNumId w:val="6"/>
  </w:num>
  <w:num w:numId="9">
    <w:abstractNumId w:val="2"/>
  </w:num>
  <w:num w:numId="10">
    <w:abstractNumId w:val="0"/>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00BF2"/>
    <w:rsid w:val="00001046"/>
    <w:rsid w:val="00003F92"/>
    <w:rsid w:val="000042B4"/>
    <w:rsid w:val="00004C0C"/>
    <w:rsid w:val="00005606"/>
    <w:rsid w:val="00007967"/>
    <w:rsid w:val="00007E26"/>
    <w:rsid w:val="00014523"/>
    <w:rsid w:val="000214B9"/>
    <w:rsid w:val="000236A5"/>
    <w:rsid w:val="000239D7"/>
    <w:rsid w:val="00024C2D"/>
    <w:rsid w:val="000254B5"/>
    <w:rsid w:val="0002683B"/>
    <w:rsid w:val="00030F69"/>
    <w:rsid w:val="00032481"/>
    <w:rsid w:val="00032AD1"/>
    <w:rsid w:val="00034E83"/>
    <w:rsid w:val="00034FFA"/>
    <w:rsid w:val="000352B6"/>
    <w:rsid w:val="00035A04"/>
    <w:rsid w:val="00036426"/>
    <w:rsid w:val="0004095C"/>
    <w:rsid w:val="00041698"/>
    <w:rsid w:val="00041C24"/>
    <w:rsid w:val="00042020"/>
    <w:rsid w:val="0004269D"/>
    <w:rsid w:val="0004369E"/>
    <w:rsid w:val="000452FB"/>
    <w:rsid w:val="00045FD1"/>
    <w:rsid w:val="00046797"/>
    <w:rsid w:val="0004695A"/>
    <w:rsid w:val="00047C7E"/>
    <w:rsid w:val="00050093"/>
    <w:rsid w:val="00051482"/>
    <w:rsid w:val="00051AED"/>
    <w:rsid w:val="000528E7"/>
    <w:rsid w:val="00053E9D"/>
    <w:rsid w:val="000562AA"/>
    <w:rsid w:val="000563FD"/>
    <w:rsid w:val="00056839"/>
    <w:rsid w:val="00057252"/>
    <w:rsid w:val="0006411B"/>
    <w:rsid w:val="00064AFF"/>
    <w:rsid w:val="00064BCF"/>
    <w:rsid w:val="00071647"/>
    <w:rsid w:val="00071F98"/>
    <w:rsid w:val="00072136"/>
    <w:rsid w:val="000739E7"/>
    <w:rsid w:val="0007527F"/>
    <w:rsid w:val="000755F5"/>
    <w:rsid w:val="00076B22"/>
    <w:rsid w:val="00077615"/>
    <w:rsid w:val="0008009F"/>
    <w:rsid w:val="000807D5"/>
    <w:rsid w:val="000807D9"/>
    <w:rsid w:val="00080CF1"/>
    <w:rsid w:val="00080DBB"/>
    <w:rsid w:val="00081A7F"/>
    <w:rsid w:val="00081C77"/>
    <w:rsid w:val="00082498"/>
    <w:rsid w:val="00082724"/>
    <w:rsid w:val="000845CD"/>
    <w:rsid w:val="0008587F"/>
    <w:rsid w:val="0008617B"/>
    <w:rsid w:val="000862EB"/>
    <w:rsid w:val="00086364"/>
    <w:rsid w:val="00087573"/>
    <w:rsid w:val="00087682"/>
    <w:rsid w:val="000903C9"/>
    <w:rsid w:val="00091B20"/>
    <w:rsid w:val="00091F86"/>
    <w:rsid w:val="000923D0"/>
    <w:rsid w:val="0009291D"/>
    <w:rsid w:val="0009432B"/>
    <w:rsid w:val="00094FBA"/>
    <w:rsid w:val="000956D3"/>
    <w:rsid w:val="000957BD"/>
    <w:rsid w:val="00097178"/>
    <w:rsid w:val="0009793E"/>
    <w:rsid w:val="00097FD6"/>
    <w:rsid w:val="000A0B85"/>
    <w:rsid w:val="000A1EE6"/>
    <w:rsid w:val="000A3C7A"/>
    <w:rsid w:val="000A40D6"/>
    <w:rsid w:val="000A4535"/>
    <w:rsid w:val="000A4706"/>
    <w:rsid w:val="000A4BC4"/>
    <w:rsid w:val="000A4C2C"/>
    <w:rsid w:val="000A5C68"/>
    <w:rsid w:val="000A5DF5"/>
    <w:rsid w:val="000A6F7D"/>
    <w:rsid w:val="000A70C3"/>
    <w:rsid w:val="000A7646"/>
    <w:rsid w:val="000B1309"/>
    <w:rsid w:val="000B200A"/>
    <w:rsid w:val="000B25E1"/>
    <w:rsid w:val="000B5F4D"/>
    <w:rsid w:val="000B6463"/>
    <w:rsid w:val="000B6479"/>
    <w:rsid w:val="000B7D94"/>
    <w:rsid w:val="000C1489"/>
    <w:rsid w:val="000C15DC"/>
    <w:rsid w:val="000C3DD1"/>
    <w:rsid w:val="000D1300"/>
    <w:rsid w:val="000D148E"/>
    <w:rsid w:val="000D30C5"/>
    <w:rsid w:val="000D3BB9"/>
    <w:rsid w:val="000D4BF1"/>
    <w:rsid w:val="000D5156"/>
    <w:rsid w:val="000D769F"/>
    <w:rsid w:val="000E1E39"/>
    <w:rsid w:val="000E3458"/>
    <w:rsid w:val="000E3D7F"/>
    <w:rsid w:val="000E5132"/>
    <w:rsid w:val="000E676B"/>
    <w:rsid w:val="000E7C20"/>
    <w:rsid w:val="000F0178"/>
    <w:rsid w:val="000F28F4"/>
    <w:rsid w:val="000F34C7"/>
    <w:rsid w:val="000F438F"/>
    <w:rsid w:val="000F489B"/>
    <w:rsid w:val="000F5191"/>
    <w:rsid w:val="000F6532"/>
    <w:rsid w:val="000F66E1"/>
    <w:rsid w:val="000F6CA2"/>
    <w:rsid w:val="000F7C1C"/>
    <w:rsid w:val="00103237"/>
    <w:rsid w:val="00103D37"/>
    <w:rsid w:val="00104631"/>
    <w:rsid w:val="00106EF4"/>
    <w:rsid w:val="001103C8"/>
    <w:rsid w:val="0011357C"/>
    <w:rsid w:val="00113EA2"/>
    <w:rsid w:val="00114E02"/>
    <w:rsid w:val="00120468"/>
    <w:rsid w:val="001204FD"/>
    <w:rsid w:val="00120B68"/>
    <w:rsid w:val="00121F17"/>
    <w:rsid w:val="001226DB"/>
    <w:rsid w:val="001235D0"/>
    <w:rsid w:val="001249FB"/>
    <w:rsid w:val="00124D44"/>
    <w:rsid w:val="00125351"/>
    <w:rsid w:val="0012541F"/>
    <w:rsid w:val="00125EC4"/>
    <w:rsid w:val="001305FA"/>
    <w:rsid w:val="00131072"/>
    <w:rsid w:val="00131EEB"/>
    <w:rsid w:val="00131F69"/>
    <w:rsid w:val="00132647"/>
    <w:rsid w:val="00132A22"/>
    <w:rsid w:val="001352EA"/>
    <w:rsid w:val="0013581D"/>
    <w:rsid w:val="0013740E"/>
    <w:rsid w:val="00140EDB"/>
    <w:rsid w:val="001449E4"/>
    <w:rsid w:val="00145D29"/>
    <w:rsid w:val="00146E50"/>
    <w:rsid w:val="0014772C"/>
    <w:rsid w:val="00152886"/>
    <w:rsid w:val="0015524A"/>
    <w:rsid w:val="0015532D"/>
    <w:rsid w:val="0015659E"/>
    <w:rsid w:val="00160436"/>
    <w:rsid w:val="001607C3"/>
    <w:rsid w:val="00162667"/>
    <w:rsid w:val="001631A7"/>
    <w:rsid w:val="0016348A"/>
    <w:rsid w:val="001638A1"/>
    <w:rsid w:val="00165221"/>
    <w:rsid w:val="001662C2"/>
    <w:rsid w:val="00166D6C"/>
    <w:rsid w:val="001678F2"/>
    <w:rsid w:val="00170CF6"/>
    <w:rsid w:val="00172183"/>
    <w:rsid w:val="001723C9"/>
    <w:rsid w:val="00173B33"/>
    <w:rsid w:val="00173C8F"/>
    <w:rsid w:val="00174693"/>
    <w:rsid w:val="001757A0"/>
    <w:rsid w:val="001759F4"/>
    <w:rsid w:val="00176C15"/>
    <w:rsid w:val="00176F0A"/>
    <w:rsid w:val="00177D44"/>
    <w:rsid w:val="0018080D"/>
    <w:rsid w:val="00181007"/>
    <w:rsid w:val="00181B90"/>
    <w:rsid w:val="00181BEB"/>
    <w:rsid w:val="00181C5F"/>
    <w:rsid w:val="00181DED"/>
    <w:rsid w:val="00183478"/>
    <w:rsid w:val="0018433C"/>
    <w:rsid w:val="00191B0A"/>
    <w:rsid w:val="0019249F"/>
    <w:rsid w:val="00192A60"/>
    <w:rsid w:val="0019691C"/>
    <w:rsid w:val="00196998"/>
    <w:rsid w:val="001974BD"/>
    <w:rsid w:val="001A00AC"/>
    <w:rsid w:val="001A0896"/>
    <w:rsid w:val="001A16F0"/>
    <w:rsid w:val="001A1DEC"/>
    <w:rsid w:val="001A2502"/>
    <w:rsid w:val="001A3279"/>
    <w:rsid w:val="001A3CF7"/>
    <w:rsid w:val="001A3E6E"/>
    <w:rsid w:val="001B04AF"/>
    <w:rsid w:val="001B0C8E"/>
    <w:rsid w:val="001B0FA2"/>
    <w:rsid w:val="001B1E71"/>
    <w:rsid w:val="001B4073"/>
    <w:rsid w:val="001B4301"/>
    <w:rsid w:val="001B507E"/>
    <w:rsid w:val="001B6989"/>
    <w:rsid w:val="001C091D"/>
    <w:rsid w:val="001C19C5"/>
    <w:rsid w:val="001C65C6"/>
    <w:rsid w:val="001D0872"/>
    <w:rsid w:val="001D1036"/>
    <w:rsid w:val="001D4326"/>
    <w:rsid w:val="001D55F3"/>
    <w:rsid w:val="001D6381"/>
    <w:rsid w:val="001D7C48"/>
    <w:rsid w:val="001E1CE4"/>
    <w:rsid w:val="001E231E"/>
    <w:rsid w:val="001E7195"/>
    <w:rsid w:val="001F347B"/>
    <w:rsid w:val="001F5B3A"/>
    <w:rsid w:val="001F5E6B"/>
    <w:rsid w:val="001F7F09"/>
    <w:rsid w:val="0020130A"/>
    <w:rsid w:val="00202E07"/>
    <w:rsid w:val="00203102"/>
    <w:rsid w:val="002040A9"/>
    <w:rsid w:val="0020538E"/>
    <w:rsid w:val="00205517"/>
    <w:rsid w:val="00206BC7"/>
    <w:rsid w:val="0020713C"/>
    <w:rsid w:val="0020753A"/>
    <w:rsid w:val="00210CF8"/>
    <w:rsid w:val="0021186A"/>
    <w:rsid w:val="0021252C"/>
    <w:rsid w:val="002156C9"/>
    <w:rsid w:val="00216581"/>
    <w:rsid w:val="002165BA"/>
    <w:rsid w:val="00217D3E"/>
    <w:rsid w:val="002210E3"/>
    <w:rsid w:val="00223845"/>
    <w:rsid w:val="0022454A"/>
    <w:rsid w:val="002264A9"/>
    <w:rsid w:val="0022736C"/>
    <w:rsid w:val="00231C6B"/>
    <w:rsid w:val="002340FA"/>
    <w:rsid w:val="0023619A"/>
    <w:rsid w:val="00236650"/>
    <w:rsid w:val="00237A46"/>
    <w:rsid w:val="00240136"/>
    <w:rsid w:val="002424C1"/>
    <w:rsid w:val="00242F4F"/>
    <w:rsid w:val="0024452E"/>
    <w:rsid w:val="00245260"/>
    <w:rsid w:val="00246A1B"/>
    <w:rsid w:val="0024787A"/>
    <w:rsid w:val="0025053D"/>
    <w:rsid w:val="00250DA6"/>
    <w:rsid w:val="00250F95"/>
    <w:rsid w:val="00252378"/>
    <w:rsid w:val="002540FB"/>
    <w:rsid w:val="00254DE3"/>
    <w:rsid w:val="00256D19"/>
    <w:rsid w:val="00257856"/>
    <w:rsid w:val="0026045D"/>
    <w:rsid w:val="002604FF"/>
    <w:rsid w:val="0026093B"/>
    <w:rsid w:val="00260FF7"/>
    <w:rsid w:val="0026120E"/>
    <w:rsid w:val="002612F2"/>
    <w:rsid w:val="00262AEF"/>
    <w:rsid w:val="00262EA3"/>
    <w:rsid w:val="002635FD"/>
    <w:rsid w:val="00263CF8"/>
    <w:rsid w:val="0026457F"/>
    <w:rsid w:val="00267904"/>
    <w:rsid w:val="00270238"/>
    <w:rsid w:val="002710EE"/>
    <w:rsid w:val="0027239D"/>
    <w:rsid w:val="00272A78"/>
    <w:rsid w:val="00272F3A"/>
    <w:rsid w:val="00272FD7"/>
    <w:rsid w:val="002735FC"/>
    <w:rsid w:val="0027502E"/>
    <w:rsid w:val="00276921"/>
    <w:rsid w:val="00277BF2"/>
    <w:rsid w:val="00277F29"/>
    <w:rsid w:val="00280F27"/>
    <w:rsid w:val="002813A2"/>
    <w:rsid w:val="00283E7F"/>
    <w:rsid w:val="00284ADD"/>
    <w:rsid w:val="002855B8"/>
    <w:rsid w:val="00286C85"/>
    <w:rsid w:val="00291116"/>
    <w:rsid w:val="00291129"/>
    <w:rsid w:val="002929F4"/>
    <w:rsid w:val="00292B8A"/>
    <w:rsid w:val="00295D27"/>
    <w:rsid w:val="00297985"/>
    <w:rsid w:val="002A099E"/>
    <w:rsid w:val="002A0D1C"/>
    <w:rsid w:val="002A0D71"/>
    <w:rsid w:val="002A35A8"/>
    <w:rsid w:val="002A46C1"/>
    <w:rsid w:val="002A671B"/>
    <w:rsid w:val="002A76C0"/>
    <w:rsid w:val="002B188B"/>
    <w:rsid w:val="002B2A13"/>
    <w:rsid w:val="002B2F5A"/>
    <w:rsid w:val="002B3C69"/>
    <w:rsid w:val="002B3DF0"/>
    <w:rsid w:val="002B414B"/>
    <w:rsid w:val="002B4B1A"/>
    <w:rsid w:val="002B6199"/>
    <w:rsid w:val="002B65F0"/>
    <w:rsid w:val="002C1DCF"/>
    <w:rsid w:val="002C1F5F"/>
    <w:rsid w:val="002C22F6"/>
    <w:rsid w:val="002C3138"/>
    <w:rsid w:val="002C3394"/>
    <w:rsid w:val="002D0BE4"/>
    <w:rsid w:val="002D18CE"/>
    <w:rsid w:val="002D5249"/>
    <w:rsid w:val="002D5DE0"/>
    <w:rsid w:val="002D7E3A"/>
    <w:rsid w:val="002E079B"/>
    <w:rsid w:val="002E243C"/>
    <w:rsid w:val="002E2788"/>
    <w:rsid w:val="002E36CC"/>
    <w:rsid w:val="002E41BC"/>
    <w:rsid w:val="002E6225"/>
    <w:rsid w:val="002F1AC0"/>
    <w:rsid w:val="002F2466"/>
    <w:rsid w:val="002F3F3E"/>
    <w:rsid w:val="002F49C6"/>
    <w:rsid w:val="002F5D14"/>
    <w:rsid w:val="002F6992"/>
    <w:rsid w:val="002F6B84"/>
    <w:rsid w:val="002F74AF"/>
    <w:rsid w:val="002F7813"/>
    <w:rsid w:val="002F7DB9"/>
    <w:rsid w:val="00300D20"/>
    <w:rsid w:val="00301178"/>
    <w:rsid w:val="00303726"/>
    <w:rsid w:val="00303D02"/>
    <w:rsid w:val="00305B97"/>
    <w:rsid w:val="00306B3A"/>
    <w:rsid w:val="00307143"/>
    <w:rsid w:val="003105A4"/>
    <w:rsid w:val="003106B4"/>
    <w:rsid w:val="00310D88"/>
    <w:rsid w:val="003141B1"/>
    <w:rsid w:val="0031680C"/>
    <w:rsid w:val="0032043C"/>
    <w:rsid w:val="00320CF4"/>
    <w:rsid w:val="0032311E"/>
    <w:rsid w:val="0032388B"/>
    <w:rsid w:val="00323A56"/>
    <w:rsid w:val="00326449"/>
    <w:rsid w:val="00326461"/>
    <w:rsid w:val="0032793B"/>
    <w:rsid w:val="003330EE"/>
    <w:rsid w:val="00333F63"/>
    <w:rsid w:val="00334092"/>
    <w:rsid w:val="003342B0"/>
    <w:rsid w:val="00335052"/>
    <w:rsid w:val="003352C6"/>
    <w:rsid w:val="00335901"/>
    <w:rsid w:val="00336B6F"/>
    <w:rsid w:val="00341E03"/>
    <w:rsid w:val="0034323C"/>
    <w:rsid w:val="0034476D"/>
    <w:rsid w:val="00345627"/>
    <w:rsid w:val="00346668"/>
    <w:rsid w:val="00347266"/>
    <w:rsid w:val="00352C16"/>
    <w:rsid w:val="00353E3C"/>
    <w:rsid w:val="00356D79"/>
    <w:rsid w:val="003601A9"/>
    <w:rsid w:val="003655BA"/>
    <w:rsid w:val="00365BFA"/>
    <w:rsid w:val="00370AD2"/>
    <w:rsid w:val="00371864"/>
    <w:rsid w:val="00371E63"/>
    <w:rsid w:val="003726F1"/>
    <w:rsid w:val="00373D77"/>
    <w:rsid w:val="0037581B"/>
    <w:rsid w:val="00375A6D"/>
    <w:rsid w:val="00375FD6"/>
    <w:rsid w:val="00376786"/>
    <w:rsid w:val="003769B3"/>
    <w:rsid w:val="003809EE"/>
    <w:rsid w:val="00384132"/>
    <w:rsid w:val="0038519A"/>
    <w:rsid w:val="00385310"/>
    <w:rsid w:val="003865FA"/>
    <w:rsid w:val="003875C2"/>
    <w:rsid w:val="00390FE5"/>
    <w:rsid w:val="003911C3"/>
    <w:rsid w:val="00391AC1"/>
    <w:rsid w:val="00393B25"/>
    <w:rsid w:val="00393C97"/>
    <w:rsid w:val="00393DE5"/>
    <w:rsid w:val="003951CE"/>
    <w:rsid w:val="003956E5"/>
    <w:rsid w:val="003959A1"/>
    <w:rsid w:val="00397DB4"/>
    <w:rsid w:val="003A1FAF"/>
    <w:rsid w:val="003A2487"/>
    <w:rsid w:val="003A331B"/>
    <w:rsid w:val="003A6611"/>
    <w:rsid w:val="003A70FD"/>
    <w:rsid w:val="003B022D"/>
    <w:rsid w:val="003B0322"/>
    <w:rsid w:val="003B21B6"/>
    <w:rsid w:val="003B2E2B"/>
    <w:rsid w:val="003B5864"/>
    <w:rsid w:val="003B754F"/>
    <w:rsid w:val="003C0CDD"/>
    <w:rsid w:val="003C21B2"/>
    <w:rsid w:val="003C2EF2"/>
    <w:rsid w:val="003C7C98"/>
    <w:rsid w:val="003D018D"/>
    <w:rsid w:val="003D37ED"/>
    <w:rsid w:val="003D4CBC"/>
    <w:rsid w:val="003D4E5D"/>
    <w:rsid w:val="003D5A34"/>
    <w:rsid w:val="003D76CD"/>
    <w:rsid w:val="003E0421"/>
    <w:rsid w:val="003E1EE7"/>
    <w:rsid w:val="003E43EE"/>
    <w:rsid w:val="003E566C"/>
    <w:rsid w:val="003E5E77"/>
    <w:rsid w:val="003E62CB"/>
    <w:rsid w:val="003E661A"/>
    <w:rsid w:val="003E6A97"/>
    <w:rsid w:val="003E6E0B"/>
    <w:rsid w:val="003E7410"/>
    <w:rsid w:val="003F143F"/>
    <w:rsid w:val="003F2F1A"/>
    <w:rsid w:val="003F49CE"/>
    <w:rsid w:val="004002C9"/>
    <w:rsid w:val="0040107F"/>
    <w:rsid w:val="004015B5"/>
    <w:rsid w:val="00402C84"/>
    <w:rsid w:val="004034F7"/>
    <w:rsid w:val="00403C55"/>
    <w:rsid w:val="00404041"/>
    <w:rsid w:val="0040453C"/>
    <w:rsid w:val="00404804"/>
    <w:rsid w:val="00405F8E"/>
    <w:rsid w:val="00405FA6"/>
    <w:rsid w:val="00406BF7"/>
    <w:rsid w:val="0040DA88"/>
    <w:rsid w:val="004103E3"/>
    <w:rsid w:val="004113A7"/>
    <w:rsid w:val="00411768"/>
    <w:rsid w:val="0041214F"/>
    <w:rsid w:val="00413387"/>
    <w:rsid w:val="0041475D"/>
    <w:rsid w:val="00414894"/>
    <w:rsid w:val="00414D05"/>
    <w:rsid w:val="00414E79"/>
    <w:rsid w:val="004158BD"/>
    <w:rsid w:val="00415D02"/>
    <w:rsid w:val="004162CE"/>
    <w:rsid w:val="00416347"/>
    <w:rsid w:val="00416A32"/>
    <w:rsid w:val="004178DC"/>
    <w:rsid w:val="004209BC"/>
    <w:rsid w:val="0042274E"/>
    <w:rsid w:val="00423E48"/>
    <w:rsid w:val="00423F12"/>
    <w:rsid w:val="00424999"/>
    <w:rsid w:val="00431706"/>
    <w:rsid w:val="00431993"/>
    <w:rsid w:val="00432F5F"/>
    <w:rsid w:val="00434213"/>
    <w:rsid w:val="004357CE"/>
    <w:rsid w:val="00435F17"/>
    <w:rsid w:val="00436910"/>
    <w:rsid w:val="004404E8"/>
    <w:rsid w:val="00443EE4"/>
    <w:rsid w:val="004451B5"/>
    <w:rsid w:val="004471EE"/>
    <w:rsid w:val="00447816"/>
    <w:rsid w:val="004478D2"/>
    <w:rsid w:val="0045060D"/>
    <w:rsid w:val="004508F0"/>
    <w:rsid w:val="004521EA"/>
    <w:rsid w:val="00455EDA"/>
    <w:rsid w:val="00455F95"/>
    <w:rsid w:val="004600F6"/>
    <w:rsid w:val="00460ADC"/>
    <w:rsid w:val="00463195"/>
    <w:rsid w:val="004677B3"/>
    <w:rsid w:val="004703CD"/>
    <w:rsid w:val="00473C17"/>
    <w:rsid w:val="00474580"/>
    <w:rsid w:val="00482D98"/>
    <w:rsid w:val="00484AA7"/>
    <w:rsid w:val="00485AAA"/>
    <w:rsid w:val="004871C2"/>
    <w:rsid w:val="00490C49"/>
    <w:rsid w:val="0049109A"/>
    <w:rsid w:val="004910F3"/>
    <w:rsid w:val="0049141E"/>
    <w:rsid w:val="00493F44"/>
    <w:rsid w:val="00494574"/>
    <w:rsid w:val="00494AA5"/>
    <w:rsid w:val="00494BCE"/>
    <w:rsid w:val="0049680D"/>
    <w:rsid w:val="00497D3B"/>
    <w:rsid w:val="00497D84"/>
    <w:rsid w:val="004A11B2"/>
    <w:rsid w:val="004A37DF"/>
    <w:rsid w:val="004A3DC0"/>
    <w:rsid w:val="004A3FFA"/>
    <w:rsid w:val="004A4BA5"/>
    <w:rsid w:val="004A5B63"/>
    <w:rsid w:val="004A5F42"/>
    <w:rsid w:val="004A5FD4"/>
    <w:rsid w:val="004A6F7D"/>
    <w:rsid w:val="004A7F1C"/>
    <w:rsid w:val="004B10F8"/>
    <w:rsid w:val="004B2AFF"/>
    <w:rsid w:val="004B384A"/>
    <w:rsid w:val="004B4009"/>
    <w:rsid w:val="004B4ABA"/>
    <w:rsid w:val="004B64BC"/>
    <w:rsid w:val="004B7B14"/>
    <w:rsid w:val="004C4703"/>
    <w:rsid w:val="004C5305"/>
    <w:rsid w:val="004C5312"/>
    <w:rsid w:val="004D1706"/>
    <w:rsid w:val="004D1C33"/>
    <w:rsid w:val="004D2416"/>
    <w:rsid w:val="004D371B"/>
    <w:rsid w:val="004D4C78"/>
    <w:rsid w:val="004D5BBA"/>
    <w:rsid w:val="004E26F1"/>
    <w:rsid w:val="004E662A"/>
    <w:rsid w:val="004E6A3B"/>
    <w:rsid w:val="004E6A78"/>
    <w:rsid w:val="004E6B7F"/>
    <w:rsid w:val="004E6BBB"/>
    <w:rsid w:val="004F02D4"/>
    <w:rsid w:val="004F0C96"/>
    <w:rsid w:val="004F18FC"/>
    <w:rsid w:val="004F4B73"/>
    <w:rsid w:val="004F54A0"/>
    <w:rsid w:val="004F5D0F"/>
    <w:rsid w:val="00502351"/>
    <w:rsid w:val="0050237C"/>
    <w:rsid w:val="00502C97"/>
    <w:rsid w:val="00503B4D"/>
    <w:rsid w:val="00503F62"/>
    <w:rsid w:val="00503FE8"/>
    <w:rsid w:val="00504E1F"/>
    <w:rsid w:val="00505813"/>
    <w:rsid w:val="00507F1E"/>
    <w:rsid w:val="0051099F"/>
    <w:rsid w:val="005132B1"/>
    <w:rsid w:val="00513333"/>
    <w:rsid w:val="00513A57"/>
    <w:rsid w:val="005164F4"/>
    <w:rsid w:val="005167E6"/>
    <w:rsid w:val="005167FD"/>
    <w:rsid w:val="00521FD1"/>
    <w:rsid w:val="00522D3E"/>
    <w:rsid w:val="005246EC"/>
    <w:rsid w:val="00525754"/>
    <w:rsid w:val="00526094"/>
    <w:rsid w:val="00527A3D"/>
    <w:rsid w:val="00527D99"/>
    <w:rsid w:val="00527FED"/>
    <w:rsid w:val="00533571"/>
    <w:rsid w:val="00534BF3"/>
    <w:rsid w:val="00534C7F"/>
    <w:rsid w:val="00535210"/>
    <w:rsid w:val="005363D2"/>
    <w:rsid w:val="0053646A"/>
    <w:rsid w:val="0053652F"/>
    <w:rsid w:val="005426F1"/>
    <w:rsid w:val="00545ACA"/>
    <w:rsid w:val="00545DD0"/>
    <w:rsid w:val="005478AC"/>
    <w:rsid w:val="005507D9"/>
    <w:rsid w:val="00550A44"/>
    <w:rsid w:val="00550F99"/>
    <w:rsid w:val="00554C00"/>
    <w:rsid w:val="0056117E"/>
    <w:rsid w:val="00563672"/>
    <w:rsid w:val="0056409A"/>
    <w:rsid w:val="005656F2"/>
    <w:rsid w:val="00565A86"/>
    <w:rsid w:val="00566616"/>
    <w:rsid w:val="00567C9E"/>
    <w:rsid w:val="005702D5"/>
    <w:rsid w:val="0057208B"/>
    <w:rsid w:val="00572253"/>
    <w:rsid w:val="00573102"/>
    <w:rsid w:val="00573858"/>
    <w:rsid w:val="00574979"/>
    <w:rsid w:val="00575D06"/>
    <w:rsid w:val="00576890"/>
    <w:rsid w:val="00576E6A"/>
    <w:rsid w:val="0058010C"/>
    <w:rsid w:val="00580E6F"/>
    <w:rsid w:val="00582E36"/>
    <w:rsid w:val="00582E4F"/>
    <w:rsid w:val="005831AE"/>
    <w:rsid w:val="00583336"/>
    <w:rsid w:val="00586357"/>
    <w:rsid w:val="0058734C"/>
    <w:rsid w:val="00590D22"/>
    <w:rsid w:val="005924B3"/>
    <w:rsid w:val="00593AC5"/>
    <w:rsid w:val="0059520D"/>
    <w:rsid w:val="00595238"/>
    <w:rsid w:val="005A0C03"/>
    <w:rsid w:val="005A173A"/>
    <w:rsid w:val="005A1AE8"/>
    <w:rsid w:val="005A2CB6"/>
    <w:rsid w:val="005A3D63"/>
    <w:rsid w:val="005A3D8C"/>
    <w:rsid w:val="005A43EC"/>
    <w:rsid w:val="005A5C54"/>
    <w:rsid w:val="005B126E"/>
    <w:rsid w:val="005B5096"/>
    <w:rsid w:val="005B56E9"/>
    <w:rsid w:val="005B59C4"/>
    <w:rsid w:val="005B78F9"/>
    <w:rsid w:val="005C022E"/>
    <w:rsid w:val="005C1879"/>
    <w:rsid w:val="005C3910"/>
    <w:rsid w:val="005C4BAA"/>
    <w:rsid w:val="005C60A1"/>
    <w:rsid w:val="005C7ABB"/>
    <w:rsid w:val="005D1297"/>
    <w:rsid w:val="005D1565"/>
    <w:rsid w:val="005D1E15"/>
    <w:rsid w:val="005D34C6"/>
    <w:rsid w:val="005D6361"/>
    <w:rsid w:val="005D6595"/>
    <w:rsid w:val="005D6E43"/>
    <w:rsid w:val="005E1740"/>
    <w:rsid w:val="005E1ADB"/>
    <w:rsid w:val="005E3231"/>
    <w:rsid w:val="005E3B33"/>
    <w:rsid w:val="005E4136"/>
    <w:rsid w:val="005E459B"/>
    <w:rsid w:val="005E509C"/>
    <w:rsid w:val="005E5165"/>
    <w:rsid w:val="005E675B"/>
    <w:rsid w:val="005E6CBA"/>
    <w:rsid w:val="005E7174"/>
    <w:rsid w:val="005F038B"/>
    <w:rsid w:val="005F08FC"/>
    <w:rsid w:val="005F0B50"/>
    <w:rsid w:val="005F0E70"/>
    <w:rsid w:val="005F3440"/>
    <w:rsid w:val="005F3E58"/>
    <w:rsid w:val="005F4C7A"/>
    <w:rsid w:val="005F4EE9"/>
    <w:rsid w:val="005F52BD"/>
    <w:rsid w:val="005F5BEC"/>
    <w:rsid w:val="005F6B38"/>
    <w:rsid w:val="005F768C"/>
    <w:rsid w:val="00602CE9"/>
    <w:rsid w:val="00602E76"/>
    <w:rsid w:val="00603C2E"/>
    <w:rsid w:val="00603C63"/>
    <w:rsid w:val="006041CB"/>
    <w:rsid w:val="00604CCF"/>
    <w:rsid w:val="00605DC6"/>
    <w:rsid w:val="00609FBD"/>
    <w:rsid w:val="006101A9"/>
    <w:rsid w:val="0061080D"/>
    <w:rsid w:val="006112D1"/>
    <w:rsid w:val="006113A8"/>
    <w:rsid w:val="006114A2"/>
    <w:rsid w:val="0061657C"/>
    <w:rsid w:val="006166C2"/>
    <w:rsid w:val="00616F1D"/>
    <w:rsid w:val="0061736B"/>
    <w:rsid w:val="00617638"/>
    <w:rsid w:val="00617C5A"/>
    <w:rsid w:val="00620FA8"/>
    <w:rsid w:val="006213CB"/>
    <w:rsid w:val="00622535"/>
    <w:rsid w:val="006232C8"/>
    <w:rsid w:val="006253AD"/>
    <w:rsid w:val="00625917"/>
    <w:rsid w:val="00625F6C"/>
    <w:rsid w:val="0062611A"/>
    <w:rsid w:val="006261DD"/>
    <w:rsid w:val="0062650C"/>
    <w:rsid w:val="0062760D"/>
    <w:rsid w:val="006278D7"/>
    <w:rsid w:val="00630246"/>
    <w:rsid w:val="00631C97"/>
    <w:rsid w:val="006339A0"/>
    <w:rsid w:val="00636695"/>
    <w:rsid w:val="00636D98"/>
    <w:rsid w:val="00640B5F"/>
    <w:rsid w:val="00640DAE"/>
    <w:rsid w:val="00640E9F"/>
    <w:rsid w:val="00644179"/>
    <w:rsid w:val="00646C1D"/>
    <w:rsid w:val="00653D66"/>
    <w:rsid w:val="00655CE0"/>
    <w:rsid w:val="00656124"/>
    <w:rsid w:val="00660B6A"/>
    <w:rsid w:val="00663462"/>
    <w:rsid w:val="00663E83"/>
    <w:rsid w:val="006647F6"/>
    <w:rsid w:val="00664ABF"/>
    <w:rsid w:val="00667BF1"/>
    <w:rsid w:val="00670F66"/>
    <w:rsid w:val="006740A6"/>
    <w:rsid w:val="00676995"/>
    <w:rsid w:val="00676C46"/>
    <w:rsid w:val="00677AD2"/>
    <w:rsid w:val="00680011"/>
    <w:rsid w:val="00685214"/>
    <w:rsid w:val="0068719D"/>
    <w:rsid w:val="0069078F"/>
    <w:rsid w:val="006937F8"/>
    <w:rsid w:val="00695516"/>
    <w:rsid w:val="00696120"/>
    <w:rsid w:val="006A2BA9"/>
    <w:rsid w:val="006A2D12"/>
    <w:rsid w:val="006A3140"/>
    <w:rsid w:val="006A694D"/>
    <w:rsid w:val="006A744F"/>
    <w:rsid w:val="006B0253"/>
    <w:rsid w:val="006B10DA"/>
    <w:rsid w:val="006B1334"/>
    <w:rsid w:val="006B148A"/>
    <w:rsid w:val="006B4920"/>
    <w:rsid w:val="006B6065"/>
    <w:rsid w:val="006B625B"/>
    <w:rsid w:val="006B76E2"/>
    <w:rsid w:val="006C49A2"/>
    <w:rsid w:val="006C51C4"/>
    <w:rsid w:val="006C54D6"/>
    <w:rsid w:val="006C5699"/>
    <w:rsid w:val="006C5793"/>
    <w:rsid w:val="006C6123"/>
    <w:rsid w:val="006D243E"/>
    <w:rsid w:val="006D26A4"/>
    <w:rsid w:val="006D2B79"/>
    <w:rsid w:val="006D2E15"/>
    <w:rsid w:val="006D65D0"/>
    <w:rsid w:val="006D6C6F"/>
    <w:rsid w:val="006D6D99"/>
    <w:rsid w:val="006E192B"/>
    <w:rsid w:val="006E252C"/>
    <w:rsid w:val="006E3182"/>
    <w:rsid w:val="006E5993"/>
    <w:rsid w:val="006E59C5"/>
    <w:rsid w:val="006E6126"/>
    <w:rsid w:val="006F2ED6"/>
    <w:rsid w:val="006F4889"/>
    <w:rsid w:val="006F624A"/>
    <w:rsid w:val="006F6553"/>
    <w:rsid w:val="006F7E6F"/>
    <w:rsid w:val="0070146C"/>
    <w:rsid w:val="00701F5D"/>
    <w:rsid w:val="007030E4"/>
    <w:rsid w:val="00703110"/>
    <w:rsid w:val="00704069"/>
    <w:rsid w:val="00704F4F"/>
    <w:rsid w:val="00705531"/>
    <w:rsid w:val="0070628B"/>
    <w:rsid w:val="00706C1B"/>
    <w:rsid w:val="00707C30"/>
    <w:rsid w:val="007133DE"/>
    <w:rsid w:val="007148D4"/>
    <w:rsid w:val="0071625E"/>
    <w:rsid w:val="00716D2A"/>
    <w:rsid w:val="00717300"/>
    <w:rsid w:val="00720BC5"/>
    <w:rsid w:val="00721AB6"/>
    <w:rsid w:val="00721F91"/>
    <w:rsid w:val="00722DA1"/>
    <w:rsid w:val="00723202"/>
    <w:rsid w:val="00723337"/>
    <w:rsid w:val="00723472"/>
    <w:rsid w:val="007241E4"/>
    <w:rsid w:val="00724CFB"/>
    <w:rsid w:val="00724D68"/>
    <w:rsid w:val="00724E7D"/>
    <w:rsid w:val="00725DB2"/>
    <w:rsid w:val="00727516"/>
    <w:rsid w:val="0073562E"/>
    <w:rsid w:val="00737B73"/>
    <w:rsid w:val="00744805"/>
    <w:rsid w:val="00744E1B"/>
    <w:rsid w:val="007464C0"/>
    <w:rsid w:val="00747073"/>
    <w:rsid w:val="00747711"/>
    <w:rsid w:val="007478A3"/>
    <w:rsid w:val="00747EFF"/>
    <w:rsid w:val="007502C1"/>
    <w:rsid w:val="00752395"/>
    <w:rsid w:val="00752D24"/>
    <w:rsid w:val="0075429C"/>
    <w:rsid w:val="00754D06"/>
    <w:rsid w:val="00754EC6"/>
    <w:rsid w:val="00755CCB"/>
    <w:rsid w:val="00760048"/>
    <w:rsid w:val="00760667"/>
    <w:rsid w:val="00761E18"/>
    <w:rsid w:val="00761F8E"/>
    <w:rsid w:val="007661F1"/>
    <w:rsid w:val="007665D9"/>
    <w:rsid w:val="00767173"/>
    <w:rsid w:val="0076761B"/>
    <w:rsid w:val="00767B05"/>
    <w:rsid w:val="00771801"/>
    <w:rsid w:val="007725BA"/>
    <w:rsid w:val="00772DAB"/>
    <w:rsid w:val="00773D44"/>
    <w:rsid w:val="0077491D"/>
    <w:rsid w:val="00775474"/>
    <w:rsid w:val="00777B11"/>
    <w:rsid w:val="00777F2F"/>
    <w:rsid w:val="00780896"/>
    <w:rsid w:val="007812D5"/>
    <w:rsid w:val="007818EC"/>
    <w:rsid w:val="00782573"/>
    <w:rsid w:val="0078403E"/>
    <w:rsid w:val="00786DFA"/>
    <w:rsid w:val="007873B9"/>
    <w:rsid w:val="00787F97"/>
    <w:rsid w:val="007946BE"/>
    <w:rsid w:val="00797858"/>
    <w:rsid w:val="007A1323"/>
    <w:rsid w:val="007A1B7F"/>
    <w:rsid w:val="007A2344"/>
    <w:rsid w:val="007A38B8"/>
    <w:rsid w:val="007A66D5"/>
    <w:rsid w:val="007A7194"/>
    <w:rsid w:val="007B12C5"/>
    <w:rsid w:val="007B14AE"/>
    <w:rsid w:val="007B1945"/>
    <w:rsid w:val="007B258D"/>
    <w:rsid w:val="007B2D30"/>
    <w:rsid w:val="007B2DDE"/>
    <w:rsid w:val="007B46C1"/>
    <w:rsid w:val="007B49B5"/>
    <w:rsid w:val="007B4D67"/>
    <w:rsid w:val="007B55D1"/>
    <w:rsid w:val="007B747B"/>
    <w:rsid w:val="007B7C6D"/>
    <w:rsid w:val="007C1555"/>
    <w:rsid w:val="007C1610"/>
    <w:rsid w:val="007C1752"/>
    <w:rsid w:val="007C1AFE"/>
    <w:rsid w:val="007C2BA3"/>
    <w:rsid w:val="007C3F62"/>
    <w:rsid w:val="007C567E"/>
    <w:rsid w:val="007C5DFF"/>
    <w:rsid w:val="007C65FA"/>
    <w:rsid w:val="007C6B22"/>
    <w:rsid w:val="007C7649"/>
    <w:rsid w:val="007C7956"/>
    <w:rsid w:val="007C7C6C"/>
    <w:rsid w:val="007D3AE8"/>
    <w:rsid w:val="007D51C7"/>
    <w:rsid w:val="007E0626"/>
    <w:rsid w:val="007E0A41"/>
    <w:rsid w:val="007E32E3"/>
    <w:rsid w:val="007E36D9"/>
    <w:rsid w:val="007E428F"/>
    <w:rsid w:val="007E45CE"/>
    <w:rsid w:val="007E4A8C"/>
    <w:rsid w:val="007E53F3"/>
    <w:rsid w:val="007E5A10"/>
    <w:rsid w:val="007E7757"/>
    <w:rsid w:val="007E7D09"/>
    <w:rsid w:val="007F1313"/>
    <w:rsid w:val="007F1431"/>
    <w:rsid w:val="007F1885"/>
    <w:rsid w:val="007F2F91"/>
    <w:rsid w:val="007F3054"/>
    <w:rsid w:val="007F4AB0"/>
    <w:rsid w:val="007F590C"/>
    <w:rsid w:val="007F6F4B"/>
    <w:rsid w:val="00800B08"/>
    <w:rsid w:val="00801476"/>
    <w:rsid w:val="008018F9"/>
    <w:rsid w:val="008026E2"/>
    <w:rsid w:val="00802935"/>
    <w:rsid w:val="00802C08"/>
    <w:rsid w:val="0080302B"/>
    <w:rsid w:val="00803E26"/>
    <w:rsid w:val="00806B9B"/>
    <w:rsid w:val="00806FAE"/>
    <w:rsid w:val="00812CBF"/>
    <w:rsid w:val="0081733E"/>
    <w:rsid w:val="00817F3E"/>
    <w:rsid w:val="0082067D"/>
    <w:rsid w:val="0082098B"/>
    <w:rsid w:val="00823DAC"/>
    <w:rsid w:val="00825093"/>
    <w:rsid w:val="008252FD"/>
    <w:rsid w:val="00827F08"/>
    <w:rsid w:val="00831D8A"/>
    <w:rsid w:val="008329FC"/>
    <w:rsid w:val="00832AFF"/>
    <w:rsid w:val="00832E65"/>
    <w:rsid w:val="00833BD7"/>
    <w:rsid w:val="008345CA"/>
    <w:rsid w:val="00834A8D"/>
    <w:rsid w:val="00834FD7"/>
    <w:rsid w:val="0083787A"/>
    <w:rsid w:val="008400B0"/>
    <w:rsid w:val="00840C39"/>
    <w:rsid w:val="00841C8D"/>
    <w:rsid w:val="00844201"/>
    <w:rsid w:val="0084451E"/>
    <w:rsid w:val="008450BF"/>
    <w:rsid w:val="00846A4D"/>
    <w:rsid w:val="00846AFD"/>
    <w:rsid w:val="008471A7"/>
    <w:rsid w:val="00850479"/>
    <w:rsid w:val="008509DF"/>
    <w:rsid w:val="00850A49"/>
    <w:rsid w:val="00853C72"/>
    <w:rsid w:val="008550F4"/>
    <w:rsid w:val="00855743"/>
    <w:rsid w:val="00856F49"/>
    <w:rsid w:val="008572E1"/>
    <w:rsid w:val="008576CD"/>
    <w:rsid w:val="0086110E"/>
    <w:rsid w:val="00861546"/>
    <w:rsid w:val="00861FCF"/>
    <w:rsid w:val="008639C4"/>
    <w:rsid w:val="00865E41"/>
    <w:rsid w:val="00870145"/>
    <w:rsid w:val="00871AC3"/>
    <w:rsid w:val="008745AB"/>
    <w:rsid w:val="0087574C"/>
    <w:rsid w:val="0087694F"/>
    <w:rsid w:val="00876B9A"/>
    <w:rsid w:val="00876F8C"/>
    <w:rsid w:val="00877188"/>
    <w:rsid w:val="00881BC3"/>
    <w:rsid w:val="00881BF3"/>
    <w:rsid w:val="00882ECD"/>
    <w:rsid w:val="00884A22"/>
    <w:rsid w:val="00884CF0"/>
    <w:rsid w:val="00885A09"/>
    <w:rsid w:val="00886619"/>
    <w:rsid w:val="0088792B"/>
    <w:rsid w:val="0089039E"/>
    <w:rsid w:val="008918EE"/>
    <w:rsid w:val="00891AC1"/>
    <w:rsid w:val="00891D2C"/>
    <w:rsid w:val="00892D97"/>
    <w:rsid w:val="00893386"/>
    <w:rsid w:val="00893624"/>
    <w:rsid w:val="0089436D"/>
    <w:rsid w:val="00896901"/>
    <w:rsid w:val="00896A99"/>
    <w:rsid w:val="00896EAE"/>
    <w:rsid w:val="008971E9"/>
    <w:rsid w:val="008A0368"/>
    <w:rsid w:val="008A1AD1"/>
    <w:rsid w:val="008A47FC"/>
    <w:rsid w:val="008A4833"/>
    <w:rsid w:val="008A52F7"/>
    <w:rsid w:val="008A6A90"/>
    <w:rsid w:val="008B1AE1"/>
    <w:rsid w:val="008B2055"/>
    <w:rsid w:val="008B221C"/>
    <w:rsid w:val="008B29DA"/>
    <w:rsid w:val="008B30B3"/>
    <w:rsid w:val="008B37A4"/>
    <w:rsid w:val="008B3A90"/>
    <w:rsid w:val="008B47F9"/>
    <w:rsid w:val="008B505C"/>
    <w:rsid w:val="008B6B59"/>
    <w:rsid w:val="008C2F47"/>
    <w:rsid w:val="008C5CBD"/>
    <w:rsid w:val="008C5DEA"/>
    <w:rsid w:val="008D0D8F"/>
    <w:rsid w:val="008D1523"/>
    <w:rsid w:val="008D2EF0"/>
    <w:rsid w:val="008D2EFD"/>
    <w:rsid w:val="008D3833"/>
    <w:rsid w:val="008D44C6"/>
    <w:rsid w:val="008D6760"/>
    <w:rsid w:val="008D792D"/>
    <w:rsid w:val="008E0157"/>
    <w:rsid w:val="008E02EF"/>
    <w:rsid w:val="008E2010"/>
    <w:rsid w:val="008E3D98"/>
    <w:rsid w:val="008E44A3"/>
    <w:rsid w:val="008E4C84"/>
    <w:rsid w:val="008E513B"/>
    <w:rsid w:val="008E51E5"/>
    <w:rsid w:val="008E6183"/>
    <w:rsid w:val="008E64A7"/>
    <w:rsid w:val="008E67E8"/>
    <w:rsid w:val="008F0565"/>
    <w:rsid w:val="008F11FA"/>
    <w:rsid w:val="008F16BE"/>
    <w:rsid w:val="008F2D19"/>
    <w:rsid w:val="008F41FF"/>
    <w:rsid w:val="008F42F5"/>
    <w:rsid w:val="008F4CC9"/>
    <w:rsid w:val="008F5EA3"/>
    <w:rsid w:val="008F67BE"/>
    <w:rsid w:val="008F75FE"/>
    <w:rsid w:val="00902435"/>
    <w:rsid w:val="0090418A"/>
    <w:rsid w:val="009044D7"/>
    <w:rsid w:val="00904B40"/>
    <w:rsid w:val="00904C42"/>
    <w:rsid w:val="009055F2"/>
    <w:rsid w:val="009058BE"/>
    <w:rsid w:val="00906ACE"/>
    <w:rsid w:val="00907227"/>
    <w:rsid w:val="00907F9B"/>
    <w:rsid w:val="00910E8A"/>
    <w:rsid w:val="00912443"/>
    <w:rsid w:val="009128EB"/>
    <w:rsid w:val="0091312E"/>
    <w:rsid w:val="00913953"/>
    <w:rsid w:val="009139A6"/>
    <w:rsid w:val="00913ACF"/>
    <w:rsid w:val="00914E1F"/>
    <w:rsid w:val="0091573E"/>
    <w:rsid w:val="009164A7"/>
    <w:rsid w:val="00916840"/>
    <w:rsid w:val="009202D2"/>
    <w:rsid w:val="00921230"/>
    <w:rsid w:val="00922720"/>
    <w:rsid w:val="0092291F"/>
    <w:rsid w:val="0092314F"/>
    <w:rsid w:val="00923FFE"/>
    <w:rsid w:val="00925E2D"/>
    <w:rsid w:val="0092603B"/>
    <w:rsid w:val="00926D26"/>
    <w:rsid w:val="00930FA6"/>
    <w:rsid w:val="009321A9"/>
    <w:rsid w:val="00932493"/>
    <w:rsid w:val="00933725"/>
    <w:rsid w:val="0093453E"/>
    <w:rsid w:val="00935F1A"/>
    <w:rsid w:val="0093654B"/>
    <w:rsid w:val="00940164"/>
    <w:rsid w:val="00940D5E"/>
    <w:rsid w:val="009419D8"/>
    <w:rsid w:val="00942335"/>
    <w:rsid w:val="009444F7"/>
    <w:rsid w:val="00944973"/>
    <w:rsid w:val="009452BB"/>
    <w:rsid w:val="00945A8A"/>
    <w:rsid w:val="009471E8"/>
    <w:rsid w:val="00947A35"/>
    <w:rsid w:val="00947AF5"/>
    <w:rsid w:val="00947D59"/>
    <w:rsid w:val="0094D18F"/>
    <w:rsid w:val="0095165E"/>
    <w:rsid w:val="0095177A"/>
    <w:rsid w:val="009529CB"/>
    <w:rsid w:val="0095420D"/>
    <w:rsid w:val="009666FA"/>
    <w:rsid w:val="00967C5E"/>
    <w:rsid w:val="00971BC2"/>
    <w:rsid w:val="00973939"/>
    <w:rsid w:val="00973A12"/>
    <w:rsid w:val="0097440C"/>
    <w:rsid w:val="00974CED"/>
    <w:rsid w:val="00974E49"/>
    <w:rsid w:val="009763E9"/>
    <w:rsid w:val="00977938"/>
    <w:rsid w:val="00977A11"/>
    <w:rsid w:val="00977CBD"/>
    <w:rsid w:val="00981EE4"/>
    <w:rsid w:val="00982055"/>
    <w:rsid w:val="009825AA"/>
    <w:rsid w:val="00983B68"/>
    <w:rsid w:val="00984419"/>
    <w:rsid w:val="00984493"/>
    <w:rsid w:val="00990000"/>
    <w:rsid w:val="0099028D"/>
    <w:rsid w:val="009936EB"/>
    <w:rsid w:val="00993841"/>
    <w:rsid w:val="00993BD4"/>
    <w:rsid w:val="0099730E"/>
    <w:rsid w:val="0099772F"/>
    <w:rsid w:val="009A271D"/>
    <w:rsid w:val="009A3512"/>
    <w:rsid w:val="009A3E40"/>
    <w:rsid w:val="009A449A"/>
    <w:rsid w:val="009B039A"/>
    <w:rsid w:val="009B0442"/>
    <w:rsid w:val="009B0D18"/>
    <w:rsid w:val="009B1CDB"/>
    <w:rsid w:val="009B2A60"/>
    <w:rsid w:val="009B4139"/>
    <w:rsid w:val="009B6DEB"/>
    <w:rsid w:val="009B75CC"/>
    <w:rsid w:val="009C34E4"/>
    <w:rsid w:val="009C4631"/>
    <w:rsid w:val="009C4EB6"/>
    <w:rsid w:val="009C5447"/>
    <w:rsid w:val="009C571B"/>
    <w:rsid w:val="009C5BB3"/>
    <w:rsid w:val="009C6079"/>
    <w:rsid w:val="009C62BB"/>
    <w:rsid w:val="009C63EB"/>
    <w:rsid w:val="009D1CF6"/>
    <w:rsid w:val="009D541C"/>
    <w:rsid w:val="009D62EC"/>
    <w:rsid w:val="009E1FB7"/>
    <w:rsid w:val="009E2575"/>
    <w:rsid w:val="009E4090"/>
    <w:rsid w:val="009E5E4A"/>
    <w:rsid w:val="009E7D9D"/>
    <w:rsid w:val="009F001F"/>
    <w:rsid w:val="009F25EC"/>
    <w:rsid w:val="009F367C"/>
    <w:rsid w:val="009F3C67"/>
    <w:rsid w:val="009F61D9"/>
    <w:rsid w:val="00A0145B"/>
    <w:rsid w:val="00A02136"/>
    <w:rsid w:val="00A038E6"/>
    <w:rsid w:val="00A03B57"/>
    <w:rsid w:val="00A0496C"/>
    <w:rsid w:val="00A05136"/>
    <w:rsid w:val="00A05148"/>
    <w:rsid w:val="00A05FB6"/>
    <w:rsid w:val="00A06459"/>
    <w:rsid w:val="00A069BD"/>
    <w:rsid w:val="00A07803"/>
    <w:rsid w:val="00A10DC9"/>
    <w:rsid w:val="00A1212E"/>
    <w:rsid w:val="00A15F41"/>
    <w:rsid w:val="00A173A5"/>
    <w:rsid w:val="00A216E6"/>
    <w:rsid w:val="00A225ED"/>
    <w:rsid w:val="00A239DE"/>
    <w:rsid w:val="00A24C92"/>
    <w:rsid w:val="00A2573B"/>
    <w:rsid w:val="00A26E0F"/>
    <w:rsid w:val="00A31A53"/>
    <w:rsid w:val="00A32088"/>
    <w:rsid w:val="00A33373"/>
    <w:rsid w:val="00A336E5"/>
    <w:rsid w:val="00A337DD"/>
    <w:rsid w:val="00A35DDA"/>
    <w:rsid w:val="00A35DEC"/>
    <w:rsid w:val="00A407D4"/>
    <w:rsid w:val="00A41570"/>
    <w:rsid w:val="00A42804"/>
    <w:rsid w:val="00A42EF1"/>
    <w:rsid w:val="00A432A1"/>
    <w:rsid w:val="00A44296"/>
    <w:rsid w:val="00A47A4D"/>
    <w:rsid w:val="00A5024E"/>
    <w:rsid w:val="00A50E78"/>
    <w:rsid w:val="00A5115C"/>
    <w:rsid w:val="00A51681"/>
    <w:rsid w:val="00A52688"/>
    <w:rsid w:val="00A528CF"/>
    <w:rsid w:val="00A54F34"/>
    <w:rsid w:val="00A62D13"/>
    <w:rsid w:val="00A63809"/>
    <w:rsid w:val="00A64BF1"/>
    <w:rsid w:val="00A6526E"/>
    <w:rsid w:val="00A6639C"/>
    <w:rsid w:val="00A66A95"/>
    <w:rsid w:val="00A6753D"/>
    <w:rsid w:val="00A702DD"/>
    <w:rsid w:val="00A7049E"/>
    <w:rsid w:val="00A75FEC"/>
    <w:rsid w:val="00A77958"/>
    <w:rsid w:val="00A80984"/>
    <w:rsid w:val="00A80BB4"/>
    <w:rsid w:val="00A81CB8"/>
    <w:rsid w:val="00A8397E"/>
    <w:rsid w:val="00A85C5E"/>
    <w:rsid w:val="00A86DEC"/>
    <w:rsid w:val="00A929D2"/>
    <w:rsid w:val="00A93263"/>
    <w:rsid w:val="00A96722"/>
    <w:rsid w:val="00A96FA3"/>
    <w:rsid w:val="00A97908"/>
    <w:rsid w:val="00A97B7E"/>
    <w:rsid w:val="00AA1184"/>
    <w:rsid w:val="00AA19EF"/>
    <w:rsid w:val="00AA23F0"/>
    <w:rsid w:val="00AA2827"/>
    <w:rsid w:val="00AA3934"/>
    <w:rsid w:val="00AA67FB"/>
    <w:rsid w:val="00AB185C"/>
    <w:rsid w:val="00AB2C58"/>
    <w:rsid w:val="00AB36FE"/>
    <w:rsid w:val="00AB3E92"/>
    <w:rsid w:val="00AB3F20"/>
    <w:rsid w:val="00AB4F3E"/>
    <w:rsid w:val="00AB6032"/>
    <w:rsid w:val="00AC10F7"/>
    <w:rsid w:val="00AC179C"/>
    <w:rsid w:val="00AC1F3E"/>
    <w:rsid w:val="00AC242C"/>
    <w:rsid w:val="00AC261D"/>
    <w:rsid w:val="00AC2F1E"/>
    <w:rsid w:val="00AC5A14"/>
    <w:rsid w:val="00AC5AE2"/>
    <w:rsid w:val="00AC7EB9"/>
    <w:rsid w:val="00AD091E"/>
    <w:rsid w:val="00AD0DC0"/>
    <w:rsid w:val="00AD4686"/>
    <w:rsid w:val="00AD5334"/>
    <w:rsid w:val="00AD663B"/>
    <w:rsid w:val="00AD6874"/>
    <w:rsid w:val="00AD71AB"/>
    <w:rsid w:val="00AD7493"/>
    <w:rsid w:val="00AD7C35"/>
    <w:rsid w:val="00AE0009"/>
    <w:rsid w:val="00AE0243"/>
    <w:rsid w:val="00AE059F"/>
    <w:rsid w:val="00AE08F1"/>
    <w:rsid w:val="00AE17B3"/>
    <w:rsid w:val="00AE2AD4"/>
    <w:rsid w:val="00AE3574"/>
    <w:rsid w:val="00AE3B8D"/>
    <w:rsid w:val="00AE55C4"/>
    <w:rsid w:val="00AF0069"/>
    <w:rsid w:val="00AF06B6"/>
    <w:rsid w:val="00AF0C8D"/>
    <w:rsid w:val="00AF191E"/>
    <w:rsid w:val="00AF2129"/>
    <w:rsid w:val="00AF263D"/>
    <w:rsid w:val="00AF2978"/>
    <w:rsid w:val="00AF543B"/>
    <w:rsid w:val="00AF7CFD"/>
    <w:rsid w:val="00B00D91"/>
    <w:rsid w:val="00B015FA"/>
    <w:rsid w:val="00B04FCE"/>
    <w:rsid w:val="00B05D89"/>
    <w:rsid w:val="00B07A74"/>
    <w:rsid w:val="00B10559"/>
    <w:rsid w:val="00B11893"/>
    <w:rsid w:val="00B11F18"/>
    <w:rsid w:val="00B12EAC"/>
    <w:rsid w:val="00B1403A"/>
    <w:rsid w:val="00B14BCE"/>
    <w:rsid w:val="00B14CB5"/>
    <w:rsid w:val="00B150A2"/>
    <w:rsid w:val="00B166F7"/>
    <w:rsid w:val="00B17B13"/>
    <w:rsid w:val="00B203C2"/>
    <w:rsid w:val="00B2289A"/>
    <w:rsid w:val="00B236CD"/>
    <w:rsid w:val="00B23808"/>
    <w:rsid w:val="00B240E8"/>
    <w:rsid w:val="00B24D80"/>
    <w:rsid w:val="00B26BF6"/>
    <w:rsid w:val="00B26F23"/>
    <w:rsid w:val="00B31610"/>
    <w:rsid w:val="00B3268B"/>
    <w:rsid w:val="00B35113"/>
    <w:rsid w:val="00B377E8"/>
    <w:rsid w:val="00B410C5"/>
    <w:rsid w:val="00B430EC"/>
    <w:rsid w:val="00B43F74"/>
    <w:rsid w:val="00B45E2A"/>
    <w:rsid w:val="00B46E42"/>
    <w:rsid w:val="00B475CC"/>
    <w:rsid w:val="00B47CAE"/>
    <w:rsid w:val="00B50693"/>
    <w:rsid w:val="00B5102F"/>
    <w:rsid w:val="00B520F4"/>
    <w:rsid w:val="00B5242C"/>
    <w:rsid w:val="00B53C48"/>
    <w:rsid w:val="00B552CB"/>
    <w:rsid w:val="00B561F6"/>
    <w:rsid w:val="00B56850"/>
    <w:rsid w:val="00B57E21"/>
    <w:rsid w:val="00B57FEB"/>
    <w:rsid w:val="00B63B1D"/>
    <w:rsid w:val="00B64688"/>
    <w:rsid w:val="00B649A4"/>
    <w:rsid w:val="00B65DE2"/>
    <w:rsid w:val="00B66F53"/>
    <w:rsid w:val="00B70A2E"/>
    <w:rsid w:val="00B714DE"/>
    <w:rsid w:val="00B71D99"/>
    <w:rsid w:val="00B72F26"/>
    <w:rsid w:val="00B73162"/>
    <w:rsid w:val="00B74250"/>
    <w:rsid w:val="00B75509"/>
    <w:rsid w:val="00B76F17"/>
    <w:rsid w:val="00B80D6E"/>
    <w:rsid w:val="00B81851"/>
    <w:rsid w:val="00B81B3F"/>
    <w:rsid w:val="00B82D3D"/>
    <w:rsid w:val="00B8331A"/>
    <w:rsid w:val="00B83A34"/>
    <w:rsid w:val="00B849E6"/>
    <w:rsid w:val="00B84E69"/>
    <w:rsid w:val="00B85FFA"/>
    <w:rsid w:val="00B870C8"/>
    <w:rsid w:val="00B87713"/>
    <w:rsid w:val="00B87E08"/>
    <w:rsid w:val="00B87F73"/>
    <w:rsid w:val="00B902F2"/>
    <w:rsid w:val="00B91707"/>
    <w:rsid w:val="00B92562"/>
    <w:rsid w:val="00B9354D"/>
    <w:rsid w:val="00B9401F"/>
    <w:rsid w:val="00B942FB"/>
    <w:rsid w:val="00B9434B"/>
    <w:rsid w:val="00B959FE"/>
    <w:rsid w:val="00B95FBF"/>
    <w:rsid w:val="00B96782"/>
    <w:rsid w:val="00BA008A"/>
    <w:rsid w:val="00BA0211"/>
    <w:rsid w:val="00BA0E8D"/>
    <w:rsid w:val="00BA2C89"/>
    <w:rsid w:val="00BA5E2B"/>
    <w:rsid w:val="00BA7C58"/>
    <w:rsid w:val="00BB0FBA"/>
    <w:rsid w:val="00BB11BC"/>
    <w:rsid w:val="00BB2B7B"/>
    <w:rsid w:val="00BB56F5"/>
    <w:rsid w:val="00BB70E9"/>
    <w:rsid w:val="00BC1B85"/>
    <w:rsid w:val="00BC24D6"/>
    <w:rsid w:val="00BC2F99"/>
    <w:rsid w:val="00BC3A19"/>
    <w:rsid w:val="00BC49D3"/>
    <w:rsid w:val="00BC4C3B"/>
    <w:rsid w:val="00BC63F7"/>
    <w:rsid w:val="00BC7639"/>
    <w:rsid w:val="00BC7747"/>
    <w:rsid w:val="00BC7888"/>
    <w:rsid w:val="00BC78E6"/>
    <w:rsid w:val="00BD1C5B"/>
    <w:rsid w:val="00BD268F"/>
    <w:rsid w:val="00BD32F7"/>
    <w:rsid w:val="00BE2903"/>
    <w:rsid w:val="00BE3B48"/>
    <w:rsid w:val="00BE4A88"/>
    <w:rsid w:val="00BE534A"/>
    <w:rsid w:val="00BE74D1"/>
    <w:rsid w:val="00BF06C5"/>
    <w:rsid w:val="00BF0BA0"/>
    <w:rsid w:val="00BF1AA1"/>
    <w:rsid w:val="00BF2C91"/>
    <w:rsid w:val="00BF3127"/>
    <w:rsid w:val="00BF44A2"/>
    <w:rsid w:val="00BF4639"/>
    <w:rsid w:val="00BF4AE1"/>
    <w:rsid w:val="00BF6706"/>
    <w:rsid w:val="00BF7DF7"/>
    <w:rsid w:val="00C0053F"/>
    <w:rsid w:val="00C01740"/>
    <w:rsid w:val="00C01E0E"/>
    <w:rsid w:val="00C0202D"/>
    <w:rsid w:val="00C044E3"/>
    <w:rsid w:val="00C079F9"/>
    <w:rsid w:val="00C10143"/>
    <w:rsid w:val="00C10468"/>
    <w:rsid w:val="00C109D7"/>
    <w:rsid w:val="00C10E97"/>
    <w:rsid w:val="00C11731"/>
    <w:rsid w:val="00C11AF6"/>
    <w:rsid w:val="00C12036"/>
    <w:rsid w:val="00C12FD1"/>
    <w:rsid w:val="00C13CD5"/>
    <w:rsid w:val="00C13DE6"/>
    <w:rsid w:val="00C13F95"/>
    <w:rsid w:val="00C15A12"/>
    <w:rsid w:val="00C16D2A"/>
    <w:rsid w:val="00C16EDB"/>
    <w:rsid w:val="00C172D8"/>
    <w:rsid w:val="00C17CFD"/>
    <w:rsid w:val="00C218B1"/>
    <w:rsid w:val="00C21BCB"/>
    <w:rsid w:val="00C23D78"/>
    <w:rsid w:val="00C23DF8"/>
    <w:rsid w:val="00C24885"/>
    <w:rsid w:val="00C305CC"/>
    <w:rsid w:val="00C31B22"/>
    <w:rsid w:val="00C33F04"/>
    <w:rsid w:val="00C34E43"/>
    <w:rsid w:val="00C376C0"/>
    <w:rsid w:val="00C37795"/>
    <w:rsid w:val="00C414F5"/>
    <w:rsid w:val="00C417BA"/>
    <w:rsid w:val="00C4270F"/>
    <w:rsid w:val="00C4394B"/>
    <w:rsid w:val="00C4412D"/>
    <w:rsid w:val="00C4561D"/>
    <w:rsid w:val="00C45AC7"/>
    <w:rsid w:val="00C52192"/>
    <w:rsid w:val="00C52DCA"/>
    <w:rsid w:val="00C536E8"/>
    <w:rsid w:val="00C53F14"/>
    <w:rsid w:val="00C5418F"/>
    <w:rsid w:val="00C54810"/>
    <w:rsid w:val="00C615EB"/>
    <w:rsid w:val="00C62C04"/>
    <w:rsid w:val="00C62E9D"/>
    <w:rsid w:val="00C65DFE"/>
    <w:rsid w:val="00C6750C"/>
    <w:rsid w:val="00C67979"/>
    <w:rsid w:val="00C67C01"/>
    <w:rsid w:val="00C70A23"/>
    <w:rsid w:val="00C733CF"/>
    <w:rsid w:val="00C74CE2"/>
    <w:rsid w:val="00C75C24"/>
    <w:rsid w:val="00C76ECE"/>
    <w:rsid w:val="00C77195"/>
    <w:rsid w:val="00C80035"/>
    <w:rsid w:val="00C80B62"/>
    <w:rsid w:val="00C80D43"/>
    <w:rsid w:val="00C810D4"/>
    <w:rsid w:val="00C81437"/>
    <w:rsid w:val="00C83098"/>
    <w:rsid w:val="00C859DE"/>
    <w:rsid w:val="00C861B9"/>
    <w:rsid w:val="00C86937"/>
    <w:rsid w:val="00C86A5C"/>
    <w:rsid w:val="00C87801"/>
    <w:rsid w:val="00C91CBF"/>
    <w:rsid w:val="00C92C2F"/>
    <w:rsid w:val="00C94EF9"/>
    <w:rsid w:val="00C96535"/>
    <w:rsid w:val="00C96CEA"/>
    <w:rsid w:val="00C970B3"/>
    <w:rsid w:val="00C970BF"/>
    <w:rsid w:val="00C97A14"/>
    <w:rsid w:val="00CA05BF"/>
    <w:rsid w:val="00CA0A35"/>
    <w:rsid w:val="00CA0A8B"/>
    <w:rsid w:val="00CA3582"/>
    <w:rsid w:val="00CA3C20"/>
    <w:rsid w:val="00CA4A12"/>
    <w:rsid w:val="00CA6E76"/>
    <w:rsid w:val="00CB086A"/>
    <w:rsid w:val="00CB1299"/>
    <w:rsid w:val="00CB3DCE"/>
    <w:rsid w:val="00CB3F28"/>
    <w:rsid w:val="00CB68E4"/>
    <w:rsid w:val="00CB6D45"/>
    <w:rsid w:val="00CB7ACD"/>
    <w:rsid w:val="00CB7EF1"/>
    <w:rsid w:val="00CC1C1A"/>
    <w:rsid w:val="00CC3CE2"/>
    <w:rsid w:val="00CC5892"/>
    <w:rsid w:val="00CC5D59"/>
    <w:rsid w:val="00CC5EBF"/>
    <w:rsid w:val="00CC622B"/>
    <w:rsid w:val="00CC792F"/>
    <w:rsid w:val="00CD05CA"/>
    <w:rsid w:val="00CD172F"/>
    <w:rsid w:val="00CD1B5E"/>
    <w:rsid w:val="00CD205C"/>
    <w:rsid w:val="00CD5398"/>
    <w:rsid w:val="00CD57EA"/>
    <w:rsid w:val="00CD6F2D"/>
    <w:rsid w:val="00CD700B"/>
    <w:rsid w:val="00CD7B02"/>
    <w:rsid w:val="00CE1236"/>
    <w:rsid w:val="00CE126D"/>
    <w:rsid w:val="00CE43F1"/>
    <w:rsid w:val="00CE5A81"/>
    <w:rsid w:val="00CE5E83"/>
    <w:rsid w:val="00CE624C"/>
    <w:rsid w:val="00CE6A81"/>
    <w:rsid w:val="00CF0573"/>
    <w:rsid w:val="00CF0841"/>
    <w:rsid w:val="00CF115F"/>
    <w:rsid w:val="00CF1D1D"/>
    <w:rsid w:val="00CF4D7D"/>
    <w:rsid w:val="00CF5CC0"/>
    <w:rsid w:val="00CF637E"/>
    <w:rsid w:val="00CF7353"/>
    <w:rsid w:val="00CF7829"/>
    <w:rsid w:val="00CF7A80"/>
    <w:rsid w:val="00D0123B"/>
    <w:rsid w:val="00D01736"/>
    <w:rsid w:val="00D02080"/>
    <w:rsid w:val="00D04A41"/>
    <w:rsid w:val="00D04AAD"/>
    <w:rsid w:val="00D06B93"/>
    <w:rsid w:val="00D07BBB"/>
    <w:rsid w:val="00D07C97"/>
    <w:rsid w:val="00D10497"/>
    <w:rsid w:val="00D10C1B"/>
    <w:rsid w:val="00D132CE"/>
    <w:rsid w:val="00D156AE"/>
    <w:rsid w:val="00D15C52"/>
    <w:rsid w:val="00D17BEC"/>
    <w:rsid w:val="00D210C2"/>
    <w:rsid w:val="00D21115"/>
    <w:rsid w:val="00D247D7"/>
    <w:rsid w:val="00D2589D"/>
    <w:rsid w:val="00D25C39"/>
    <w:rsid w:val="00D301EC"/>
    <w:rsid w:val="00D309AE"/>
    <w:rsid w:val="00D31685"/>
    <w:rsid w:val="00D32562"/>
    <w:rsid w:val="00D32E77"/>
    <w:rsid w:val="00D336C6"/>
    <w:rsid w:val="00D350F6"/>
    <w:rsid w:val="00D362DB"/>
    <w:rsid w:val="00D37D02"/>
    <w:rsid w:val="00D41F33"/>
    <w:rsid w:val="00D43317"/>
    <w:rsid w:val="00D4341C"/>
    <w:rsid w:val="00D43494"/>
    <w:rsid w:val="00D44B9F"/>
    <w:rsid w:val="00D45A4A"/>
    <w:rsid w:val="00D50370"/>
    <w:rsid w:val="00D52F9D"/>
    <w:rsid w:val="00D5406D"/>
    <w:rsid w:val="00D54B65"/>
    <w:rsid w:val="00D55306"/>
    <w:rsid w:val="00D5709A"/>
    <w:rsid w:val="00D575E8"/>
    <w:rsid w:val="00D57D53"/>
    <w:rsid w:val="00D60B3B"/>
    <w:rsid w:val="00D617B0"/>
    <w:rsid w:val="00D64A48"/>
    <w:rsid w:val="00D64F6A"/>
    <w:rsid w:val="00D6551C"/>
    <w:rsid w:val="00D67868"/>
    <w:rsid w:val="00D70886"/>
    <w:rsid w:val="00D70F61"/>
    <w:rsid w:val="00D726A6"/>
    <w:rsid w:val="00D74B8C"/>
    <w:rsid w:val="00D74C9D"/>
    <w:rsid w:val="00D751B2"/>
    <w:rsid w:val="00D8112D"/>
    <w:rsid w:val="00D8357A"/>
    <w:rsid w:val="00D83C95"/>
    <w:rsid w:val="00D85B54"/>
    <w:rsid w:val="00D874BB"/>
    <w:rsid w:val="00D92E3B"/>
    <w:rsid w:val="00D9596D"/>
    <w:rsid w:val="00D9630F"/>
    <w:rsid w:val="00D970E8"/>
    <w:rsid w:val="00DA0B8E"/>
    <w:rsid w:val="00DA0D77"/>
    <w:rsid w:val="00DA284E"/>
    <w:rsid w:val="00DA2C72"/>
    <w:rsid w:val="00DA3D3F"/>
    <w:rsid w:val="00DA759E"/>
    <w:rsid w:val="00DA768C"/>
    <w:rsid w:val="00DB2721"/>
    <w:rsid w:val="00DB3CA0"/>
    <w:rsid w:val="00DB6556"/>
    <w:rsid w:val="00DB69E2"/>
    <w:rsid w:val="00DC1E7E"/>
    <w:rsid w:val="00DC2B75"/>
    <w:rsid w:val="00DC308F"/>
    <w:rsid w:val="00DC3DFE"/>
    <w:rsid w:val="00DC4CC6"/>
    <w:rsid w:val="00DC604E"/>
    <w:rsid w:val="00DC6555"/>
    <w:rsid w:val="00DC68C5"/>
    <w:rsid w:val="00DC6FCC"/>
    <w:rsid w:val="00DC77DF"/>
    <w:rsid w:val="00DD3958"/>
    <w:rsid w:val="00DD49FD"/>
    <w:rsid w:val="00DD5733"/>
    <w:rsid w:val="00DD62D2"/>
    <w:rsid w:val="00DD6729"/>
    <w:rsid w:val="00DD72C5"/>
    <w:rsid w:val="00DD7CE4"/>
    <w:rsid w:val="00DE009E"/>
    <w:rsid w:val="00DE0887"/>
    <w:rsid w:val="00DE1F65"/>
    <w:rsid w:val="00DE38FD"/>
    <w:rsid w:val="00DE46C1"/>
    <w:rsid w:val="00DE5A03"/>
    <w:rsid w:val="00DE6117"/>
    <w:rsid w:val="00DE6578"/>
    <w:rsid w:val="00DE7AFF"/>
    <w:rsid w:val="00DF03AB"/>
    <w:rsid w:val="00DF1728"/>
    <w:rsid w:val="00DF35C7"/>
    <w:rsid w:val="00DF3656"/>
    <w:rsid w:val="00DF449B"/>
    <w:rsid w:val="00DF45FC"/>
    <w:rsid w:val="00DF55E3"/>
    <w:rsid w:val="00DF59EA"/>
    <w:rsid w:val="00DF673C"/>
    <w:rsid w:val="00DF7423"/>
    <w:rsid w:val="00E00B33"/>
    <w:rsid w:val="00E02845"/>
    <w:rsid w:val="00E03125"/>
    <w:rsid w:val="00E04355"/>
    <w:rsid w:val="00E06066"/>
    <w:rsid w:val="00E06AAF"/>
    <w:rsid w:val="00E07EDB"/>
    <w:rsid w:val="00E1074F"/>
    <w:rsid w:val="00E12CB7"/>
    <w:rsid w:val="00E17CDE"/>
    <w:rsid w:val="00E17DD6"/>
    <w:rsid w:val="00E20347"/>
    <w:rsid w:val="00E2081C"/>
    <w:rsid w:val="00E20C4E"/>
    <w:rsid w:val="00E20E59"/>
    <w:rsid w:val="00E224F5"/>
    <w:rsid w:val="00E239A5"/>
    <w:rsid w:val="00E257F5"/>
    <w:rsid w:val="00E259BD"/>
    <w:rsid w:val="00E26549"/>
    <w:rsid w:val="00E30868"/>
    <w:rsid w:val="00E308E1"/>
    <w:rsid w:val="00E317A4"/>
    <w:rsid w:val="00E32D6B"/>
    <w:rsid w:val="00E332DF"/>
    <w:rsid w:val="00E36628"/>
    <w:rsid w:val="00E366FB"/>
    <w:rsid w:val="00E36A13"/>
    <w:rsid w:val="00E40188"/>
    <w:rsid w:val="00E40204"/>
    <w:rsid w:val="00E4210C"/>
    <w:rsid w:val="00E42809"/>
    <w:rsid w:val="00E43F57"/>
    <w:rsid w:val="00E43FA1"/>
    <w:rsid w:val="00E44005"/>
    <w:rsid w:val="00E44766"/>
    <w:rsid w:val="00E45124"/>
    <w:rsid w:val="00E455EC"/>
    <w:rsid w:val="00E4604D"/>
    <w:rsid w:val="00E47ADA"/>
    <w:rsid w:val="00E5083E"/>
    <w:rsid w:val="00E536D0"/>
    <w:rsid w:val="00E55703"/>
    <w:rsid w:val="00E57A95"/>
    <w:rsid w:val="00E602EC"/>
    <w:rsid w:val="00E616B8"/>
    <w:rsid w:val="00E6326A"/>
    <w:rsid w:val="00E6390C"/>
    <w:rsid w:val="00E63E79"/>
    <w:rsid w:val="00E64A49"/>
    <w:rsid w:val="00E65F67"/>
    <w:rsid w:val="00E66132"/>
    <w:rsid w:val="00E66786"/>
    <w:rsid w:val="00E66E1D"/>
    <w:rsid w:val="00E66FF0"/>
    <w:rsid w:val="00E677D9"/>
    <w:rsid w:val="00E71CC2"/>
    <w:rsid w:val="00E73620"/>
    <w:rsid w:val="00E73FEB"/>
    <w:rsid w:val="00E74E09"/>
    <w:rsid w:val="00E753A0"/>
    <w:rsid w:val="00E75FAF"/>
    <w:rsid w:val="00E77A31"/>
    <w:rsid w:val="00E805A3"/>
    <w:rsid w:val="00E8082C"/>
    <w:rsid w:val="00E80C7C"/>
    <w:rsid w:val="00E80C8B"/>
    <w:rsid w:val="00E80FF3"/>
    <w:rsid w:val="00E8307D"/>
    <w:rsid w:val="00E841F3"/>
    <w:rsid w:val="00E843CD"/>
    <w:rsid w:val="00E84D53"/>
    <w:rsid w:val="00E85BD8"/>
    <w:rsid w:val="00E86F80"/>
    <w:rsid w:val="00E87290"/>
    <w:rsid w:val="00E878FC"/>
    <w:rsid w:val="00E915B3"/>
    <w:rsid w:val="00E91B19"/>
    <w:rsid w:val="00E92010"/>
    <w:rsid w:val="00E928E6"/>
    <w:rsid w:val="00E9291D"/>
    <w:rsid w:val="00E92BA3"/>
    <w:rsid w:val="00E9348F"/>
    <w:rsid w:val="00E9593D"/>
    <w:rsid w:val="00E95A95"/>
    <w:rsid w:val="00E95E26"/>
    <w:rsid w:val="00EA20BB"/>
    <w:rsid w:val="00EA20F2"/>
    <w:rsid w:val="00EA2224"/>
    <w:rsid w:val="00EA337A"/>
    <w:rsid w:val="00EA3485"/>
    <w:rsid w:val="00EA4416"/>
    <w:rsid w:val="00EA4FDF"/>
    <w:rsid w:val="00EA7873"/>
    <w:rsid w:val="00EAF1FF"/>
    <w:rsid w:val="00EB2511"/>
    <w:rsid w:val="00EB46B0"/>
    <w:rsid w:val="00EC167C"/>
    <w:rsid w:val="00EC217D"/>
    <w:rsid w:val="00EC2EC7"/>
    <w:rsid w:val="00EC3F86"/>
    <w:rsid w:val="00EC5321"/>
    <w:rsid w:val="00EC56F9"/>
    <w:rsid w:val="00EC7B4A"/>
    <w:rsid w:val="00ED0BE6"/>
    <w:rsid w:val="00ED1497"/>
    <w:rsid w:val="00ED42E7"/>
    <w:rsid w:val="00ED59C5"/>
    <w:rsid w:val="00ED5E6E"/>
    <w:rsid w:val="00ED6BB3"/>
    <w:rsid w:val="00ED6FAA"/>
    <w:rsid w:val="00EE0059"/>
    <w:rsid w:val="00EE1191"/>
    <w:rsid w:val="00EE18EA"/>
    <w:rsid w:val="00EE1DA7"/>
    <w:rsid w:val="00EE70F4"/>
    <w:rsid w:val="00EF0F61"/>
    <w:rsid w:val="00EF150D"/>
    <w:rsid w:val="00EF2469"/>
    <w:rsid w:val="00EF3E4C"/>
    <w:rsid w:val="00EF42A2"/>
    <w:rsid w:val="00EF4C0B"/>
    <w:rsid w:val="00EF6DAA"/>
    <w:rsid w:val="00EF7612"/>
    <w:rsid w:val="00F02352"/>
    <w:rsid w:val="00F023C5"/>
    <w:rsid w:val="00F02EBE"/>
    <w:rsid w:val="00F030A0"/>
    <w:rsid w:val="00F034AA"/>
    <w:rsid w:val="00F0384D"/>
    <w:rsid w:val="00F03886"/>
    <w:rsid w:val="00F06CE3"/>
    <w:rsid w:val="00F0764B"/>
    <w:rsid w:val="00F10F20"/>
    <w:rsid w:val="00F11A4C"/>
    <w:rsid w:val="00F11B82"/>
    <w:rsid w:val="00F122FC"/>
    <w:rsid w:val="00F12519"/>
    <w:rsid w:val="00F12FB6"/>
    <w:rsid w:val="00F14500"/>
    <w:rsid w:val="00F161D9"/>
    <w:rsid w:val="00F1627D"/>
    <w:rsid w:val="00F178CE"/>
    <w:rsid w:val="00F2068E"/>
    <w:rsid w:val="00F21F1D"/>
    <w:rsid w:val="00F23098"/>
    <w:rsid w:val="00F26713"/>
    <w:rsid w:val="00F26F1C"/>
    <w:rsid w:val="00F278A0"/>
    <w:rsid w:val="00F311EC"/>
    <w:rsid w:val="00F32BD6"/>
    <w:rsid w:val="00F33917"/>
    <w:rsid w:val="00F34AE6"/>
    <w:rsid w:val="00F369C4"/>
    <w:rsid w:val="00F36AF1"/>
    <w:rsid w:val="00F40026"/>
    <w:rsid w:val="00F41B25"/>
    <w:rsid w:val="00F43A23"/>
    <w:rsid w:val="00F43AD3"/>
    <w:rsid w:val="00F46197"/>
    <w:rsid w:val="00F46846"/>
    <w:rsid w:val="00F469BD"/>
    <w:rsid w:val="00F50272"/>
    <w:rsid w:val="00F50A70"/>
    <w:rsid w:val="00F52B88"/>
    <w:rsid w:val="00F5356B"/>
    <w:rsid w:val="00F55033"/>
    <w:rsid w:val="00F55B1F"/>
    <w:rsid w:val="00F603FF"/>
    <w:rsid w:val="00F60B21"/>
    <w:rsid w:val="00F60DA8"/>
    <w:rsid w:val="00F60E54"/>
    <w:rsid w:val="00F6115E"/>
    <w:rsid w:val="00F61344"/>
    <w:rsid w:val="00F617B6"/>
    <w:rsid w:val="00F61C75"/>
    <w:rsid w:val="00F63825"/>
    <w:rsid w:val="00F64411"/>
    <w:rsid w:val="00F65311"/>
    <w:rsid w:val="00F663E4"/>
    <w:rsid w:val="00F664D2"/>
    <w:rsid w:val="00F67697"/>
    <w:rsid w:val="00F705AF"/>
    <w:rsid w:val="00F70841"/>
    <w:rsid w:val="00F70D66"/>
    <w:rsid w:val="00F71DED"/>
    <w:rsid w:val="00F7291C"/>
    <w:rsid w:val="00F73117"/>
    <w:rsid w:val="00F74292"/>
    <w:rsid w:val="00F74C10"/>
    <w:rsid w:val="00F75C2B"/>
    <w:rsid w:val="00F762CE"/>
    <w:rsid w:val="00F77655"/>
    <w:rsid w:val="00F82152"/>
    <w:rsid w:val="00F82355"/>
    <w:rsid w:val="00F8589E"/>
    <w:rsid w:val="00F86243"/>
    <w:rsid w:val="00F865B9"/>
    <w:rsid w:val="00F870A4"/>
    <w:rsid w:val="00F87BAB"/>
    <w:rsid w:val="00F9123C"/>
    <w:rsid w:val="00F96170"/>
    <w:rsid w:val="00F97963"/>
    <w:rsid w:val="00F97F3B"/>
    <w:rsid w:val="00FA1593"/>
    <w:rsid w:val="00FA1CD4"/>
    <w:rsid w:val="00FA237B"/>
    <w:rsid w:val="00FA37E0"/>
    <w:rsid w:val="00FA50E6"/>
    <w:rsid w:val="00FA5419"/>
    <w:rsid w:val="00FA6D79"/>
    <w:rsid w:val="00FA7579"/>
    <w:rsid w:val="00FA77BE"/>
    <w:rsid w:val="00FA7BFC"/>
    <w:rsid w:val="00FB0881"/>
    <w:rsid w:val="00FB12CB"/>
    <w:rsid w:val="00FB13E1"/>
    <w:rsid w:val="00FB14B1"/>
    <w:rsid w:val="00FB3E08"/>
    <w:rsid w:val="00FB4108"/>
    <w:rsid w:val="00FB4462"/>
    <w:rsid w:val="00FB5009"/>
    <w:rsid w:val="00FB5930"/>
    <w:rsid w:val="00FB66F8"/>
    <w:rsid w:val="00FB6F80"/>
    <w:rsid w:val="00FC0AD6"/>
    <w:rsid w:val="00FC1D22"/>
    <w:rsid w:val="00FC2991"/>
    <w:rsid w:val="00FC3455"/>
    <w:rsid w:val="00FC347F"/>
    <w:rsid w:val="00FC40AC"/>
    <w:rsid w:val="00FD004F"/>
    <w:rsid w:val="00FD05D0"/>
    <w:rsid w:val="00FD12BF"/>
    <w:rsid w:val="00FD2756"/>
    <w:rsid w:val="00FD2F5A"/>
    <w:rsid w:val="00FD50A7"/>
    <w:rsid w:val="00FE1C0E"/>
    <w:rsid w:val="00FE1C18"/>
    <w:rsid w:val="00FE2864"/>
    <w:rsid w:val="00FE5A88"/>
    <w:rsid w:val="00FE689F"/>
    <w:rsid w:val="00FF1872"/>
    <w:rsid w:val="00FF44D5"/>
    <w:rsid w:val="00FF68AC"/>
    <w:rsid w:val="00FF6C6B"/>
    <w:rsid w:val="011C941B"/>
    <w:rsid w:val="01C9D81B"/>
    <w:rsid w:val="02356805"/>
    <w:rsid w:val="02878BAE"/>
    <w:rsid w:val="0288E737"/>
    <w:rsid w:val="0294C539"/>
    <w:rsid w:val="02A931D6"/>
    <w:rsid w:val="02CA8642"/>
    <w:rsid w:val="02D2D0F9"/>
    <w:rsid w:val="034727AA"/>
    <w:rsid w:val="03674D26"/>
    <w:rsid w:val="03A1F78F"/>
    <w:rsid w:val="03BA4D26"/>
    <w:rsid w:val="03EF70C2"/>
    <w:rsid w:val="042CA006"/>
    <w:rsid w:val="043F51CE"/>
    <w:rsid w:val="046225A8"/>
    <w:rsid w:val="049E2F8D"/>
    <w:rsid w:val="049ECD80"/>
    <w:rsid w:val="04CD50EB"/>
    <w:rsid w:val="04F82EF1"/>
    <w:rsid w:val="050AD1C1"/>
    <w:rsid w:val="0538C52A"/>
    <w:rsid w:val="0543F129"/>
    <w:rsid w:val="05FF4119"/>
    <w:rsid w:val="06251784"/>
    <w:rsid w:val="06C8CFCF"/>
    <w:rsid w:val="07204A15"/>
    <w:rsid w:val="07432FFD"/>
    <w:rsid w:val="07532297"/>
    <w:rsid w:val="0755351D"/>
    <w:rsid w:val="075A81FF"/>
    <w:rsid w:val="07616115"/>
    <w:rsid w:val="0762D604"/>
    <w:rsid w:val="0774BF47"/>
    <w:rsid w:val="07BA8A1C"/>
    <w:rsid w:val="08083121"/>
    <w:rsid w:val="080893AD"/>
    <w:rsid w:val="081F025C"/>
    <w:rsid w:val="081F41B6"/>
    <w:rsid w:val="08304668"/>
    <w:rsid w:val="086050D0"/>
    <w:rsid w:val="08B00CB9"/>
    <w:rsid w:val="08B10CF5"/>
    <w:rsid w:val="08B98028"/>
    <w:rsid w:val="08C07B2C"/>
    <w:rsid w:val="08D7E5FA"/>
    <w:rsid w:val="08FF8A81"/>
    <w:rsid w:val="094D346A"/>
    <w:rsid w:val="0986679F"/>
    <w:rsid w:val="0A0804E5"/>
    <w:rsid w:val="0A296551"/>
    <w:rsid w:val="0A324C3C"/>
    <w:rsid w:val="0B1369BE"/>
    <w:rsid w:val="0B453E25"/>
    <w:rsid w:val="0BCFEB3F"/>
    <w:rsid w:val="0BFE5B52"/>
    <w:rsid w:val="0C1930D6"/>
    <w:rsid w:val="0C377ED7"/>
    <w:rsid w:val="0D1F9AF9"/>
    <w:rsid w:val="0DAC860D"/>
    <w:rsid w:val="0DBD5364"/>
    <w:rsid w:val="0E34D77B"/>
    <w:rsid w:val="0E64A437"/>
    <w:rsid w:val="0E919B3E"/>
    <w:rsid w:val="0EE48BD1"/>
    <w:rsid w:val="0EE81B80"/>
    <w:rsid w:val="0F3D2C47"/>
    <w:rsid w:val="0F6C9443"/>
    <w:rsid w:val="0F91D80B"/>
    <w:rsid w:val="0F934584"/>
    <w:rsid w:val="10261591"/>
    <w:rsid w:val="104B2929"/>
    <w:rsid w:val="10B7A13B"/>
    <w:rsid w:val="10BE1C73"/>
    <w:rsid w:val="10D02098"/>
    <w:rsid w:val="115C4A12"/>
    <w:rsid w:val="117FEF36"/>
    <w:rsid w:val="1196BC11"/>
    <w:rsid w:val="119DD215"/>
    <w:rsid w:val="11B95BB7"/>
    <w:rsid w:val="11BA9380"/>
    <w:rsid w:val="11D8AA37"/>
    <w:rsid w:val="1233DD04"/>
    <w:rsid w:val="1281F443"/>
    <w:rsid w:val="12A5D42F"/>
    <w:rsid w:val="12C41AFD"/>
    <w:rsid w:val="13AD682A"/>
    <w:rsid w:val="13B4521B"/>
    <w:rsid w:val="1417B3B1"/>
    <w:rsid w:val="142A560C"/>
    <w:rsid w:val="14957416"/>
    <w:rsid w:val="14A418FF"/>
    <w:rsid w:val="1504853D"/>
    <w:rsid w:val="1518F735"/>
    <w:rsid w:val="157A85B0"/>
    <w:rsid w:val="157D1566"/>
    <w:rsid w:val="158EF24D"/>
    <w:rsid w:val="15AD44AE"/>
    <w:rsid w:val="15DB733B"/>
    <w:rsid w:val="16000745"/>
    <w:rsid w:val="16010B74"/>
    <w:rsid w:val="16D722B9"/>
    <w:rsid w:val="16FE29D3"/>
    <w:rsid w:val="172BAFD5"/>
    <w:rsid w:val="176306BA"/>
    <w:rsid w:val="1788AF29"/>
    <w:rsid w:val="17C35BAD"/>
    <w:rsid w:val="17E2AA2D"/>
    <w:rsid w:val="182302FD"/>
    <w:rsid w:val="1889F726"/>
    <w:rsid w:val="188C67D8"/>
    <w:rsid w:val="18A74B0A"/>
    <w:rsid w:val="18ECC4DB"/>
    <w:rsid w:val="1911EBCB"/>
    <w:rsid w:val="19261BFA"/>
    <w:rsid w:val="197A19D8"/>
    <w:rsid w:val="199BCC70"/>
    <w:rsid w:val="19C40B10"/>
    <w:rsid w:val="19C4A6A5"/>
    <w:rsid w:val="19CB11A7"/>
    <w:rsid w:val="1A0A7CCA"/>
    <w:rsid w:val="1A2010A3"/>
    <w:rsid w:val="1A262570"/>
    <w:rsid w:val="1A85DE16"/>
    <w:rsid w:val="1AB2C3C7"/>
    <w:rsid w:val="1AF1E30F"/>
    <w:rsid w:val="1B178EA0"/>
    <w:rsid w:val="1B22430D"/>
    <w:rsid w:val="1B2D0EC5"/>
    <w:rsid w:val="1B4F70A6"/>
    <w:rsid w:val="1B564B19"/>
    <w:rsid w:val="1BCA77B9"/>
    <w:rsid w:val="1BCAF880"/>
    <w:rsid w:val="1C841B08"/>
    <w:rsid w:val="1CA12014"/>
    <w:rsid w:val="1CEE3E99"/>
    <w:rsid w:val="1CFC8B4B"/>
    <w:rsid w:val="1D300525"/>
    <w:rsid w:val="1D3A9C66"/>
    <w:rsid w:val="1DCB1CC7"/>
    <w:rsid w:val="1E4F7441"/>
    <w:rsid w:val="1E53237A"/>
    <w:rsid w:val="1E53A686"/>
    <w:rsid w:val="1E6BD8FC"/>
    <w:rsid w:val="1E8E34A5"/>
    <w:rsid w:val="1EC6F9BB"/>
    <w:rsid w:val="1ED885C8"/>
    <w:rsid w:val="1F075BC0"/>
    <w:rsid w:val="1F795491"/>
    <w:rsid w:val="1F817BFD"/>
    <w:rsid w:val="1F86F3A0"/>
    <w:rsid w:val="201AC26D"/>
    <w:rsid w:val="20B187CB"/>
    <w:rsid w:val="2101A0A7"/>
    <w:rsid w:val="212D39C7"/>
    <w:rsid w:val="213BDEB0"/>
    <w:rsid w:val="222339D7"/>
    <w:rsid w:val="222D0755"/>
    <w:rsid w:val="22695049"/>
    <w:rsid w:val="229340A2"/>
    <w:rsid w:val="23070A73"/>
    <w:rsid w:val="2387BA92"/>
    <w:rsid w:val="2394BD2F"/>
    <w:rsid w:val="23A4B9A9"/>
    <w:rsid w:val="23AAB30E"/>
    <w:rsid w:val="23B1450B"/>
    <w:rsid w:val="23CAF990"/>
    <w:rsid w:val="240C083D"/>
    <w:rsid w:val="2415306B"/>
    <w:rsid w:val="24328D6B"/>
    <w:rsid w:val="24F91732"/>
    <w:rsid w:val="253FDD62"/>
    <w:rsid w:val="25824875"/>
    <w:rsid w:val="2616752B"/>
    <w:rsid w:val="265A0939"/>
    <w:rsid w:val="26CD97BC"/>
    <w:rsid w:val="26FDA31A"/>
    <w:rsid w:val="278053F9"/>
    <w:rsid w:val="27B785BB"/>
    <w:rsid w:val="27F440A8"/>
    <w:rsid w:val="27FE593D"/>
    <w:rsid w:val="281BEF89"/>
    <w:rsid w:val="2834A96B"/>
    <w:rsid w:val="28BBBA37"/>
    <w:rsid w:val="28C1BE77"/>
    <w:rsid w:val="291469E8"/>
    <w:rsid w:val="292015D1"/>
    <w:rsid w:val="294C573E"/>
    <w:rsid w:val="297AE857"/>
    <w:rsid w:val="29871234"/>
    <w:rsid w:val="2992A61A"/>
    <w:rsid w:val="2A4635BC"/>
    <w:rsid w:val="2A4AFB19"/>
    <w:rsid w:val="2A53DBE5"/>
    <w:rsid w:val="2A80DF9F"/>
    <w:rsid w:val="2A905969"/>
    <w:rsid w:val="2AA2E556"/>
    <w:rsid w:val="2AB1CD9D"/>
    <w:rsid w:val="2AC8BA1B"/>
    <w:rsid w:val="2AF434D6"/>
    <w:rsid w:val="2B32DDAC"/>
    <w:rsid w:val="2B499716"/>
    <w:rsid w:val="2B535041"/>
    <w:rsid w:val="2BB5F85E"/>
    <w:rsid w:val="2BE764B1"/>
    <w:rsid w:val="2BE88909"/>
    <w:rsid w:val="2BFDF1C5"/>
    <w:rsid w:val="2C13A598"/>
    <w:rsid w:val="2C39732A"/>
    <w:rsid w:val="2C45F17D"/>
    <w:rsid w:val="2C7B32F8"/>
    <w:rsid w:val="2C8572CB"/>
    <w:rsid w:val="2CA30AD6"/>
    <w:rsid w:val="2CBE9CCB"/>
    <w:rsid w:val="2CF8D395"/>
    <w:rsid w:val="2D1DEB07"/>
    <w:rsid w:val="2D2D902C"/>
    <w:rsid w:val="2D94EEC7"/>
    <w:rsid w:val="2D9B23E7"/>
    <w:rsid w:val="2E755BF1"/>
    <w:rsid w:val="2E766682"/>
    <w:rsid w:val="2E78D5B8"/>
    <w:rsid w:val="2EE4BFB1"/>
    <w:rsid w:val="2EF13948"/>
    <w:rsid w:val="2F3BB9A5"/>
    <w:rsid w:val="2F9F5F62"/>
    <w:rsid w:val="2FB4F609"/>
    <w:rsid w:val="2FC349A3"/>
    <w:rsid w:val="2FEBB6B4"/>
    <w:rsid w:val="30057E0B"/>
    <w:rsid w:val="3069F866"/>
    <w:rsid w:val="306B8823"/>
    <w:rsid w:val="30BC6FE6"/>
    <w:rsid w:val="30DCAFAA"/>
    <w:rsid w:val="30FB3B57"/>
    <w:rsid w:val="3148CC74"/>
    <w:rsid w:val="318630E7"/>
    <w:rsid w:val="31A95898"/>
    <w:rsid w:val="31C26354"/>
    <w:rsid w:val="3208C69C"/>
    <w:rsid w:val="3245C56D"/>
    <w:rsid w:val="32464918"/>
    <w:rsid w:val="326C372A"/>
    <w:rsid w:val="3293E0B0"/>
    <w:rsid w:val="32FBB6C9"/>
    <w:rsid w:val="332D31EA"/>
    <w:rsid w:val="3352346A"/>
    <w:rsid w:val="3355E283"/>
    <w:rsid w:val="337F5550"/>
    <w:rsid w:val="33DC1E6E"/>
    <w:rsid w:val="34145C42"/>
    <w:rsid w:val="34B34E35"/>
    <w:rsid w:val="34E49B5A"/>
    <w:rsid w:val="35063109"/>
    <w:rsid w:val="35108232"/>
    <w:rsid w:val="352A3A4E"/>
    <w:rsid w:val="355FCE24"/>
    <w:rsid w:val="35C94D8A"/>
    <w:rsid w:val="35FCA716"/>
    <w:rsid w:val="3611636D"/>
    <w:rsid w:val="3631CAB2"/>
    <w:rsid w:val="366AC03B"/>
    <w:rsid w:val="366D661C"/>
    <w:rsid w:val="367FDD1C"/>
    <w:rsid w:val="37316906"/>
    <w:rsid w:val="37D77703"/>
    <w:rsid w:val="37DD9E21"/>
    <w:rsid w:val="37EF44D2"/>
    <w:rsid w:val="38040FDE"/>
    <w:rsid w:val="3855D1F6"/>
    <w:rsid w:val="3856A5DC"/>
    <w:rsid w:val="3873055A"/>
    <w:rsid w:val="388C0799"/>
    <w:rsid w:val="38AED799"/>
    <w:rsid w:val="38E271F3"/>
    <w:rsid w:val="391CDF68"/>
    <w:rsid w:val="3991351E"/>
    <w:rsid w:val="39D42F6F"/>
    <w:rsid w:val="3A0051D8"/>
    <w:rsid w:val="3A234B31"/>
    <w:rsid w:val="3A7FA7EF"/>
    <w:rsid w:val="3A846099"/>
    <w:rsid w:val="3AB02ACB"/>
    <w:rsid w:val="3B1A4899"/>
    <w:rsid w:val="3B225888"/>
    <w:rsid w:val="3B5BA22B"/>
    <w:rsid w:val="3BC539D7"/>
    <w:rsid w:val="3BEBAB94"/>
    <w:rsid w:val="3C232652"/>
    <w:rsid w:val="3C3A22A5"/>
    <w:rsid w:val="3C7D38A1"/>
    <w:rsid w:val="3C956105"/>
    <w:rsid w:val="3C9A8230"/>
    <w:rsid w:val="3CE29E8E"/>
    <w:rsid w:val="3CE927B2"/>
    <w:rsid w:val="3D1BDC18"/>
    <w:rsid w:val="3D23A7E0"/>
    <w:rsid w:val="3DAD51DA"/>
    <w:rsid w:val="3DF088DC"/>
    <w:rsid w:val="3E037908"/>
    <w:rsid w:val="3E0E7696"/>
    <w:rsid w:val="3E37B198"/>
    <w:rsid w:val="3E3D50AB"/>
    <w:rsid w:val="3E5BF846"/>
    <w:rsid w:val="3E9428E1"/>
    <w:rsid w:val="3EDFD24D"/>
    <w:rsid w:val="3EE4AE5B"/>
    <w:rsid w:val="3F406B67"/>
    <w:rsid w:val="3F9EC721"/>
    <w:rsid w:val="3FF6C3AF"/>
    <w:rsid w:val="3FFE1BD8"/>
    <w:rsid w:val="40209E52"/>
    <w:rsid w:val="4079D86C"/>
    <w:rsid w:val="407FF118"/>
    <w:rsid w:val="40A10505"/>
    <w:rsid w:val="40C777BD"/>
    <w:rsid w:val="40E25753"/>
    <w:rsid w:val="41B809AE"/>
    <w:rsid w:val="41B87829"/>
    <w:rsid w:val="423B6BC7"/>
    <w:rsid w:val="424BC2C5"/>
    <w:rsid w:val="4269D5A2"/>
    <w:rsid w:val="42CABF53"/>
    <w:rsid w:val="42E92BFC"/>
    <w:rsid w:val="4344394A"/>
    <w:rsid w:val="436514E6"/>
    <w:rsid w:val="4367F38D"/>
    <w:rsid w:val="43930167"/>
    <w:rsid w:val="43AC7668"/>
    <w:rsid w:val="43FBEEF3"/>
    <w:rsid w:val="43FF68BA"/>
    <w:rsid w:val="44AEA0DB"/>
    <w:rsid w:val="457F2635"/>
    <w:rsid w:val="45EFF3F0"/>
    <w:rsid w:val="46271AD7"/>
    <w:rsid w:val="467067E4"/>
    <w:rsid w:val="46F3F59B"/>
    <w:rsid w:val="4721A0C0"/>
    <w:rsid w:val="479F7B43"/>
    <w:rsid w:val="47AA9D17"/>
    <w:rsid w:val="47BED7DE"/>
    <w:rsid w:val="47F1D286"/>
    <w:rsid w:val="4822FC04"/>
    <w:rsid w:val="4857AF66"/>
    <w:rsid w:val="48602F8F"/>
    <w:rsid w:val="487A3B3F"/>
    <w:rsid w:val="488CE26F"/>
    <w:rsid w:val="492DDC93"/>
    <w:rsid w:val="497C2E81"/>
    <w:rsid w:val="49EB933C"/>
    <w:rsid w:val="4A23ED73"/>
    <w:rsid w:val="4A424FC7"/>
    <w:rsid w:val="4A7F94DA"/>
    <w:rsid w:val="4A879B6A"/>
    <w:rsid w:val="4AF40035"/>
    <w:rsid w:val="4B08ECFF"/>
    <w:rsid w:val="4B2B9E57"/>
    <w:rsid w:val="4B7A0C8F"/>
    <w:rsid w:val="4B82B8CB"/>
    <w:rsid w:val="4B851BE8"/>
    <w:rsid w:val="4BD5CDFB"/>
    <w:rsid w:val="4C170644"/>
    <w:rsid w:val="4CA0FCFB"/>
    <w:rsid w:val="4CA715E5"/>
    <w:rsid w:val="4CDC381E"/>
    <w:rsid w:val="4CF82207"/>
    <w:rsid w:val="4D021B3C"/>
    <w:rsid w:val="4D2008F6"/>
    <w:rsid w:val="4D8306A9"/>
    <w:rsid w:val="4DA7C40C"/>
    <w:rsid w:val="4DAF139F"/>
    <w:rsid w:val="4DE1AE00"/>
    <w:rsid w:val="4E01B25D"/>
    <w:rsid w:val="4E1B786A"/>
    <w:rsid w:val="4E412B71"/>
    <w:rsid w:val="4E712F5E"/>
    <w:rsid w:val="4E831C38"/>
    <w:rsid w:val="4E9E9F78"/>
    <w:rsid w:val="4EF1280B"/>
    <w:rsid w:val="4EF58D96"/>
    <w:rsid w:val="4F2C48A3"/>
    <w:rsid w:val="4F30C225"/>
    <w:rsid w:val="4F3E684E"/>
    <w:rsid w:val="4F4956E4"/>
    <w:rsid w:val="4F757530"/>
    <w:rsid w:val="4FCABBEA"/>
    <w:rsid w:val="500D5E2E"/>
    <w:rsid w:val="500ED77D"/>
    <w:rsid w:val="501EEC99"/>
    <w:rsid w:val="5041AC63"/>
    <w:rsid w:val="50A593E9"/>
    <w:rsid w:val="512D352C"/>
    <w:rsid w:val="513616C1"/>
    <w:rsid w:val="51781858"/>
    <w:rsid w:val="5190ECDE"/>
    <w:rsid w:val="51EAD712"/>
    <w:rsid w:val="52825651"/>
    <w:rsid w:val="5296D476"/>
    <w:rsid w:val="52971DF8"/>
    <w:rsid w:val="529D4FAE"/>
    <w:rsid w:val="52D1A084"/>
    <w:rsid w:val="52D85CBC"/>
    <w:rsid w:val="52D95260"/>
    <w:rsid w:val="52F6344B"/>
    <w:rsid w:val="53806A2A"/>
    <w:rsid w:val="5399F6EB"/>
    <w:rsid w:val="539D37DB"/>
    <w:rsid w:val="54319571"/>
    <w:rsid w:val="544262C8"/>
    <w:rsid w:val="5467A690"/>
    <w:rsid w:val="5496A6E8"/>
    <w:rsid w:val="54AD3B2F"/>
    <w:rsid w:val="54B1070E"/>
    <w:rsid w:val="54BFD6CC"/>
    <w:rsid w:val="54CBEBFF"/>
    <w:rsid w:val="54D0EEC5"/>
    <w:rsid w:val="54DCA129"/>
    <w:rsid w:val="5586B8E3"/>
    <w:rsid w:val="55B7C16C"/>
    <w:rsid w:val="55B90C7C"/>
    <w:rsid w:val="5634A473"/>
    <w:rsid w:val="563D0598"/>
    <w:rsid w:val="5655B2E0"/>
    <w:rsid w:val="565CDA7D"/>
    <w:rsid w:val="5661AD88"/>
    <w:rsid w:val="567B2CDE"/>
    <w:rsid w:val="56A8C1D8"/>
    <w:rsid w:val="56AA556F"/>
    <w:rsid w:val="56DC9636"/>
    <w:rsid w:val="5733472E"/>
    <w:rsid w:val="578B8340"/>
    <w:rsid w:val="57E6595D"/>
    <w:rsid w:val="582B498E"/>
    <w:rsid w:val="589143DD"/>
    <w:rsid w:val="58CF178F"/>
    <w:rsid w:val="5B367939"/>
    <w:rsid w:val="5B7AC6A2"/>
    <w:rsid w:val="5BCA810F"/>
    <w:rsid w:val="5C0BB29A"/>
    <w:rsid w:val="5C312C55"/>
    <w:rsid w:val="5C884FA2"/>
    <w:rsid w:val="5CD69F75"/>
    <w:rsid w:val="5CE51A66"/>
    <w:rsid w:val="5CFCAC8B"/>
    <w:rsid w:val="5E54BB68"/>
    <w:rsid w:val="5E5F3E67"/>
    <w:rsid w:val="5E60974F"/>
    <w:rsid w:val="5E73A541"/>
    <w:rsid w:val="5EBAC429"/>
    <w:rsid w:val="5F4C6AFD"/>
    <w:rsid w:val="5F828BF1"/>
    <w:rsid w:val="5FB99BD0"/>
    <w:rsid w:val="600DA287"/>
    <w:rsid w:val="60415DA4"/>
    <w:rsid w:val="60C10117"/>
    <w:rsid w:val="6110F22F"/>
    <w:rsid w:val="615C00CF"/>
    <w:rsid w:val="617487E0"/>
    <w:rsid w:val="61976DC8"/>
    <w:rsid w:val="61CE8BBD"/>
    <w:rsid w:val="61DB5D05"/>
    <w:rsid w:val="621ED4C9"/>
    <w:rsid w:val="6221F31E"/>
    <w:rsid w:val="62A19D0C"/>
    <w:rsid w:val="62A2B58E"/>
    <w:rsid w:val="62C8D7D4"/>
    <w:rsid w:val="63034D6A"/>
    <w:rsid w:val="634151D2"/>
    <w:rsid w:val="6349197D"/>
    <w:rsid w:val="63702E02"/>
    <w:rsid w:val="6372EF8E"/>
    <w:rsid w:val="63EABCA1"/>
    <w:rsid w:val="63FDAB8F"/>
    <w:rsid w:val="6409AADA"/>
    <w:rsid w:val="6440E734"/>
    <w:rsid w:val="645F188F"/>
    <w:rsid w:val="6486CB4A"/>
    <w:rsid w:val="649DD330"/>
    <w:rsid w:val="64A89CCD"/>
    <w:rsid w:val="655983ED"/>
    <w:rsid w:val="657D8958"/>
    <w:rsid w:val="65F7197A"/>
    <w:rsid w:val="65FE6A2D"/>
    <w:rsid w:val="66022D33"/>
    <w:rsid w:val="662CAD0D"/>
    <w:rsid w:val="66362F8D"/>
    <w:rsid w:val="66F46822"/>
    <w:rsid w:val="678C3278"/>
    <w:rsid w:val="6799E07F"/>
    <w:rsid w:val="67D1DC8A"/>
    <w:rsid w:val="681CFA97"/>
    <w:rsid w:val="6866A0B8"/>
    <w:rsid w:val="689BF725"/>
    <w:rsid w:val="68AAD2B9"/>
    <w:rsid w:val="68B56D35"/>
    <w:rsid w:val="68F68E76"/>
    <w:rsid w:val="6946C71A"/>
    <w:rsid w:val="6972D12C"/>
    <w:rsid w:val="69BBF600"/>
    <w:rsid w:val="69E3B637"/>
    <w:rsid w:val="69FE73EA"/>
    <w:rsid w:val="6A34FA67"/>
    <w:rsid w:val="6A72CB78"/>
    <w:rsid w:val="6A9262B1"/>
    <w:rsid w:val="6AEAB436"/>
    <w:rsid w:val="6B268B8D"/>
    <w:rsid w:val="6B34B561"/>
    <w:rsid w:val="6B3B3593"/>
    <w:rsid w:val="6B6FA3AE"/>
    <w:rsid w:val="6B85994A"/>
    <w:rsid w:val="6CA21054"/>
    <w:rsid w:val="6CE9213F"/>
    <w:rsid w:val="6D24D47A"/>
    <w:rsid w:val="6D445A2B"/>
    <w:rsid w:val="6D507596"/>
    <w:rsid w:val="6D5C8669"/>
    <w:rsid w:val="6D7E0A90"/>
    <w:rsid w:val="6D8889E7"/>
    <w:rsid w:val="6D8ACE00"/>
    <w:rsid w:val="6D8E5221"/>
    <w:rsid w:val="6DDEA5C5"/>
    <w:rsid w:val="6E051FBC"/>
    <w:rsid w:val="6E10AF42"/>
    <w:rsid w:val="6E278AD2"/>
    <w:rsid w:val="6E411A34"/>
    <w:rsid w:val="6E5F5924"/>
    <w:rsid w:val="6E9B267D"/>
    <w:rsid w:val="6FEB22DB"/>
    <w:rsid w:val="703F91D5"/>
    <w:rsid w:val="7061F412"/>
    <w:rsid w:val="70631DA7"/>
    <w:rsid w:val="70771B05"/>
    <w:rsid w:val="709632DA"/>
    <w:rsid w:val="70BF3D82"/>
    <w:rsid w:val="70F9C900"/>
    <w:rsid w:val="71646CBE"/>
    <w:rsid w:val="717F87FE"/>
    <w:rsid w:val="71A182DA"/>
    <w:rsid w:val="71A6D708"/>
    <w:rsid w:val="720D3F5D"/>
    <w:rsid w:val="72251C24"/>
    <w:rsid w:val="723864DE"/>
    <w:rsid w:val="72614B2C"/>
    <w:rsid w:val="726FC9F7"/>
    <w:rsid w:val="733CA478"/>
    <w:rsid w:val="7364B262"/>
    <w:rsid w:val="739D0A3B"/>
    <w:rsid w:val="73E62AF2"/>
    <w:rsid w:val="73E8D791"/>
    <w:rsid w:val="73F310A6"/>
    <w:rsid w:val="740F5B19"/>
    <w:rsid w:val="7421CD1A"/>
    <w:rsid w:val="74245CD0"/>
    <w:rsid w:val="74A4A4F4"/>
    <w:rsid w:val="74C2A67B"/>
    <w:rsid w:val="750F89F5"/>
    <w:rsid w:val="75101933"/>
    <w:rsid w:val="75139197"/>
    <w:rsid w:val="75759C04"/>
    <w:rsid w:val="759AD697"/>
    <w:rsid w:val="75DBC0A7"/>
    <w:rsid w:val="75E4C399"/>
    <w:rsid w:val="75FC41F1"/>
    <w:rsid w:val="75FD468D"/>
    <w:rsid w:val="764A0A3F"/>
    <w:rsid w:val="7654A95E"/>
    <w:rsid w:val="768DF047"/>
    <w:rsid w:val="772E0A6C"/>
    <w:rsid w:val="77B71D31"/>
    <w:rsid w:val="77DB8ADA"/>
    <w:rsid w:val="7801DAB4"/>
    <w:rsid w:val="7818626D"/>
    <w:rsid w:val="783A2B73"/>
    <w:rsid w:val="784AE4FD"/>
    <w:rsid w:val="78587BB9"/>
    <w:rsid w:val="786FB3B6"/>
    <w:rsid w:val="78CD1C00"/>
    <w:rsid w:val="7A00790D"/>
    <w:rsid w:val="7A05551B"/>
    <w:rsid w:val="7A0DAF26"/>
    <w:rsid w:val="7AB272FD"/>
    <w:rsid w:val="7AD9A155"/>
    <w:rsid w:val="7ADDBA0A"/>
    <w:rsid w:val="7AEB525B"/>
    <w:rsid w:val="7AED725D"/>
    <w:rsid w:val="7B01114C"/>
    <w:rsid w:val="7B2AE3C6"/>
    <w:rsid w:val="7B650C9F"/>
    <w:rsid w:val="7B95D997"/>
    <w:rsid w:val="7BB9FBA8"/>
    <w:rsid w:val="7BCA1C57"/>
    <w:rsid w:val="7BDAD5E1"/>
    <w:rsid w:val="7BDC03D6"/>
    <w:rsid w:val="7C105981"/>
    <w:rsid w:val="7C4AFF8A"/>
    <w:rsid w:val="7C4B3160"/>
    <w:rsid w:val="7C5E69D0"/>
    <w:rsid w:val="7C630630"/>
    <w:rsid w:val="7CC7A76D"/>
    <w:rsid w:val="7CCE961A"/>
    <w:rsid w:val="7D5EB350"/>
    <w:rsid w:val="7D64B1AF"/>
    <w:rsid w:val="7D7F8A8C"/>
    <w:rsid w:val="7E2D67AA"/>
    <w:rsid w:val="7E4BD870"/>
    <w:rsid w:val="7E604608"/>
    <w:rsid w:val="7E77B0D6"/>
    <w:rsid w:val="7E8B1A96"/>
    <w:rsid w:val="7E9C2081"/>
    <w:rsid w:val="7ED51EE3"/>
    <w:rsid w:val="7EE2B13F"/>
    <w:rsid w:val="7F514674"/>
    <w:rsid w:val="7F5614AA"/>
    <w:rsid w:val="7FCABE69"/>
    <w:rsid w:val="7FF3C43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A6DCAEA-BDFB-4DC1-A1C6-3F61EA707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9973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99730E"/>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57208B"/>
    <w:rPr>
      <w:color w:val="605E5C"/>
      <w:shd w:val="clear" w:color="auto" w:fill="E1DFDD"/>
    </w:rPr>
  </w:style>
  <w:style w:type="character" w:customStyle="1" w:styleId="berschrift3Zchn">
    <w:name w:val="Überschrift 3 Zchn"/>
    <w:basedOn w:val="Absatz-Standardschriftart"/>
    <w:link w:val="berschrift3"/>
    <w:uiPriority w:val="9"/>
    <w:rsid w:val="0099730E"/>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99730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95637152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291b9c72cbfc4ace" Type="http://schemas.microsoft.com/office/2019/09/relationships/intelligence" Target="intelligenc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https://www.apachefriends.org/de/index.html"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7000</Words>
  <Characters>44100</Characters>
  <Application>Microsoft Office Word</Application>
  <DocSecurity>0</DocSecurity>
  <Lines>367</Lines>
  <Paragraphs>101</Paragraphs>
  <ScaleCrop>false</ScaleCrop>
  <Company/>
  <LinksUpToDate>false</LinksUpToDate>
  <CharactersWithSpaces>50999</CharactersWithSpaces>
  <SharedDoc>false</SharedDoc>
  <HLinks>
    <vt:vector size="192" baseType="variant">
      <vt:variant>
        <vt:i4>2818088</vt:i4>
      </vt:variant>
      <vt:variant>
        <vt:i4>189</vt:i4>
      </vt:variant>
      <vt:variant>
        <vt:i4>0</vt:i4>
      </vt:variant>
      <vt:variant>
        <vt:i4>5</vt:i4>
      </vt:variant>
      <vt:variant>
        <vt:lpwstr>https://www.apachefriends.org/de/index.html</vt:lpwstr>
      </vt:variant>
      <vt:variant>
        <vt:lpwstr/>
      </vt: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Serena Lavinia Böker</cp:lastModifiedBy>
  <cp:revision>898</cp:revision>
  <cp:lastPrinted>2017-04-24T15:35:00Z</cp:lastPrinted>
  <dcterms:created xsi:type="dcterms:W3CDTF">2021-04-25T03:40:00Z</dcterms:created>
  <dcterms:modified xsi:type="dcterms:W3CDTF">2021-04-27T07:18:00Z</dcterms:modified>
</cp:coreProperties>
</file>